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4F6231FE" w14:textId="56CD417A" w:rsidR="00AF6FA8" w:rsidRPr="00C06E5B" w:rsidRDefault="000D1588" w:rsidP="00B77029">
      <w:pPr>
        <w:rPr>
          <w:rFonts w:cs="Arial"/>
          <w:b/>
          <w:noProof/>
          <w:sz w:val="56"/>
          <w:szCs w:val="56"/>
        </w:rPr>
      </w:pPr>
      <w:r w:rsidRPr="00C06E5B"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A2B792C" wp14:editId="333FAFE5">
                <wp:simplePos x="0" y="0"/>
                <wp:positionH relativeFrom="column">
                  <wp:posOffset>2153285</wp:posOffset>
                </wp:positionH>
                <wp:positionV relativeFrom="paragraph">
                  <wp:posOffset>-6605905</wp:posOffset>
                </wp:positionV>
                <wp:extent cx="2113280" cy="485140"/>
                <wp:effectExtent l="0" t="0" r="0" b="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2739390" y="2668270"/>
                          <a:ext cx="2113280" cy="4851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AC7ABF" w14:textId="77777777" w:rsidR="009F2E24" w:rsidRDefault="000D1588">
                            <w:pPr>
                              <w:jc w:val="center"/>
                              <w:rPr>
                                <w:rFonts w:cs="Arial"/>
                                <w:b/>
                                <w:bCs/>
                                <w:color w:val="0C1A20" w:themeColor="background2" w:themeShade="1A"/>
                                <w:sz w:val="56"/>
                                <w:szCs w:val="56"/>
                                <w:lang w:val="en-IN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color w:val="0C1A20" w:themeColor="background2" w:themeShade="1A"/>
                                <w:sz w:val="56"/>
                                <w:szCs w:val="56"/>
                                <w:lang w:val="en-IN"/>
                              </w:rPr>
                              <w:t>Main Tit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A2B792C" id="_x0000_t202" coordsize="21600,21600" o:spt="202" path="m,l,21600r21600,l21600,xe">
                <v:stroke joinstyle="miter"/>
                <v:path gradientshapeok="t" o:connecttype="rect"/>
              </v:shapetype>
              <v:shape id="Text Box 32" o:spid="_x0000_s1026" type="#_x0000_t202" style="position:absolute;margin-left:169.55pt;margin-top:-520.15pt;width:166.4pt;height:38.2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" filled="f" stroked="f" strokeweight=".5pt">
                <v:textbox>
                  <w:txbxContent>
                    <w:p w14:paraId="0EAC7ABF" w14:textId="77777777" w:rsidR="009F2E24" w:rsidRDefault="000D1588">
                      <w:pPr>
                        <w:jc w:val="center"/>
                        <w:rPr>
                          <w:rFonts w:cs="Arial"/>
                          <w:b/>
                          <w:bCs/>
                          <w:color w:val="0C1A20" w:themeColor="background2" w:themeShade="1A"/>
                          <w:sz w:val="56"/>
                          <w:szCs w:val="56"/>
                          <w:lang w:val="en-IN"/>
                        </w:rPr>
                      </w:pPr>
                      <w:r>
                        <w:rPr>
                          <w:rFonts w:cs="Arial"/>
                          <w:b/>
                          <w:bCs/>
                          <w:color w:val="0C1A20" w:themeColor="background2" w:themeShade="1A"/>
                          <w:sz w:val="56"/>
                          <w:szCs w:val="56"/>
                          <w:lang w:val="en-IN"/>
                        </w:rPr>
                        <w:t>Main Title</w:t>
                      </w:r>
                    </w:p>
                  </w:txbxContent>
                </v:textbox>
              </v:shape>
            </w:pict>
          </mc:Fallback>
        </mc:AlternateContent>
      </w:r>
      <w:r w:rsidRPr="00C06E5B">
        <w:rPr>
          <w:rFonts w:cs="Arial"/>
          <w:b/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34AD25B" wp14:editId="00118B2C">
                <wp:simplePos x="0" y="0"/>
                <wp:positionH relativeFrom="margin">
                  <wp:posOffset>1433830</wp:posOffset>
                </wp:positionH>
                <wp:positionV relativeFrom="page">
                  <wp:posOffset>9453880</wp:posOffset>
                </wp:positionV>
                <wp:extent cx="3533775" cy="317500"/>
                <wp:effectExtent l="0" t="0" r="0" b="0"/>
                <wp:wrapNone/>
                <wp:docPr id="19" name="Footer Placeholder 4"/>
                <wp:cNvGraphicFramePr>
                  <a:graphicFrameLocks xmlns:a="http://schemas.openxmlformats.org/drawingml/2006/main" noGrp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Grp="1"/>
                      </wps:cNvSpPr>
                      <wps:spPr>
                        <a:xfrm>
                          <a:off x="0" y="0"/>
                          <a:ext cx="3533775" cy="3175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D561E64" w14:textId="77777777" w:rsidR="009F2E24" w:rsidRDefault="000D1588">
                            <w:pPr>
                              <w:jc w:val="center"/>
                              <w:rPr>
                                <w:rFonts w:cs="Arial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cs="Arial"/>
                                <w:kern w:val="24"/>
                                <w:sz w:val="20"/>
                                <w:szCs w:val="20"/>
                              </w:rPr>
                              <w:t>© 2005–2021 UiPath Academy. All rights reserved.</w:t>
                            </w:r>
                          </w:p>
                        </w:txbxContent>
                      </wps:txbx>
                      <wps:bodyPr vert="horz" wrap="square" lIns="91440" tIns="45720" rIns="91440" bIns="45720" rtlCol="0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4AD25B" id="Footer Placeholder 4" o:spid="_x0000_s1027" style="position:absolute;margin-left:112.9pt;margin-top:744.4pt;width:278.25pt;height:25pt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" filled="f" stroked="f">
                <o:lock v:ext="edit" grouping="t"/>
                <v:textbox>
                  <w:txbxContent>
                    <w:p w14:paraId="7D561E64" w14:textId="77777777" w:rsidR="009F2E24" w:rsidRDefault="000D1588">
                      <w:pPr>
                        <w:jc w:val="center"/>
                        <w:rPr>
                          <w:rFonts w:cs="Arial"/>
                          <w:sz w:val="28"/>
                          <w:szCs w:val="28"/>
                        </w:rPr>
                      </w:pPr>
                      <w:r>
                        <w:rPr>
                          <w:rFonts w:cs="Arial"/>
                          <w:kern w:val="24"/>
                          <w:sz w:val="20"/>
                          <w:szCs w:val="20"/>
                        </w:rPr>
                        <w:t>© 2005–2021 UiPath Academy. All rights reserved.</w:t>
                      </w:r>
                    </w:p>
                  </w:txbxContent>
                </v:textbox>
                <w10:wrap anchorx="margin" anchory="page"/>
              </v:rect>
            </w:pict>
          </mc:Fallback>
        </mc:AlternateContent>
      </w:r>
      <w:r w:rsidRPr="00C06E5B"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FEB9AAA" wp14:editId="3C14C0A5">
                <wp:simplePos x="0" y="0"/>
                <wp:positionH relativeFrom="column">
                  <wp:posOffset>1634490</wp:posOffset>
                </wp:positionH>
                <wp:positionV relativeFrom="paragraph">
                  <wp:posOffset>-5981065</wp:posOffset>
                </wp:positionV>
                <wp:extent cx="3131820" cy="21590"/>
                <wp:effectExtent l="6350" t="6350" r="24130" b="10160"/>
                <wp:wrapNone/>
                <wp:docPr id="34" name="Rectangles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291715" y="2502535"/>
                          <a:ext cx="3131820" cy="21590"/>
                        </a:xfrm>
                        <a:prstGeom prst="rect">
                          <a:avLst/>
                        </a:prstGeom>
                        <a:solidFill>
                          <a:schemeClr val="accent4"/>
                        </a:solidFill>
                        <a:ln>
                          <a:solidFill>
                            <a:schemeClr val="accent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4E26EF" id="Rectangles 34" o:spid="_x0000_s1026" style="position:absolute;margin-left:128.7pt;margin-top:-470.95pt;width:246.6pt;height:1.7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" fillcolor="#e74c2d [3207]" strokecolor="#e74c2d [3207]" strokeweight="1pt"/>
            </w:pict>
          </mc:Fallback>
        </mc:AlternateContent>
      </w:r>
      <w:r w:rsidRPr="00C06E5B">
        <w:rPr>
          <w:rFonts w:cs="Arial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F2F6ED5" wp14:editId="032F537C">
                <wp:simplePos x="0" y="0"/>
                <wp:positionH relativeFrom="column">
                  <wp:posOffset>2153285</wp:posOffset>
                </wp:positionH>
                <wp:positionV relativeFrom="paragraph">
                  <wp:posOffset>-5777230</wp:posOffset>
                </wp:positionV>
                <wp:extent cx="2113280" cy="485140"/>
                <wp:effectExtent l="0" t="0" r="1270" b="1016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13280" cy="4851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9694A2" w14:textId="6A88CB0C" w:rsidR="009F2E24" w:rsidRDefault="008E7FE4">
                            <w:pPr>
                              <w:jc w:val="center"/>
                              <w:rPr>
                                <w:rFonts w:cs="Arial"/>
                                <w:b/>
                                <w:bCs/>
                                <w:color w:val="FA4616"/>
                                <w:sz w:val="40"/>
                                <w:szCs w:val="40"/>
                                <w:lang w:val="en-IN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bCs/>
                                <w:color w:val="FA4616"/>
                                <w:sz w:val="40"/>
                                <w:szCs w:val="40"/>
                                <w:lang w:val="en-IN"/>
                              </w:rPr>
                              <w:t>Subtit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F2F6ED5" id="_x0000_t202" coordsize="21600,21600" o:spt="202" path="m,l,21600r21600,l21600,xe">
                <v:stroke joinstyle="miter"/>
                <v:path gradientshapeok="t" o:connecttype="rect"/>
              </v:shapetype>
              <v:shape id="Text Box 33" o:spid="_x0000_s1028" type="#_x0000_t202" style="position:absolute;margin-left:169.55pt;margin-top:-454.9pt;width:166.4pt;height:38.2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" fillcolor="white [3201]" stroked="f" strokeweight=".5pt">
                <v:textbox>
                  <w:txbxContent>
                    <w:p w14:paraId="7C9694A2" w14:textId="6A88CB0C" w:rsidR="009F2E24" w:rsidRDefault="008E7FE4">
                      <w:pPr>
                        <w:jc w:val="center"/>
                        <w:rPr>
                          <w:rFonts w:cs="Arial"/>
                          <w:b/>
                          <w:bCs/>
                          <w:color w:val="FA4616"/>
                          <w:sz w:val="40"/>
                          <w:szCs w:val="40"/>
                          <w:lang w:val="en-IN"/>
                        </w:rPr>
                      </w:pPr>
                      <w:r>
                        <w:rPr>
                          <w:rFonts w:cs="Arial"/>
                          <w:b/>
                          <w:bCs/>
                          <w:color w:val="FA4616"/>
                          <w:sz w:val="40"/>
                          <w:szCs w:val="40"/>
                          <w:lang w:val="en-IN"/>
                        </w:rPr>
                        <w:t>Subtitle</w:t>
                      </w:r>
                    </w:p>
                  </w:txbxContent>
                </v:textbox>
              </v:shape>
            </w:pict>
          </mc:Fallback>
        </mc:AlternateContent>
      </w:r>
    </w:p>
    <w:p w14:paraId="6D9FD90C" w14:textId="78C931C6" w:rsidR="00AF6FA8" w:rsidRPr="00C06E5B" w:rsidRDefault="00AF6FA8">
      <w:pPr>
        <w:rPr>
          <w:rFonts w:cs="Arial"/>
          <w:b/>
          <w:noProof/>
          <w:sz w:val="56"/>
          <w:szCs w:val="56"/>
        </w:rPr>
      </w:pPr>
      <w:bookmarkStart w:id="0" w:name="_Hlk85040840"/>
      <w:bookmarkEnd w:id="0"/>
    </w:p>
    <w:p w14:paraId="0F88FC2F" w14:textId="3E00CD1A" w:rsidR="00983D22" w:rsidRPr="00C06E5B" w:rsidRDefault="00FC3BD8">
      <w:pPr>
        <w:rPr>
          <w:rFonts w:cs="Arial"/>
          <w:b/>
          <w:noProof/>
          <w:sz w:val="56"/>
          <w:szCs w:val="56"/>
        </w:rPr>
      </w:pPr>
      <w:r w:rsidRPr="00C06E5B">
        <w:rPr>
          <w:rFonts w:cs="Arial"/>
          <w:b/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4E1E775" wp14:editId="4F407203">
                <wp:simplePos x="0" y="0"/>
                <wp:positionH relativeFrom="margin">
                  <wp:align>left</wp:align>
                </wp:positionH>
                <wp:positionV relativeFrom="paragraph">
                  <wp:posOffset>159808</wp:posOffset>
                </wp:positionV>
                <wp:extent cx="3069590" cy="2015067"/>
                <wp:effectExtent l="0" t="0" r="0" b="4445"/>
                <wp:wrapNone/>
                <wp:docPr id="54" name="Text Box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69590" cy="201506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6C92CE0" w14:textId="5E7BCBF8" w:rsidR="00EC3D47" w:rsidRPr="00EC3D47" w:rsidRDefault="002F4A81">
                            <w:pPr>
                              <w:rPr>
                                <w:sz w:val="16"/>
                                <w:szCs w:val="16"/>
                                <w:lang w:val="en-IN"/>
                              </w:rPr>
                            </w:pPr>
                            <w:r w:rsidRPr="002F4A81">
                              <w:rPr>
                                <w:rFonts w:eastAsiaTheme="majorEastAsia" w:cs="Arial"/>
                                <w:b/>
                                <w:bCs/>
                                <w:color w:val="5F5F5F" w:themeColor="text2"/>
                                <w:spacing w:val="-20"/>
                                <w:kern w:val="24"/>
                                <w:position w:val="1"/>
                                <w:sz w:val="56"/>
                                <w:szCs w:val="56"/>
                                <w:lang w:val="en-IN"/>
                              </w:rPr>
                              <w:t>Business Analysis for Robotic Process Autom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E1E775" id="Text Box 54" o:spid="_x0000_s1029" type="#_x0000_t202" style="position:absolute;margin-left:0;margin-top:12.6pt;width:241.7pt;height:158.65pt;z-index:25166848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" fillcolor="white [3201]" stroked="f" strokeweight=".5pt">
                <v:textbox>
                  <w:txbxContent>
                    <w:p w14:paraId="66C92CE0" w14:textId="5E7BCBF8" w:rsidR="00EC3D47" w:rsidRPr="00EC3D47" w:rsidRDefault="002F4A81">
                      <w:pPr>
                        <w:rPr>
                          <w:sz w:val="16"/>
                          <w:szCs w:val="16"/>
                          <w:lang w:val="en-IN"/>
                        </w:rPr>
                      </w:pPr>
                      <w:r w:rsidRPr="002F4A81">
                        <w:rPr>
                          <w:rFonts w:eastAsiaTheme="majorEastAsia" w:cs="Arial"/>
                          <w:b/>
                          <w:bCs/>
                          <w:color w:val="5F5F5F" w:themeColor="text2"/>
                          <w:spacing w:val="-20"/>
                          <w:kern w:val="24"/>
                          <w:position w:val="1"/>
                          <w:sz w:val="56"/>
                          <w:szCs w:val="56"/>
                          <w:lang w:val="en-IN"/>
                        </w:rPr>
                        <w:t>Business Analysis for Robotic Process Autom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D14F724" w14:textId="679AF047" w:rsidR="00983D22" w:rsidRPr="00C06E5B" w:rsidRDefault="00983D22">
      <w:pPr>
        <w:rPr>
          <w:rFonts w:cs="Arial"/>
          <w:b/>
          <w:noProof/>
          <w:sz w:val="56"/>
          <w:szCs w:val="56"/>
        </w:rPr>
      </w:pPr>
    </w:p>
    <w:p w14:paraId="4A23F41A" w14:textId="2EA93F72" w:rsidR="00983D22" w:rsidRPr="00C06E5B" w:rsidRDefault="00983D22">
      <w:pPr>
        <w:rPr>
          <w:rFonts w:cs="Arial"/>
          <w:b/>
          <w:noProof/>
          <w:sz w:val="56"/>
          <w:szCs w:val="56"/>
        </w:rPr>
      </w:pPr>
    </w:p>
    <w:p w14:paraId="3944C06F" w14:textId="3ECC04FF" w:rsidR="00983D22" w:rsidRPr="00C06E5B" w:rsidRDefault="00FC3BD8">
      <w:pPr>
        <w:rPr>
          <w:rFonts w:cs="Arial"/>
          <w:b/>
          <w:noProof/>
          <w:sz w:val="56"/>
          <w:szCs w:val="56"/>
        </w:rPr>
      </w:pPr>
      <w:r w:rsidRPr="00C06E5B">
        <w:rPr>
          <w:rFonts w:cs="Arial"/>
          <w:b/>
          <w:noProof/>
          <w:sz w:val="56"/>
          <w:szCs w:val="56"/>
        </w:rPr>
        <w:drawing>
          <wp:anchor distT="0" distB="0" distL="114300" distR="114300" simplePos="0" relativeHeight="251687936" behindDoc="1" locked="0" layoutInCell="1" allowOverlap="1" wp14:anchorId="5ADC1BF5" wp14:editId="2922255C">
            <wp:simplePos x="0" y="0"/>
            <wp:positionH relativeFrom="column">
              <wp:posOffset>3413125</wp:posOffset>
            </wp:positionH>
            <wp:positionV relativeFrom="margin">
              <wp:posOffset>2507192</wp:posOffset>
            </wp:positionV>
            <wp:extent cx="2755265" cy="1782445"/>
            <wp:effectExtent l="0" t="0" r="0" b="0"/>
            <wp:wrapNone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265" cy="1782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DF1A8AC" w14:textId="1F09024A" w:rsidR="00983D22" w:rsidRPr="00C06E5B" w:rsidRDefault="00FC3BD8">
      <w:pPr>
        <w:rPr>
          <w:rFonts w:cs="Arial"/>
          <w:b/>
          <w:noProof/>
          <w:sz w:val="56"/>
          <w:szCs w:val="56"/>
        </w:rPr>
      </w:pPr>
      <w:r w:rsidRPr="00C06E5B">
        <w:rPr>
          <w:rFonts w:cs="Arial"/>
          <w:b/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5845CB3" wp14:editId="3DCD37DB">
                <wp:simplePos x="0" y="0"/>
                <wp:positionH relativeFrom="column">
                  <wp:posOffset>5080</wp:posOffset>
                </wp:positionH>
                <wp:positionV relativeFrom="paragraph">
                  <wp:posOffset>166582</wp:posOffset>
                </wp:positionV>
                <wp:extent cx="3069590" cy="1202055"/>
                <wp:effectExtent l="0" t="0" r="0" b="0"/>
                <wp:wrapNone/>
                <wp:docPr id="56" name="Text Box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69590" cy="12020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A52C8F" w14:textId="4FE18E6A" w:rsidR="00EC3D47" w:rsidRPr="0082772B" w:rsidRDefault="0088491D" w:rsidP="00EC3D47">
                            <w:pPr>
                              <w:rPr>
                                <w:color w:val="E74C2D" w:themeColor="accent4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eastAsiaTheme="majorEastAsia" w:cs="Arial"/>
                                <w:color w:val="E74C2D" w:themeColor="accent4"/>
                                <w:spacing w:val="-20"/>
                                <w:kern w:val="24"/>
                                <w:position w:val="1"/>
                                <w:sz w:val="52"/>
                                <w:szCs w:val="52"/>
                              </w:rPr>
                              <w:t>Student</w:t>
                            </w:r>
                          </w:p>
                          <w:p w14:paraId="09E502B7" w14:textId="025F7880" w:rsidR="0082772B" w:rsidRPr="0082772B" w:rsidRDefault="002F4A81" w:rsidP="00EC3D47">
                            <w:pPr>
                              <w:rPr>
                                <w:color w:val="E74C2D" w:themeColor="accent4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eastAsiaTheme="majorEastAsia" w:cs="Arial"/>
                                <w:color w:val="E74C2D" w:themeColor="accent4"/>
                                <w:spacing w:val="-20"/>
                                <w:kern w:val="24"/>
                                <w:position w:val="1"/>
                                <w:sz w:val="52"/>
                                <w:szCs w:val="52"/>
                              </w:rPr>
                              <w:t>Workboo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845CB3" id="Text Box 56" o:spid="_x0000_s1030" type="#_x0000_t202" style="position:absolute;margin-left:.4pt;margin-top:13.1pt;width:241.7pt;height:94.65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" filled="f" stroked="f" strokeweight=".5pt">
                <v:textbox>
                  <w:txbxContent>
                    <w:p w14:paraId="32A52C8F" w14:textId="4FE18E6A" w:rsidR="00EC3D47" w:rsidRPr="0082772B" w:rsidRDefault="0088491D" w:rsidP="00EC3D47">
                      <w:pPr>
                        <w:rPr>
                          <w:color w:val="E74C2D" w:themeColor="accent4"/>
                          <w:sz w:val="52"/>
                          <w:szCs w:val="52"/>
                        </w:rPr>
                      </w:pPr>
                      <w:r>
                        <w:rPr>
                          <w:rFonts w:eastAsiaTheme="majorEastAsia" w:cs="Arial"/>
                          <w:color w:val="E74C2D" w:themeColor="accent4"/>
                          <w:spacing w:val="-20"/>
                          <w:kern w:val="24"/>
                          <w:position w:val="1"/>
                          <w:sz w:val="52"/>
                          <w:szCs w:val="52"/>
                        </w:rPr>
                        <w:t>Student</w:t>
                      </w:r>
                    </w:p>
                    <w:p w14:paraId="09E502B7" w14:textId="025F7880" w:rsidR="0082772B" w:rsidRPr="0082772B" w:rsidRDefault="002F4A81" w:rsidP="00EC3D47">
                      <w:pPr>
                        <w:rPr>
                          <w:color w:val="E74C2D" w:themeColor="accent4"/>
                          <w:sz w:val="52"/>
                          <w:szCs w:val="52"/>
                        </w:rPr>
                      </w:pPr>
                      <w:r>
                        <w:rPr>
                          <w:rFonts w:eastAsiaTheme="majorEastAsia" w:cs="Arial"/>
                          <w:color w:val="E74C2D" w:themeColor="accent4"/>
                          <w:spacing w:val="-20"/>
                          <w:kern w:val="24"/>
                          <w:position w:val="1"/>
                          <w:sz w:val="52"/>
                          <w:szCs w:val="52"/>
                        </w:rPr>
                        <w:t>Workbook</w:t>
                      </w:r>
                    </w:p>
                  </w:txbxContent>
                </v:textbox>
              </v:shape>
            </w:pict>
          </mc:Fallback>
        </mc:AlternateContent>
      </w:r>
    </w:p>
    <w:p w14:paraId="1DDFEA4E" w14:textId="62D4B117" w:rsidR="00AF6FA8" w:rsidRPr="00C06E5B" w:rsidRDefault="00AF6FA8">
      <w:pPr>
        <w:rPr>
          <w:rFonts w:cs="Arial"/>
          <w:b/>
          <w:noProof/>
          <w:sz w:val="56"/>
          <w:szCs w:val="56"/>
        </w:rPr>
      </w:pPr>
    </w:p>
    <w:p w14:paraId="6D5BC1F2" w14:textId="582D5EC8" w:rsidR="00AF6FA8" w:rsidRPr="00C06E5B" w:rsidRDefault="00AF6FA8">
      <w:pPr>
        <w:rPr>
          <w:rFonts w:cs="Arial"/>
          <w:b/>
          <w:noProof/>
          <w:sz w:val="56"/>
          <w:szCs w:val="56"/>
        </w:rPr>
      </w:pPr>
    </w:p>
    <w:p w14:paraId="78FAF7FE" w14:textId="2857790F" w:rsidR="007010A0" w:rsidRPr="00C06E5B" w:rsidRDefault="009E4207">
      <w:pPr>
        <w:rPr>
          <w:rFonts w:cs="Arial"/>
          <w:b/>
          <w:noProof/>
          <w:sz w:val="56"/>
          <w:szCs w:val="56"/>
        </w:rPr>
      </w:pPr>
      <w:r w:rsidRPr="00C06E5B">
        <w:rPr>
          <w:rFonts w:cs="Arial"/>
          <w:b/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454BB87" wp14:editId="3893AB6D">
                <wp:simplePos x="0" y="0"/>
                <wp:positionH relativeFrom="column">
                  <wp:posOffset>-132735</wp:posOffset>
                </wp:positionH>
                <wp:positionV relativeFrom="paragraph">
                  <wp:posOffset>274688</wp:posOffset>
                </wp:positionV>
                <wp:extent cx="2120055" cy="2120038"/>
                <wp:effectExtent l="0" t="0" r="0" b="0"/>
                <wp:wrapNone/>
                <wp:docPr id="28" name="Text Placeholder 49">
                  <a:extLst xmlns:a="http://schemas.openxmlformats.org/drawingml/2006/main">
                    <a:ext uri="{FF2B5EF4-FFF2-40B4-BE49-F238E27FC236}">
                      <a16:creationId xmlns:a16="http://schemas.microsoft.com/office/drawing/2014/main" id="{1FF5DCBA-0EC1-40C7-BFBE-305DA92326F9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120055" cy="2120038"/>
                        </a:xfrm>
                        <a:custGeom>
                          <a:avLst/>
                          <a:gdLst>
                            <a:gd name="connsiteX0" fmla="*/ 265718 w 531436"/>
                            <a:gd name="connsiteY0" fmla="*/ 0 h 531432"/>
                            <a:gd name="connsiteX1" fmla="*/ 531436 w 531436"/>
                            <a:gd name="connsiteY1" fmla="*/ 265716 h 531432"/>
                            <a:gd name="connsiteX2" fmla="*/ 265718 w 531436"/>
                            <a:gd name="connsiteY2" fmla="*/ 531432 h 531432"/>
                            <a:gd name="connsiteX3" fmla="*/ 0 w 531436"/>
                            <a:gd name="connsiteY3" fmla="*/ 265716 h 531432"/>
                            <a:gd name="connsiteX4" fmla="*/ 265718 w 531436"/>
                            <a:gd name="connsiteY4" fmla="*/ 0 h 53143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31436" h="531432">
                              <a:moveTo>
                                <a:pt x="265718" y="0"/>
                              </a:moveTo>
                              <a:cubicBezTo>
                                <a:pt x="412470" y="0"/>
                                <a:pt x="531436" y="118965"/>
                                <a:pt x="531436" y="265716"/>
                              </a:cubicBezTo>
                              <a:cubicBezTo>
                                <a:pt x="531436" y="412467"/>
                                <a:pt x="412470" y="531432"/>
                                <a:pt x="265718" y="531432"/>
                              </a:cubicBezTo>
                              <a:cubicBezTo>
                                <a:pt x="118966" y="531432"/>
                                <a:pt x="0" y="412467"/>
                                <a:pt x="0" y="265716"/>
                              </a:cubicBezTo>
                              <a:cubicBezTo>
                                <a:pt x="0" y="118965"/>
                                <a:pt x="118966" y="0"/>
                                <a:pt x="26571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E3E3E3"/>
                        </a:solidFill>
                      </wps:spPr>
                      <wps:txbx>
                        <w:txbxContent>
                          <w:p w14:paraId="2C0053F4" w14:textId="77777777" w:rsidR="009E4207" w:rsidRDefault="009E4207" w:rsidP="009E4207">
                            <w:pPr>
                              <w:rPr>
                                <w:rFonts w:hAnsi="Calibri"/>
                                <w:color w:val="7F7F7F" w:themeColor="text1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hAnsi="Calibri"/>
                                <w:color w:val="7F7F7F" w:themeColor="text1"/>
                                <w:kern w:val="24"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54BB87" id="Text Placeholder 49" o:spid="_x0000_s1031" style="position:absolute;margin-left:-10.45pt;margin-top:21.65pt;width:166.95pt;height:166.9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531436,531432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" adj="-11796480,,5400" path="m265718,c412470,,531436,118965,531436,265716v,146751,-118966,265716,-265718,265716c118966,531432,,412467,,265716,,118965,118966,,265718,xe" fillcolor="#e3e3e3" stroked="f">
                <v:stroke joinstyle="miter"/>
                <v:formulas/>
                <v:path arrowok="t" o:connecttype="custom" o:connectlocs="1060028,0;2120055,1060019;1060028,2120038;0,1060019;1060028,0" o:connectangles="0,0,0,0,0" textboxrect="0,0,531436,531432"/>
                <v:textbox>
                  <w:txbxContent>
                    <w:p w14:paraId="2C0053F4" w14:textId="77777777" w:rsidR="009E4207" w:rsidRDefault="009E4207" w:rsidP="009E4207">
                      <w:pPr>
                        <w:rPr>
                          <w:rFonts w:hAnsi="Calibri"/>
                          <w:color w:val="7F7F7F" w:themeColor="text1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hAnsi="Calibri"/>
                          <w:color w:val="7F7F7F" w:themeColor="text1"/>
                          <w:kern w:val="24"/>
                          <w:sz w:val="36"/>
                          <w:szCs w:val="36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C06E5B">
        <w:rPr>
          <w:rFonts w:cs="Arial"/>
          <w:b/>
          <w:bCs/>
          <w:noProof/>
          <w:szCs w:val="24"/>
        </w:rPr>
        <mc:AlternateContent>
          <mc:Choice Requires="wps">
            <w:drawing>
              <wp:anchor distT="0" distB="0" distL="114300" distR="114300" simplePos="0" relativeHeight="251685888" behindDoc="1" locked="0" layoutInCell="1" allowOverlap="1" wp14:anchorId="506C9B08" wp14:editId="154EB04E">
                <wp:simplePos x="0" y="0"/>
                <wp:positionH relativeFrom="page">
                  <wp:posOffset>2977513</wp:posOffset>
                </wp:positionH>
                <wp:positionV relativeFrom="page">
                  <wp:posOffset>6299835</wp:posOffset>
                </wp:positionV>
                <wp:extent cx="6166485" cy="3077845"/>
                <wp:effectExtent l="0" t="952500" r="0" b="655955"/>
                <wp:wrapNone/>
                <wp:docPr id="29" name="TextBox 28">
                  <a:extLst xmlns:a="http://schemas.openxmlformats.org/drawingml/2006/main">
                    <a:ext uri="{FF2B5EF4-FFF2-40B4-BE49-F238E27FC236}">
                      <a16:creationId xmlns:a16="http://schemas.microsoft.com/office/drawing/2014/main" id="{4670DDD8-6E70-4BBB-8B22-5F4DA9D1423E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 rot="18900000" flipV="1">
                          <a:off x="0" y="0"/>
                          <a:ext cx="6166485" cy="3077845"/>
                        </a:xfrm>
                        <a:custGeom>
                          <a:avLst/>
                          <a:gdLst>
                            <a:gd name="connsiteX0" fmla="*/ 6166943 w 6166943"/>
                            <a:gd name="connsiteY0" fmla="*/ 1970146 h 3078196"/>
                            <a:gd name="connsiteX1" fmla="*/ 4655668 w 6166943"/>
                            <a:gd name="connsiteY1" fmla="*/ 458871 h 3078196"/>
                            <a:gd name="connsiteX2" fmla="*/ 4492661 w 6166943"/>
                            <a:gd name="connsiteY2" fmla="*/ 580765 h 3078196"/>
                            <a:gd name="connsiteX3" fmla="*/ 3297075 w 6166943"/>
                            <a:gd name="connsiteY3" fmla="*/ 945968 h 3078196"/>
                            <a:gd name="connsiteX4" fmla="*/ 1523897 w 6166943"/>
                            <a:gd name="connsiteY4" fmla="*/ 3175 h 3078196"/>
                            <a:gd name="connsiteX5" fmla="*/ 1521968 w 6166943"/>
                            <a:gd name="connsiteY5" fmla="*/ 0 h 3078196"/>
                            <a:gd name="connsiteX6" fmla="*/ 0 w 6166943"/>
                            <a:gd name="connsiteY6" fmla="*/ 1521969 h 3078196"/>
                            <a:gd name="connsiteX7" fmla="*/ 1668 w 6166943"/>
                            <a:gd name="connsiteY7" fmla="*/ 1524092 h 3078196"/>
                            <a:gd name="connsiteX8" fmla="*/ 3297075 w 6166943"/>
                            <a:gd name="connsiteY8" fmla="*/ 3078196 h 3078196"/>
                            <a:gd name="connsiteX9" fmla="*/ 6013576 w 6166943"/>
                            <a:gd name="connsiteY9" fmla="*/ 2102997 h 30781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6166943" h="3078196">
                              <a:moveTo>
                                <a:pt x="6166943" y="1970146"/>
                              </a:moveTo>
                              <a:lnTo>
                                <a:pt x="4655668" y="458871"/>
                              </a:lnTo>
                              <a:lnTo>
                                <a:pt x="4492661" y="580765"/>
                              </a:lnTo>
                              <a:cubicBezTo>
                                <a:pt x="4151374" y="811334"/>
                                <a:pt x="3739947" y="945968"/>
                                <a:pt x="3297075" y="945968"/>
                              </a:cubicBezTo>
                              <a:cubicBezTo>
                                <a:pt x="2558955" y="945968"/>
                                <a:pt x="1908180" y="571989"/>
                                <a:pt x="1523897" y="3175"/>
                              </a:cubicBezTo>
                              <a:lnTo>
                                <a:pt x="1521968" y="0"/>
                              </a:lnTo>
                              <a:lnTo>
                                <a:pt x="0" y="1521969"/>
                              </a:lnTo>
                              <a:lnTo>
                                <a:pt x="1668" y="1524092"/>
                              </a:lnTo>
                              <a:cubicBezTo>
                                <a:pt x="784959" y="2473222"/>
                                <a:pt x="1970367" y="3078196"/>
                                <a:pt x="3297075" y="3078196"/>
                              </a:cubicBezTo>
                              <a:cubicBezTo>
                                <a:pt x="4328957" y="3078196"/>
                                <a:pt x="5275363" y="2712224"/>
                                <a:pt x="6013576" y="210299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E3E3E3"/>
                        </a:solidFill>
                      </wps:spPr>
                      <wps:txbx>
                        <w:txbxContent>
                          <w:p w14:paraId="75259A94" w14:textId="77777777" w:rsidR="009E4207" w:rsidRDefault="009E4207" w:rsidP="009E4207">
                            <w:pPr>
                              <w:rPr>
                                <w:rFonts w:hAnsi="Calibri"/>
                                <w:color w:val="7F7F7F" w:themeColor="text1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hAnsi="Calibri"/>
                                <w:color w:val="7F7F7F" w:themeColor="text1"/>
                                <w:kern w:val="24"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06C9B08" id="TextBox 28" o:spid="_x0000_s1032" style="position:absolute;margin-left:234.45pt;margin-top:496.05pt;width:485.55pt;height:242.35pt;rotation:45;flip:y;z-index:-25163059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coordsize="6166943,3078196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" adj="-11796480,,5400" path="m6166943,1970146l4655668,458871,4492661,580765c4151374,811334,3739947,945968,3297075,945968,2558955,945968,1908180,571989,1523897,3175l1521968,,,1521969r1668,2123c784959,2473222,1970367,3078196,3297075,3078196v1031882,,1978288,-365972,2716501,-975199l6166943,1970146xe" fillcolor="#e3e3e3" stroked="f">
                <v:stroke joinstyle="miter"/>
                <v:formulas/>
                <v:path arrowok="t" o:connecttype="custom" o:connectlocs="6166485,1969921;4655322,458819;4492327,580699;3296830,945860;1523784,3175;1521855,0;0,1521795;1668,1523918;3296830,3077845;6013129,2102757" o:connectangles="0,0,0,0,0,0,0,0,0,0" textboxrect="0,0,6166943,3078196"/>
                <v:textbox>
                  <w:txbxContent>
                    <w:p w14:paraId="75259A94" w14:textId="77777777" w:rsidR="009E4207" w:rsidRDefault="009E4207" w:rsidP="009E4207">
                      <w:pPr>
                        <w:rPr>
                          <w:rFonts w:hAnsi="Calibri"/>
                          <w:color w:val="7F7F7F" w:themeColor="text1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hAnsi="Calibri"/>
                          <w:color w:val="7F7F7F" w:themeColor="text1"/>
                          <w:kern w:val="24"/>
                          <w:sz w:val="36"/>
                          <w:szCs w:val="36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46E858D" w14:textId="00BAC73D" w:rsidR="007010A0" w:rsidRPr="00C06E5B" w:rsidRDefault="007010A0">
      <w:pPr>
        <w:rPr>
          <w:rFonts w:cs="Arial"/>
          <w:b/>
          <w:noProof/>
          <w:sz w:val="56"/>
          <w:szCs w:val="56"/>
        </w:rPr>
      </w:pPr>
    </w:p>
    <w:p w14:paraId="491ABE9F" w14:textId="3E69BC0B" w:rsidR="007010A0" w:rsidRPr="00C06E5B" w:rsidRDefault="007010A0">
      <w:pPr>
        <w:rPr>
          <w:rFonts w:cs="Arial"/>
          <w:b/>
          <w:noProof/>
          <w:sz w:val="56"/>
          <w:szCs w:val="56"/>
        </w:rPr>
      </w:pPr>
    </w:p>
    <w:p w14:paraId="51B7321B" w14:textId="7C0A0E5F" w:rsidR="007010A0" w:rsidRPr="00C06E5B" w:rsidRDefault="007010A0">
      <w:pPr>
        <w:rPr>
          <w:rFonts w:cs="Arial"/>
          <w:b/>
          <w:noProof/>
          <w:sz w:val="56"/>
          <w:szCs w:val="56"/>
        </w:rPr>
      </w:pPr>
    </w:p>
    <w:p w14:paraId="4FAC7194" w14:textId="2C847837" w:rsidR="00F83229" w:rsidRPr="00C06E5B" w:rsidRDefault="00F83229" w:rsidP="00625933">
      <w:pPr>
        <w:pStyle w:val="Heading1"/>
        <w:numPr>
          <w:ilvl w:val="0"/>
          <w:numId w:val="0"/>
        </w:numPr>
        <w:rPr>
          <w:rFonts w:asciiTheme="minorHAnsi" w:eastAsiaTheme="minorHAnsi" w:hAnsiTheme="minorHAnsi" w:cstheme="minorBidi"/>
          <w:b w:val="0"/>
          <w:sz w:val="22"/>
          <w:szCs w:val="22"/>
        </w:rPr>
      </w:pPr>
    </w:p>
    <w:p w14:paraId="7104907F" w14:textId="57285305" w:rsidR="00B77029" w:rsidRPr="00C06E5B" w:rsidRDefault="00B77029" w:rsidP="00B77029"/>
    <w:p w14:paraId="4105BC76" w14:textId="77777777" w:rsidR="00B77029" w:rsidRPr="00C06E5B" w:rsidRDefault="00B77029" w:rsidP="00B77029"/>
    <w:bookmarkStart w:id="1" w:name="_Toc107848957" w:displacedByCustomXml="next"/>
    <w:sdt>
      <w:sdtPr>
        <w:rPr>
          <w:rFonts w:asciiTheme="minorHAnsi" w:eastAsiaTheme="minorHAnsi" w:hAnsiTheme="minorHAnsi" w:cstheme="minorBidi"/>
          <w:b w:val="0"/>
          <w:sz w:val="22"/>
          <w:szCs w:val="22"/>
        </w:rPr>
        <w:id w:val="-818957393"/>
        <w:docPartObj>
          <w:docPartGallery w:val="Table of Contents"/>
          <w:docPartUnique/>
        </w:docPartObj>
      </w:sdtPr>
      <w:sdtEndPr>
        <w:rPr>
          <w:rFonts w:ascii="Arial" w:hAnsi="Arial" w:cs="Arial"/>
          <w:bCs/>
          <w:noProof/>
          <w:sz w:val="24"/>
        </w:rPr>
      </w:sdtEndPr>
      <w:sdtContent>
        <w:p w14:paraId="06E0F32A" w14:textId="24AB035B" w:rsidR="00983D22" w:rsidRPr="00C06E5B" w:rsidRDefault="00625933" w:rsidP="00625933">
          <w:pPr>
            <w:pStyle w:val="Heading1"/>
            <w:numPr>
              <w:ilvl w:val="0"/>
              <w:numId w:val="0"/>
            </w:numPr>
          </w:pPr>
          <w:r w:rsidRPr="00C06E5B">
            <w:t>Table of Contents</w:t>
          </w:r>
          <w:bookmarkEnd w:id="1"/>
        </w:p>
        <w:p w14:paraId="7F1D0D75" w14:textId="77777777" w:rsidR="00983D22" w:rsidRPr="00C06E5B" w:rsidRDefault="00983D22" w:rsidP="00983D22">
          <w:pPr>
            <w:rPr>
              <w:rFonts w:cs="Arial"/>
            </w:rPr>
          </w:pPr>
        </w:p>
        <w:p w14:paraId="3B7AE8F9" w14:textId="5BFC3309" w:rsidR="00C06E5B" w:rsidRPr="00C06E5B" w:rsidRDefault="00983D22">
          <w:pPr>
            <w:pStyle w:val="TOC1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r w:rsidRPr="00C06E5B">
            <w:rPr>
              <w:rFonts w:cs="Arial"/>
              <w:szCs w:val="24"/>
            </w:rPr>
            <w:fldChar w:fldCharType="begin"/>
          </w:r>
          <w:r w:rsidRPr="00C06E5B">
            <w:rPr>
              <w:rFonts w:cs="Arial"/>
              <w:szCs w:val="24"/>
            </w:rPr>
            <w:instrText xml:space="preserve"> TOC \o "1-3" \h \z \u </w:instrText>
          </w:r>
          <w:r w:rsidRPr="00C06E5B">
            <w:rPr>
              <w:rFonts w:cs="Arial"/>
              <w:szCs w:val="24"/>
            </w:rPr>
            <w:fldChar w:fldCharType="separate"/>
          </w:r>
          <w:hyperlink w:anchor="_Toc107848957" w:history="1">
            <w:r w:rsidR="00C06E5B" w:rsidRPr="00C06E5B">
              <w:rPr>
                <w:rStyle w:val="Hyperlink"/>
                <w:noProof/>
                <w:color w:val="auto"/>
              </w:rPr>
              <w:t>Table of Contents</w:t>
            </w:r>
            <w:r w:rsidR="00C06E5B" w:rsidRPr="00C06E5B">
              <w:rPr>
                <w:noProof/>
                <w:webHidden/>
              </w:rPr>
              <w:tab/>
            </w:r>
            <w:r w:rsidR="00C06E5B" w:rsidRPr="00C06E5B">
              <w:rPr>
                <w:noProof/>
                <w:webHidden/>
              </w:rPr>
              <w:fldChar w:fldCharType="begin"/>
            </w:r>
            <w:r w:rsidR="00C06E5B" w:rsidRPr="00C06E5B">
              <w:rPr>
                <w:noProof/>
                <w:webHidden/>
              </w:rPr>
              <w:instrText xml:space="preserve"> PAGEREF _Toc107848957 \h </w:instrText>
            </w:r>
            <w:r w:rsidR="00C06E5B" w:rsidRPr="00C06E5B">
              <w:rPr>
                <w:noProof/>
                <w:webHidden/>
              </w:rPr>
            </w:r>
            <w:r w:rsidR="00C06E5B" w:rsidRPr="00C06E5B">
              <w:rPr>
                <w:noProof/>
                <w:webHidden/>
              </w:rPr>
              <w:fldChar w:fldCharType="separate"/>
            </w:r>
            <w:r w:rsidR="00C06E5B" w:rsidRPr="00C06E5B">
              <w:rPr>
                <w:noProof/>
                <w:webHidden/>
              </w:rPr>
              <w:t>2</w:t>
            </w:r>
            <w:r w:rsidR="00C06E5B" w:rsidRPr="00C06E5B">
              <w:rPr>
                <w:noProof/>
                <w:webHidden/>
              </w:rPr>
              <w:fldChar w:fldCharType="end"/>
            </w:r>
          </w:hyperlink>
        </w:p>
        <w:p w14:paraId="754876CA" w14:textId="55C5F433" w:rsidR="00C06E5B" w:rsidRPr="00C06E5B" w:rsidRDefault="00D519E0">
          <w:pPr>
            <w:pStyle w:val="TOC1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107848958" w:history="1">
            <w:r w:rsidR="00C06E5B" w:rsidRPr="00C06E5B">
              <w:rPr>
                <w:rStyle w:val="Hyperlink"/>
                <w:rFonts w:cs="Arial"/>
                <w:bCs/>
                <w:noProof/>
                <w:color w:val="auto"/>
              </w:rPr>
              <w:t>Module 1:</w:t>
            </w:r>
            <w:r w:rsidR="00C06E5B" w:rsidRPr="00C06E5B">
              <w:rPr>
                <w:rStyle w:val="Hyperlink"/>
                <w:noProof/>
                <w:color w:val="auto"/>
              </w:rPr>
              <w:t xml:space="preserve"> Domain Analysis</w:t>
            </w:r>
            <w:r w:rsidR="00C06E5B" w:rsidRPr="00C06E5B">
              <w:rPr>
                <w:noProof/>
                <w:webHidden/>
              </w:rPr>
              <w:tab/>
            </w:r>
            <w:r w:rsidR="00C06E5B" w:rsidRPr="00C06E5B">
              <w:rPr>
                <w:noProof/>
                <w:webHidden/>
              </w:rPr>
              <w:fldChar w:fldCharType="begin"/>
            </w:r>
            <w:r w:rsidR="00C06E5B" w:rsidRPr="00C06E5B">
              <w:rPr>
                <w:noProof/>
                <w:webHidden/>
              </w:rPr>
              <w:instrText xml:space="preserve"> PAGEREF _Toc107848958 \h </w:instrText>
            </w:r>
            <w:r w:rsidR="00C06E5B" w:rsidRPr="00C06E5B">
              <w:rPr>
                <w:noProof/>
                <w:webHidden/>
              </w:rPr>
            </w:r>
            <w:r w:rsidR="00C06E5B" w:rsidRPr="00C06E5B">
              <w:rPr>
                <w:noProof/>
                <w:webHidden/>
              </w:rPr>
              <w:fldChar w:fldCharType="separate"/>
            </w:r>
            <w:r w:rsidR="00C06E5B" w:rsidRPr="00C06E5B">
              <w:rPr>
                <w:noProof/>
                <w:webHidden/>
              </w:rPr>
              <w:t>4</w:t>
            </w:r>
            <w:r w:rsidR="00C06E5B" w:rsidRPr="00C06E5B">
              <w:rPr>
                <w:noProof/>
                <w:webHidden/>
              </w:rPr>
              <w:fldChar w:fldCharType="end"/>
            </w:r>
          </w:hyperlink>
        </w:p>
        <w:p w14:paraId="78021785" w14:textId="7DB17DF1" w:rsidR="00C06E5B" w:rsidRPr="00C06E5B" w:rsidRDefault="00D519E0">
          <w:pPr>
            <w:pStyle w:val="TO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GB" w:eastAsia="en-GB"/>
            </w:rPr>
          </w:pPr>
          <w:hyperlink w:anchor="_Toc107848959" w:history="1">
            <w:r w:rsidR="00C06E5B" w:rsidRPr="00C06E5B">
              <w:rPr>
                <w:rStyle w:val="Hyperlink"/>
                <w:noProof/>
                <w:color w:val="auto"/>
              </w:rPr>
              <w:t>1.1 Key Questions</w:t>
            </w:r>
            <w:r w:rsidR="00C06E5B" w:rsidRPr="00C06E5B">
              <w:rPr>
                <w:noProof/>
                <w:webHidden/>
                <w:color w:val="auto"/>
              </w:rPr>
              <w:tab/>
            </w:r>
            <w:r w:rsidR="00C06E5B" w:rsidRPr="00C06E5B">
              <w:rPr>
                <w:noProof/>
                <w:webHidden/>
                <w:color w:val="auto"/>
              </w:rPr>
              <w:fldChar w:fldCharType="begin"/>
            </w:r>
            <w:r w:rsidR="00C06E5B" w:rsidRPr="00C06E5B">
              <w:rPr>
                <w:noProof/>
                <w:webHidden/>
                <w:color w:val="auto"/>
              </w:rPr>
              <w:instrText xml:space="preserve"> PAGEREF _Toc107848959 \h </w:instrText>
            </w:r>
            <w:r w:rsidR="00C06E5B" w:rsidRPr="00C06E5B">
              <w:rPr>
                <w:noProof/>
                <w:webHidden/>
                <w:color w:val="auto"/>
              </w:rPr>
            </w:r>
            <w:r w:rsidR="00C06E5B" w:rsidRPr="00C06E5B">
              <w:rPr>
                <w:noProof/>
                <w:webHidden/>
                <w:color w:val="auto"/>
              </w:rPr>
              <w:fldChar w:fldCharType="separate"/>
            </w:r>
            <w:r w:rsidR="00C06E5B" w:rsidRPr="00C06E5B">
              <w:rPr>
                <w:noProof/>
                <w:webHidden/>
                <w:color w:val="auto"/>
              </w:rPr>
              <w:t>4</w:t>
            </w:r>
            <w:r w:rsidR="00C06E5B" w:rsidRPr="00C06E5B">
              <w:rPr>
                <w:noProof/>
                <w:webHidden/>
                <w:color w:val="auto"/>
              </w:rPr>
              <w:fldChar w:fldCharType="end"/>
            </w:r>
          </w:hyperlink>
        </w:p>
        <w:p w14:paraId="034D3824" w14:textId="3124BAD1" w:rsidR="00C06E5B" w:rsidRPr="00C06E5B" w:rsidRDefault="00D519E0">
          <w:pPr>
            <w:pStyle w:val="TO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GB" w:eastAsia="en-GB"/>
            </w:rPr>
          </w:pPr>
          <w:hyperlink w:anchor="_Toc107848960" w:history="1">
            <w:r w:rsidR="00C06E5B" w:rsidRPr="00C06E5B">
              <w:rPr>
                <w:rStyle w:val="Hyperlink"/>
                <w:rFonts w:cs="Arial"/>
                <w:noProof/>
                <w:color w:val="auto"/>
                <w:lang w:val="da-DK"/>
              </w:rPr>
              <w:t>1.2 Glossary</w:t>
            </w:r>
            <w:r w:rsidR="00C06E5B" w:rsidRPr="00C06E5B">
              <w:rPr>
                <w:noProof/>
                <w:webHidden/>
                <w:color w:val="auto"/>
              </w:rPr>
              <w:tab/>
            </w:r>
            <w:r w:rsidR="00C06E5B" w:rsidRPr="00C06E5B">
              <w:rPr>
                <w:noProof/>
                <w:webHidden/>
                <w:color w:val="auto"/>
              </w:rPr>
              <w:fldChar w:fldCharType="begin"/>
            </w:r>
            <w:r w:rsidR="00C06E5B" w:rsidRPr="00C06E5B">
              <w:rPr>
                <w:noProof/>
                <w:webHidden/>
                <w:color w:val="auto"/>
              </w:rPr>
              <w:instrText xml:space="preserve"> PAGEREF _Toc107848960 \h </w:instrText>
            </w:r>
            <w:r w:rsidR="00C06E5B" w:rsidRPr="00C06E5B">
              <w:rPr>
                <w:noProof/>
                <w:webHidden/>
                <w:color w:val="auto"/>
              </w:rPr>
            </w:r>
            <w:r w:rsidR="00C06E5B" w:rsidRPr="00C06E5B">
              <w:rPr>
                <w:noProof/>
                <w:webHidden/>
                <w:color w:val="auto"/>
              </w:rPr>
              <w:fldChar w:fldCharType="separate"/>
            </w:r>
            <w:r w:rsidR="00C06E5B" w:rsidRPr="00C06E5B">
              <w:rPr>
                <w:noProof/>
                <w:webHidden/>
                <w:color w:val="auto"/>
              </w:rPr>
              <w:t>5</w:t>
            </w:r>
            <w:r w:rsidR="00C06E5B" w:rsidRPr="00C06E5B">
              <w:rPr>
                <w:noProof/>
                <w:webHidden/>
                <w:color w:val="auto"/>
              </w:rPr>
              <w:fldChar w:fldCharType="end"/>
            </w:r>
          </w:hyperlink>
        </w:p>
        <w:p w14:paraId="446F6311" w14:textId="74EFC180" w:rsidR="00C06E5B" w:rsidRPr="00C06E5B" w:rsidRDefault="00D519E0">
          <w:pPr>
            <w:pStyle w:val="TO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GB" w:eastAsia="en-GB"/>
            </w:rPr>
          </w:pPr>
          <w:hyperlink w:anchor="_Toc107848961" w:history="1">
            <w:r w:rsidR="00C06E5B" w:rsidRPr="00C06E5B">
              <w:rPr>
                <w:rStyle w:val="Hyperlink"/>
                <w:rFonts w:cs="Arial"/>
                <w:noProof/>
                <w:color w:val="auto"/>
                <w:lang w:val="da-DK"/>
              </w:rPr>
              <w:t>1.3 Activity 1: Journal</w:t>
            </w:r>
            <w:r w:rsidR="00C06E5B" w:rsidRPr="00C06E5B">
              <w:rPr>
                <w:noProof/>
                <w:webHidden/>
                <w:color w:val="auto"/>
              </w:rPr>
              <w:tab/>
            </w:r>
            <w:r w:rsidR="00C06E5B" w:rsidRPr="00C06E5B">
              <w:rPr>
                <w:noProof/>
                <w:webHidden/>
                <w:color w:val="auto"/>
              </w:rPr>
              <w:fldChar w:fldCharType="begin"/>
            </w:r>
            <w:r w:rsidR="00C06E5B" w:rsidRPr="00C06E5B">
              <w:rPr>
                <w:noProof/>
                <w:webHidden/>
                <w:color w:val="auto"/>
              </w:rPr>
              <w:instrText xml:space="preserve"> PAGEREF _Toc107848961 \h </w:instrText>
            </w:r>
            <w:r w:rsidR="00C06E5B" w:rsidRPr="00C06E5B">
              <w:rPr>
                <w:noProof/>
                <w:webHidden/>
                <w:color w:val="auto"/>
              </w:rPr>
            </w:r>
            <w:r w:rsidR="00C06E5B" w:rsidRPr="00C06E5B">
              <w:rPr>
                <w:noProof/>
                <w:webHidden/>
                <w:color w:val="auto"/>
              </w:rPr>
              <w:fldChar w:fldCharType="separate"/>
            </w:r>
            <w:r w:rsidR="00C06E5B" w:rsidRPr="00C06E5B">
              <w:rPr>
                <w:noProof/>
                <w:webHidden/>
                <w:color w:val="auto"/>
              </w:rPr>
              <w:t>6</w:t>
            </w:r>
            <w:r w:rsidR="00C06E5B" w:rsidRPr="00C06E5B">
              <w:rPr>
                <w:noProof/>
                <w:webHidden/>
                <w:color w:val="auto"/>
              </w:rPr>
              <w:fldChar w:fldCharType="end"/>
            </w:r>
          </w:hyperlink>
        </w:p>
        <w:p w14:paraId="0038608B" w14:textId="6B774CCC" w:rsidR="00C06E5B" w:rsidRPr="00C06E5B" w:rsidRDefault="00D519E0">
          <w:pPr>
            <w:pStyle w:val="TO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GB" w:eastAsia="en-GB"/>
            </w:rPr>
          </w:pPr>
          <w:hyperlink w:anchor="_Toc107848962" w:history="1">
            <w:r w:rsidR="00C06E5B" w:rsidRPr="00C06E5B">
              <w:rPr>
                <w:rStyle w:val="Hyperlink"/>
                <w:rFonts w:cs="Arial"/>
                <w:noProof/>
                <w:color w:val="auto"/>
                <w:lang w:val="da-DK"/>
              </w:rPr>
              <w:t>1.4 Activity 2: Requirement Types</w:t>
            </w:r>
            <w:r w:rsidR="00C06E5B" w:rsidRPr="00C06E5B">
              <w:rPr>
                <w:noProof/>
                <w:webHidden/>
                <w:color w:val="auto"/>
              </w:rPr>
              <w:tab/>
            </w:r>
            <w:r w:rsidR="00C06E5B" w:rsidRPr="00C06E5B">
              <w:rPr>
                <w:noProof/>
                <w:webHidden/>
                <w:color w:val="auto"/>
              </w:rPr>
              <w:fldChar w:fldCharType="begin"/>
            </w:r>
            <w:r w:rsidR="00C06E5B" w:rsidRPr="00C06E5B">
              <w:rPr>
                <w:noProof/>
                <w:webHidden/>
                <w:color w:val="auto"/>
              </w:rPr>
              <w:instrText xml:space="preserve"> PAGEREF _Toc107848962 \h </w:instrText>
            </w:r>
            <w:r w:rsidR="00C06E5B" w:rsidRPr="00C06E5B">
              <w:rPr>
                <w:noProof/>
                <w:webHidden/>
                <w:color w:val="auto"/>
              </w:rPr>
            </w:r>
            <w:r w:rsidR="00C06E5B" w:rsidRPr="00C06E5B">
              <w:rPr>
                <w:noProof/>
                <w:webHidden/>
                <w:color w:val="auto"/>
              </w:rPr>
              <w:fldChar w:fldCharType="separate"/>
            </w:r>
            <w:r w:rsidR="00C06E5B" w:rsidRPr="00C06E5B">
              <w:rPr>
                <w:noProof/>
                <w:webHidden/>
                <w:color w:val="auto"/>
              </w:rPr>
              <w:t>7</w:t>
            </w:r>
            <w:r w:rsidR="00C06E5B" w:rsidRPr="00C06E5B">
              <w:rPr>
                <w:noProof/>
                <w:webHidden/>
                <w:color w:val="auto"/>
              </w:rPr>
              <w:fldChar w:fldCharType="end"/>
            </w:r>
          </w:hyperlink>
        </w:p>
        <w:p w14:paraId="0DDC650E" w14:textId="5FAA5C6A" w:rsidR="00C06E5B" w:rsidRPr="00C06E5B" w:rsidRDefault="00D519E0">
          <w:pPr>
            <w:pStyle w:val="TO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GB" w:eastAsia="en-GB"/>
            </w:rPr>
          </w:pPr>
          <w:hyperlink w:anchor="_Toc107848963" w:history="1">
            <w:r w:rsidR="00C06E5B" w:rsidRPr="00C06E5B">
              <w:rPr>
                <w:rStyle w:val="Hyperlink"/>
                <w:rFonts w:cs="Arial"/>
                <w:noProof/>
                <w:color w:val="auto"/>
                <w:lang w:val="da-DK"/>
              </w:rPr>
              <w:t>1.5 Activity 3: Requirement vs. Design</w:t>
            </w:r>
            <w:r w:rsidR="00C06E5B" w:rsidRPr="00C06E5B">
              <w:rPr>
                <w:noProof/>
                <w:webHidden/>
                <w:color w:val="auto"/>
              </w:rPr>
              <w:tab/>
            </w:r>
            <w:r w:rsidR="00C06E5B" w:rsidRPr="00C06E5B">
              <w:rPr>
                <w:noProof/>
                <w:webHidden/>
                <w:color w:val="auto"/>
              </w:rPr>
              <w:fldChar w:fldCharType="begin"/>
            </w:r>
            <w:r w:rsidR="00C06E5B" w:rsidRPr="00C06E5B">
              <w:rPr>
                <w:noProof/>
                <w:webHidden/>
                <w:color w:val="auto"/>
              </w:rPr>
              <w:instrText xml:space="preserve"> PAGEREF _Toc107848963 \h </w:instrText>
            </w:r>
            <w:r w:rsidR="00C06E5B" w:rsidRPr="00C06E5B">
              <w:rPr>
                <w:noProof/>
                <w:webHidden/>
                <w:color w:val="auto"/>
              </w:rPr>
            </w:r>
            <w:r w:rsidR="00C06E5B" w:rsidRPr="00C06E5B">
              <w:rPr>
                <w:noProof/>
                <w:webHidden/>
                <w:color w:val="auto"/>
              </w:rPr>
              <w:fldChar w:fldCharType="separate"/>
            </w:r>
            <w:r w:rsidR="00C06E5B" w:rsidRPr="00C06E5B">
              <w:rPr>
                <w:noProof/>
                <w:webHidden/>
                <w:color w:val="auto"/>
              </w:rPr>
              <w:t>8</w:t>
            </w:r>
            <w:r w:rsidR="00C06E5B" w:rsidRPr="00C06E5B">
              <w:rPr>
                <w:noProof/>
                <w:webHidden/>
                <w:color w:val="auto"/>
              </w:rPr>
              <w:fldChar w:fldCharType="end"/>
            </w:r>
          </w:hyperlink>
        </w:p>
        <w:p w14:paraId="5B1D722C" w14:textId="2C6B9875" w:rsidR="00C06E5B" w:rsidRPr="00C06E5B" w:rsidRDefault="00D519E0">
          <w:pPr>
            <w:pStyle w:val="TOC1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107848964" w:history="1">
            <w:r w:rsidR="00C06E5B" w:rsidRPr="00C06E5B">
              <w:rPr>
                <w:rStyle w:val="Hyperlink"/>
                <w:rFonts w:cs="Arial"/>
                <w:bCs/>
                <w:noProof/>
                <w:color w:val="auto"/>
              </w:rPr>
              <w:t>Module 2:</w:t>
            </w:r>
            <w:r w:rsidR="00C06E5B" w:rsidRPr="00C06E5B">
              <w:rPr>
                <w:rStyle w:val="Hyperlink"/>
                <w:noProof/>
                <w:color w:val="auto"/>
              </w:rPr>
              <w:t xml:space="preserve"> Domain Analysis</w:t>
            </w:r>
            <w:r w:rsidR="00C06E5B" w:rsidRPr="00C06E5B">
              <w:rPr>
                <w:noProof/>
                <w:webHidden/>
              </w:rPr>
              <w:tab/>
            </w:r>
            <w:r w:rsidR="00C06E5B" w:rsidRPr="00C06E5B">
              <w:rPr>
                <w:noProof/>
                <w:webHidden/>
              </w:rPr>
              <w:fldChar w:fldCharType="begin"/>
            </w:r>
            <w:r w:rsidR="00C06E5B" w:rsidRPr="00C06E5B">
              <w:rPr>
                <w:noProof/>
                <w:webHidden/>
              </w:rPr>
              <w:instrText xml:space="preserve"> PAGEREF _Toc107848964 \h </w:instrText>
            </w:r>
            <w:r w:rsidR="00C06E5B" w:rsidRPr="00C06E5B">
              <w:rPr>
                <w:noProof/>
                <w:webHidden/>
              </w:rPr>
            </w:r>
            <w:r w:rsidR="00C06E5B" w:rsidRPr="00C06E5B">
              <w:rPr>
                <w:noProof/>
                <w:webHidden/>
              </w:rPr>
              <w:fldChar w:fldCharType="separate"/>
            </w:r>
            <w:r w:rsidR="00C06E5B" w:rsidRPr="00C06E5B">
              <w:rPr>
                <w:noProof/>
                <w:webHidden/>
              </w:rPr>
              <w:t>9</w:t>
            </w:r>
            <w:r w:rsidR="00C06E5B" w:rsidRPr="00C06E5B">
              <w:rPr>
                <w:noProof/>
                <w:webHidden/>
              </w:rPr>
              <w:fldChar w:fldCharType="end"/>
            </w:r>
          </w:hyperlink>
        </w:p>
        <w:p w14:paraId="13B1F103" w14:textId="7B051886" w:rsidR="00C06E5B" w:rsidRPr="00C06E5B" w:rsidRDefault="00D519E0">
          <w:pPr>
            <w:pStyle w:val="TO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GB" w:eastAsia="en-GB"/>
            </w:rPr>
          </w:pPr>
          <w:hyperlink w:anchor="_Toc107848965" w:history="1">
            <w:r w:rsidR="00C06E5B" w:rsidRPr="00C06E5B">
              <w:rPr>
                <w:rStyle w:val="Hyperlink"/>
                <w:noProof/>
                <w:color w:val="auto"/>
              </w:rPr>
              <w:t>2.1 Key Questions</w:t>
            </w:r>
            <w:r w:rsidR="00C06E5B" w:rsidRPr="00C06E5B">
              <w:rPr>
                <w:noProof/>
                <w:webHidden/>
                <w:color w:val="auto"/>
              </w:rPr>
              <w:tab/>
            </w:r>
            <w:r w:rsidR="00C06E5B" w:rsidRPr="00C06E5B">
              <w:rPr>
                <w:noProof/>
                <w:webHidden/>
                <w:color w:val="auto"/>
              </w:rPr>
              <w:fldChar w:fldCharType="begin"/>
            </w:r>
            <w:r w:rsidR="00C06E5B" w:rsidRPr="00C06E5B">
              <w:rPr>
                <w:noProof/>
                <w:webHidden/>
                <w:color w:val="auto"/>
              </w:rPr>
              <w:instrText xml:space="preserve"> PAGEREF _Toc107848965 \h </w:instrText>
            </w:r>
            <w:r w:rsidR="00C06E5B" w:rsidRPr="00C06E5B">
              <w:rPr>
                <w:noProof/>
                <w:webHidden/>
                <w:color w:val="auto"/>
              </w:rPr>
            </w:r>
            <w:r w:rsidR="00C06E5B" w:rsidRPr="00C06E5B">
              <w:rPr>
                <w:noProof/>
                <w:webHidden/>
                <w:color w:val="auto"/>
              </w:rPr>
              <w:fldChar w:fldCharType="separate"/>
            </w:r>
            <w:r w:rsidR="00C06E5B" w:rsidRPr="00C06E5B">
              <w:rPr>
                <w:noProof/>
                <w:webHidden/>
                <w:color w:val="auto"/>
              </w:rPr>
              <w:t>9</w:t>
            </w:r>
            <w:r w:rsidR="00C06E5B" w:rsidRPr="00C06E5B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C77C2C7" w14:textId="1A695B03" w:rsidR="00C06E5B" w:rsidRPr="00C06E5B" w:rsidRDefault="00D519E0">
          <w:pPr>
            <w:pStyle w:val="TO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GB" w:eastAsia="en-GB"/>
            </w:rPr>
          </w:pPr>
          <w:hyperlink w:anchor="_Toc107848966" w:history="1">
            <w:r w:rsidR="00C06E5B" w:rsidRPr="00C06E5B">
              <w:rPr>
                <w:rStyle w:val="Hyperlink"/>
                <w:rFonts w:cs="Arial"/>
                <w:noProof/>
                <w:color w:val="auto"/>
                <w:lang w:val="da-DK"/>
              </w:rPr>
              <w:t>2.2 Glossary</w:t>
            </w:r>
            <w:r w:rsidR="00C06E5B" w:rsidRPr="00C06E5B">
              <w:rPr>
                <w:noProof/>
                <w:webHidden/>
                <w:color w:val="auto"/>
              </w:rPr>
              <w:tab/>
            </w:r>
            <w:r w:rsidR="00C06E5B" w:rsidRPr="00C06E5B">
              <w:rPr>
                <w:noProof/>
                <w:webHidden/>
                <w:color w:val="auto"/>
              </w:rPr>
              <w:fldChar w:fldCharType="begin"/>
            </w:r>
            <w:r w:rsidR="00C06E5B" w:rsidRPr="00C06E5B">
              <w:rPr>
                <w:noProof/>
                <w:webHidden/>
                <w:color w:val="auto"/>
              </w:rPr>
              <w:instrText xml:space="preserve"> PAGEREF _Toc107848966 \h </w:instrText>
            </w:r>
            <w:r w:rsidR="00C06E5B" w:rsidRPr="00C06E5B">
              <w:rPr>
                <w:noProof/>
                <w:webHidden/>
                <w:color w:val="auto"/>
              </w:rPr>
            </w:r>
            <w:r w:rsidR="00C06E5B" w:rsidRPr="00C06E5B">
              <w:rPr>
                <w:noProof/>
                <w:webHidden/>
                <w:color w:val="auto"/>
              </w:rPr>
              <w:fldChar w:fldCharType="separate"/>
            </w:r>
            <w:r w:rsidR="00C06E5B" w:rsidRPr="00C06E5B">
              <w:rPr>
                <w:noProof/>
                <w:webHidden/>
                <w:color w:val="auto"/>
              </w:rPr>
              <w:t>10</w:t>
            </w:r>
            <w:r w:rsidR="00C06E5B" w:rsidRPr="00C06E5B">
              <w:rPr>
                <w:noProof/>
                <w:webHidden/>
                <w:color w:val="auto"/>
              </w:rPr>
              <w:fldChar w:fldCharType="end"/>
            </w:r>
          </w:hyperlink>
        </w:p>
        <w:p w14:paraId="09781919" w14:textId="32320951" w:rsidR="00C06E5B" w:rsidRPr="00C06E5B" w:rsidRDefault="00D519E0">
          <w:pPr>
            <w:pStyle w:val="TO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GB" w:eastAsia="en-GB"/>
            </w:rPr>
          </w:pPr>
          <w:hyperlink w:anchor="_Toc107848967" w:history="1">
            <w:r w:rsidR="00C06E5B" w:rsidRPr="00C06E5B">
              <w:rPr>
                <w:rStyle w:val="Hyperlink"/>
                <w:rFonts w:cs="Arial"/>
                <w:noProof/>
                <w:color w:val="auto"/>
                <w:lang w:val="da-DK"/>
              </w:rPr>
              <w:t>2.3 Activity 1: Analysis Models</w:t>
            </w:r>
            <w:r w:rsidR="00C06E5B" w:rsidRPr="00C06E5B">
              <w:rPr>
                <w:noProof/>
                <w:webHidden/>
                <w:color w:val="auto"/>
              </w:rPr>
              <w:tab/>
            </w:r>
            <w:r w:rsidR="00C06E5B" w:rsidRPr="00C06E5B">
              <w:rPr>
                <w:noProof/>
                <w:webHidden/>
                <w:color w:val="auto"/>
              </w:rPr>
              <w:fldChar w:fldCharType="begin"/>
            </w:r>
            <w:r w:rsidR="00C06E5B" w:rsidRPr="00C06E5B">
              <w:rPr>
                <w:noProof/>
                <w:webHidden/>
                <w:color w:val="auto"/>
              </w:rPr>
              <w:instrText xml:space="preserve"> PAGEREF _Toc107848967 \h </w:instrText>
            </w:r>
            <w:r w:rsidR="00C06E5B" w:rsidRPr="00C06E5B">
              <w:rPr>
                <w:noProof/>
                <w:webHidden/>
                <w:color w:val="auto"/>
              </w:rPr>
            </w:r>
            <w:r w:rsidR="00C06E5B" w:rsidRPr="00C06E5B">
              <w:rPr>
                <w:noProof/>
                <w:webHidden/>
                <w:color w:val="auto"/>
              </w:rPr>
              <w:fldChar w:fldCharType="separate"/>
            </w:r>
            <w:r w:rsidR="00C06E5B" w:rsidRPr="00C06E5B">
              <w:rPr>
                <w:noProof/>
                <w:webHidden/>
                <w:color w:val="auto"/>
              </w:rPr>
              <w:t>11</w:t>
            </w:r>
            <w:r w:rsidR="00C06E5B" w:rsidRPr="00C06E5B">
              <w:rPr>
                <w:noProof/>
                <w:webHidden/>
                <w:color w:val="auto"/>
              </w:rPr>
              <w:fldChar w:fldCharType="end"/>
            </w:r>
          </w:hyperlink>
        </w:p>
        <w:p w14:paraId="5F678E86" w14:textId="02874A92" w:rsidR="00C06E5B" w:rsidRPr="00C06E5B" w:rsidRDefault="00D519E0">
          <w:pPr>
            <w:pStyle w:val="TO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GB" w:eastAsia="en-GB"/>
            </w:rPr>
          </w:pPr>
          <w:hyperlink w:anchor="_Toc107848968" w:history="1">
            <w:r w:rsidR="00C06E5B" w:rsidRPr="00C06E5B">
              <w:rPr>
                <w:rStyle w:val="Hyperlink"/>
                <w:rFonts w:cs="Arial"/>
                <w:noProof/>
                <w:color w:val="auto"/>
                <w:lang w:val="da-DK"/>
              </w:rPr>
              <w:t>2.4 Activity 2: Planning for Elicitation &amp; Collaboration</w:t>
            </w:r>
            <w:r w:rsidR="00C06E5B" w:rsidRPr="00C06E5B">
              <w:rPr>
                <w:noProof/>
                <w:webHidden/>
                <w:color w:val="auto"/>
              </w:rPr>
              <w:tab/>
            </w:r>
            <w:r w:rsidR="00C06E5B" w:rsidRPr="00C06E5B">
              <w:rPr>
                <w:noProof/>
                <w:webHidden/>
                <w:color w:val="auto"/>
              </w:rPr>
              <w:fldChar w:fldCharType="begin"/>
            </w:r>
            <w:r w:rsidR="00C06E5B" w:rsidRPr="00C06E5B">
              <w:rPr>
                <w:noProof/>
                <w:webHidden/>
                <w:color w:val="auto"/>
              </w:rPr>
              <w:instrText xml:space="preserve"> PAGEREF _Toc107848968 \h </w:instrText>
            </w:r>
            <w:r w:rsidR="00C06E5B" w:rsidRPr="00C06E5B">
              <w:rPr>
                <w:noProof/>
                <w:webHidden/>
                <w:color w:val="auto"/>
              </w:rPr>
            </w:r>
            <w:r w:rsidR="00C06E5B" w:rsidRPr="00C06E5B">
              <w:rPr>
                <w:noProof/>
                <w:webHidden/>
                <w:color w:val="auto"/>
              </w:rPr>
              <w:fldChar w:fldCharType="separate"/>
            </w:r>
            <w:r w:rsidR="00C06E5B" w:rsidRPr="00C06E5B">
              <w:rPr>
                <w:noProof/>
                <w:webHidden/>
                <w:color w:val="auto"/>
              </w:rPr>
              <w:t>12</w:t>
            </w:r>
            <w:r w:rsidR="00C06E5B" w:rsidRPr="00C06E5B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2D39E99" w14:textId="22CAC3B1" w:rsidR="00C06E5B" w:rsidRPr="00C06E5B" w:rsidRDefault="00D519E0">
          <w:pPr>
            <w:pStyle w:val="TO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GB" w:eastAsia="en-GB"/>
            </w:rPr>
          </w:pPr>
          <w:hyperlink w:anchor="_Toc107848969" w:history="1">
            <w:r w:rsidR="00C06E5B" w:rsidRPr="00C06E5B">
              <w:rPr>
                <w:rStyle w:val="Hyperlink"/>
                <w:rFonts w:cs="Arial"/>
                <w:noProof/>
                <w:color w:val="auto"/>
                <w:lang w:val="da-DK"/>
              </w:rPr>
              <w:t>2.5 Activity 3: Facilitation Guide</w:t>
            </w:r>
            <w:r w:rsidR="00C06E5B" w:rsidRPr="00C06E5B">
              <w:rPr>
                <w:noProof/>
                <w:webHidden/>
                <w:color w:val="auto"/>
              </w:rPr>
              <w:tab/>
            </w:r>
            <w:r w:rsidR="00C06E5B" w:rsidRPr="00C06E5B">
              <w:rPr>
                <w:noProof/>
                <w:webHidden/>
                <w:color w:val="auto"/>
              </w:rPr>
              <w:fldChar w:fldCharType="begin"/>
            </w:r>
            <w:r w:rsidR="00C06E5B" w:rsidRPr="00C06E5B">
              <w:rPr>
                <w:noProof/>
                <w:webHidden/>
                <w:color w:val="auto"/>
              </w:rPr>
              <w:instrText xml:space="preserve"> PAGEREF _Toc107848969 \h </w:instrText>
            </w:r>
            <w:r w:rsidR="00C06E5B" w:rsidRPr="00C06E5B">
              <w:rPr>
                <w:noProof/>
                <w:webHidden/>
                <w:color w:val="auto"/>
              </w:rPr>
            </w:r>
            <w:r w:rsidR="00C06E5B" w:rsidRPr="00C06E5B">
              <w:rPr>
                <w:noProof/>
                <w:webHidden/>
                <w:color w:val="auto"/>
              </w:rPr>
              <w:fldChar w:fldCharType="separate"/>
            </w:r>
            <w:r w:rsidR="00C06E5B" w:rsidRPr="00C06E5B">
              <w:rPr>
                <w:noProof/>
                <w:webHidden/>
                <w:color w:val="auto"/>
              </w:rPr>
              <w:t>13</w:t>
            </w:r>
            <w:r w:rsidR="00C06E5B" w:rsidRPr="00C06E5B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B7806FC" w14:textId="244C4402" w:rsidR="00C06E5B" w:rsidRPr="00C06E5B" w:rsidRDefault="00D519E0">
          <w:pPr>
            <w:pStyle w:val="TO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GB" w:eastAsia="en-GB"/>
            </w:rPr>
          </w:pPr>
          <w:hyperlink w:anchor="_Toc107848970" w:history="1">
            <w:r w:rsidR="00C06E5B" w:rsidRPr="00C06E5B">
              <w:rPr>
                <w:rStyle w:val="Hyperlink"/>
                <w:rFonts w:cs="Arial"/>
                <w:noProof/>
                <w:color w:val="auto"/>
                <w:lang w:val="da-DK"/>
              </w:rPr>
              <w:t>2.6 Activity 4: Stakeholder Analysis</w:t>
            </w:r>
            <w:r w:rsidR="00C06E5B" w:rsidRPr="00C06E5B">
              <w:rPr>
                <w:noProof/>
                <w:webHidden/>
                <w:color w:val="auto"/>
              </w:rPr>
              <w:tab/>
            </w:r>
            <w:r w:rsidR="00C06E5B" w:rsidRPr="00C06E5B">
              <w:rPr>
                <w:noProof/>
                <w:webHidden/>
                <w:color w:val="auto"/>
              </w:rPr>
              <w:fldChar w:fldCharType="begin"/>
            </w:r>
            <w:r w:rsidR="00C06E5B" w:rsidRPr="00C06E5B">
              <w:rPr>
                <w:noProof/>
                <w:webHidden/>
                <w:color w:val="auto"/>
              </w:rPr>
              <w:instrText xml:space="preserve"> PAGEREF _Toc107848970 \h </w:instrText>
            </w:r>
            <w:r w:rsidR="00C06E5B" w:rsidRPr="00C06E5B">
              <w:rPr>
                <w:noProof/>
                <w:webHidden/>
                <w:color w:val="auto"/>
              </w:rPr>
            </w:r>
            <w:r w:rsidR="00C06E5B" w:rsidRPr="00C06E5B">
              <w:rPr>
                <w:noProof/>
                <w:webHidden/>
                <w:color w:val="auto"/>
              </w:rPr>
              <w:fldChar w:fldCharType="separate"/>
            </w:r>
            <w:r w:rsidR="00C06E5B" w:rsidRPr="00C06E5B">
              <w:rPr>
                <w:noProof/>
                <w:webHidden/>
                <w:color w:val="auto"/>
              </w:rPr>
              <w:t>14</w:t>
            </w:r>
            <w:r w:rsidR="00C06E5B" w:rsidRPr="00C06E5B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6B0BC40" w14:textId="079C2110" w:rsidR="00C06E5B" w:rsidRPr="00C06E5B" w:rsidRDefault="00D519E0">
          <w:pPr>
            <w:pStyle w:val="TO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GB" w:eastAsia="en-GB"/>
            </w:rPr>
          </w:pPr>
          <w:hyperlink w:anchor="_Toc107848971" w:history="1">
            <w:r w:rsidR="00C06E5B" w:rsidRPr="00C06E5B">
              <w:rPr>
                <w:rStyle w:val="Hyperlink"/>
                <w:rFonts w:cs="Arial"/>
                <w:noProof/>
                <w:color w:val="auto"/>
                <w:lang w:val="da-DK"/>
              </w:rPr>
              <w:t>2.7 Activity 5: Business Analysis Approach, Tasks, and Risks</w:t>
            </w:r>
            <w:r w:rsidR="00C06E5B" w:rsidRPr="00C06E5B">
              <w:rPr>
                <w:noProof/>
                <w:webHidden/>
                <w:color w:val="auto"/>
              </w:rPr>
              <w:tab/>
            </w:r>
            <w:r w:rsidR="00C06E5B" w:rsidRPr="00C06E5B">
              <w:rPr>
                <w:noProof/>
                <w:webHidden/>
                <w:color w:val="auto"/>
              </w:rPr>
              <w:fldChar w:fldCharType="begin"/>
            </w:r>
            <w:r w:rsidR="00C06E5B" w:rsidRPr="00C06E5B">
              <w:rPr>
                <w:noProof/>
                <w:webHidden/>
                <w:color w:val="auto"/>
              </w:rPr>
              <w:instrText xml:space="preserve"> PAGEREF _Toc107848971 \h </w:instrText>
            </w:r>
            <w:r w:rsidR="00C06E5B" w:rsidRPr="00C06E5B">
              <w:rPr>
                <w:noProof/>
                <w:webHidden/>
                <w:color w:val="auto"/>
              </w:rPr>
            </w:r>
            <w:r w:rsidR="00C06E5B" w:rsidRPr="00C06E5B">
              <w:rPr>
                <w:noProof/>
                <w:webHidden/>
                <w:color w:val="auto"/>
              </w:rPr>
              <w:fldChar w:fldCharType="separate"/>
            </w:r>
            <w:r w:rsidR="00C06E5B" w:rsidRPr="00C06E5B">
              <w:rPr>
                <w:noProof/>
                <w:webHidden/>
                <w:color w:val="auto"/>
              </w:rPr>
              <w:t>16</w:t>
            </w:r>
            <w:r w:rsidR="00C06E5B" w:rsidRPr="00C06E5B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532C0C3" w14:textId="6FF15692" w:rsidR="00C06E5B" w:rsidRPr="00C06E5B" w:rsidRDefault="00D519E0">
          <w:pPr>
            <w:pStyle w:val="TOC1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107848972" w:history="1">
            <w:r w:rsidR="00C06E5B" w:rsidRPr="00C06E5B">
              <w:rPr>
                <w:rStyle w:val="Hyperlink"/>
                <w:rFonts w:cs="Arial"/>
                <w:bCs/>
                <w:noProof/>
                <w:color w:val="auto"/>
              </w:rPr>
              <w:t>Module 3:</w:t>
            </w:r>
            <w:r w:rsidR="00C06E5B" w:rsidRPr="00C06E5B">
              <w:rPr>
                <w:rStyle w:val="Hyperlink"/>
                <w:noProof/>
                <w:color w:val="auto"/>
              </w:rPr>
              <w:t xml:space="preserve"> Domain Analysis</w:t>
            </w:r>
            <w:r w:rsidR="00C06E5B" w:rsidRPr="00C06E5B">
              <w:rPr>
                <w:noProof/>
                <w:webHidden/>
              </w:rPr>
              <w:tab/>
            </w:r>
            <w:r w:rsidR="00C06E5B" w:rsidRPr="00C06E5B">
              <w:rPr>
                <w:noProof/>
                <w:webHidden/>
              </w:rPr>
              <w:fldChar w:fldCharType="begin"/>
            </w:r>
            <w:r w:rsidR="00C06E5B" w:rsidRPr="00C06E5B">
              <w:rPr>
                <w:noProof/>
                <w:webHidden/>
              </w:rPr>
              <w:instrText xml:space="preserve"> PAGEREF _Toc107848972 \h </w:instrText>
            </w:r>
            <w:r w:rsidR="00C06E5B" w:rsidRPr="00C06E5B">
              <w:rPr>
                <w:noProof/>
                <w:webHidden/>
              </w:rPr>
            </w:r>
            <w:r w:rsidR="00C06E5B" w:rsidRPr="00C06E5B">
              <w:rPr>
                <w:noProof/>
                <w:webHidden/>
              </w:rPr>
              <w:fldChar w:fldCharType="separate"/>
            </w:r>
            <w:r w:rsidR="00C06E5B" w:rsidRPr="00C06E5B">
              <w:rPr>
                <w:noProof/>
                <w:webHidden/>
              </w:rPr>
              <w:t>18</w:t>
            </w:r>
            <w:r w:rsidR="00C06E5B" w:rsidRPr="00C06E5B">
              <w:rPr>
                <w:noProof/>
                <w:webHidden/>
              </w:rPr>
              <w:fldChar w:fldCharType="end"/>
            </w:r>
          </w:hyperlink>
        </w:p>
        <w:p w14:paraId="7719C6B0" w14:textId="021CCEDB" w:rsidR="00C06E5B" w:rsidRPr="00C06E5B" w:rsidRDefault="00D519E0">
          <w:pPr>
            <w:pStyle w:val="TO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GB" w:eastAsia="en-GB"/>
            </w:rPr>
          </w:pPr>
          <w:hyperlink w:anchor="_Toc107848973" w:history="1">
            <w:r w:rsidR="00C06E5B" w:rsidRPr="00C06E5B">
              <w:rPr>
                <w:rStyle w:val="Hyperlink"/>
                <w:noProof/>
                <w:color w:val="auto"/>
              </w:rPr>
              <w:t>3.1 Key Questions</w:t>
            </w:r>
            <w:r w:rsidR="00C06E5B" w:rsidRPr="00C06E5B">
              <w:rPr>
                <w:noProof/>
                <w:webHidden/>
                <w:color w:val="auto"/>
              </w:rPr>
              <w:tab/>
            </w:r>
            <w:r w:rsidR="00C06E5B" w:rsidRPr="00C06E5B">
              <w:rPr>
                <w:noProof/>
                <w:webHidden/>
                <w:color w:val="auto"/>
              </w:rPr>
              <w:fldChar w:fldCharType="begin"/>
            </w:r>
            <w:r w:rsidR="00C06E5B" w:rsidRPr="00C06E5B">
              <w:rPr>
                <w:noProof/>
                <w:webHidden/>
                <w:color w:val="auto"/>
              </w:rPr>
              <w:instrText xml:space="preserve"> PAGEREF _Toc107848973 \h </w:instrText>
            </w:r>
            <w:r w:rsidR="00C06E5B" w:rsidRPr="00C06E5B">
              <w:rPr>
                <w:noProof/>
                <w:webHidden/>
                <w:color w:val="auto"/>
              </w:rPr>
            </w:r>
            <w:r w:rsidR="00C06E5B" w:rsidRPr="00C06E5B">
              <w:rPr>
                <w:noProof/>
                <w:webHidden/>
                <w:color w:val="auto"/>
              </w:rPr>
              <w:fldChar w:fldCharType="separate"/>
            </w:r>
            <w:r w:rsidR="00C06E5B" w:rsidRPr="00C06E5B">
              <w:rPr>
                <w:noProof/>
                <w:webHidden/>
                <w:color w:val="auto"/>
              </w:rPr>
              <w:t>18</w:t>
            </w:r>
            <w:r w:rsidR="00C06E5B" w:rsidRPr="00C06E5B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2E84393" w14:textId="4DC0C218" w:rsidR="00C06E5B" w:rsidRPr="00C06E5B" w:rsidRDefault="00D519E0">
          <w:pPr>
            <w:pStyle w:val="TO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GB" w:eastAsia="en-GB"/>
            </w:rPr>
          </w:pPr>
          <w:hyperlink w:anchor="_Toc107848974" w:history="1">
            <w:r w:rsidR="00C06E5B" w:rsidRPr="00C06E5B">
              <w:rPr>
                <w:rStyle w:val="Hyperlink"/>
                <w:rFonts w:cs="Arial"/>
                <w:noProof/>
                <w:color w:val="auto"/>
                <w:lang w:val="da-DK"/>
              </w:rPr>
              <w:t>3.2 Glossary</w:t>
            </w:r>
            <w:r w:rsidR="00C06E5B" w:rsidRPr="00C06E5B">
              <w:rPr>
                <w:noProof/>
                <w:webHidden/>
                <w:color w:val="auto"/>
              </w:rPr>
              <w:tab/>
            </w:r>
            <w:r w:rsidR="00C06E5B" w:rsidRPr="00C06E5B">
              <w:rPr>
                <w:noProof/>
                <w:webHidden/>
                <w:color w:val="auto"/>
              </w:rPr>
              <w:fldChar w:fldCharType="begin"/>
            </w:r>
            <w:r w:rsidR="00C06E5B" w:rsidRPr="00C06E5B">
              <w:rPr>
                <w:noProof/>
                <w:webHidden/>
                <w:color w:val="auto"/>
              </w:rPr>
              <w:instrText xml:space="preserve"> PAGEREF _Toc107848974 \h </w:instrText>
            </w:r>
            <w:r w:rsidR="00C06E5B" w:rsidRPr="00C06E5B">
              <w:rPr>
                <w:noProof/>
                <w:webHidden/>
                <w:color w:val="auto"/>
              </w:rPr>
            </w:r>
            <w:r w:rsidR="00C06E5B" w:rsidRPr="00C06E5B">
              <w:rPr>
                <w:noProof/>
                <w:webHidden/>
                <w:color w:val="auto"/>
              </w:rPr>
              <w:fldChar w:fldCharType="separate"/>
            </w:r>
            <w:r w:rsidR="00C06E5B" w:rsidRPr="00C06E5B">
              <w:rPr>
                <w:noProof/>
                <w:webHidden/>
                <w:color w:val="auto"/>
              </w:rPr>
              <w:t>19</w:t>
            </w:r>
            <w:r w:rsidR="00C06E5B" w:rsidRPr="00C06E5B">
              <w:rPr>
                <w:noProof/>
                <w:webHidden/>
                <w:color w:val="auto"/>
              </w:rPr>
              <w:fldChar w:fldCharType="end"/>
            </w:r>
          </w:hyperlink>
        </w:p>
        <w:p w14:paraId="13753F23" w14:textId="2B34CC03" w:rsidR="00C06E5B" w:rsidRPr="00C06E5B" w:rsidRDefault="00D519E0">
          <w:pPr>
            <w:pStyle w:val="TO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GB" w:eastAsia="en-GB"/>
            </w:rPr>
          </w:pPr>
          <w:hyperlink w:anchor="_Toc107848975" w:history="1">
            <w:r w:rsidR="00C06E5B" w:rsidRPr="00C06E5B">
              <w:rPr>
                <w:rStyle w:val="Hyperlink"/>
                <w:rFonts w:cs="Arial"/>
                <w:noProof/>
                <w:color w:val="auto"/>
                <w:lang w:val="da-DK"/>
              </w:rPr>
              <w:t>3.3 Activity 1: Goals and Objectives Brainstorming</w:t>
            </w:r>
            <w:r w:rsidR="00C06E5B" w:rsidRPr="00C06E5B">
              <w:rPr>
                <w:noProof/>
                <w:webHidden/>
                <w:color w:val="auto"/>
              </w:rPr>
              <w:tab/>
            </w:r>
            <w:r w:rsidR="00C06E5B" w:rsidRPr="00C06E5B">
              <w:rPr>
                <w:noProof/>
                <w:webHidden/>
                <w:color w:val="auto"/>
              </w:rPr>
              <w:fldChar w:fldCharType="begin"/>
            </w:r>
            <w:r w:rsidR="00C06E5B" w:rsidRPr="00C06E5B">
              <w:rPr>
                <w:noProof/>
                <w:webHidden/>
                <w:color w:val="auto"/>
              </w:rPr>
              <w:instrText xml:space="preserve"> PAGEREF _Toc107848975 \h </w:instrText>
            </w:r>
            <w:r w:rsidR="00C06E5B" w:rsidRPr="00C06E5B">
              <w:rPr>
                <w:noProof/>
                <w:webHidden/>
                <w:color w:val="auto"/>
              </w:rPr>
            </w:r>
            <w:r w:rsidR="00C06E5B" w:rsidRPr="00C06E5B">
              <w:rPr>
                <w:noProof/>
                <w:webHidden/>
                <w:color w:val="auto"/>
              </w:rPr>
              <w:fldChar w:fldCharType="separate"/>
            </w:r>
            <w:r w:rsidR="00C06E5B" w:rsidRPr="00C06E5B">
              <w:rPr>
                <w:noProof/>
                <w:webHidden/>
                <w:color w:val="auto"/>
              </w:rPr>
              <w:t>20</w:t>
            </w:r>
            <w:r w:rsidR="00C06E5B" w:rsidRPr="00C06E5B">
              <w:rPr>
                <w:noProof/>
                <w:webHidden/>
                <w:color w:val="auto"/>
              </w:rPr>
              <w:fldChar w:fldCharType="end"/>
            </w:r>
          </w:hyperlink>
        </w:p>
        <w:p w14:paraId="1403E84D" w14:textId="2A7B501C" w:rsidR="00C06E5B" w:rsidRPr="00C06E5B" w:rsidRDefault="00D519E0">
          <w:pPr>
            <w:pStyle w:val="TO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GB" w:eastAsia="en-GB"/>
            </w:rPr>
          </w:pPr>
          <w:hyperlink w:anchor="_Toc107848976" w:history="1">
            <w:r w:rsidR="00C06E5B" w:rsidRPr="00C06E5B">
              <w:rPr>
                <w:rStyle w:val="Hyperlink"/>
                <w:rFonts w:cs="Arial"/>
                <w:noProof/>
                <w:color w:val="auto"/>
                <w:lang w:val="da-DK"/>
              </w:rPr>
              <w:t>3.4 Activity 2: Problem/Opportunity Statements</w:t>
            </w:r>
            <w:r w:rsidR="00C06E5B" w:rsidRPr="00C06E5B">
              <w:rPr>
                <w:noProof/>
                <w:webHidden/>
                <w:color w:val="auto"/>
              </w:rPr>
              <w:tab/>
            </w:r>
            <w:r w:rsidR="00C06E5B" w:rsidRPr="00C06E5B">
              <w:rPr>
                <w:noProof/>
                <w:webHidden/>
                <w:color w:val="auto"/>
              </w:rPr>
              <w:fldChar w:fldCharType="begin"/>
            </w:r>
            <w:r w:rsidR="00C06E5B" w:rsidRPr="00C06E5B">
              <w:rPr>
                <w:noProof/>
                <w:webHidden/>
                <w:color w:val="auto"/>
              </w:rPr>
              <w:instrText xml:space="preserve"> PAGEREF _Toc107848976 \h </w:instrText>
            </w:r>
            <w:r w:rsidR="00C06E5B" w:rsidRPr="00C06E5B">
              <w:rPr>
                <w:noProof/>
                <w:webHidden/>
                <w:color w:val="auto"/>
              </w:rPr>
            </w:r>
            <w:r w:rsidR="00C06E5B" w:rsidRPr="00C06E5B">
              <w:rPr>
                <w:noProof/>
                <w:webHidden/>
                <w:color w:val="auto"/>
              </w:rPr>
              <w:fldChar w:fldCharType="separate"/>
            </w:r>
            <w:r w:rsidR="00C06E5B" w:rsidRPr="00C06E5B">
              <w:rPr>
                <w:noProof/>
                <w:webHidden/>
                <w:color w:val="auto"/>
              </w:rPr>
              <w:t>21</w:t>
            </w:r>
            <w:r w:rsidR="00C06E5B" w:rsidRPr="00C06E5B">
              <w:rPr>
                <w:noProof/>
                <w:webHidden/>
                <w:color w:val="auto"/>
              </w:rPr>
              <w:fldChar w:fldCharType="end"/>
            </w:r>
          </w:hyperlink>
        </w:p>
        <w:p w14:paraId="74F3897E" w14:textId="3F0ED667" w:rsidR="00C06E5B" w:rsidRPr="00C06E5B" w:rsidRDefault="00D519E0">
          <w:pPr>
            <w:pStyle w:val="TO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GB" w:eastAsia="en-GB"/>
            </w:rPr>
          </w:pPr>
          <w:hyperlink w:anchor="_Toc107848977" w:history="1">
            <w:r w:rsidR="00C06E5B" w:rsidRPr="00C06E5B">
              <w:rPr>
                <w:rStyle w:val="Hyperlink"/>
                <w:rFonts w:cs="Arial"/>
                <w:noProof/>
                <w:color w:val="auto"/>
                <w:lang w:val="da-DK"/>
              </w:rPr>
              <w:t>3.5 Activity 3: The Importance of Standards: Notation</w:t>
            </w:r>
            <w:r w:rsidR="00C06E5B" w:rsidRPr="00C06E5B">
              <w:rPr>
                <w:noProof/>
                <w:webHidden/>
                <w:color w:val="auto"/>
              </w:rPr>
              <w:tab/>
            </w:r>
            <w:r w:rsidR="00C06E5B" w:rsidRPr="00C06E5B">
              <w:rPr>
                <w:noProof/>
                <w:webHidden/>
                <w:color w:val="auto"/>
              </w:rPr>
              <w:fldChar w:fldCharType="begin"/>
            </w:r>
            <w:r w:rsidR="00C06E5B" w:rsidRPr="00C06E5B">
              <w:rPr>
                <w:noProof/>
                <w:webHidden/>
                <w:color w:val="auto"/>
              </w:rPr>
              <w:instrText xml:space="preserve"> PAGEREF _Toc107848977 \h </w:instrText>
            </w:r>
            <w:r w:rsidR="00C06E5B" w:rsidRPr="00C06E5B">
              <w:rPr>
                <w:noProof/>
                <w:webHidden/>
                <w:color w:val="auto"/>
              </w:rPr>
            </w:r>
            <w:r w:rsidR="00C06E5B" w:rsidRPr="00C06E5B">
              <w:rPr>
                <w:noProof/>
                <w:webHidden/>
                <w:color w:val="auto"/>
              </w:rPr>
              <w:fldChar w:fldCharType="separate"/>
            </w:r>
            <w:r w:rsidR="00C06E5B" w:rsidRPr="00C06E5B">
              <w:rPr>
                <w:noProof/>
                <w:webHidden/>
                <w:color w:val="auto"/>
              </w:rPr>
              <w:t>22</w:t>
            </w:r>
            <w:r w:rsidR="00C06E5B" w:rsidRPr="00C06E5B">
              <w:rPr>
                <w:noProof/>
                <w:webHidden/>
                <w:color w:val="auto"/>
              </w:rPr>
              <w:fldChar w:fldCharType="end"/>
            </w:r>
          </w:hyperlink>
        </w:p>
        <w:p w14:paraId="3DEE9777" w14:textId="55469BF9" w:rsidR="00C06E5B" w:rsidRPr="00C06E5B" w:rsidRDefault="00D519E0">
          <w:pPr>
            <w:pStyle w:val="TO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GB" w:eastAsia="en-GB"/>
            </w:rPr>
          </w:pPr>
          <w:hyperlink w:anchor="_Toc107848978" w:history="1">
            <w:r w:rsidR="00C06E5B" w:rsidRPr="00C06E5B">
              <w:rPr>
                <w:rStyle w:val="Hyperlink"/>
                <w:rFonts w:cs="Arial"/>
                <w:noProof/>
                <w:color w:val="auto"/>
                <w:lang w:val="da-DK"/>
              </w:rPr>
              <w:t>3.6 Activity 4: The Importance of Standards: Taxonomy</w:t>
            </w:r>
            <w:r w:rsidR="00C06E5B" w:rsidRPr="00C06E5B">
              <w:rPr>
                <w:noProof/>
                <w:webHidden/>
                <w:color w:val="auto"/>
              </w:rPr>
              <w:tab/>
            </w:r>
            <w:r w:rsidR="00C06E5B" w:rsidRPr="00C06E5B">
              <w:rPr>
                <w:noProof/>
                <w:webHidden/>
                <w:color w:val="auto"/>
              </w:rPr>
              <w:fldChar w:fldCharType="begin"/>
            </w:r>
            <w:r w:rsidR="00C06E5B" w:rsidRPr="00C06E5B">
              <w:rPr>
                <w:noProof/>
                <w:webHidden/>
                <w:color w:val="auto"/>
              </w:rPr>
              <w:instrText xml:space="preserve"> PAGEREF _Toc107848978 \h </w:instrText>
            </w:r>
            <w:r w:rsidR="00C06E5B" w:rsidRPr="00C06E5B">
              <w:rPr>
                <w:noProof/>
                <w:webHidden/>
                <w:color w:val="auto"/>
              </w:rPr>
            </w:r>
            <w:r w:rsidR="00C06E5B" w:rsidRPr="00C06E5B">
              <w:rPr>
                <w:noProof/>
                <w:webHidden/>
                <w:color w:val="auto"/>
              </w:rPr>
              <w:fldChar w:fldCharType="separate"/>
            </w:r>
            <w:r w:rsidR="00C06E5B" w:rsidRPr="00C06E5B">
              <w:rPr>
                <w:noProof/>
                <w:webHidden/>
                <w:color w:val="auto"/>
              </w:rPr>
              <w:t>24</w:t>
            </w:r>
            <w:r w:rsidR="00C06E5B" w:rsidRPr="00C06E5B">
              <w:rPr>
                <w:noProof/>
                <w:webHidden/>
                <w:color w:val="auto"/>
              </w:rPr>
              <w:fldChar w:fldCharType="end"/>
            </w:r>
          </w:hyperlink>
        </w:p>
        <w:p w14:paraId="05359144" w14:textId="02C9C19C" w:rsidR="00C06E5B" w:rsidRPr="00C06E5B" w:rsidRDefault="00D519E0">
          <w:pPr>
            <w:pStyle w:val="TO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GB" w:eastAsia="en-GB"/>
            </w:rPr>
          </w:pPr>
          <w:hyperlink w:anchor="_Toc107848979" w:history="1">
            <w:r w:rsidR="00C06E5B" w:rsidRPr="00C06E5B">
              <w:rPr>
                <w:rStyle w:val="Hyperlink"/>
                <w:rFonts w:cs="Arial"/>
                <w:noProof/>
                <w:color w:val="auto"/>
                <w:lang w:val="da-DK"/>
              </w:rPr>
              <w:t>3.7 Activity 5: Business Context Diagram: Co-Op Application Portal</w:t>
            </w:r>
            <w:r w:rsidR="00C06E5B" w:rsidRPr="00C06E5B">
              <w:rPr>
                <w:noProof/>
                <w:webHidden/>
                <w:color w:val="auto"/>
              </w:rPr>
              <w:tab/>
            </w:r>
            <w:r w:rsidR="00C06E5B" w:rsidRPr="00C06E5B">
              <w:rPr>
                <w:noProof/>
                <w:webHidden/>
                <w:color w:val="auto"/>
              </w:rPr>
              <w:fldChar w:fldCharType="begin"/>
            </w:r>
            <w:r w:rsidR="00C06E5B" w:rsidRPr="00C06E5B">
              <w:rPr>
                <w:noProof/>
                <w:webHidden/>
                <w:color w:val="auto"/>
              </w:rPr>
              <w:instrText xml:space="preserve"> PAGEREF _Toc107848979 \h </w:instrText>
            </w:r>
            <w:r w:rsidR="00C06E5B" w:rsidRPr="00C06E5B">
              <w:rPr>
                <w:noProof/>
                <w:webHidden/>
                <w:color w:val="auto"/>
              </w:rPr>
            </w:r>
            <w:r w:rsidR="00C06E5B" w:rsidRPr="00C06E5B">
              <w:rPr>
                <w:noProof/>
                <w:webHidden/>
                <w:color w:val="auto"/>
              </w:rPr>
              <w:fldChar w:fldCharType="separate"/>
            </w:r>
            <w:r w:rsidR="00C06E5B" w:rsidRPr="00C06E5B">
              <w:rPr>
                <w:noProof/>
                <w:webHidden/>
                <w:color w:val="auto"/>
              </w:rPr>
              <w:t>25</w:t>
            </w:r>
            <w:r w:rsidR="00C06E5B" w:rsidRPr="00C06E5B">
              <w:rPr>
                <w:noProof/>
                <w:webHidden/>
                <w:color w:val="auto"/>
              </w:rPr>
              <w:fldChar w:fldCharType="end"/>
            </w:r>
          </w:hyperlink>
        </w:p>
        <w:p w14:paraId="731299CB" w14:textId="4495DB56" w:rsidR="00C06E5B" w:rsidRPr="00C06E5B" w:rsidRDefault="00D519E0">
          <w:pPr>
            <w:pStyle w:val="TO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GB" w:eastAsia="en-GB"/>
            </w:rPr>
          </w:pPr>
          <w:hyperlink w:anchor="_Toc107848980" w:history="1">
            <w:r w:rsidR="00C06E5B" w:rsidRPr="00C06E5B">
              <w:rPr>
                <w:rStyle w:val="Hyperlink"/>
                <w:rFonts w:cs="Arial"/>
                <w:noProof/>
                <w:color w:val="auto"/>
                <w:lang w:val="da-DK"/>
              </w:rPr>
              <w:t>3.8 Activity 6: Evaluating Requirements Statements</w:t>
            </w:r>
            <w:r w:rsidR="00C06E5B" w:rsidRPr="00C06E5B">
              <w:rPr>
                <w:noProof/>
                <w:webHidden/>
                <w:color w:val="auto"/>
              </w:rPr>
              <w:tab/>
            </w:r>
            <w:r w:rsidR="00C06E5B" w:rsidRPr="00C06E5B">
              <w:rPr>
                <w:noProof/>
                <w:webHidden/>
                <w:color w:val="auto"/>
              </w:rPr>
              <w:fldChar w:fldCharType="begin"/>
            </w:r>
            <w:r w:rsidR="00C06E5B" w:rsidRPr="00C06E5B">
              <w:rPr>
                <w:noProof/>
                <w:webHidden/>
                <w:color w:val="auto"/>
              </w:rPr>
              <w:instrText xml:space="preserve"> PAGEREF _Toc107848980 \h </w:instrText>
            </w:r>
            <w:r w:rsidR="00C06E5B" w:rsidRPr="00C06E5B">
              <w:rPr>
                <w:noProof/>
                <w:webHidden/>
                <w:color w:val="auto"/>
              </w:rPr>
            </w:r>
            <w:r w:rsidR="00C06E5B" w:rsidRPr="00C06E5B">
              <w:rPr>
                <w:noProof/>
                <w:webHidden/>
                <w:color w:val="auto"/>
              </w:rPr>
              <w:fldChar w:fldCharType="separate"/>
            </w:r>
            <w:r w:rsidR="00C06E5B" w:rsidRPr="00C06E5B">
              <w:rPr>
                <w:noProof/>
                <w:webHidden/>
                <w:color w:val="auto"/>
              </w:rPr>
              <w:t>26</w:t>
            </w:r>
            <w:r w:rsidR="00C06E5B" w:rsidRPr="00C06E5B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BA2F483" w14:textId="0CE9E393" w:rsidR="00C06E5B" w:rsidRPr="00C06E5B" w:rsidRDefault="00D519E0">
          <w:pPr>
            <w:pStyle w:val="TO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GB" w:eastAsia="en-GB"/>
            </w:rPr>
          </w:pPr>
          <w:hyperlink w:anchor="_Toc107848981" w:history="1">
            <w:r w:rsidR="00C06E5B" w:rsidRPr="00C06E5B">
              <w:rPr>
                <w:rStyle w:val="Hyperlink"/>
                <w:rFonts w:cs="Arial"/>
                <w:noProof/>
                <w:color w:val="auto"/>
                <w:lang w:val="da-DK"/>
              </w:rPr>
              <w:t>3.9 Activity 7: Creating Requirements Statements</w:t>
            </w:r>
            <w:r w:rsidR="00C06E5B" w:rsidRPr="00C06E5B">
              <w:rPr>
                <w:noProof/>
                <w:webHidden/>
                <w:color w:val="auto"/>
              </w:rPr>
              <w:tab/>
            </w:r>
            <w:r w:rsidR="00C06E5B" w:rsidRPr="00C06E5B">
              <w:rPr>
                <w:noProof/>
                <w:webHidden/>
                <w:color w:val="auto"/>
              </w:rPr>
              <w:fldChar w:fldCharType="begin"/>
            </w:r>
            <w:r w:rsidR="00C06E5B" w:rsidRPr="00C06E5B">
              <w:rPr>
                <w:noProof/>
                <w:webHidden/>
                <w:color w:val="auto"/>
              </w:rPr>
              <w:instrText xml:space="preserve"> PAGEREF _Toc107848981 \h </w:instrText>
            </w:r>
            <w:r w:rsidR="00C06E5B" w:rsidRPr="00C06E5B">
              <w:rPr>
                <w:noProof/>
                <w:webHidden/>
                <w:color w:val="auto"/>
              </w:rPr>
            </w:r>
            <w:r w:rsidR="00C06E5B" w:rsidRPr="00C06E5B">
              <w:rPr>
                <w:noProof/>
                <w:webHidden/>
                <w:color w:val="auto"/>
              </w:rPr>
              <w:fldChar w:fldCharType="separate"/>
            </w:r>
            <w:r w:rsidR="00C06E5B" w:rsidRPr="00C06E5B">
              <w:rPr>
                <w:noProof/>
                <w:webHidden/>
                <w:color w:val="auto"/>
              </w:rPr>
              <w:t>27</w:t>
            </w:r>
            <w:r w:rsidR="00C06E5B" w:rsidRPr="00C06E5B">
              <w:rPr>
                <w:noProof/>
                <w:webHidden/>
                <w:color w:val="auto"/>
              </w:rPr>
              <w:fldChar w:fldCharType="end"/>
            </w:r>
          </w:hyperlink>
        </w:p>
        <w:p w14:paraId="258B117F" w14:textId="06E8BBD4" w:rsidR="00C06E5B" w:rsidRPr="00C06E5B" w:rsidRDefault="00D519E0">
          <w:pPr>
            <w:pStyle w:val="TO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GB" w:eastAsia="en-GB"/>
            </w:rPr>
          </w:pPr>
          <w:hyperlink w:anchor="_Toc107848982" w:history="1">
            <w:r w:rsidR="00C06E5B" w:rsidRPr="00C06E5B">
              <w:rPr>
                <w:rStyle w:val="Hyperlink"/>
                <w:rFonts w:cs="Arial"/>
                <w:noProof/>
                <w:color w:val="auto"/>
                <w:lang w:val="da-DK"/>
              </w:rPr>
              <w:t>3.10 Activity 8: Adding Non-Functional Considerations/Qualifiers to Requirements Statements</w:t>
            </w:r>
            <w:r w:rsidR="00C06E5B" w:rsidRPr="00C06E5B">
              <w:rPr>
                <w:noProof/>
                <w:webHidden/>
                <w:color w:val="auto"/>
              </w:rPr>
              <w:tab/>
            </w:r>
            <w:r w:rsidR="00C06E5B" w:rsidRPr="00C06E5B">
              <w:rPr>
                <w:noProof/>
                <w:webHidden/>
                <w:color w:val="auto"/>
              </w:rPr>
              <w:fldChar w:fldCharType="begin"/>
            </w:r>
            <w:r w:rsidR="00C06E5B" w:rsidRPr="00C06E5B">
              <w:rPr>
                <w:noProof/>
                <w:webHidden/>
                <w:color w:val="auto"/>
              </w:rPr>
              <w:instrText xml:space="preserve"> PAGEREF _Toc107848982 \h </w:instrText>
            </w:r>
            <w:r w:rsidR="00C06E5B" w:rsidRPr="00C06E5B">
              <w:rPr>
                <w:noProof/>
                <w:webHidden/>
                <w:color w:val="auto"/>
              </w:rPr>
            </w:r>
            <w:r w:rsidR="00C06E5B" w:rsidRPr="00C06E5B">
              <w:rPr>
                <w:noProof/>
                <w:webHidden/>
                <w:color w:val="auto"/>
              </w:rPr>
              <w:fldChar w:fldCharType="separate"/>
            </w:r>
            <w:r w:rsidR="00C06E5B" w:rsidRPr="00C06E5B">
              <w:rPr>
                <w:noProof/>
                <w:webHidden/>
                <w:color w:val="auto"/>
              </w:rPr>
              <w:t>29</w:t>
            </w:r>
            <w:r w:rsidR="00C06E5B" w:rsidRPr="00C06E5B">
              <w:rPr>
                <w:noProof/>
                <w:webHidden/>
                <w:color w:val="auto"/>
              </w:rPr>
              <w:fldChar w:fldCharType="end"/>
            </w:r>
          </w:hyperlink>
        </w:p>
        <w:p w14:paraId="632AE8B0" w14:textId="615B86CA" w:rsidR="00C06E5B" w:rsidRPr="00C06E5B" w:rsidRDefault="00D519E0">
          <w:pPr>
            <w:pStyle w:val="TOC1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107848983" w:history="1">
            <w:r w:rsidR="00C06E5B" w:rsidRPr="00C06E5B">
              <w:rPr>
                <w:rStyle w:val="Hyperlink"/>
                <w:rFonts w:cs="Arial"/>
                <w:bCs/>
                <w:noProof/>
                <w:color w:val="auto"/>
              </w:rPr>
              <w:t>Module 4:</w:t>
            </w:r>
            <w:r w:rsidR="00C06E5B" w:rsidRPr="00C06E5B">
              <w:rPr>
                <w:rStyle w:val="Hyperlink"/>
                <w:noProof/>
                <w:color w:val="auto"/>
              </w:rPr>
              <w:t xml:space="preserve"> Domain Analysis</w:t>
            </w:r>
            <w:r w:rsidR="00C06E5B" w:rsidRPr="00C06E5B">
              <w:rPr>
                <w:noProof/>
                <w:webHidden/>
              </w:rPr>
              <w:tab/>
            </w:r>
            <w:r w:rsidR="00C06E5B" w:rsidRPr="00C06E5B">
              <w:rPr>
                <w:noProof/>
                <w:webHidden/>
              </w:rPr>
              <w:fldChar w:fldCharType="begin"/>
            </w:r>
            <w:r w:rsidR="00C06E5B" w:rsidRPr="00C06E5B">
              <w:rPr>
                <w:noProof/>
                <w:webHidden/>
              </w:rPr>
              <w:instrText xml:space="preserve"> PAGEREF _Toc107848983 \h </w:instrText>
            </w:r>
            <w:r w:rsidR="00C06E5B" w:rsidRPr="00C06E5B">
              <w:rPr>
                <w:noProof/>
                <w:webHidden/>
              </w:rPr>
            </w:r>
            <w:r w:rsidR="00C06E5B" w:rsidRPr="00C06E5B">
              <w:rPr>
                <w:noProof/>
                <w:webHidden/>
              </w:rPr>
              <w:fldChar w:fldCharType="separate"/>
            </w:r>
            <w:r w:rsidR="00C06E5B" w:rsidRPr="00C06E5B">
              <w:rPr>
                <w:noProof/>
                <w:webHidden/>
              </w:rPr>
              <w:t>30</w:t>
            </w:r>
            <w:r w:rsidR="00C06E5B" w:rsidRPr="00C06E5B">
              <w:rPr>
                <w:noProof/>
                <w:webHidden/>
              </w:rPr>
              <w:fldChar w:fldCharType="end"/>
            </w:r>
          </w:hyperlink>
        </w:p>
        <w:p w14:paraId="002D8095" w14:textId="3BB6A516" w:rsidR="00C06E5B" w:rsidRPr="00C06E5B" w:rsidRDefault="00D519E0">
          <w:pPr>
            <w:pStyle w:val="TO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GB" w:eastAsia="en-GB"/>
            </w:rPr>
          </w:pPr>
          <w:hyperlink w:anchor="_Toc107848984" w:history="1">
            <w:r w:rsidR="00C06E5B" w:rsidRPr="00C06E5B">
              <w:rPr>
                <w:rStyle w:val="Hyperlink"/>
                <w:noProof/>
                <w:color w:val="auto"/>
              </w:rPr>
              <w:t>4.1 Key Questions</w:t>
            </w:r>
            <w:r w:rsidR="00C06E5B" w:rsidRPr="00C06E5B">
              <w:rPr>
                <w:noProof/>
                <w:webHidden/>
                <w:color w:val="auto"/>
              </w:rPr>
              <w:tab/>
            </w:r>
            <w:r w:rsidR="00C06E5B" w:rsidRPr="00C06E5B">
              <w:rPr>
                <w:noProof/>
                <w:webHidden/>
                <w:color w:val="auto"/>
              </w:rPr>
              <w:fldChar w:fldCharType="begin"/>
            </w:r>
            <w:r w:rsidR="00C06E5B" w:rsidRPr="00C06E5B">
              <w:rPr>
                <w:noProof/>
                <w:webHidden/>
                <w:color w:val="auto"/>
              </w:rPr>
              <w:instrText xml:space="preserve"> PAGEREF _Toc107848984 \h </w:instrText>
            </w:r>
            <w:r w:rsidR="00C06E5B" w:rsidRPr="00C06E5B">
              <w:rPr>
                <w:noProof/>
                <w:webHidden/>
                <w:color w:val="auto"/>
              </w:rPr>
            </w:r>
            <w:r w:rsidR="00C06E5B" w:rsidRPr="00C06E5B">
              <w:rPr>
                <w:noProof/>
                <w:webHidden/>
                <w:color w:val="auto"/>
              </w:rPr>
              <w:fldChar w:fldCharType="separate"/>
            </w:r>
            <w:r w:rsidR="00C06E5B" w:rsidRPr="00C06E5B">
              <w:rPr>
                <w:noProof/>
                <w:webHidden/>
                <w:color w:val="auto"/>
              </w:rPr>
              <w:t>30</w:t>
            </w:r>
            <w:r w:rsidR="00C06E5B" w:rsidRPr="00C06E5B">
              <w:rPr>
                <w:noProof/>
                <w:webHidden/>
                <w:color w:val="auto"/>
              </w:rPr>
              <w:fldChar w:fldCharType="end"/>
            </w:r>
          </w:hyperlink>
        </w:p>
        <w:p w14:paraId="6CAA8308" w14:textId="7F5FA4D9" w:rsidR="00C06E5B" w:rsidRPr="00C06E5B" w:rsidRDefault="00D519E0">
          <w:pPr>
            <w:pStyle w:val="TO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GB" w:eastAsia="en-GB"/>
            </w:rPr>
          </w:pPr>
          <w:hyperlink w:anchor="_Toc107848985" w:history="1">
            <w:r w:rsidR="00C06E5B" w:rsidRPr="00C06E5B">
              <w:rPr>
                <w:rStyle w:val="Hyperlink"/>
                <w:rFonts w:cs="Arial"/>
                <w:noProof/>
                <w:color w:val="auto"/>
                <w:lang w:val="da-DK"/>
              </w:rPr>
              <w:t>4.2 Glossary</w:t>
            </w:r>
            <w:r w:rsidR="00C06E5B" w:rsidRPr="00C06E5B">
              <w:rPr>
                <w:noProof/>
                <w:webHidden/>
                <w:color w:val="auto"/>
              </w:rPr>
              <w:tab/>
            </w:r>
            <w:r w:rsidR="00C06E5B" w:rsidRPr="00C06E5B">
              <w:rPr>
                <w:noProof/>
                <w:webHidden/>
                <w:color w:val="auto"/>
              </w:rPr>
              <w:fldChar w:fldCharType="begin"/>
            </w:r>
            <w:r w:rsidR="00C06E5B" w:rsidRPr="00C06E5B">
              <w:rPr>
                <w:noProof/>
                <w:webHidden/>
                <w:color w:val="auto"/>
              </w:rPr>
              <w:instrText xml:space="preserve"> PAGEREF _Toc107848985 \h </w:instrText>
            </w:r>
            <w:r w:rsidR="00C06E5B" w:rsidRPr="00C06E5B">
              <w:rPr>
                <w:noProof/>
                <w:webHidden/>
                <w:color w:val="auto"/>
              </w:rPr>
            </w:r>
            <w:r w:rsidR="00C06E5B" w:rsidRPr="00C06E5B">
              <w:rPr>
                <w:noProof/>
                <w:webHidden/>
                <w:color w:val="auto"/>
              </w:rPr>
              <w:fldChar w:fldCharType="separate"/>
            </w:r>
            <w:r w:rsidR="00C06E5B" w:rsidRPr="00C06E5B">
              <w:rPr>
                <w:noProof/>
                <w:webHidden/>
                <w:color w:val="auto"/>
              </w:rPr>
              <w:t>31</w:t>
            </w:r>
            <w:r w:rsidR="00C06E5B" w:rsidRPr="00C06E5B">
              <w:rPr>
                <w:noProof/>
                <w:webHidden/>
                <w:color w:val="auto"/>
              </w:rPr>
              <w:fldChar w:fldCharType="end"/>
            </w:r>
          </w:hyperlink>
        </w:p>
        <w:p w14:paraId="6471BEDE" w14:textId="46ED4D08" w:rsidR="00C06E5B" w:rsidRPr="00C06E5B" w:rsidRDefault="00D519E0">
          <w:pPr>
            <w:pStyle w:val="TO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GB" w:eastAsia="en-GB"/>
            </w:rPr>
          </w:pPr>
          <w:hyperlink w:anchor="_Toc107848986" w:history="1">
            <w:r w:rsidR="00C06E5B" w:rsidRPr="00C06E5B">
              <w:rPr>
                <w:rStyle w:val="Hyperlink"/>
                <w:rFonts w:cs="Arial"/>
                <w:noProof/>
                <w:color w:val="auto"/>
                <w:lang w:val="da-DK"/>
              </w:rPr>
              <w:t>4.3 Activity 1: Evaluating the Use Case Basic Flow</w:t>
            </w:r>
            <w:r w:rsidR="00C06E5B" w:rsidRPr="00C06E5B">
              <w:rPr>
                <w:noProof/>
                <w:webHidden/>
                <w:color w:val="auto"/>
              </w:rPr>
              <w:tab/>
            </w:r>
            <w:r w:rsidR="00C06E5B" w:rsidRPr="00C06E5B">
              <w:rPr>
                <w:noProof/>
                <w:webHidden/>
                <w:color w:val="auto"/>
              </w:rPr>
              <w:fldChar w:fldCharType="begin"/>
            </w:r>
            <w:r w:rsidR="00C06E5B" w:rsidRPr="00C06E5B">
              <w:rPr>
                <w:noProof/>
                <w:webHidden/>
                <w:color w:val="auto"/>
              </w:rPr>
              <w:instrText xml:space="preserve"> PAGEREF _Toc107848986 \h </w:instrText>
            </w:r>
            <w:r w:rsidR="00C06E5B" w:rsidRPr="00C06E5B">
              <w:rPr>
                <w:noProof/>
                <w:webHidden/>
                <w:color w:val="auto"/>
              </w:rPr>
            </w:r>
            <w:r w:rsidR="00C06E5B" w:rsidRPr="00C06E5B">
              <w:rPr>
                <w:noProof/>
                <w:webHidden/>
                <w:color w:val="auto"/>
              </w:rPr>
              <w:fldChar w:fldCharType="separate"/>
            </w:r>
            <w:r w:rsidR="00C06E5B" w:rsidRPr="00C06E5B">
              <w:rPr>
                <w:noProof/>
                <w:webHidden/>
                <w:color w:val="auto"/>
              </w:rPr>
              <w:t>33</w:t>
            </w:r>
            <w:r w:rsidR="00C06E5B" w:rsidRPr="00C06E5B">
              <w:rPr>
                <w:noProof/>
                <w:webHidden/>
                <w:color w:val="auto"/>
              </w:rPr>
              <w:fldChar w:fldCharType="end"/>
            </w:r>
          </w:hyperlink>
        </w:p>
        <w:p w14:paraId="7AB447B3" w14:textId="65B418F3" w:rsidR="00C06E5B" w:rsidRPr="00C06E5B" w:rsidRDefault="00D519E0">
          <w:pPr>
            <w:pStyle w:val="TOC2"/>
            <w:tabs>
              <w:tab w:val="right" w:leader="dot" w:pos="10070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GB" w:eastAsia="en-GB"/>
            </w:rPr>
          </w:pPr>
          <w:hyperlink w:anchor="_Toc107848987" w:history="1">
            <w:r w:rsidR="00C06E5B" w:rsidRPr="00C06E5B">
              <w:rPr>
                <w:rStyle w:val="Hyperlink"/>
                <w:rFonts w:cs="Arial"/>
                <w:noProof/>
                <w:color w:val="auto"/>
                <w:lang w:val="da-DK"/>
              </w:rPr>
              <w:t>4.4 Activity 2: Evaluating Business Rule Types</w:t>
            </w:r>
            <w:r w:rsidR="00C06E5B" w:rsidRPr="00C06E5B">
              <w:rPr>
                <w:noProof/>
                <w:webHidden/>
                <w:color w:val="auto"/>
              </w:rPr>
              <w:tab/>
            </w:r>
            <w:r w:rsidR="00C06E5B" w:rsidRPr="00C06E5B">
              <w:rPr>
                <w:noProof/>
                <w:webHidden/>
                <w:color w:val="auto"/>
              </w:rPr>
              <w:fldChar w:fldCharType="begin"/>
            </w:r>
            <w:r w:rsidR="00C06E5B" w:rsidRPr="00C06E5B">
              <w:rPr>
                <w:noProof/>
                <w:webHidden/>
                <w:color w:val="auto"/>
              </w:rPr>
              <w:instrText xml:space="preserve"> PAGEREF _Toc107848987 \h </w:instrText>
            </w:r>
            <w:r w:rsidR="00C06E5B" w:rsidRPr="00C06E5B">
              <w:rPr>
                <w:noProof/>
                <w:webHidden/>
                <w:color w:val="auto"/>
              </w:rPr>
            </w:r>
            <w:r w:rsidR="00C06E5B" w:rsidRPr="00C06E5B">
              <w:rPr>
                <w:noProof/>
                <w:webHidden/>
                <w:color w:val="auto"/>
              </w:rPr>
              <w:fldChar w:fldCharType="separate"/>
            </w:r>
            <w:r w:rsidR="00C06E5B" w:rsidRPr="00C06E5B">
              <w:rPr>
                <w:noProof/>
                <w:webHidden/>
                <w:color w:val="auto"/>
              </w:rPr>
              <w:t>35</w:t>
            </w:r>
            <w:r w:rsidR="00C06E5B" w:rsidRPr="00C06E5B">
              <w:rPr>
                <w:noProof/>
                <w:webHidden/>
                <w:color w:val="auto"/>
              </w:rPr>
              <w:fldChar w:fldCharType="end"/>
            </w:r>
          </w:hyperlink>
        </w:p>
        <w:p w14:paraId="64A119C4" w14:textId="712FA44C" w:rsidR="001970FB" w:rsidRPr="00C06E5B" w:rsidRDefault="00983D22" w:rsidP="009444B7">
          <w:pPr>
            <w:rPr>
              <w:rFonts w:cs="Arial"/>
              <w:bCs/>
              <w:noProof/>
            </w:rPr>
          </w:pPr>
          <w:r w:rsidRPr="00C06E5B">
            <w:rPr>
              <w:rFonts w:cs="Arial"/>
              <w:b/>
              <w:bCs/>
              <w:noProof/>
            </w:rPr>
            <w:fldChar w:fldCharType="end"/>
          </w:r>
        </w:p>
      </w:sdtContent>
    </w:sdt>
    <w:p w14:paraId="3D029690" w14:textId="77777777" w:rsidR="001970FB" w:rsidRPr="00C06E5B" w:rsidRDefault="001970FB">
      <w:pPr>
        <w:spacing w:before="0"/>
        <w:rPr>
          <w:rFonts w:eastAsiaTheme="majorEastAsia" w:cstheme="majorBidi"/>
          <w:b/>
          <w:sz w:val="48"/>
          <w:szCs w:val="32"/>
        </w:rPr>
      </w:pPr>
      <w:bookmarkStart w:id="2" w:name="_Toc85794318"/>
      <w:r w:rsidRPr="00C06E5B">
        <w:br w:type="page"/>
      </w:r>
    </w:p>
    <w:p w14:paraId="37C89940" w14:textId="57D261E6" w:rsidR="00B55492" w:rsidRPr="00C06E5B" w:rsidRDefault="00625933" w:rsidP="00C759B9">
      <w:pPr>
        <w:pStyle w:val="Heading1"/>
      </w:pPr>
      <w:bookmarkStart w:id="3" w:name="_Toc107848958"/>
      <w:r w:rsidRPr="00C06E5B">
        <w:lastRenderedPageBreak/>
        <w:t>Domain Analysis</w:t>
      </w:r>
      <w:bookmarkEnd w:id="3"/>
    </w:p>
    <w:p w14:paraId="6540FBB1" w14:textId="77777777" w:rsidR="00A350CE" w:rsidRPr="00C06E5B" w:rsidRDefault="00A350CE" w:rsidP="00F97A8A"/>
    <w:p w14:paraId="3CC365DD" w14:textId="5E76C17C" w:rsidR="002F4A81" w:rsidRPr="00C06E5B" w:rsidRDefault="002F4A81" w:rsidP="00726265">
      <w:pPr>
        <w:pStyle w:val="Heading2"/>
      </w:pPr>
      <w:bookmarkStart w:id="4" w:name="_Toc91155625"/>
      <w:bookmarkStart w:id="5" w:name="_Toc107848959"/>
      <w:bookmarkEnd w:id="2"/>
      <w:r w:rsidRPr="00C06E5B">
        <w:t>Key Questions</w:t>
      </w:r>
      <w:bookmarkEnd w:id="4"/>
      <w:bookmarkEnd w:id="5"/>
    </w:p>
    <w:p w14:paraId="5B385231" w14:textId="3AD639B9" w:rsidR="00434429" w:rsidRPr="00C06E5B" w:rsidRDefault="00434429" w:rsidP="0003739D">
      <w:pPr>
        <w:pStyle w:val="Bullet"/>
        <w:spacing w:before="120"/>
        <w:ind w:left="448" w:hanging="448"/>
        <w:jc w:val="left"/>
      </w:pPr>
      <w:r w:rsidRPr="00C06E5B">
        <w:t>What is business analysis?</w:t>
      </w:r>
    </w:p>
    <w:p w14:paraId="1AB61AE3" w14:textId="202B58D4" w:rsidR="00434429" w:rsidRPr="00C06E5B" w:rsidRDefault="00434429" w:rsidP="0003739D">
      <w:pPr>
        <w:pStyle w:val="Bullet"/>
        <w:spacing w:before="120"/>
        <w:ind w:left="448" w:hanging="448"/>
        <w:jc w:val="left"/>
      </w:pPr>
      <w:r w:rsidRPr="00C06E5B">
        <w:t xml:space="preserve">What does a </w:t>
      </w:r>
      <w:r w:rsidR="008D0F80" w:rsidRPr="00C06E5B">
        <w:t>B</w:t>
      </w:r>
      <w:r w:rsidRPr="00C06E5B">
        <w:t xml:space="preserve">usiness </w:t>
      </w:r>
      <w:r w:rsidR="008D0F80" w:rsidRPr="00C06E5B">
        <w:t>A</w:t>
      </w:r>
      <w:r w:rsidRPr="00C06E5B">
        <w:t>nalyst</w:t>
      </w:r>
      <w:r w:rsidR="008D0F80" w:rsidRPr="00C06E5B">
        <w:t xml:space="preserve"> (BA)</w:t>
      </w:r>
      <w:r w:rsidRPr="00C06E5B">
        <w:t xml:space="preserve"> do?</w:t>
      </w:r>
      <w:r w:rsidR="00252E76" w:rsidRPr="00C06E5B">
        <w:t xml:space="preserve"> </w:t>
      </w:r>
    </w:p>
    <w:p w14:paraId="57323E52" w14:textId="408DE382" w:rsidR="00434429" w:rsidRPr="00C06E5B" w:rsidRDefault="00434429" w:rsidP="0003739D">
      <w:pPr>
        <w:pStyle w:val="Bullet"/>
        <w:spacing w:before="120"/>
        <w:ind w:left="448" w:hanging="448"/>
        <w:jc w:val="left"/>
      </w:pPr>
      <w:r w:rsidRPr="00C06E5B">
        <w:t xml:space="preserve">Where does business analysis occur in business, product, and/or system development lifecycles? </w:t>
      </w:r>
    </w:p>
    <w:p w14:paraId="3D8DB10C" w14:textId="01927B5C" w:rsidR="00434429" w:rsidRPr="00C06E5B" w:rsidRDefault="00434429" w:rsidP="0003739D">
      <w:pPr>
        <w:pStyle w:val="Bullet"/>
        <w:spacing w:before="120"/>
        <w:ind w:left="448" w:hanging="448"/>
        <w:jc w:val="left"/>
      </w:pPr>
      <w:r w:rsidRPr="00C06E5B">
        <w:t>How do I apply business analysis practices, and how can they help me, my company, or my client</w:t>
      </w:r>
      <w:r w:rsidR="00E22808" w:rsidRPr="00C06E5B">
        <w:t>s</w:t>
      </w:r>
      <w:r w:rsidRPr="00C06E5B">
        <w:t>?</w:t>
      </w:r>
      <w:r w:rsidR="00252E76" w:rsidRPr="00C06E5B">
        <w:t xml:space="preserve"> </w:t>
      </w:r>
    </w:p>
    <w:p w14:paraId="065DA4EF" w14:textId="0EE47897" w:rsidR="00431FCC" w:rsidRPr="00C06E5B" w:rsidRDefault="00434429" w:rsidP="0003739D">
      <w:pPr>
        <w:pStyle w:val="Bullet"/>
        <w:spacing w:before="120"/>
        <w:ind w:left="448" w:hanging="448"/>
        <w:jc w:val="left"/>
      </w:pPr>
      <w:r w:rsidRPr="00C06E5B">
        <w:t xml:space="preserve">How does business analysis enable the design and development of intelligent </w:t>
      </w:r>
      <w:r w:rsidR="009C124B" w:rsidRPr="00C06E5B">
        <w:t xml:space="preserve">automation </w:t>
      </w:r>
      <w:r w:rsidRPr="00C06E5B">
        <w:t>solutions?</w:t>
      </w:r>
    </w:p>
    <w:p w14:paraId="05FD9018" w14:textId="77777777" w:rsidR="00B0176E" w:rsidRPr="00C06E5B" w:rsidRDefault="00B0176E" w:rsidP="00F97A8A">
      <w:pPr>
        <w:rPr>
          <w:lang w:val="da-DK"/>
        </w:rPr>
      </w:pPr>
      <w:bookmarkStart w:id="6" w:name="_Hlk107238227"/>
    </w:p>
    <w:p w14:paraId="7F75EE59" w14:textId="34BFBC21" w:rsidR="00B0176E" w:rsidRPr="00C06E5B" w:rsidRDefault="00B0176E" w:rsidP="00B0176E">
      <w:r w:rsidRPr="00C06E5B">
        <w:rPr>
          <w:b/>
          <w:bCs/>
        </w:rPr>
        <w:t>Notes</w:t>
      </w:r>
    </w:p>
    <w:p w14:paraId="6A45C6FD" w14:textId="77777777" w:rsidR="00B0176E" w:rsidRPr="00C06E5B" w:rsidRDefault="00B0176E" w:rsidP="00B0176E"/>
    <w:p w14:paraId="11EFBF17" w14:textId="77777777" w:rsidR="00B0176E" w:rsidRPr="00C06E5B" w:rsidRDefault="00B0176E" w:rsidP="00B0176E">
      <w:r w:rsidRPr="00C06E5B">
        <w:rPr>
          <w:rFonts w:cs="Arial"/>
          <w:b/>
          <w:bCs/>
          <w:noProof/>
          <w:sz w:val="32"/>
          <w:szCs w:val="32"/>
        </w:rPr>
        <w:drawing>
          <wp:inline distT="0" distB="0" distL="0" distR="0" wp14:anchorId="6C777D29" wp14:editId="3F097871">
            <wp:extent cx="6400800" cy="1272780"/>
            <wp:effectExtent l="0" t="0" r="0" b="3810"/>
            <wp:docPr id="6" name="Picture 6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" name="Picture 337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272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E274A9C" w14:textId="4D931977" w:rsidR="00BD73B7" w:rsidRPr="00C06E5B" w:rsidRDefault="00BD73B7" w:rsidP="00B0176E">
      <w:pPr>
        <w:spacing w:before="0"/>
        <w:rPr>
          <w:rFonts w:eastAsiaTheme="majorEastAsia" w:cs="Arial"/>
          <w:b/>
          <w:sz w:val="36"/>
          <w:szCs w:val="36"/>
          <w:lang w:val="da-DK"/>
        </w:rPr>
      </w:pPr>
      <w:r w:rsidRPr="00C06E5B">
        <w:rPr>
          <w:rFonts w:cs="Arial"/>
          <w:szCs w:val="36"/>
          <w:lang w:val="da-DK"/>
        </w:rPr>
        <w:br w:type="page"/>
      </w:r>
    </w:p>
    <w:p w14:paraId="11A56B6C" w14:textId="6DF2FED6" w:rsidR="009C124B" w:rsidRPr="00C06E5B" w:rsidRDefault="00651119" w:rsidP="00431FCC">
      <w:pPr>
        <w:pStyle w:val="Heading2"/>
        <w:rPr>
          <w:rFonts w:cs="Arial"/>
          <w:szCs w:val="36"/>
          <w:lang w:val="da-DK"/>
        </w:rPr>
      </w:pPr>
      <w:bookmarkStart w:id="7" w:name="_Toc107848960"/>
      <w:r w:rsidRPr="00C06E5B">
        <w:rPr>
          <w:rFonts w:cs="Arial"/>
          <w:szCs w:val="36"/>
          <w:lang w:val="da-DK"/>
        </w:rPr>
        <w:lastRenderedPageBreak/>
        <w:t>Glossary</w:t>
      </w:r>
      <w:bookmarkEnd w:id="7"/>
    </w:p>
    <w:p w14:paraId="55F0CAEB" w14:textId="5C418866" w:rsidR="009C124B" w:rsidRPr="00C06E5B" w:rsidRDefault="00651119" w:rsidP="00671467">
      <w:pPr>
        <w:pStyle w:val="Text"/>
      </w:pPr>
      <w:r w:rsidRPr="00C06E5B">
        <w:t xml:space="preserve">Throughout this module, define in your own words the terms listed </w:t>
      </w:r>
      <w:r w:rsidR="00A350CE" w:rsidRPr="00C06E5B">
        <w:t>in the table.</w:t>
      </w:r>
    </w:p>
    <w:p w14:paraId="591A8666" w14:textId="77777777" w:rsidR="00485E70" w:rsidRPr="00C06E5B" w:rsidRDefault="00485E70" w:rsidP="00F97A8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8"/>
        <w:gridCol w:w="7218"/>
      </w:tblGrid>
      <w:tr w:rsidR="00C06E5B" w:rsidRPr="00C06E5B" w14:paraId="4B1CC946" w14:textId="77777777" w:rsidTr="00C310EF">
        <w:trPr>
          <w:tblHeader/>
        </w:trPr>
        <w:tc>
          <w:tcPr>
            <w:tcW w:w="2358" w:type="dxa"/>
            <w:shd w:val="clear" w:color="auto" w:fill="D9D9D9" w:themeFill="background1" w:themeFillShade="D9"/>
          </w:tcPr>
          <w:p w14:paraId="4F8392DD" w14:textId="77777777" w:rsidR="00263116" w:rsidRPr="00C06E5B" w:rsidRDefault="00263116" w:rsidP="00A00CE4">
            <w:pPr>
              <w:pStyle w:val="Table"/>
              <w:rPr>
                <w:b/>
                <w:bCs/>
              </w:rPr>
            </w:pPr>
            <w:r w:rsidRPr="00C06E5B">
              <w:rPr>
                <w:b/>
                <w:bCs/>
              </w:rPr>
              <w:t>Term</w:t>
            </w:r>
          </w:p>
        </w:tc>
        <w:tc>
          <w:tcPr>
            <w:tcW w:w="7218" w:type="dxa"/>
            <w:shd w:val="clear" w:color="auto" w:fill="D9D9D9" w:themeFill="background1" w:themeFillShade="D9"/>
          </w:tcPr>
          <w:p w14:paraId="05A5F7B7" w14:textId="77777777" w:rsidR="00263116" w:rsidRPr="00C06E5B" w:rsidRDefault="00263116" w:rsidP="00A00CE4">
            <w:pPr>
              <w:pStyle w:val="Table"/>
              <w:rPr>
                <w:b/>
                <w:bCs/>
              </w:rPr>
            </w:pPr>
            <w:r w:rsidRPr="00C06E5B">
              <w:rPr>
                <w:b/>
                <w:bCs/>
              </w:rPr>
              <w:t>Definition</w:t>
            </w:r>
          </w:p>
        </w:tc>
      </w:tr>
      <w:tr w:rsidR="00C06E5B" w:rsidRPr="00C06E5B" w14:paraId="4261FA88" w14:textId="77777777" w:rsidTr="00C310EF">
        <w:tc>
          <w:tcPr>
            <w:tcW w:w="2358" w:type="dxa"/>
          </w:tcPr>
          <w:p w14:paraId="2A625933" w14:textId="77777777" w:rsidR="00263116" w:rsidRPr="00C06E5B" w:rsidRDefault="00263116" w:rsidP="000A0FF4">
            <w:pPr>
              <w:pStyle w:val="Table"/>
              <w:ind w:left="0" w:firstLine="0"/>
            </w:pPr>
            <w:r w:rsidRPr="00C06E5B">
              <w:t>Changes</w:t>
            </w:r>
          </w:p>
        </w:tc>
        <w:tc>
          <w:tcPr>
            <w:tcW w:w="7218" w:type="dxa"/>
          </w:tcPr>
          <w:p w14:paraId="1A04BA0B" w14:textId="5A39F916" w:rsidR="00E94CD6" w:rsidRPr="00C06E5B" w:rsidRDefault="00E94CD6" w:rsidP="000A0FF4">
            <w:pPr>
              <w:pStyle w:val="Table"/>
              <w:ind w:left="0" w:firstLine="0"/>
            </w:pPr>
          </w:p>
        </w:tc>
      </w:tr>
      <w:tr w:rsidR="00C06E5B" w:rsidRPr="00C06E5B" w14:paraId="79B355B7" w14:textId="77777777" w:rsidTr="00C310EF">
        <w:tc>
          <w:tcPr>
            <w:tcW w:w="2358" w:type="dxa"/>
          </w:tcPr>
          <w:p w14:paraId="43D518A2" w14:textId="77777777" w:rsidR="00263116" w:rsidRPr="00C06E5B" w:rsidRDefault="00263116" w:rsidP="000A0FF4">
            <w:pPr>
              <w:pStyle w:val="Table"/>
              <w:ind w:left="0" w:firstLine="0"/>
            </w:pPr>
            <w:r w:rsidRPr="00C06E5B">
              <w:t>Needs</w:t>
            </w:r>
          </w:p>
        </w:tc>
        <w:tc>
          <w:tcPr>
            <w:tcW w:w="7218" w:type="dxa"/>
          </w:tcPr>
          <w:p w14:paraId="611EE7E6" w14:textId="451A7E6D" w:rsidR="00E94CD6" w:rsidRPr="00C06E5B" w:rsidRDefault="00E94CD6" w:rsidP="000A0FF4">
            <w:pPr>
              <w:pStyle w:val="Table"/>
              <w:ind w:left="0" w:firstLine="0"/>
            </w:pPr>
          </w:p>
        </w:tc>
      </w:tr>
      <w:tr w:rsidR="00C06E5B" w:rsidRPr="00C06E5B" w14:paraId="1BDD362F" w14:textId="77777777" w:rsidTr="00C310EF">
        <w:tc>
          <w:tcPr>
            <w:tcW w:w="2358" w:type="dxa"/>
          </w:tcPr>
          <w:p w14:paraId="6FEC54A6" w14:textId="77777777" w:rsidR="00263116" w:rsidRPr="00C06E5B" w:rsidRDefault="00263116" w:rsidP="000A0FF4">
            <w:pPr>
              <w:pStyle w:val="Table"/>
              <w:ind w:left="0" w:firstLine="0"/>
            </w:pPr>
            <w:r w:rsidRPr="00C06E5B">
              <w:t>Solutions</w:t>
            </w:r>
          </w:p>
        </w:tc>
        <w:tc>
          <w:tcPr>
            <w:tcW w:w="7218" w:type="dxa"/>
          </w:tcPr>
          <w:p w14:paraId="58785838" w14:textId="1A3A35BF" w:rsidR="00E94CD6" w:rsidRPr="00C06E5B" w:rsidRDefault="00E94CD6" w:rsidP="000A0FF4">
            <w:pPr>
              <w:pStyle w:val="Table"/>
              <w:ind w:left="0" w:firstLine="0"/>
            </w:pPr>
          </w:p>
        </w:tc>
      </w:tr>
      <w:tr w:rsidR="00C06E5B" w:rsidRPr="00C06E5B" w14:paraId="10910285" w14:textId="77777777" w:rsidTr="00C310EF">
        <w:tc>
          <w:tcPr>
            <w:tcW w:w="2358" w:type="dxa"/>
          </w:tcPr>
          <w:p w14:paraId="10747AC0" w14:textId="77777777" w:rsidR="00263116" w:rsidRPr="00C06E5B" w:rsidRDefault="00263116" w:rsidP="000A0FF4">
            <w:pPr>
              <w:pStyle w:val="Table"/>
              <w:ind w:left="0" w:firstLine="0"/>
            </w:pPr>
            <w:r w:rsidRPr="00C06E5B">
              <w:t>Contexts</w:t>
            </w:r>
          </w:p>
        </w:tc>
        <w:tc>
          <w:tcPr>
            <w:tcW w:w="7218" w:type="dxa"/>
          </w:tcPr>
          <w:p w14:paraId="5F95CAC6" w14:textId="36A19D6D" w:rsidR="00E94CD6" w:rsidRPr="00C06E5B" w:rsidRDefault="00E94CD6" w:rsidP="000A0FF4">
            <w:pPr>
              <w:pStyle w:val="Table"/>
              <w:ind w:left="0" w:firstLine="0"/>
            </w:pPr>
          </w:p>
        </w:tc>
      </w:tr>
      <w:tr w:rsidR="00C06E5B" w:rsidRPr="00C06E5B" w14:paraId="3ADE82D6" w14:textId="77777777" w:rsidTr="00C310EF">
        <w:tc>
          <w:tcPr>
            <w:tcW w:w="2358" w:type="dxa"/>
          </w:tcPr>
          <w:p w14:paraId="261A7412" w14:textId="77777777" w:rsidR="00263116" w:rsidRPr="00C06E5B" w:rsidRDefault="00263116" w:rsidP="000A0FF4">
            <w:pPr>
              <w:pStyle w:val="Table"/>
              <w:ind w:left="0" w:firstLine="0"/>
            </w:pPr>
            <w:r w:rsidRPr="00C06E5B">
              <w:t xml:space="preserve">Stakeholders </w:t>
            </w:r>
          </w:p>
        </w:tc>
        <w:tc>
          <w:tcPr>
            <w:tcW w:w="7218" w:type="dxa"/>
          </w:tcPr>
          <w:p w14:paraId="5FE3A284" w14:textId="1ED01CC8" w:rsidR="00E94CD6" w:rsidRPr="00C06E5B" w:rsidRDefault="00E94CD6" w:rsidP="000A0FF4">
            <w:pPr>
              <w:pStyle w:val="Table"/>
              <w:ind w:left="0" w:firstLine="0"/>
            </w:pPr>
          </w:p>
        </w:tc>
      </w:tr>
      <w:tr w:rsidR="00C06E5B" w:rsidRPr="00C06E5B" w14:paraId="0F92B1A1" w14:textId="77777777" w:rsidTr="00C310EF">
        <w:tc>
          <w:tcPr>
            <w:tcW w:w="2358" w:type="dxa"/>
          </w:tcPr>
          <w:p w14:paraId="054E2044" w14:textId="77777777" w:rsidR="00263116" w:rsidRPr="00C06E5B" w:rsidRDefault="00263116" w:rsidP="000A0FF4">
            <w:pPr>
              <w:pStyle w:val="Table"/>
              <w:ind w:left="0" w:firstLine="0"/>
            </w:pPr>
            <w:r w:rsidRPr="00C06E5B">
              <w:t>Value</w:t>
            </w:r>
          </w:p>
        </w:tc>
        <w:tc>
          <w:tcPr>
            <w:tcW w:w="7218" w:type="dxa"/>
          </w:tcPr>
          <w:p w14:paraId="21387FFC" w14:textId="0A79D306" w:rsidR="00E94CD6" w:rsidRPr="00C06E5B" w:rsidRDefault="00E94CD6" w:rsidP="000A0FF4">
            <w:pPr>
              <w:pStyle w:val="Table"/>
              <w:ind w:left="0" w:firstLine="0"/>
            </w:pPr>
          </w:p>
        </w:tc>
      </w:tr>
      <w:tr w:rsidR="00C06E5B" w:rsidRPr="00C06E5B" w14:paraId="76379D96" w14:textId="77777777" w:rsidTr="00C310EF">
        <w:tc>
          <w:tcPr>
            <w:tcW w:w="2358" w:type="dxa"/>
          </w:tcPr>
          <w:p w14:paraId="09B5211E" w14:textId="77777777" w:rsidR="00263116" w:rsidRPr="00C06E5B" w:rsidRDefault="00263116" w:rsidP="000A0FF4">
            <w:pPr>
              <w:pStyle w:val="Table"/>
              <w:ind w:left="0" w:firstLine="0"/>
            </w:pPr>
            <w:r w:rsidRPr="00C06E5B">
              <w:t>Business Analyst</w:t>
            </w:r>
          </w:p>
        </w:tc>
        <w:tc>
          <w:tcPr>
            <w:tcW w:w="7218" w:type="dxa"/>
          </w:tcPr>
          <w:p w14:paraId="04C43526" w14:textId="0E425BCA" w:rsidR="00E94CD6" w:rsidRPr="00C06E5B" w:rsidRDefault="00E94CD6" w:rsidP="000A0FF4">
            <w:pPr>
              <w:pStyle w:val="Table"/>
              <w:ind w:left="0" w:firstLine="0"/>
            </w:pPr>
          </w:p>
        </w:tc>
      </w:tr>
      <w:tr w:rsidR="00C06E5B" w:rsidRPr="00C06E5B" w14:paraId="0DF5233B" w14:textId="77777777" w:rsidTr="00C310EF">
        <w:tc>
          <w:tcPr>
            <w:tcW w:w="2358" w:type="dxa"/>
          </w:tcPr>
          <w:p w14:paraId="4EA578D4" w14:textId="77777777" w:rsidR="00263116" w:rsidRPr="00C06E5B" w:rsidRDefault="00263116" w:rsidP="000A0FF4">
            <w:pPr>
              <w:pStyle w:val="Table"/>
              <w:ind w:left="0" w:firstLine="0"/>
            </w:pPr>
            <w:r w:rsidRPr="00C06E5B">
              <w:t>Requirement</w:t>
            </w:r>
          </w:p>
        </w:tc>
        <w:tc>
          <w:tcPr>
            <w:tcW w:w="7218" w:type="dxa"/>
          </w:tcPr>
          <w:p w14:paraId="3D19483D" w14:textId="6ECB55A0" w:rsidR="00E94CD6" w:rsidRPr="00C06E5B" w:rsidRDefault="00E94CD6" w:rsidP="000A0FF4">
            <w:pPr>
              <w:pStyle w:val="Table"/>
              <w:ind w:left="0" w:firstLine="0"/>
            </w:pPr>
          </w:p>
        </w:tc>
      </w:tr>
      <w:tr w:rsidR="00C06E5B" w:rsidRPr="00C06E5B" w14:paraId="799F6218" w14:textId="77777777" w:rsidTr="00C310EF">
        <w:tc>
          <w:tcPr>
            <w:tcW w:w="2358" w:type="dxa"/>
          </w:tcPr>
          <w:p w14:paraId="10554476" w14:textId="77777777" w:rsidR="00263116" w:rsidRPr="00C06E5B" w:rsidRDefault="00263116" w:rsidP="000A0FF4">
            <w:pPr>
              <w:pStyle w:val="Table"/>
              <w:ind w:left="0" w:firstLine="0"/>
            </w:pPr>
            <w:r w:rsidRPr="00C06E5B">
              <w:t>Design Definition</w:t>
            </w:r>
          </w:p>
        </w:tc>
        <w:tc>
          <w:tcPr>
            <w:tcW w:w="7218" w:type="dxa"/>
          </w:tcPr>
          <w:p w14:paraId="323014EC" w14:textId="7A2AC159" w:rsidR="00E94CD6" w:rsidRPr="00C06E5B" w:rsidRDefault="00E94CD6" w:rsidP="000A0FF4">
            <w:pPr>
              <w:pStyle w:val="Table"/>
              <w:ind w:left="0" w:firstLine="0"/>
            </w:pPr>
          </w:p>
        </w:tc>
      </w:tr>
      <w:bookmarkEnd w:id="6"/>
    </w:tbl>
    <w:p w14:paraId="17A0B52E" w14:textId="77777777" w:rsidR="00B0176E" w:rsidRPr="00C06E5B" w:rsidRDefault="00B0176E" w:rsidP="00F97A8A"/>
    <w:p w14:paraId="0B53742A" w14:textId="77777777" w:rsidR="00B0176E" w:rsidRPr="00C06E5B" w:rsidRDefault="00B0176E" w:rsidP="00B0176E">
      <w:r w:rsidRPr="00C06E5B">
        <w:rPr>
          <w:b/>
          <w:bCs/>
        </w:rPr>
        <w:t>Notes</w:t>
      </w:r>
    </w:p>
    <w:p w14:paraId="1B9C298E" w14:textId="77777777" w:rsidR="00B0176E" w:rsidRPr="00C06E5B" w:rsidRDefault="00B0176E" w:rsidP="00B0176E"/>
    <w:p w14:paraId="50F2EC33" w14:textId="77777777" w:rsidR="00B0176E" w:rsidRPr="00C06E5B" w:rsidRDefault="00B0176E" w:rsidP="00B0176E">
      <w:r w:rsidRPr="00C06E5B">
        <w:rPr>
          <w:rFonts w:cs="Arial"/>
          <w:b/>
          <w:bCs/>
          <w:noProof/>
          <w:sz w:val="32"/>
          <w:szCs w:val="32"/>
        </w:rPr>
        <w:drawing>
          <wp:inline distT="0" distB="0" distL="0" distR="0" wp14:anchorId="125C4289" wp14:editId="78714BB8">
            <wp:extent cx="6400800" cy="1272780"/>
            <wp:effectExtent l="0" t="0" r="0" b="3810"/>
            <wp:docPr id="7" name="Picture 7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" name="Picture 337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272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32C24AB" w14:textId="72468D1E" w:rsidR="003A2255" w:rsidRPr="00C06E5B" w:rsidRDefault="003A2255">
      <w:pPr>
        <w:spacing w:before="0"/>
        <w:rPr>
          <w:rFonts w:cs="Arial"/>
        </w:rPr>
      </w:pPr>
      <w:r w:rsidRPr="00C06E5B">
        <w:rPr>
          <w:rFonts w:cs="Arial"/>
        </w:rPr>
        <w:br w:type="page"/>
      </w:r>
    </w:p>
    <w:p w14:paraId="1843C9E0" w14:textId="02BC874C" w:rsidR="00F97A8A" w:rsidRPr="00C06E5B" w:rsidRDefault="008F4954" w:rsidP="00F97A8A">
      <w:pPr>
        <w:pStyle w:val="Heading2"/>
        <w:rPr>
          <w:rFonts w:cs="Arial"/>
          <w:szCs w:val="36"/>
          <w:lang w:val="da-DK"/>
        </w:rPr>
      </w:pPr>
      <w:bookmarkStart w:id="8" w:name="_Toc107848961"/>
      <w:r w:rsidRPr="00C06E5B">
        <w:rPr>
          <w:rFonts w:cs="Arial"/>
          <w:szCs w:val="36"/>
          <w:lang w:val="da-DK"/>
        </w:rPr>
        <w:lastRenderedPageBreak/>
        <w:t>Activity 1: Journal</w:t>
      </w:r>
      <w:bookmarkEnd w:id="8"/>
    </w:p>
    <w:p w14:paraId="5C8A4494" w14:textId="758D07D2" w:rsidR="008F4954" w:rsidRPr="00C06E5B" w:rsidRDefault="00971E93" w:rsidP="00CE67E8">
      <w:pPr>
        <w:pStyle w:val="Text"/>
      </w:pPr>
      <w:r w:rsidRPr="00C06E5B">
        <w:t>A</w:t>
      </w:r>
      <w:r w:rsidR="003257C6">
        <w:t>nswer</w:t>
      </w:r>
      <w:r w:rsidR="008F4954" w:rsidRPr="00C06E5B">
        <w:t xml:space="preserve"> the following questions:</w:t>
      </w:r>
    </w:p>
    <w:p w14:paraId="013CB35E" w14:textId="7FBA5DA2" w:rsidR="008F4954" w:rsidRPr="00C06E5B" w:rsidRDefault="008F4954" w:rsidP="0003739D">
      <w:pPr>
        <w:pStyle w:val="Number"/>
        <w:spacing w:before="120" w:after="0"/>
        <w:ind w:left="448" w:hanging="448"/>
        <w:jc w:val="left"/>
      </w:pPr>
      <w:r w:rsidRPr="00C06E5B">
        <w:t>My initial reaction to learning about the domain of business analysis is...</w:t>
      </w:r>
    </w:p>
    <w:p w14:paraId="10B9C29E" w14:textId="60A53577" w:rsidR="008F4954" w:rsidRPr="00C06E5B" w:rsidRDefault="008F4954" w:rsidP="0003739D">
      <w:pPr>
        <w:pStyle w:val="Number"/>
        <w:spacing w:before="120" w:after="0"/>
        <w:ind w:left="448" w:hanging="448"/>
        <w:jc w:val="left"/>
      </w:pPr>
      <w:r w:rsidRPr="00C06E5B">
        <w:t>Based on the first class, I find the following aspects of business analysis interesting becasue...</w:t>
      </w:r>
    </w:p>
    <w:p w14:paraId="2B1EBC38" w14:textId="45A737ED" w:rsidR="00BD73B7" w:rsidRPr="00C06E5B" w:rsidRDefault="008F4954" w:rsidP="0003739D">
      <w:pPr>
        <w:pStyle w:val="Number"/>
        <w:spacing w:before="120" w:after="0"/>
        <w:ind w:left="448" w:hanging="448"/>
        <w:jc w:val="left"/>
      </w:pPr>
      <w:r w:rsidRPr="00C06E5B">
        <w:t>I am interested in learning more about...</w:t>
      </w:r>
    </w:p>
    <w:p w14:paraId="3B19685F" w14:textId="77777777" w:rsidR="00BD73B7" w:rsidRPr="00C06E5B" w:rsidRDefault="00BD73B7" w:rsidP="00F97A8A"/>
    <w:p w14:paraId="2D72DCC3" w14:textId="77777777" w:rsidR="00B0176E" w:rsidRPr="00C06E5B" w:rsidRDefault="00B0176E" w:rsidP="00B0176E">
      <w:r w:rsidRPr="00C06E5B">
        <w:rPr>
          <w:b/>
          <w:bCs/>
        </w:rPr>
        <w:t>Notes</w:t>
      </w:r>
    </w:p>
    <w:p w14:paraId="2A8BF5B0" w14:textId="77777777" w:rsidR="00B0176E" w:rsidRPr="00C06E5B" w:rsidRDefault="00B0176E" w:rsidP="00B0176E"/>
    <w:p w14:paraId="565D3A67" w14:textId="77777777" w:rsidR="00B0176E" w:rsidRPr="00C06E5B" w:rsidRDefault="00B0176E" w:rsidP="00B0176E">
      <w:r w:rsidRPr="00C06E5B">
        <w:rPr>
          <w:rFonts w:cs="Arial"/>
          <w:b/>
          <w:bCs/>
          <w:noProof/>
          <w:sz w:val="32"/>
          <w:szCs w:val="32"/>
        </w:rPr>
        <w:drawing>
          <wp:inline distT="0" distB="0" distL="0" distR="0" wp14:anchorId="5196569C" wp14:editId="0F858CAB">
            <wp:extent cx="6400800" cy="1272780"/>
            <wp:effectExtent l="0" t="0" r="0" b="3810"/>
            <wp:docPr id="8" name="Picture 8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" name="Picture 337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272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E3BC8A5" w14:textId="77777777" w:rsidR="00BD73B7" w:rsidRPr="00C06E5B" w:rsidRDefault="00BD73B7">
      <w:pPr>
        <w:spacing w:before="0"/>
        <w:rPr>
          <w:rFonts w:eastAsiaTheme="majorEastAsia" w:cs="Arial"/>
          <w:b/>
          <w:sz w:val="36"/>
          <w:szCs w:val="36"/>
          <w:lang w:val="da-DK"/>
        </w:rPr>
      </w:pPr>
      <w:r w:rsidRPr="00C06E5B">
        <w:rPr>
          <w:rFonts w:cs="Arial"/>
          <w:szCs w:val="36"/>
          <w:lang w:val="da-DK"/>
        </w:rPr>
        <w:br w:type="page"/>
      </w:r>
    </w:p>
    <w:p w14:paraId="525D3E8B" w14:textId="00600210" w:rsidR="00263116" w:rsidRPr="00C06E5B" w:rsidRDefault="00263116" w:rsidP="00263116">
      <w:pPr>
        <w:pStyle w:val="Heading2"/>
        <w:rPr>
          <w:rFonts w:cs="Arial"/>
          <w:szCs w:val="36"/>
          <w:lang w:val="da-DK"/>
        </w:rPr>
      </w:pPr>
      <w:bookmarkStart w:id="9" w:name="_Toc107848962"/>
      <w:r w:rsidRPr="00C06E5B">
        <w:rPr>
          <w:rFonts w:cs="Arial"/>
          <w:szCs w:val="36"/>
          <w:lang w:val="da-DK"/>
        </w:rPr>
        <w:lastRenderedPageBreak/>
        <w:t>Activity 2: Requirement Types</w:t>
      </w:r>
      <w:bookmarkEnd w:id="9"/>
    </w:p>
    <w:p w14:paraId="57594487" w14:textId="743958BB" w:rsidR="00263116" w:rsidRPr="00C06E5B" w:rsidRDefault="00263116" w:rsidP="00CE67E8">
      <w:pPr>
        <w:pStyle w:val="Text"/>
      </w:pPr>
      <w:r w:rsidRPr="00C06E5B">
        <w:t xml:space="preserve">Using the </w:t>
      </w:r>
      <w:r w:rsidR="00EA433F" w:rsidRPr="00C06E5B">
        <w:t>requirements arc</w:t>
      </w:r>
      <w:r w:rsidRPr="00C06E5B">
        <w:t xml:space="preserve">hitecture, identify the most appropriate type of requirement for each of the statements </w:t>
      </w:r>
      <w:r w:rsidR="00451099" w:rsidRPr="00C06E5B">
        <w:t>listed in the table.</w:t>
      </w:r>
    </w:p>
    <w:p w14:paraId="41B7ABC5" w14:textId="77777777" w:rsidR="00A350CE" w:rsidRPr="00C06E5B" w:rsidRDefault="00A350CE" w:rsidP="00A350CE"/>
    <w:tbl>
      <w:tblPr>
        <w:tblStyle w:val="TableGrid"/>
        <w:tblW w:w="10183" w:type="dxa"/>
        <w:tblLook w:val="04A0" w:firstRow="1" w:lastRow="0" w:firstColumn="1" w:lastColumn="0" w:noHBand="0" w:noVBand="1"/>
      </w:tblPr>
      <w:tblGrid>
        <w:gridCol w:w="6163"/>
        <w:gridCol w:w="4020"/>
      </w:tblGrid>
      <w:tr w:rsidR="00C06E5B" w:rsidRPr="00C06E5B" w14:paraId="60B9843B" w14:textId="77777777" w:rsidTr="00EA433F">
        <w:trPr>
          <w:trHeight w:val="252"/>
        </w:trPr>
        <w:tc>
          <w:tcPr>
            <w:tcW w:w="6163" w:type="dxa"/>
            <w:shd w:val="clear" w:color="auto" w:fill="D9D9D9" w:themeFill="background1" w:themeFillShade="D9"/>
          </w:tcPr>
          <w:p w14:paraId="371A7341" w14:textId="77777777" w:rsidR="00263116" w:rsidRPr="00C06E5B" w:rsidRDefault="00263116" w:rsidP="003257C6">
            <w:pPr>
              <w:spacing w:after="240"/>
              <w:jc w:val="center"/>
              <w:rPr>
                <w:rFonts w:eastAsia="Yu Gothic Light" w:cs="Arial"/>
                <w:b/>
                <w:bCs/>
                <w:szCs w:val="24"/>
              </w:rPr>
            </w:pPr>
            <w:r w:rsidRPr="00C06E5B">
              <w:rPr>
                <w:rFonts w:eastAsia="Yu Gothic Light" w:cs="Arial"/>
                <w:b/>
                <w:bCs/>
                <w:szCs w:val="24"/>
              </w:rPr>
              <w:t>Requirements</w:t>
            </w:r>
          </w:p>
        </w:tc>
        <w:tc>
          <w:tcPr>
            <w:tcW w:w="4020" w:type="dxa"/>
            <w:shd w:val="clear" w:color="auto" w:fill="D9D9D9" w:themeFill="background1" w:themeFillShade="D9"/>
          </w:tcPr>
          <w:p w14:paraId="0CC445E1" w14:textId="77777777" w:rsidR="00263116" w:rsidRPr="00C06E5B" w:rsidRDefault="00263116" w:rsidP="003257C6">
            <w:pPr>
              <w:spacing w:after="240"/>
              <w:jc w:val="center"/>
              <w:rPr>
                <w:rFonts w:eastAsia="Yu Gothic Light" w:cs="Arial"/>
              </w:rPr>
            </w:pPr>
            <w:r w:rsidRPr="00C06E5B">
              <w:rPr>
                <w:rFonts w:eastAsia="Yu Gothic Light" w:cs="Arial"/>
                <w:b/>
                <w:bCs/>
              </w:rPr>
              <w:t>Type</w:t>
            </w:r>
          </w:p>
        </w:tc>
      </w:tr>
      <w:tr w:rsidR="00C06E5B" w:rsidRPr="00C06E5B" w14:paraId="7912265E" w14:textId="77777777" w:rsidTr="00EA433F">
        <w:trPr>
          <w:trHeight w:val="682"/>
        </w:trPr>
        <w:tc>
          <w:tcPr>
            <w:tcW w:w="6163" w:type="dxa"/>
          </w:tcPr>
          <w:p w14:paraId="4812ADD0" w14:textId="3C17ADBA" w:rsidR="00263116" w:rsidRPr="00C06E5B" w:rsidRDefault="00263116" w:rsidP="003257C6">
            <w:pPr>
              <w:pStyle w:val="Table1"/>
              <w:numPr>
                <w:ilvl w:val="0"/>
                <w:numId w:val="12"/>
              </w:numPr>
              <w:spacing w:after="120"/>
              <w:ind w:left="357" w:hanging="357"/>
            </w:pPr>
            <w:r w:rsidRPr="00C06E5B">
              <w:t>Account Manager must view six-months sales data across multiple organizational units in a single view.</w:t>
            </w:r>
          </w:p>
        </w:tc>
        <w:tc>
          <w:tcPr>
            <w:tcW w:w="4020" w:type="dxa"/>
          </w:tcPr>
          <w:p w14:paraId="0FA2F15D" w14:textId="77777777" w:rsidR="00263116" w:rsidRPr="00C06E5B" w:rsidRDefault="00263116" w:rsidP="003F679F">
            <w:pPr>
              <w:pStyle w:val="Table2"/>
            </w:pPr>
          </w:p>
        </w:tc>
      </w:tr>
      <w:tr w:rsidR="00C06E5B" w:rsidRPr="00C06E5B" w14:paraId="2121E9E3" w14:textId="77777777" w:rsidTr="00EA433F">
        <w:trPr>
          <w:trHeight w:val="691"/>
        </w:trPr>
        <w:tc>
          <w:tcPr>
            <w:tcW w:w="6163" w:type="dxa"/>
          </w:tcPr>
          <w:p w14:paraId="4856DD15" w14:textId="249BEC8F" w:rsidR="00EA433F" w:rsidRPr="00C06E5B" w:rsidRDefault="00263116" w:rsidP="003257C6">
            <w:pPr>
              <w:pStyle w:val="Table1"/>
              <w:spacing w:after="120"/>
              <w:ind w:left="357" w:hanging="357"/>
            </w:pPr>
            <w:r w:rsidRPr="00C06E5B">
              <w:t>The goal is to reduce the amount of time needed to pick and pack customer orders.</w:t>
            </w:r>
          </w:p>
        </w:tc>
        <w:tc>
          <w:tcPr>
            <w:tcW w:w="4020" w:type="dxa"/>
          </w:tcPr>
          <w:p w14:paraId="476C4F10" w14:textId="77777777" w:rsidR="00263116" w:rsidRPr="00C06E5B" w:rsidRDefault="00263116" w:rsidP="003F679F">
            <w:pPr>
              <w:pStyle w:val="Table2"/>
            </w:pPr>
          </w:p>
        </w:tc>
      </w:tr>
      <w:tr w:rsidR="00C06E5B" w:rsidRPr="00C06E5B" w14:paraId="1E8A2BDE" w14:textId="77777777" w:rsidTr="00EA433F">
        <w:trPr>
          <w:trHeight w:val="682"/>
        </w:trPr>
        <w:tc>
          <w:tcPr>
            <w:tcW w:w="6163" w:type="dxa"/>
          </w:tcPr>
          <w:p w14:paraId="510BF7C9" w14:textId="32CAEE89" w:rsidR="00263116" w:rsidRPr="00C06E5B" w:rsidRDefault="00263116" w:rsidP="003257C6">
            <w:pPr>
              <w:pStyle w:val="Table1"/>
              <w:spacing w:after="120"/>
              <w:ind w:left="357" w:hanging="357"/>
            </w:pPr>
            <w:r w:rsidRPr="00C06E5B">
              <w:t>Display information in English and French.</w:t>
            </w:r>
          </w:p>
        </w:tc>
        <w:tc>
          <w:tcPr>
            <w:tcW w:w="4020" w:type="dxa"/>
          </w:tcPr>
          <w:p w14:paraId="532DC923" w14:textId="77777777" w:rsidR="00263116" w:rsidRPr="00C06E5B" w:rsidRDefault="00263116" w:rsidP="003F679F">
            <w:pPr>
              <w:pStyle w:val="Table2"/>
            </w:pPr>
          </w:p>
        </w:tc>
      </w:tr>
      <w:tr w:rsidR="00C06E5B" w:rsidRPr="00C06E5B" w14:paraId="4FF0961A" w14:textId="77777777" w:rsidTr="00EA433F">
        <w:trPr>
          <w:trHeight w:val="682"/>
        </w:trPr>
        <w:tc>
          <w:tcPr>
            <w:tcW w:w="6163" w:type="dxa"/>
          </w:tcPr>
          <w:p w14:paraId="35C1A98F" w14:textId="5E2E97C4" w:rsidR="00263116" w:rsidRPr="00C06E5B" w:rsidRDefault="00263116" w:rsidP="003257C6">
            <w:pPr>
              <w:pStyle w:val="Table1"/>
              <w:spacing w:after="120"/>
              <w:ind w:left="357" w:hanging="357"/>
            </w:pPr>
            <w:r w:rsidRPr="00C06E5B">
              <w:t>Medical Office Administrator must be able to record and access a medical patient’s history.</w:t>
            </w:r>
          </w:p>
        </w:tc>
        <w:tc>
          <w:tcPr>
            <w:tcW w:w="4020" w:type="dxa"/>
          </w:tcPr>
          <w:p w14:paraId="6192987B" w14:textId="77777777" w:rsidR="00263116" w:rsidRPr="00C06E5B" w:rsidRDefault="00263116" w:rsidP="003F679F">
            <w:pPr>
              <w:pStyle w:val="Table2"/>
            </w:pPr>
          </w:p>
        </w:tc>
      </w:tr>
      <w:tr w:rsidR="00263116" w:rsidRPr="00C06E5B" w14:paraId="3694A89D" w14:textId="77777777" w:rsidTr="00EA433F">
        <w:trPr>
          <w:trHeight w:val="691"/>
        </w:trPr>
        <w:tc>
          <w:tcPr>
            <w:tcW w:w="6163" w:type="dxa"/>
          </w:tcPr>
          <w:p w14:paraId="5BBB411B" w14:textId="3C81129F" w:rsidR="00263116" w:rsidRPr="00C06E5B" w:rsidRDefault="00263116" w:rsidP="003257C6">
            <w:pPr>
              <w:pStyle w:val="Table1"/>
              <w:spacing w:after="120"/>
              <w:ind w:left="357" w:hanging="357"/>
            </w:pPr>
            <w:proofErr w:type="gramStart"/>
            <w:r w:rsidRPr="00C06E5B">
              <w:t>New users</w:t>
            </w:r>
            <w:proofErr w:type="gramEnd"/>
            <w:r w:rsidRPr="00C06E5B">
              <w:t xml:space="preserve"> must receive hands-on instructions when using the system.</w:t>
            </w:r>
          </w:p>
        </w:tc>
        <w:tc>
          <w:tcPr>
            <w:tcW w:w="4020" w:type="dxa"/>
          </w:tcPr>
          <w:p w14:paraId="39BD8499" w14:textId="77777777" w:rsidR="00263116" w:rsidRPr="00C06E5B" w:rsidRDefault="00263116" w:rsidP="003F679F">
            <w:pPr>
              <w:pStyle w:val="Table2"/>
            </w:pPr>
          </w:p>
        </w:tc>
      </w:tr>
    </w:tbl>
    <w:p w14:paraId="7E550E69" w14:textId="77777777" w:rsidR="006938A0" w:rsidRPr="00C06E5B" w:rsidRDefault="006938A0">
      <w:pPr>
        <w:spacing w:before="0"/>
        <w:rPr>
          <w:rFonts w:cs="Arial"/>
          <w:b/>
          <w:bCs/>
        </w:rPr>
      </w:pPr>
    </w:p>
    <w:p w14:paraId="1172487A" w14:textId="77777777" w:rsidR="00B0176E" w:rsidRPr="00C06E5B" w:rsidRDefault="00B0176E" w:rsidP="00B0176E">
      <w:r w:rsidRPr="00C06E5B">
        <w:rPr>
          <w:b/>
          <w:bCs/>
        </w:rPr>
        <w:t>Notes</w:t>
      </w:r>
    </w:p>
    <w:p w14:paraId="68532751" w14:textId="77777777" w:rsidR="00B0176E" w:rsidRPr="00C06E5B" w:rsidRDefault="00B0176E" w:rsidP="00B0176E"/>
    <w:p w14:paraId="591834B4" w14:textId="77777777" w:rsidR="00B0176E" w:rsidRPr="00C06E5B" w:rsidRDefault="00B0176E" w:rsidP="00B0176E">
      <w:r w:rsidRPr="00C06E5B">
        <w:rPr>
          <w:rFonts w:cs="Arial"/>
          <w:b/>
          <w:bCs/>
          <w:noProof/>
          <w:sz w:val="32"/>
          <w:szCs w:val="32"/>
        </w:rPr>
        <w:drawing>
          <wp:inline distT="0" distB="0" distL="0" distR="0" wp14:anchorId="10AAB4E9" wp14:editId="7FEB081C">
            <wp:extent cx="6400800" cy="1272780"/>
            <wp:effectExtent l="0" t="0" r="0" b="3810"/>
            <wp:docPr id="9" name="Picture 9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" name="Picture 337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272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63B966C" w14:textId="77777777" w:rsidR="00BD73B7" w:rsidRPr="00C06E5B" w:rsidRDefault="00BD73B7">
      <w:pPr>
        <w:spacing w:before="0"/>
        <w:rPr>
          <w:rFonts w:eastAsiaTheme="majorEastAsia" w:cs="Arial"/>
          <w:b/>
          <w:sz w:val="36"/>
          <w:szCs w:val="36"/>
          <w:lang w:val="da-DK"/>
        </w:rPr>
      </w:pPr>
      <w:r w:rsidRPr="00C06E5B">
        <w:rPr>
          <w:rFonts w:cs="Arial"/>
          <w:szCs w:val="36"/>
          <w:lang w:val="da-DK"/>
        </w:rPr>
        <w:br w:type="page"/>
      </w:r>
    </w:p>
    <w:p w14:paraId="595CAE47" w14:textId="08F265E4" w:rsidR="00E94CD6" w:rsidRPr="00C06E5B" w:rsidRDefault="00E94CD6" w:rsidP="00E94CD6">
      <w:pPr>
        <w:pStyle w:val="Heading2"/>
        <w:rPr>
          <w:rFonts w:cs="Arial"/>
          <w:szCs w:val="36"/>
          <w:lang w:val="da-DK"/>
        </w:rPr>
      </w:pPr>
      <w:bookmarkStart w:id="10" w:name="_Toc107848963"/>
      <w:r w:rsidRPr="00C06E5B">
        <w:rPr>
          <w:rFonts w:cs="Arial"/>
          <w:szCs w:val="36"/>
          <w:lang w:val="da-DK"/>
        </w:rPr>
        <w:lastRenderedPageBreak/>
        <w:t>Activity 3: Requirement vs. Design</w:t>
      </w:r>
      <w:bookmarkEnd w:id="10"/>
    </w:p>
    <w:p w14:paraId="33A38F78" w14:textId="0B0C3B0B" w:rsidR="00E94CD6" w:rsidRPr="00C06E5B" w:rsidRDefault="00E94CD6" w:rsidP="00B922E6">
      <w:pPr>
        <w:pStyle w:val="Text"/>
        <w:rPr>
          <w:szCs w:val="24"/>
          <w:lang w:val="da-DK"/>
        </w:rPr>
      </w:pPr>
      <w:r w:rsidRPr="00C06E5B">
        <w:rPr>
          <w:szCs w:val="24"/>
          <w:lang w:val="da-DK"/>
        </w:rPr>
        <w:t xml:space="preserve">Using the </w:t>
      </w:r>
      <w:r w:rsidR="00EA433F" w:rsidRPr="00C06E5B">
        <w:rPr>
          <w:szCs w:val="24"/>
          <w:lang w:val="da-DK"/>
        </w:rPr>
        <w:t>requirements architecture</w:t>
      </w:r>
      <w:r w:rsidRPr="00C06E5B">
        <w:rPr>
          <w:szCs w:val="24"/>
          <w:lang w:val="da-DK"/>
        </w:rPr>
        <w:t xml:space="preserve">, identify the most appropriate type of requirement for each of the statements </w:t>
      </w:r>
      <w:r w:rsidR="00EA433F" w:rsidRPr="00C06E5B">
        <w:rPr>
          <w:szCs w:val="24"/>
          <w:lang w:val="da-DK"/>
        </w:rPr>
        <w:t>in the table.</w:t>
      </w:r>
    </w:p>
    <w:p w14:paraId="02FB33EF" w14:textId="77777777" w:rsidR="00EA433F" w:rsidRPr="00C06E5B" w:rsidRDefault="00EA433F" w:rsidP="00E94CD6">
      <w:pPr>
        <w:rPr>
          <w:rFonts w:cs="Arial"/>
          <w:szCs w:val="24"/>
          <w:lang w:val="da-DK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6374"/>
        <w:gridCol w:w="3827"/>
      </w:tblGrid>
      <w:tr w:rsidR="00C06E5B" w:rsidRPr="00C06E5B" w14:paraId="2D9ADCCA" w14:textId="77777777" w:rsidTr="0086589E">
        <w:tc>
          <w:tcPr>
            <w:tcW w:w="6374" w:type="dxa"/>
            <w:shd w:val="clear" w:color="auto" w:fill="D9D9D9" w:themeFill="background1" w:themeFillShade="D9"/>
          </w:tcPr>
          <w:p w14:paraId="1F3A8797" w14:textId="77777777" w:rsidR="00E94CD6" w:rsidRPr="00C06E5B" w:rsidRDefault="00E94CD6" w:rsidP="003257C6">
            <w:pPr>
              <w:pStyle w:val="TableHead"/>
            </w:pPr>
            <w:r w:rsidRPr="00C06E5B">
              <w:t>Requirements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23707DE7" w14:textId="174C6B9F" w:rsidR="00E94CD6" w:rsidRPr="00C06E5B" w:rsidRDefault="00E94CD6" w:rsidP="003257C6">
            <w:pPr>
              <w:pStyle w:val="TableHead"/>
            </w:pPr>
            <w:r w:rsidRPr="00C06E5B">
              <w:t>Design</w:t>
            </w:r>
          </w:p>
        </w:tc>
      </w:tr>
      <w:tr w:rsidR="00C06E5B" w:rsidRPr="00C06E5B" w14:paraId="76274485" w14:textId="77777777" w:rsidTr="0086589E">
        <w:tc>
          <w:tcPr>
            <w:tcW w:w="6374" w:type="dxa"/>
          </w:tcPr>
          <w:p w14:paraId="228852FE" w14:textId="3CAED6B2" w:rsidR="00E94CD6" w:rsidRPr="00C06E5B" w:rsidRDefault="00E94CD6" w:rsidP="003257C6">
            <w:pPr>
              <w:pStyle w:val="Table1"/>
              <w:numPr>
                <w:ilvl w:val="0"/>
                <w:numId w:val="13"/>
              </w:numPr>
              <w:spacing w:after="120"/>
              <w:ind w:left="357" w:hanging="357"/>
            </w:pPr>
            <w:r w:rsidRPr="00C06E5B">
              <w:t>Account Manager must view six-months sales data across multiple organizational units in a single view.</w:t>
            </w:r>
          </w:p>
        </w:tc>
        <w:tc>
          <w:tcPr>
            <w:tcW w:w="3827" w:type="dxa"/>
          </w:tcPr>
          <w:p w14:paraId="62E494A4" w14:textId="77777777" w:rsidR="00E94CD6" w:rsidRPr="00C06E5B" w:rsidRDefault="00E94CD6" w:rsidP="003F679F">
            <w:pPr>
              <w:pStyle w:val="Table2"/>
            </w:pPr>
          </w:p>
        </w:tc>
      </w:tr>
      <w:tr w:rsidR="00C06E5B" w:rsidRPr="00C06E5B" w14:paraId="4E92A50A" w14:textId="77777777" w:rsidTr="0086589E">
        <w:tc>
          <w:tcPr>
            <w:tcW w:w="6374" w:type="dxa"/>
          </w:tcPr>
          <w:p w14:paraId="580ED314" w14:textId="1A6F4B53" w:rsidR="00E94CD6" w:rsidRPr="00C06E5B" w:rsidRDefault="00E94CD6" w:rsidP="003257C6">
            <w:pPr>
              <w:pStyle w:val="Table1"/>
              <w:spacing w:after="120"/>
              <w:ind w:left="357" w:hanging="357"/>
            </w:pPr>
            <w:r w:rsidRPr="00C06E5B">
              <w:t>The goal is to reduce the amount of time needed to pick and pack customer orders.</w:t>
            </w:r>
          </w:p>
        </w:tc>
        <w:tc>
          <w:tcPr>
            <w:tcW w:w="3827" w:type="dxa"/>
          </w:tcPr>
          <w:p w14:paraId="4BC48E44" w14:textId="77777777" w:rsidR="00E94CD6" w:rsidRPr="00C06E5B" w:rsidRDefault="00E94CD6" w:rsidP="003F679F">
            <w:pPr>
              <w:pStyle w:val="Table2"/>
            </w:pPr>
          </w:p>
        </w:tc>
      </w:tr>
      <w:tr w:rsidR="00C06E5B" w:rsidRPr="00C06E5B" w14:paraId="18B8C1F8" w14:textId="77777777" w:rsidTr="0086589E">
        <w:tc>
          <w:tcPr>
            <w:tcW w:w="6374" w:type="dxa"/>
          </w:tcPr>
          <w:p w14:paraId="08EAC28F" w14:textId="4BC496A4" w:rsidR="00E94CD6" w:rsidRPr="00C06E5B" w:rsidRDefault="00E94CD6" w:rsidP="003257C6">
            <w:pPr>
              <w:pStyle w:val="Table1"/>
              <w:spacing w:after="120"/>
              <w:ind w:left="357" w:hanging="357"/>
            </w:pPr>
            <w:r w:rsidRPr="00C06E5B">
              <w:t>Display information in English and French.</w:t>
            </w:r>
          </w:p>
        </w:tc>
        <w:tc>
          <w:tcPr>
            <w:tcW w:w="3827" w:type="dxa"/>
          </w:tcPr>
          <w:p w14:paraId="3136A731" w14:textId="77777777" w:rsidR="00E94CD6" w:rsidRPr="00C06E5B" w:rsidRDefault="00E94CD6" w:rsidP="003F679F">
            <w:pPr>
              <w:pStyle w:val="Table2"/>
            </w:pPr>
          </w:p>
        </w:tc>
      </w:tr>
      <w:tr w:rsidR="00DB091E" w:rsidRPr="00C06E5B" w14:paraId="3EDB043B" w14:textId="77777777" w:rsidTr="0086589E">
        <w:tc>
          <w:tcPr>
            <w:tcW w:w="6374" w:type="dxa"/>
          </w:tcPr>
          <w:p w14:paraId="324F9C91" w14:textId="4FD3E6C5" w:rsidR="00E94CD6" w:rsidRPr="00C06E5B" w:rsidRDefault="00E94CD6" w:rsidP="003257C6">
            <w:pPr>
              <w:pStyle w:val="Table1"/>
              <w:spacing w:after="120"/>
              <w:ind w:left="357" w:hanging="357"/>
            </w:pPr>
            <w:r w:rsidRPr="00C06E5B">
              <w:t>Medical Office Administrator must be able to record and access a medical patient</w:t>
            </w:r>
            <w:r w:rsidRPr="00C06E5B">
              <w:rPr>
                <w:lang w:val="en-CA"/>
              </w:rPr>
              <w:t>’s history.</w:t>
            </w:r>
          </w:p>
        </w:tc>
        <w:tc>
          <w:tcPr>
            <w:tcW w:w="3827" w:type="dxa"/>
          </w:tcPr>
          <w:p w14:paraId="3336229F" w14:textId="77777777" w:rsidR="00E94CD6" w:rsidRPr="00C06E5B" w:rsidRDefault="00E94CD6" w:rsidP="003F679F">
            <w:pPr>
              <w:pStyle w:val="Table2"/>
            </w:pPr>
          </w:p>
        </w:tc>
      </w:tr>
    </w:tbl>
    <w:p w14:paraId="6C0C319D" w14:textId="77777777" w:rsidR="00B0176E" w:rsidRPr="00C06E5B" w:rsidRDefault="00B0176E">
      <w:pPr>
        <w:spacing w:before="0"/>
      </w:pPr>
    </w:p>
    <w:p w14:paraId="2AD84E3F" w14:textId="77777777" w:rsidR="00B0176E" w:rsidRPr="00C06E5B" w:rsidRDefault="00B0176E" w:rsidP="00B0176E">
      <w:r w:rsidRPr="00C06E5B">
        <w:rPr>
          <w:b/>
          <w:bCs/>
        </w:rPr>
        <w:t>Notes</w:t>
      </w:r>
    </w:p>
    <w:p w14:paraId="473E8441" w14:textId="77777777" w:rsidR="00B0176E" w:rsidRPr="00C06E5B" w:rsidRDefault="00B0176E" w:rsidP="00B0176E"/>
    <w:p w14:paraId="44648263" w14:textId="77777777" w:rsidR="00B0176E" w:rsidRPr="00C06E5B" w:rsidRDefault="00B0176E" w:rsidP="00B0176E">
      <w:r w:rsidRPr="00C06E5B">
        <w:rPr>
          <w:rFonts w:cs="Arial"/>
          <w:b/>
          <w:bCs/>
          <w:noProof/>
          <w:sz w:val="32"/>
          <w:szCs w:val="32"/>
        </w:rPr>
        <w:drawing>
          <wp:inline distT="0" distB="0" distL="0" distR="0" wp14:anchorId="5EEAE276" wp14:editId="73FEA22E">
            <wp:extent cx="6400800" cy="1272780"/>
            <wp:effectExtent l="0" t="0" r="0" b="3810"/>
            <wp:docPr id="10" name="Picture 10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" name="Picture 337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272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BE7BB64" w14:textId="76A32696" w:rsidR="00BD73B7" w:rsidRPr="00C06E5B" w:rsidRDefault="00BD73B7">
      <w:pPr>
        <w:spacing w:before="0"/>
        <w:rPr>
          <w:rFonts w:eastAsiaTheme="majorEastAsia" w:cstheme="majorBidi"/>
          <w:b/>
          <w:sz w:val="48"/>
          <w:szCs w:val="32"/>
        </w:rPr>
      </w:pPr>
      <w:r w:rsidRPr="00C06E5B">
        <w:br w:type="page"/>
      </w:r>
    </w:p>
    <w:p w14:paraId="7A0ECEEF" w14:textId="60B7F2BA" w:rsidR="00726265" w:rsidRPr="00C06E5B" w:rsidRDefault="00726265" w:rsidP="00726265">
      <w:pPr>
        <w:pStyle w:val="Heading1"/>
      </w:pPr>
      <w:bookmarkStart w:id="11" w:name="_Toc107848964"/>
      <w:r w:rsidRPr="00C06E5B">
        <w:lastRenderedPageBreak/>
        <w:t>Domain Analysis</w:t>
      </w:r>
      <w:bookmarkEnd w:id="11"/>
    </w:p>
    <w:p w14:paraId="2525AF32" w14:textId="77777777" w:rsidR="00726265" w:rsidRPr="00C06E5B" w:rsidRDefault="00726265" w:rsidP="00726265"/>
    <w:p w14:paraId="31BEDB1F" w14:textId="1AF92BBF" w:rsidR="00726265" w:rsidRPr="00C06E5B" w:rsidRDefault="00726265" w:rsidP="000134A9">
      <w:pPr>
        <w:pStyle w:val="Heading2"/>
        <w:numPr>
          <w:ilvl w:val="1"/>
          <w:numId w:val="6"/>
        </w:numPr>
      </w:pPr>
      <w:bookmarkStart w:id="12" w:name="_Toc107848965"/>
      <w:r w:rsidRPr="00C06E5B">
        <w:t>Key Questions</w:t>
      </w:r>
      <w:bookmarkEnd w:id="12"/>
    </w:p>
    <w:p w14:paraId="2624F4AC" w14:textId="063BFCEC" w:rsidR="003A65FA" w:rsidRPr="00C06E5B" w:rsidRDefault="003A65FA" w:rsidP="0003739D">
      <w:pPr>
        <w:pStyle w:val="Bullet"/>
        <w:spacing w:before="120"/>
        <w:ind w:left="448" w:hanging="448"/>
        <w:jc w:val="left"/>
      </w:pPr>
      <w:r w:rsidRPr="00C06E5B">
        <w:t>How do we begin the process for eliciting requirements?</w:t>
      </w:r>
      <w:r w:rsidR="00252E76" w:rsidRPr="00C06E5B">
        <w:t xml:space="preserve"> </w:t>
      </w:r>
    </w:p>
    <w:p w14:paraId="72CB242D" w14:textId="52F352BC" w:rsidR="003A65FA" w:rsidRPr="00C06E5B" w:rsidRDefault="003A65FA" w:rsidP="0003739D">
      <w:pPr>
        <w:pStyle w:val="Bullet"/>
        <w:spacing w:before="120"/>
        <w:ind w:left="448" w:hanging="448"/>
        <w:jc w:val="left"/>
      </w:pPr>
      <w:r w:rsidRPr="00C06E5B">
        <w:t>How do we ensure they are correct?</w:t>
      </w:r>
      <w:r w:rsidR="00252E76" w:rsidRPr="00C06E5B">
        <w:t xml:space="preserve"> </w:t>
      </w:r>
    </w:p>
    <w:p w14:paraId="640FFA2D" w14:textId="5FB60FFC" w:rsidR="00726265" w:rsidRPr="00C06E5B" w:rsidRDefault="003A65FA" w:rsidP="0003739D">
      <w:pPr>
        <w:pStyle w:val="Bullet"/>
        <w:spacing w:before="120"/>
        <w:ind w:left="448" w:hanging="448"/>
        <w:jc w:val="left"/>
      </w:pPr>
      <w:r w:rsidRPr="00C06E5B">
        <w:t>When do we use appropriate techniques, or produce models, that ensure our stakeholders can use the outcome of our work?</w:t>
      </w:r>
    </w:p>
    <w:p w14:paraId="3CA1FE8B" w14:textId="2A4C39B1" w:rsidR="00E45925" w:rsidRPr="00C06E5B" w:rsidRDefault="00E45925" w:rsidP="00F97A8A"/>
    <w:p w14:paraId="28246D0A" w14:textId="77777777" w:rsidR="002B6DCD" w:rsidRPr="00C06E5B" w:rsidRDefault="002B6DCD" w:rsidP="002B6DCD">
      <w:r w:rsidRPr="00C06E5B">
        <w:rPr>
          <w:b/>
          <w:bCs/>
        </w:rPr>
        <w:t>Notes</w:t>
      </w:r>
    </w:p>
    <w:p w14:paraId="1877DCE5" w14:textId="77777777" w:rsidR="002B6DCD" w:rsidRPr="00C06E5B" w:rsidRDefault="002B6DCD" w:rsidP="002B6DCD"/>
    <w:p w14:paraId="496202E0" w14:textId="77777777" w:rsidR="002B6DCD" w:rsidRPr="00C06E5B" w:rsidRDefault="002B6DCD" w:rsidP="002B6DCD">
      <w:r w:rsidRPr="00C06E5B">
        <w:rPr>
          <w:rFonts w:cs="Arial"/>
          <w:b/>
          <w:bCs/>
          <w:noProof/>
          <w:sz w:val="32"/>
          <w:szCs w:val="32"/>
        </w:rPr>
        <w:drawing>
          <wp:inline distT="0" distB="0" distL="0" distR="0" wp14:anchorId="5015225E" wp14:editId="55D44591">
            <wp:extent cx="6400800" cy="1272780"/>
            <wp:effectExtent l="0" t="0" r="0" b="3810"/>
            <wp:docPr id="12" name="Picture 12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" name="Picture 337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272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2B3BC55" w14:textId="77777777" w:rsidR="00BD73B7" w:rsidRPr="00C06E5B" w:rsidRDefault="00BD73B7">
      <w:pPr>
        <w:spacing w:before="0"/>
        <w:rPr>
          <w:rFonts w:eastAsiaTheme="majorEastAsia" w:cs="Arial"/>
          <w:b/>
          <w:sz w:val="36"/>
          <w:szCs w:val="36"/>
          <w:lang w:val="da-DK"/>
        </w:rPr>
      </w:pPr>
      <w:r w:rsidRPr="00C06E5B">
        <w:rPr>
          <w:rFonts w:cs="Arial"/>
          <w:szCs w:val="36"/>
          <w:lang w:val="da-DK"/>
        </w:rPr>
        <w:br w:type="page"/>
      </w:r>
    </w:p>
    <w:p w14:paraId="0654426A" w14:textId="540C9B6E" w:rsidR="009E15FD" w:rsidRPr="00C06E5B" w:rsidRDefault="009E15FD" w:rsidP="009E15FD">
      <w:pPr>
        <w:pStyle w:val="Heading2"/>
        <w:rPr>
          <w:rFonts w:cs="Arial"/>
          <w:szCs w:val="36"/>
          <w:lang w:val="da-DK"/>
        </w:rPr>
      </w:pPr>
      <w:bookmarkStart w:id="13" w:name="_Toc107848966"/>
      <w:r w:rsidRPr="00C06E5B">
        <w:rPr>
          <w:rFonts w:cs="Arial"/>
          <w:szCs w:val="36"/>
          <w:lang w:val="da-DK"/>
        </w:rPr>
        <w:lastRenderedPageBreak/>
        <w:t>Glossary</w:t>
      </w:r>
      <w:bookmarkEnd w:id="13"/>
    </w:p>
    <w:p w14:paraId="69848857" w14:textId="77777777" w:rsidR="009E15FD" w:rsidRPr="00C06E5B" w:rsidRDefault="009E15FD" w:rsidP="00C66722">
      <w:pPr>
        <w:pStyle w:val="Text"/>
      </w:pPr>
      <w:r w:rsidRPr="00C06E5B">
        <w:t>Throughout this module, define in your own words the terms listed in the table.</w:t>
      </w:r>
    </w:p>
    <w:p w14:paraId="1C6F556A" w14:textId="77777777" w:rsidR="009E15FD" w:rsidRPr="00C06E5B" w:rsidRDefault="009E15FD" w:rsidP="00F97A8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8"/>
        <w:gridCol w:w="7218"/>
      </w:tblGrid>
      <w:tr w:rsidR="00C06E5B" w:rsidRPr="00C06E5B" w14:paraId="14E66FF3" w14:textId="77777777" w:rsidTr="0004307F">
        <w:trPr>
          <w:tblHeader/>
        </w:trPr>
        <w:tc>
          <w:tcPr>
            <w:tcW w:w="2358" w:type="dxa"/>
            <w:shd w:val="clear" w:color="auto" w:fill="D9D9D9" w:themeFill="background1" w:themeFillShade="D9"/>
          </w:tcPr>
          <w:p w14:paraId="762C74E2" w14:textId="77777777" w:rsidR="009E15FD" w:rsidRPr="00C06E5B" w:rsidRDefault="009E15FD" w:rsidP="00252E76">
            <w:pPr>
              <w:pStyle w:val="TableHead"/>
              <w:jc w:val="left"/>
            </w:pPr>
            <w:r w:rsidRPr="00C06E5B">
              <w:t>Term</w:t>
            </w:r>
          </w:p>
        </w:tc>
        <w:tc>
          <w:tcPr>
            <w:tcW w:w="7218" w:type="dxa"/>
            <w:shd w:val="clear" w:color="auto" w:fill="D9D9D9" w:themeFill="background1" w:themeFillShade="D9"/>
          </w:tcPr>
          <w:p w14:paraId="228CF6D8" w14:textId="77777777" w:rsidR="009E15FD" w:rsidRPr="00C06E5B" w:rsidRDefault="009E15FD" w:rsidP="00252E76">
            <w:pPr>
              <w:pStyle w:val="TableHead"/>
              <w:jc w:val="left"/>
            </w:pPr>
            <w:r w:rsidRPr="00C06E5B">
              <w:t>Definition</w:t>
            </w:r>
          </w:p>
        </w:tc>
      </w:tr>
      <w:tr w:rsidR="00C06E5B" w:rsidRPr="00C06E5B" w14:paraId="0EC01145" w14:textId="77777777" w:rsidTr="009E15FD">
        <w:tc>
          <w:tcPr>
            <w:tcW w:w="2358" w:type="dxa"/>
            <w:shd w:val="clear" w:color="auto" w:fill="auto"/>
          </w:tcPr>
          <w:p w14:paraId="67616895" w14:textId="63D9F313" w:rsidR="009E15FD" w:rsidRPr="00C06E5B" w:rsidRDefault="009E15FD" w:rsidP="00C66722">
            <w:pPr>
              <w:pStyle w:val="Table3"/>
              <w:rPr>
                <w:b/>
              </w:rPr>
            </w:pPr>
            <w:r w:rsidRPr="00C06E5B">
              <w:t>Analysis</w:t>
            </w:r>
          </w:p>
        </w:tc>
        <w:tc>
          <w:tcPr>
            <w:tcW w:w="7218" w:type="dxa"/>
            <w:shd w:val="clear" w:color="auto" w:fill="auto"/>
          </w:tcPr>
          <w:p w14:paraId="62987B53" w14:textId="77777777" w:rsidR="009E15FD" w:rsidRPr="00C06E5B" w:rsidRDefault="009E15FD" w:rsidP="00C66722">
            <w:pPr>
              <w:pStyle w:val="Table3"/>
            </w:pPr>
          </w:p>
        </w:tc>
      </w:tr>
      <w:tr w:rsidR="00C06E5B" w:rsidRPr="00C06E5B" w14:paraId="3A903B91" w14:textId="77777777" w:rsidTr="009E15FD">
        <w:tc>
          <w:tcPr>
            <w:tcW w:w="2358" w:type="dxa"/>
            <w:shd w:val="clear" w:color="auto" w:fill="auto"/>
          </w:tcPr>
          <w:p w14:paraId="7963500A" w14:textId="6222C4EC" w:rsidR="009E15FD" w:rsidRPr="00C06E5B" w:rsidRDefault="009E15FD" w:rsidP="00C66722">
            <w:pPr>
              <w:pStyle w:val="Table3"/>
              <w:rPr>
                <w:b/>
              </w:rPr>
            </w:pPr>
            <w:r w:rsidRPr="00C06E5B">
              <w:t xml:space="preserve">Techniques </w:t>
            </w:r>
          </w:p>
        </w:tc>
        <w:tc>
          <w:tcPr>
            <w:tcW w:w="7218" w:type="dxa"/>
            <w:shd w:val="clear" w:color="auto" w:fill="auto"/>
          </w:tcPr>
          <w:p w14:paraId="68630A55" w14:textId="77777777" w:rsidR="009E15FD" w:rsidRPr="00C06E5B" w:rsidRDefault="009E15FD" w:rsidP="00C66722">
            <w:pPr>
              <w:pStyle w:val="Table3"/>
            </w:pPr>
          </w:p>
        </w:tc>
      </w:tr>
      <w:tr w:rsidR="00C06E5B" w:rsidRPr="00C06E5B" w14:paraId="25C49CF1" w14:textId="77777777" w:rsidTr="009E15FD">
        <w:tc>
          <w:tcPr>
            <w:tcW w:w="2358" w:type="dxa"/>
            <w:shd w:val="clear" w:color="auto" w:fill="auto"/>
          </w:tcPr>
          <w:p w14:paraId="4A49F79A" w14:textId="1C236649" w:rsidR="009E15FD" w:rsidRPr="00C06E5B" w:rsidRDefault="009E15FD" w:rsidP="00C66722">
            <w:pPr>
              <w:pStyle w:val="Table3"/>
              <w:rPr>
                <w:b/>
              </w:rPr>
            </w:pPr>
            <w:r w:rsidRPr="00C06E5B">
              <w:t>Models</w:t>
            </w:r>
          </w:p>
        </w:tc>
        <w:tc>
          <w:tcPr>
            <w:tcW w:w="7218" w:type="dxa"/>
            <w:shd w:val="clear" w:color="auto" w:fill="auto"/>
          </w:tcPr>
          <w:p w14:paraId="0449FEE7" w14:textId="77777777" w:rsidR="009E15FD" w:rsidRPr="00C06E5B" w:rsidRDefault="009E15FD" w:rsidP="00C66722">
            <w:pPr>
              <w:pStyle w:val="Table3"/>
            </w:pPr>
          </w:p>
        </w:tc>
      </w:tr>
      <w:tr w:rsidR="00C06E5B" w:rsidRPr="00C06E5B" w14:paraId="105BE38B" w14:textId="77777777" w:rsidTr="009E15FD">
        <w:tc>
          <w:tcPr>
            <w:tcW w:w="2358" w:type="dxa"/>
            <w:shd w:val="clear" w:color="auto" w:fill="auto"/>
          </w:tcPr>
          <w:p w14:paraId="02C585CC" w14:textId="4CB7AB68" w:rsidR="009E15FD" w:rsidRPr="00C06E5B" w:rsidRDefault="009E15FD" w:rsidP="00C66722">
            <w:pPr>
              <w:pStyle w:val="Table3"/>
              <w:rPr>
                <w:b/>
              </w:rPr>
            </w:pPr>
            <w:r w:rsidRPr="00C06E5B">
              <w:t>Framework</w:t>
            </w:r>
          </w:p>
        </w:tc>
        <w:tc>
          <w:tcPr>
            <w:tcW w:w="7218" w:type="dxa"/>
            <w:shd w:val="clear" w:color="auto" w:fill="auto"/>
          </w:tcPr>
          <w:p w14:paraId="21994795" w14:textId="77777777" w:rsidR="009E15FD" w:rsidRPr="00C06E5B" w:rsidRDefault="009E15FD" w:rsidP="00C66722">
            <w:pPr>
              <w:pStyle w:val="Table3"/>
            </w:pPr>
          </w:p>
        </w:tc>
      </w:tr>
      <w:tr w:rsidR="00C06E5B" w:rsidRPr="00C06E5B" w14:paraId="6FE5BDC8" w14:textId="77777777" w:rsidTr="009E15FD">
        <w:tc>
          <w:tcPr>
            <w:tcW w:w="2358" w:type="dxa"/>
            <w:shd w:val="clear" w:color="auto" w:fill="auto"/>
          </w:tcPr>
          <w:p w14:paraId="3034F8C1" w14:textId="18756F48" w:rsidR="009E15FD" w:rsidRPr="00C06E5B" w:rsidRDefault="009E15FD" w:rsidP="00C66722">
            <w:pPr>
              <w:pStyle w:val="Table3"/>
              <w:rPr>
                <w:b/>
              </w:rPr>
            </w:pPr>
            <w:r w:rsidRPr="00C06E5B">
              <w:t xml:space="preserve">Elicitation </w:t>
            </w:r>
          </w:p>
        </w:tc>
        <w:tc>
          <w:tcPr>
            <w:tcW w:w="7218" w:type="dxa"/>
            <w:shd w:val="clear" w:color="auto" w:fill="auto"/>
          </w:tcPr>
          <w:p w14:paraId="27A13E74" w14:textId="77777777" w:rsidR="009E15FD" w:rsidRPr="00C06E5B" w:rsidRDefault="009E15FD" w:rsidP="00C66722">
            <w:pPr>
              <w:pStyle w:val="Table3"/>
            </w:pPr>
          </w:p>
        </w:tc>
      </w:tr>
      <w:tr w:rsidR="00C06E5B" w:rsidRPr="00C06E5B" w14:paraId="1A3160BC" w14:textId="77777777" w:rsidTr="009E15FD">
        <w:tc>
          <w:tcPr>
            <w:tcW w:w="2358" w:type="dxa"/>
            <w:shd w:val="clear" w:color="auto" w:fill="auto"/>
          </w:tcPr>
          <w:p w14:paraId="5BAE9319" w14:textId="26C1AFC4" w:rsidR="009E15FD" w:rsidRPr="00C06E5B" w:rsidRDefault="009E15FD" w:rsidP="00C66722">
            <w:pPr>
              <w:pStyle w:val="Table3"/>
              <w:rPr>
                <w:b/>
              </w:rPr>
            </w:pPr>
            <w:r w:rsidRPr="00C06E5B">
              <w:t>Collaboration</w:t>
            </w:r>
          </w:p>
        </w:tc>
        <w:tc>
          <w:tcPr>
            <w:tcW w:w="7218" w:type="dxa"/>
            <w:shd w:val="clear" w:color="auto" w:fill="auto"/>
          </w:tcPr>
          <w:p w14:paraId="726B51E3" w14:textId="77777777" w:rsidR="009E15FD" w:rsidRPr="00C06E5B" w:rsidRDefault="009E15FD" w:rsidP="00C66722">
            <w:pPr>
              <w:pStyle w:val="Table3"/>
            </w:pPr>
          </w:p>
        </w:tc>
      </w:tr>
      <w:tr w:rsidR="00C06E5B" w:rsidRPr="00C06E5B" w14:paraId="239C171D" w14:textId="77777777" w:rsidTr="009E15FD">
        <w:tc>
          <w:tcPr>
            <w:tcW w:w="2358" w:type="dxa"/>
            <w:shd w:val="clear" w:color="auto" w:fill="auto"/>
          </w:tcPr>
          <w:p w14:paraId="7358DC18" w14:textId="3B2C1327" w:rsidR="009E15FD" w:rsidRPr="00C06E5B" w:rsidRDefault="009E15FD" w:rsidP="00C66722">
            <w:pPr>
              <w:pStyle w:val="Table3"/>
              <w:rPr>
                <w:b/>
              </w:rPr>
            </w:pPr>
            <w:r w:rsidRPr="00C06E5B">
              <w:t>Workshops</w:t>
            </w:r>
          </w:p>
        </w:tc>
        <w:tc>
          <w:tcPr>
            <w:tcW w:w="7218" w:type="dxa"/>
            <w:shd w:val="clear" w:color="auto" w:fill="auto"/>
          </w:tcPr>
          <w:p w14:paraId="32CAA802" w14:textId="77777777" w:rsidR="009E15FD" w:rsidRPr="00C06E5B" w:rsidRDefault="009E15FD" w:rsidP="00C66722">
            <w:pPr>
              <w:pStyle w:val="Table3"/>
            </w:pPr>
          </w:p>
        </w:tc>
      </w:tr>
      <w:tr w:rsidR="00C06E5B" w:rsidRPr="00C06E5B" w14:paraId="218B5795" w14:textId="77777777" w:rsidTr="009E15FD">
        <w:tc>
          <w:tcPr>
            <w:tcW w:w="2358" w:type="dxa"/>
            <w:shd w:val="clear" w:color="auto" w:fill="auto"/>
          </w:tcPr>
          <w:p w14:paraId="362F8AD4" w14:textId="6161D05E" w:rsidR="009E15FD" w:rsidRPr="00C06E5B" w:rsidRDefault="009E15FD" w:rsidP="00C66722">
            <w:pPr>
              <w:pStyle w:val="Table3"/>
              <w:rPr>
                <w:b/>
              </w:rPr>
            </w:pPr>
            <w:r w:rsidRPr="00C06E5B">
              <w:t>Approach</w:t>
            </w:r>
          </w:p>
        </w:tc>
        <w:tc>
          <w:tcPr>
            <w:tcW w:w="7218" w:type="dxa"/>
            <w:shd w:val="clear" w:color="auto" w:fill="auto"/>
          </w:tcPr>
          <w:p w14:paraId="31D05CF8" w14:textId="77777777" w:rsidR="009E15FD" w:rsidRPr="00C06E5B" w:rsidRDefault="009E15FD" w:rsidP="00C66722">
            <w:pPr>
              <w:pStyle w:val="Table3"/>
            </w:pPr>
          </w:p>
        </w:tc>
      </w:tr>
      <w:tr w:rsidR="00DB091E" w:rsidRPr="00C06E5B" w14:paraId="10626EE6" w14:textId="77777777" w:rsidTr="009E15FD">
        <w:tc>
          <w:tcPr>
            <w:tcW w:w="2358" w:type="dxa"/>
            <w:shd w:val="clear" w:color="auto" w:fill="auto"/>
          </w:tcPr>
          <w:p w14:paraId="79ABBF86" w14:textId="501C9B38" w:rsidR="009E15FD" w:rsidRPr="00C06E5B" w:rsidRDefault="009E15FD" w:rsidP="00C66722">
            <w:pPr>
              <w:pStyle w:val="Table3"/>
              <w:rPr>
                <w:b/>
              </w:rPr>
            </w:pPr>
            <w:r w:rsidRPr="00C06E5B">
              <w:t xml:space="preserve">Stakeholder Analysis </w:t>
            </w:r>
          </w:p>
        </w:tc>
        <w:tc>
          <w:tcPr>
            <w:tcW w:w="7218" w:type="dxa"/>
            <w:shd w:val="clear" w:color="auto" w:fill="auto"/>
          </w:tcPr>
          <w:p w14:paraId="3374515F" w14:textId="77777777" w:rsidR="009E15FD" w:rsidRPr="00C06E5B" w:rsidRDefault="009E15FD" w:rsidP="00C66722">
            <w:pPr>
              <w:pStyle w:val="Table3"/>
            </w:pPr>
          </w:p>
        </w:tc>
      </w:tr>
    </w:tbl>
    <w:p w14:paraId="6D57BA00" w14:textId="77777777" w:rsidR="00E2533B" w:rsidRPr="00C06E5B" w:rsidRDefault="00E2533B">
      <w:pPr>
        <w:spacing w:before="0"/>
        <w:rPr>
          <w:rFonts w:cs="Arial"/>
          <w:szCs w:val="36"/>
          <w:lang w:val="da-DK"/>
        </w:rPr>
      </w:pPr>
    </w:p>
    <w:p w14:paraId="59878769" w14:textId="77777777" w:rsidR="00E2533B" w:rsidRPr="00C06E5B" w:rsidRDefault="00E2533B" w:rsidP="00E2533B">
      <w:r w:rsidRPr="00C06E5B">
        <w:rPr>
          <w:b/>
          <w:bCs/>
        </w:rPr>
        <w:t>Notes</w:t>
      </w:r>
    </w:p>
    <w:p w14:paraId="3F62B943" w14:textId="77777777" w:rsidR="00E2533B" w:rsidRPr="00C06E5B" w:rsidRDefault="00E2533B" w:rsidP="00E2533B"/>
    <w:p w14:paraId="496A0B51" w14:textId="77777777" w:rsidR="00E2533B" w:rsidRPr="00C06E5B" w:rsidRDefault="00E2533B" w:rsidP="00E2533B">
      <w:r w:rsidRPr="00C06E5B">
        <w:rPr>
          <w:rFonts w:cs="Arial"/>
          <w:b/>
          <w:bCs/>
          <w:noProof/>
          <w:sz w:val="32"/>
          <w:szCs w:val="32"/>
        </w:rPr>
        <w:drawing>
          <wp:inline distT="0" distB="0" distL="0" distR="0" wp14:anchorId="04410350" wp14:editId="4D28C238">
            <wp:extent cx="6400800" cy="1272780"/>
            <wp:effectExtent l="0" t="0" r="0" b="3810"/>
            <wp:docPr id="13" name="Picture 13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" name="Picture 337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272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90D3D01" w14:textId="395AD986" w:rsidR="00BD73B7" w:rsidRPr="00C06E5B" w:rsidRDefault="00BD73B7">
      <w:pPr>
        <w:spacing w:before="0"/>
        <w:rPr>
          <w:rFonts w:eastAsiaTheme="majorEastAsia" w:cs="Arial"/>
          <w:b/>
          <w:sz w:val="36"/>
          <w:szCs w:val="36"/>
          <w:lang w:val="da-DK"/>
        </w:rPr>
      </w:pPr>
      <w:r w:rsidRPr="00C06E5B">
        <w:rPr>
          <w:rFonts w:cs="Arial"/>
          <w:szCs w:val="36"/>
          <w:lang w:val="da-DK"/>
        </w:rPr>
        <w:br w:type="page"/>
      </w:r>
    </w:p>
    <w:p w14:paraId="66AF7D8A" w14:textId="429E2C10" w:rsidR="00B35AAF" w:rsidRPr="00C06E5B" w:rsidRDefault="00B35AAF" w:rsidP="00B35AAF">
      <w:pPr>
        <w:pStyle w:val="Heading2"/>
        <w:rPr>
          <w:rFonts w:cs="Arial"/>
          <w:szCs w:val="36"/>
          <w:lang w:val="da-DK"/>
        </w:rPr>
      </w:pPr>
      <w:bookmarkStart w:id="14" w:name="_Toc107848967"/>
      <w:r w:rsidRPr="00C06E5B">
        <w:rPr>
          <w:rFonts w:cs="Arial"/>
          <w:szCs w:val="36"/>
          <w:lang w:val="da-DK"/>
        </w:rPr>
        <w:lastRenderedPageBreak/>
        <w:t>Activity 1: Analysis Models</w:t>
      </w:r>
      <w:bookmarkEnd w:id="14"/>
    </w:p>
    <w:p w14:paraId="757016A8" w14:textId="2868535E" w:rsidR="00B35AAF" w:rsidRPr="00C06E5B" w:rsidRDefault="00B35AAF" w:rsidP="00934B34">
      <w:pPr>
        <w:pStyle w:val="Text"/>
        <w:rPr>
          <w:lang w:val="da-DK"/>
        </w:rPr>
      </w:pPr>
      <w:r w:rsidRPr="00C06E5B">
        <w:rPr>
          <w:lang w:val="da-DK"/>
        </w:rPr>
        <w:t xml:space="preserve">For your </w:t>
      </w:r>
      <w:r w:rsidR="003257C6">
        <w:rPr>
          <w:lang w:val="da-DK"/>
        </w:rPr>
        <w:t>a</w:t>
      </w:r>
      <w:r w:rsidRPr="00C06E5B">
        <w:rPr>
          <w:lang w:val="da-DK"/>
        </w:rPr>
        <w:t xml:space="preserve">cademic </w:t>
      </w:r>
      <w:r w:rsidR="003257C6">
        <w:rPr>
          <w:lang w:val="da-DK"/>
        </w:rPr>
        <w:t>i</w:t>
      </w:r>
      <w:r w:rsidRPr="00C06E5B">
        <w:rPr>
          <w:lang w:val="da-DK"/>
        </w:rPr>
        <w:t>nstitution, develop one of the following models: Domain Model, Process Model, Interface Model.</w:t>
      </w:r>
      <w:r w:rsidR="00D778F4" w:rsidRPr="00C06E5B">
        <w:rPr>
          <w:lang w:val="da-DK"/>
        </w:rPr>
        <w:t xml:space="preserve"> </w:t>
      </w:r>
      <w:r w:rsidRPr="00C06E5B">
        <w:rPr>
          <w:lang w:val="da-DK"/>
        </w:rPr>
        <w:t>Use your Student Workbook to complete the table.</w:t>
      </w:r>
    </w:p>
    <w:p w14:paraId="22962AC8" w14:textId="77777777" w:rsidR="00457D0D" w:rsidRPr="00C06E5B" w:rsidRDefault="00457D0D" w:rsidP="00F97A8A">
      <w:pPr>
        <w:rPr>
          <w:lang w:val="da-DK"/>
        </w:rPr>
      </w:pP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3114"/>
        <w:gridCol w:w="7087"/>
      </w:tblGrid>
      <w:tr w:rsidR="00C06E5B" w:rsidRPr="00C06E5B" w14:paraId="0D941B34" w14:textId="77777777" w:rsidTr="008C5EDC">
        <w:tc>
          <w:tcPr>
            <w:tcW w:w="3114" w:type="dxa"/>
            <w:shd w:val="clear" w:color="auto" w:fill="D9D9D9" w:themeFill="background1" w:themeFillShade="D9"/>
          </w:tcPr>
          <w:p w14:paraId="3FC92065" w14:textId="535C8569" w:rsidR="00457D0D" w:rsidRPr="00C06E5B" w:rsidRDefault="00457D0D" w:rsidP="003257C6">
            <w:pPr>
              <w:pStyle w:val="TableHead"/>
            </w:pPr>
            <w:r w:rsidRPr="00C06E5B">
              <w:t>Model Type</w:t>
            </w:r>
          </w:p>
        </w:tc>
        <w:tc>
          <w:tcPr>
            <w:tcW w:w="7087" w:type="dxa"/>
            <w:shd w:val="clear" w:color="auto" w:fill="D9D9D9" w:themeFill="background1" w:themeFillShade="D9"/>
          </w:tcPr>
          <w:p w14:paraId="21EC9EC8" w14:textId="29200E77" w:rsidR="00457D0D" w:rsidRPr="00C06E5B" w:rsidRDefault="00457D0D" w:rsidP="003257C6">
            <w:pPr>
              <w:pStyle w:val="TableHead"/>
            </w:pPr>
            <w:r w:rsidRPr="00C06E5B">
              <w:t>Model Example</w:t>
            </w:r>
          </w:p>
        </w:tc>
      </w:tr>
      <w:tr w:rsidR="00C06E5B" w:rsidRPr="00C06E5B" w14:paraId="70C8961A" w14:textId="77777777" w:rsidTr="008C5EDC">
        <w:tc>
          <w:tcPr>
            <w:tcW w:w="3114" w:type="dxa"/>
          </w:tcPr>
          <w:p w14:paraId="211FF057" w14:textId="27C29CBB" w:rsidR="00457D0D" w:rsidRPr="00C06E5B" w:rsidRDefault="000173CF" w:rsidP="003257C6">
            <w:pPr>
              <w:pStyle w:val="Table2"/>
              <w:spacing w:after="120"/>
            </w:pPr>
            <w:r w:rsidRPr="00C06E5B">
              <w:t>Domain Model</w:t>
            </w:r>
          </w:p>
        </w:tc>
        <w:tc>
          <w:tcPr>
            <w:tcW w:w="7087" w:type="dxa"/>
          </w:tcPr>
          <w:p w14:paraId="61540ECC" w14:textId="77777777" w:rsidR="00457D0D" w:rsidRPr="00C06E5B" w:rsidRDefault="00457D0D" w:rsidP="003257C6">
            <w:pPr>
              <w:pStyle w:val="Table2"/>
              <w:spacing w:after="120"/>
            </w:pPr>
          </w:p>
        </w:tc>
      </w:tr>
      <w:tr w:rsidR="00C06E5B" w:rsidRPr="00C06E5B" w14:paraId="143E4F73" w14:textId="77777777" w:rsidTr="008C5EDC">
        <w:tc>
          <w:tcPr>
            <w:tcW w:w="3114" w:type="dxa"/>
          </w:tcPr>
          <w:p w14:paraId="3A7687B7" w14:textId="4CCF0908" w:rsidR="000173CF" w:rsidRPr="00C06E5B" w:rsidRDefault="000173CF" w:rsidP="003257C6">
            <w:pPr>
              <w:pStyle w:val="Table2"/>
              <w:spacing w:after="120"/>
            </w:pPr>
            <w:r w:rsidRPr="00C06E5B">
              <w:t>Process Model</w:t>
            </w:r>
          </w:p>
        </w:tc>
        <w:tc>
          <w:tcPr>
            <w:tcW w:w="7087" w:type="dxa"/>
          </w:tcPr>
          <w:p w14:paraId="70414D45" w14:textId="77777777" w:rsidR="000173CF" w:rsidRPr="00C06E5B" w:rsidRDefault="000173CF" w:rsidP="003257C6">
            <w:pPr>
              <w:pStyle w:val="Table2"/>
              <w:spacing w:after="120"/>
            </w:pPr>
          </w:p>
        </w:tc>
      </w:tr>
      <w:tr w:rsidR="00C06E5B" w:rsidRPr="00C06E5B" w14:paraId="558010E9" w14:textId="77777777" w:rsidTr="008C5EDC">
        <w:tc>
          <w:tcPr>
            <w:tcW w:w="3114" w:type="dxa"/>
          </w:tcPr>
          <w:p w14:paraId="2AB242B8" w14:textId="73500737" w:rsidR="000173CF" w:rsidRPr="00C06E5B" w:rsidRDefault="000173CF" w:rsidP="003257C6">
            <w:pPr>
              <w:pStyle w:val="Table2"/>
              <w:spacing w:after="120"/>
            </w:pPr>
            <w:r w:rsidRPr="00C06E5B">
              <w:t>Interface Model</w:t>
            </w:r>
          </w:p>
        </w:tc>
        <w:tc>
          <w:tcPr>
            <w:tcW w:w="7087" w:type="dxa"/>
          </w:tcPr>
          <w:p w14:paraId="13B658F9" w14:textId="77777777" w:rsidR="000173CF" w:rsidRPr="00C06E5B" w:rsidRDefault="000173CF" w:rsidP="003257C6">
            <w:pPr>
              <w:pStyle w:val="Table2"/>
              <w:spacing w:after="120"/>
            </w:pPr>
          </w:p>
        </w:tc>
      </w:tr>
    </w:tbl>
    <w:p w14:paraId="68223113" w14:textId="77777777" w:rsidR="00B35AAF" w:rsidRPr="00C06E5B" w:rsidRDefault="00B35AAF" w:rsidP="00F97A8A">
      <w:pPr>
        <w:rPr>
          <w:lang w:val="da-DK"/>
        </w:rPr>
      </w:pPr>
    </w:p>
    <w:p w14:paraId="2FAFB3FD" w14:textId="77777777" w:rsidR="00E2533B" w:rsidRPr="00C06E5B" w:rsidRDefault="00E2533B" w:rsidP="00E2533B">
      <w:r w:rsidRPr="00C06E5B">
        <w:rPr>
          <w:b/>
          <w:bCs/>
        </w:rPr>
        <w:t>Notes</w:t>
      </w:r>
    </w:p>
    <w:p w14:paraId="0298BBFE" w14:textId="77777777" w:rsidR="00E2533B" w:rsidRPr="00C06E5B" w:rsidRDefault="00E2533B" w:rsidP="00E2533B"/>
    <w:p w14:paraId="3870B2E6" w14:textId="77777777" w:rsidR="00E2533B" w:rsidRPr="00C06E5B" w:rsidRDefault="00E2533B" w:rsidP="00E2533B">
      <w:r w:rsidRPr="00C06E5B">
        <w:rPr>
          <w:rFonts w:cs="Arial"/>
          <w:b/>
          <w:bCs/>
          <w:noProof/>
          <w:sz w:val="32"/>
          <w:szCs w:val="32"/>
        </w:rPr>
        <w:drawing>
          <wp:inline distT="0" distB="0" distL="0" distR="0" wp14:anchorId="568C012A" wp14:editId="54159068">
            <wp:extent cx="6400800" cy="1272780"/>
            <wp:effectExtent l="0" t="0" r="0" b="3810"/>
            <wp:docPr id="14" name="Picture 14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" name="Picture 337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272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419852" w14:textId="77777777" w:rsidR="00BD73B7" w:rsidRPr="00C06E5B" w:rsidRDefault="00BD73B7">
      <w:pPr>
        <w:spacing w:before="0"/>
        <w:rPr>
          <w:rFonts w:eastAsiaTheme="majorEastAsia" w:cs="Arial"/>
          <w:b/>
          <w:sz w:val="36"/>
          <w:szCs w:val="36"/>
          <w:lang w:val="da-DK"/>
        </w:rPr>
      </w:pPr>
      <w:r w:rsidRPr="00C06E5B">
        <w:rPr>
          <w:rFonts w:cs="Arial"/>
          <w:szCs w:val="36"/>
          <w:lang w:val="da-DK"/>
        </w:rPr>
        <w:br w:type="page"/>
      </w:r>
    </w:p>
    <w:p w14:paraId="3D4D9ED0" w14:textId="1BEA1C04" w:rsidR="00D778F4" w:rsidRPr="00C06E5B" w:rsidRDefault="002647E3" w:rsidP="00D778F4">
      <w:pPr>
        <w:pStyle w:val="Heading2"/>
        <w:rPr>
          <w:rFonts w:cs="Arial"/>
          <w:szCs w:val="36"/>
          <w:lang w:val="da-DK"/>
        </w:rPr>
      </w:pPr>
      <w:bookmarkStart w:id="15" w:name="_Toc107848968"/>
      <w:r w:rsidRPr="00C06E5B">
        <w:rPr>
          <w:rFonts w:cs="Arial"/>
          <w:szCs w:val="36"/>
          <w:lang w:val="da-DK"/>
        </w:rPr>
        <w:lastRenderedPageBreak/>
        <w:t>Activity 2: Planning for Elicitation &amp; Collaboration</w:t>
      </w:r>
      <w:bookmarkEnd w:id="15"/>
    </w:p>
    <w:p w14:paraId="10C24297" w14:textId="6ECD09A5" w:rsidR="0000682E" w:rsidRPr="00C06E5B" w:rsidRDefault="0000682E" w:rsidP="0000682E">
      <w:pPr>
        <w:pStyle w:val="Text"/>
        <w:rPr>
          <w:lang w:val="da-DK"/>
        </w:rPr>
      </w:pPr>
      <w:r w:rsidRPr="00C06E5B">
        <w:rPr>
          <w:lang w:val="da-DK"/>
        </w:rPr>
        <w:t xml:space="preserve">Based on the models produced for </w:t>
      </w:r>
      <w:r w:rsidR="003257C6">
        <w:rPr>
          <w:lang w:val="da-DK"/>
        </w:rPr>
        <w:t>the a</w:t>
      </w:r>
      <w:r w:rsidRPr="00C06E5B">
        <w:rPr>
          <w:lang w:val="da-DK"/>
        </w:rPr>
        <w:t xml:space="preserve">cademic </w:t>
      </w:r>
      <w:r w:rsidR="003257C6">
        <w:rPr>
          <w:lang w:val="da-DK"/>
        </w:rPr>
        <w:t>i</w:t>
      </w:r>
      <w:r w:rsidRPr="00C06E5B">
        <w:rPr>
          <w:lang w:val="da-DK"/>
        </w:rPr>
        <w:t>nstitution in Unit 1, plan for and conduct an elicitation session to verify and validate the model produced.</w:t>
      </w:r>
    </w:p>
    <w:p w14:paraId="39852D49" w14:textId="77777777" w:rsidR="00DA5283" w:rsidRPr="00C06E5B" w:rsidRDefault="00DA5283" w:rsidP="00F97A8A">
      <w:pPr>
        <w:rPr>
          <w:lang w:val="da-DK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56"/>
        <w:gridCol w:w="3357"/>
        <w:gridCol w:w="3357"/>
      </w:tblGrid>
      <w:tr w:rsidR="00C06E5B" w:rsidRPr="00C06E5B" w14:paraId="536F825F" w14:textId="77777777" w:rsidTr="00DB46F0">
        <w:tc>
          <w:tcPr>
            <w:tcW w:w="3356" w:type="dxa"/>
            <w:shd w:val="clear" w:color="auto" w:fill="D9D9D9" w:themeFill="background1" w:themeFillShade="D9"/>
          </w:tcPr>
          <w:p w14:paraId="3E376E65" w14:textId="78035D67" w:rsidR="00DA5283" w:rsidRPr="00C06E5B" w:rsidRDefault="00DB46F0" w:rsidP="003257C6">
            <w:pPr>
              <w:pStyle w:val="TableHead"/>
              <w:rPr>
                <w:lang w:val="da-DK"/>
              </w:rPr>
            </w:pPr>
            <w:r w:rsidRPr="00C06E5B">
              <w:rPr>
                <w:lang w:val="da-DK"/>
              </w:rPr>
              <w:t>Step</w:t>
            </w:r>
          </w:p>
        </w:tc>
        <w:tc>
          <w:tcPr>
            <w:tcW w:w="3357" w:type="dxa"/>
            <w:shd w:val="clear" w:color="auto" w:fill="D9D9D9" w:themeFill="background1" w:themeFillShade="D9"/>
          </w:tcPr>
          <w:p w14:paraId="6F92F79F" w14:textId="386F87DB" w:rsidR="00DA5283" w:rsidRPr="00C06E5B" w:rsidRDefault="00DB46F0" w:rsidP="003257C6">
            <w:pPr>
              <w:pStyle w:val="TableHead"/>
              <w:rPr>
                <w:lang w:val="da-DK"/>
              </w:rPr>
            </w:pPr>
            <w:r w:rsidRPr="00C06E5B">
              <w:rPr>
                <w:lang w:val="da-DK"/>
              </w:rPr>
              <w:t>Specific Tasks/Techniques</w:t>
            </w:r>
          </w:p>
        </w:tc>
        <w:tc>
          <w:tcPr>
            <w:tcW w:w="3357" w:type="dxa"/>
            <w:shd w:val="clear" w:color="auto" w:fill="D9D9D9" w:themeFill="background1" w:themeFillShade="D9"/>
          </w:tcPr>
          <w:p w14:paraId="74329448" w14:textId="2ACAA45F" w:rsidR="00DA5283" w:rsidRPr="00C06E5B" w:rsidRDefault="00DB46F0" w:rsidP="003257C6">
            <w:pPr>
              <w:pStyle w:val="TableHead"/>
              <w:rPr>
                <w:lang w:val="da-DK"/>
              </w:rPr>
            </w:pPr>
            <w:r w:rsidRPr="00C06E5B">
              <w:rPr>
                <w:lang w:val="da-DK"/>
              </w:rPr>
              <w:t>Notes/Results</w:t>
            </w:r>
          </w:p>
        </w:tc>
      </w:tr>
      <w:tr w:rsidR="00C06E5B" w:rsidRPr="00C06E5B" w14:paraId="18FA00B7" w14:textId="77777777" w:rsidTr="00DB46F0">
        <w:tc>
          <w:tcPr>
            <w:tcW w:w="3356" w:type="dxa"/>
          </w:tcPr>
          <w:p w14:paraId="77E945DC" w14:textId="5D893E11" w:rsidR="00DB46F0" w:rsidRPr="00C06E5B" w:rsidRDefault="00DB46F0" w:rsidP="003257C6">
            <w:pPr>
              <w:pStyle w:val="Table1"/>
              <w:numPr>
                <w:ilvl w:val="0"/>
                <w:numId w:val="14"/>
              </w:numPr>
              <w:spacing w:after="120"/>
              <w:ind w:left="357" w:hanging="357"/>
            </w:pPr>
            <w:r w:rsidRPr="00C06E5B">
              <w:t>Prepare</w:t>
            </w:r>
          </w:p>
        </w:tc>
        <w:tc>
          <w:tcPr>
            <w:tcW w:w="3357" w:type="dxa"/>
          </w:tcPr>
          <w:p w14:paraId="4B29F079" w14:textId="0BA1F7AB" w:rsidR="00DB46F0" w:rsidRPr="00C06E5B" w:rsidRDefault="00DB46F0" w:rsidP="003257C6">
            <w:pPr>
              <w:pStyle w:val="Table2"/>
              <w:spacing w:after="120"/>
              <w:ind w:left="357" w:hanging="357"/>
              <w:rPr>
                <w:lang w:val="da-DK"/>
              </w:rPr>
            </w:pPr>
          </w:p>
        </w:tc>
        <w:tc>
          <w:tcPr>
            <w:tcW w:w="3357" w:type="dxa"/>
          </w:tcPr>
          <w:p w14:paraId="22FB2CFF" w14:textId="77777777" w:rsidR="00DB46F0" w:rsidRPr="00C06E5B" w:rsidRDefault="00DB46F0" w:rsidP="003257C6">
            <w:pPr>
              <w:pStyle w:val="Table2"/>
              <w:spacing w:after="120"/>
              <w:ind w:left="357" w:hanging="357"/>
              <w:rPr>
                <w:lang w:val="da-DK"/>
              </w:rPr>
            </w:pPr>
          </w:p>
        </w:tc>
      </w:tr>
      <w:tr w:rsidR="00C06E5B" w:rsidRPr="00C06E5B" w14:paraId="4B197F5E" w14:textId="77777777" w:rsidTr="00DB46F0">
        <w:tc>
          <w:tcPr>
            <w:tcW w:w="3356" w:type="dxa"/>
          </w:tcPr>
          <w:p w14:paraId="49FA2A4C" w14:textId="1ABF9CEC" w:rsidR="00DB46F0" w:rsidRPr="00C06E5B" w:rsidRDefault="00DB46F0" w:rsidP="003257C6">
            <w:pPr>
              <w:pStyle w:val="Table1"/>
              <w:spacing w:after="120"/>
              <w:ind w:left="357" w:hanging="357"/>
            </w:pPr>
            <w:r w:rsidRPr="00C06E5B">
              <w:t>Conduct</w:t>
            </w:r>
          </w:p>
        </w:tc>
        <w:tc>
          <w:tcPr>
            <w:tcW w:w="3357" w:type="dxa"/>
          </w:tcPr>
          <w:p w14:paraId="1D3579D5" w14:textId="77777777" w:rsidR="00DB46F0" w:rsidRPr="00C06E5B" w:rsidRDefault="00DB46F0" w:rsidP="003257C6">
            <w:pPr>
              <w:pStyle w:val="Table2"/>
              <w:spacing w:after="120"/>
              <w:ind w:left="357" w:hanging="357"/>
              <w:rPr>
                <w:lang w:val="da-DK"/>
              </w:rPr>
            </w:pPr>
          </w:p>
        </w:tc>
        <w:tc>
          <w:tcPr>
            <w:tcW w:w="3357" w:type="dxa"/>
          </w:tcPr>
          <w:p w14:paraId="278F9A27" w14:textId="77777777" w:rsidR="00DB46F0" w:rsidRPr="00C06E5B" w:rsidRDefault="00DB46F0" w:rsidP="003257C6">
            <w:pPr>
              <w:pStyle w:val="Table2"/>
              <w:spacing w:after="120"/>
              <w:ind w:left="357" w:hanging="357"/>
              <w:rPr>
                <w:lang w:val="da-DK"/>
              </w:rPr>
            </w:pPr>
          </w:p>
        </w:tc>
      </w:tr>
      <w:tr w:rsidR="00C06E5B" w:rsidRPr="00C06E5B" w14:paraId="49449EF7" w14:textId="77777777" w:rsidTr="00DB46F0">
        <w:tc>
          <w:tcPr>
            <w:tcW w:w="3356" w:type="dxa"/>
          </w:tcPr>
          <w:p w14:paraId="2C3811A4" w14:textId="214EC352" w:rsidR="00DB46F0" w:rsidRPr="00C06E5B" w:rsidRDefault="00DB46F0" w:rsidP="003257C6">
            <w:pPr>
              <w:pStyle w:val="Table1"/>
              <w:spacing w:after="120"/>
              <w:ind w:left="357" w:hanging="357"/>
            </w:pPr>
            <w:r w:rsidRPr="00C06E5B">
              <w:t>Analyze/Synthesize</w:t>
            </w:r>
          </w:p>
        </w:tc>
        <w:tc>
          <w:tcPr>
            <w:tcW w:w="3357" w:type="dxa"/>
          </w:tcPr>
          <w:p w14:paraId="7E0987E8" w14:textId="77777777" w:rsidR="00DB46F0" w:rsidRPr="00C06E5B" w:rsidRDefault="00DB46F0" w:rsidP="003257C6">
            <w:pPr>
              <w:pStyle w:val="Table2"/>
              <w:spacing w:after="120"/>
              <w:ind w:left="357" w:hanging="357"/>
              <w:rPr>
                <w:lang w:val="da-DK"/>
              </w:rPr>
            </w:pPr>
          </w:p>
        </w:tc>
        <w:tc>
          <w:tcPr>
            <w:tcW w:w="3357" w:type="dxa"/>
          </w:tcPr>
          <w:p w14:paraId="4EAFCC7C" w14:textId="77777777" w:rsidR="00DB46F0" w:rsidRPr="00C06E5B" w:rsidRDefault="00DB46F0" w:rsidP="003257C6">
            <w:pPr>
              <w:pStyle w:val="Table2"/>
              <w:spacing w:after="120"/>
              <w:ind w:left="357" w:hanging="357"/>
              <w:rPr>
                <w:lang w:val="da-DK"/>
              </w:rPr>
            </w:pPr>
          </w:p>
        </w:tc>
      </w:tr>
      <w:tr w:rsidR="00C06E5B" w:rsidRPr="00C06E5B" w14:paraId="0B6C7DEB" w14:textId="77777777" w:rsidTr="00DB46F0">
        <w:tc>
          <w:tcPr>
            <w:tcW w:w="3356" w:type="dxa"/>
          </w:tcPr>
          <w:p w14:paraId="6893557A" w14:textId="6D0C0FAA" w:rsidR="00DB46F0" w:rsidRPr="00C06E5B" w:rsidRDefault="00DB46F0" w:rsidP="003257C6">
            <w:pPr>
              <w:pStyle w:val="Table1"/>
              <w:spacing w:after="120"/>
              <w:ind w:left="357" w:hanging="357"/>
            </w:pPr>
            <w:r w:rsidRPr="00C06E5B">
              <w:t>Verify &amp; Validate</w:t>
            </w:r>
          </w:p>
        </w:tc>
        <w:tc>
          <w:tcPr>
            <w:tcW w:w="3357" w:type="dxa"/>
          </w:tcPr>
          <w:p w14:paraId="77430ACD" w14:textId="77777777" w:rsidR="00DB46F0" w:rsidRPr="00C06E5B" w:rsidRDefault="00DB46F0" w:rsidP="003257C6">
            <w:pPr>
              <w:pStyle w:val="Table2"/>
              <w:spacing w:after="120"/>
              <w:ind w:left="357" w:hanging="357"/>
              <w:rPr>
                <w:lang w:val="da-DK"/>
              </w:rPr>
            </w:pPr>
          </w:p>
        </w:tc>
        <w:tc>
          <w:tcPr>
            <w:tcW w:w="3357" w:type="dxa"/>
          </w:tcPr>
          <w:p w14:paraId="62024060" w14:textId="77777777" w:rsidR="00DB46F0" w:rsidRPr="00C06E5B" w:rsidRDefault="00DB46F0" w:rsidP="003257C6">
            <w:pPr>
              <w:pStyle w:val="Table2"/>
              <w:spacing w:after="120"/>
              <w:ind w:left="357" w:hanging="357"/>
              <w:rPr>
                <w:lang w:val="da-DK"/>
              </w:rPr>
            </w:pPr>
          </w:p>
        </w:tc>
      </w:tr>
      <w:tr w:rsidR="00C06E5B" w:rsidRPr="00C06E5B" w14:paraId="1E813702" w14:textId="77777777" w:rsidTr="00DB46F0">
        <w:tc>
          <w:tcPr>
            <w:tcW w:w="3356" w:type="dxa"/>
          </w:tcPr>
          <w:p w14:paraId="5C274815" w14:textId="1C8A7CB9" w:rsidR="00DB46F0" w:rsidRPr="00C06E5B" w:rsidRDefault="00DB46F0" w:rsidP="003257C6">
            <w:pPr>
              <w:pStyle w:val="Table1"/>
              <w:spacing w:after="120"/>
              <w:ind w:left="357" w:hanging="357"/>
            </w:pPr>
            <w:r w:rsidRPr="00C06E5B">
              <w:t>Communicate &amp; Manage</w:t>
            </w:r>
          </w:p>
        </w:tc>
        <w:tc>
          <w:tcPr>
            <w:tcW w:w="3357" w:type="dxa"/>
          </w:tcPr>
          <w:p w14:paraId="6A0531CE" w14:textId="77777777" w:rsidR="00DB46F0" w:rsidRPr="00C06E5B" w:rsidRDefault="00DB46F0" w:rsidP="003257C6">
            <w:pPr>
              <w:pStyle w:val="Table2"/>
              <w:spacing w:after="120"/>
              <w:ind w:left="357" w:hanging="357"/>
              <w:rPr>
                <w:lang w:val="da-DK"/>
              </w:rPr>
            </w:pPr>
          </w:p>
        </w:tc>
        <w:tc>
          <w:tcPr>
            <w:tcW w:w="3357" w:type="dxa"/>
          </w:tcPr>
          <w:p w14:paraId="6454A66B" w14:textId="77777777" w:rsidR="00DB46F0" w:rsidRPr="00C06E5B" w:rsidRDefault="00DB46F0" w:rsidP="003257C6">
            <w:pPr>
              <w:pStyle w:val="Table2"/>
              <w:spacing w:after="120"/>
              <w:ind w:left="357" w:hanging="357"/>
              <w:rPr>
                <w:lang w:val="da-DK"/>
              </w:rPr>
            </w:pPr>
          </w:p>
        </w:tc>
      </w:tr>
    </w:tbl>
    <w:p w14:paraId="116CC4AC" w14:textId="6017BFE1" w:rsidR="00B35AAF" w:rsidRPr="00C06E5B" w:rsidRDefault="00B35AAF" w:rsidP="00F97A8A">
      <w:pPr>
        <w:rPr>
          <w:lang w:val="da-DK"/>
        </w:rPr>
      </w:pPr>
    </w:p>
    <w:p w14:paraId="5A51D20D" w14:textId="77777777" w:rsidR="00E2533B" w:rsidRPr="00C06E5B" w:rsidRDefault="00E2533B" w:rsidP="00E2533B">
      <w:r w:rsidRPr="00C06E5B">
        <w:rPr>
          <w:b/>
          <w:bCs/>
        </w:rPr>
        <w:t>Notes</w:t>
      </w:r>
    </w:p>
    <w:p w14:paraId="0FF4289F" w14:textId="77777777" w:rsidR="00E2533B" w:rsidRPr="00C06E5B" w:rsidRDefault="00E2533B" w:rsidP="00E2533B"/>
    <w:p w14:paraId="24C724D2" w14:textId="77777777" w:rsidR="00E2533B" w:rsidRPr="00C06E5B" w:rsidRDefault="00E2533B" w:rsidP="00E2533B">
      <w:r w:rsidRPr="00C06E5B">
        <w:rPr>
          <w:rFonts w:cs="Arial"/>
          <w:b/>
          <w:bCs/>
          <w:noProof/>
          <w:sz w:val="32"/>
          <w:szCs w:val="32"/>
        </w:rPr>
        <w:drawing>
          <wp:inline distT="0" distB="0" distL="0" distR="0" wp14:anchorId="06DC4397" wp14:editId="4B19AD47">
            <wp:extent cx="6400800" cy="1272780"/>
            <wp:effectExtent l="0" t="0" r="0" b="3810"/>
            <wp:docPr id="15" name="Picture 15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" name="Picture 337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272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3558600" w14:textId="77777777" w:rsidR="00BD73B7" w:rsidRPr="00C06E5B" w:rsidRDefault="00BD73B7">
      <w:pPr>
        <w:spacing w:before="0"/>
        <w:rPr>
          <w:rFonts w:eastAsiaTheme="majorEastAsia" w:cs="Arial"/>
          <w:b/>
          <w:sz w:val="36"/>
          <w:szCs w:val="36"/>
          <w:lang w:val="da-DK"/>
        </w:rPr>
      </w:pPr>
      <w:r w:rsidRPr="00C06E5B">
        <w:rPr>
          <w:rFonts w:cs="Arial"/>
          <w:szCs w:val="36"/>
          <w:lang w:val="da-DK"/>
        </w:rPr>
        <w:br w:type="page"/>
      </w:r>
    </w:p>
    <w:p w14:paraId="50442FC2" w14:textId="127D7DF3" w:rsidR="00DB46F0" w:rsidRPr="00C06E5B" w:rsidRDefault="00DB46F0" w:rsidP="00DB46F0">
      <w:pPr>
        <w:pStyle w:val="Heading2"/>
        <w:rPr>
          <w:rFonts w:cs="Arial"/>
          <w:szCs w:val="36"/>
          <w:lang w:val="da-DK"/>
        </w:rPr>
      </w:pPr>
      <w:bookmarkStart w:id="16" w:name="_Toc107848969"/>
      <w:r w:rsidRPr="00C06E5B">
        <w:rPr>
          <w:rFonts w:cs="Arial"/>
          <w:szCs w:val="36"/>
          <w:lang w:val="da-DK"/>
        </w:rPr>
        <w:lastRenderedPageBreak/>
        <w:t>Activity 3: Facilitation Guide</w:t>
      </w:r>
      <w:bookmarkEnd w:id="16"/>
    </w:p>
    <w:p w14:paraId="13846F45" w14:textId="77777777" w:rsidR="00D30241" w:rsidRPr="00C06E5B" w:rsidRDefault="008C287E" w:rsidP="00DD6883">
      <w:pPr>
        <w:pStyle w:val="Text"/>
        <w:rPr>
          <w:lang w:val="da-DK"/>
        </w:rPr>
      </w:pPr>
      <w:r w:rsidRPr="00C06E5B">
        <w:rPr>
          <w:lang w:val="da-DK"/>
        </w:rPr>
        <w:t>Using Activity 2 as an example, how could you better prepare to conduct a workshop session?</w:t>
      </w:r>
    </w:p>
    <w:p w14:paraId="532E9A27" w14:textId="6FFB3746" w:rsidR="008C287E" w:rsidRPr="00C06E5B" w:rsidRDefault="008C287E" w:rsidP="00DD6883">
      <w:pPr>
        <w:pStyle w:val="Text"/>
        <w:rPr>
          <w:lang w:val="da-DK"/>
        </w:rPr>
      </w:pPr>
      <w:r w:rsidRPr="00C06E5B">
        <w:rPr>
          <w:lang w:val="da-DK"/>
        </w:rPr>
        <w:t>Create a plan to detail key considerations for each phase of your facilitated workshop/session</w:t>
      </w:r>
      <w:r w:rsidR="00143D5D" w:rsidRPr="00C06E5B">
        <w:rPr>
          <w:lang w:val="da-DK"/>
        </w:rPr>
        <w:t>.</w:t>
      </w:r>
    </w:p>
    <w:p w14:paraId="7859B2D7" w14:textId="77777777" w:rsidR="00143D5D" w:rsidRPr="00C06E5B" w:rsidRDefault="00143D5D" w:rsidP="00F97A8A">
      <w:pPr>
        <w:rPr>
          <w:lang w:val="da-DK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2268"/>
        <w:gridCol w:w="5113"/>
      </w:tblGrid>
      <w:tr w:rsidR="00C06E5B" w:rsidRPr="00C06E5B" w14:paraId="0CCCA7CB" w14:textId="77777777" w:rsidTr="00D11923">
        <w:tc>
          <w:tcPr>
            <w:tcW w:w="10070" w:type="dxa"/>
            <w:gridSpan w:val="3"/>
            <w:shd w:val="clear" w:color="auto" w:fill="D9D9D9" w:themeFill="background1" w:themeFillShade="D9"/>
          </w:tcPr>
          <w:p w14:paraId="0F8C19F6" w14:textId="46988818" w:rsidR="008C287E" w:rsidRPr="00C06E5B" w:rsidRDefault="008C287E" w:rsidP="007461D2">
            <w:pPr>
              <w:pStyle w:val="TableHead"/>
              <w:rPr>
                <w:lang w:val="da-DK"/>
              </w:rPr>
            </w:pPr>
            <w:r w:rsidRPr="00C06E5B">
              <w:rPr>
                <w:lang w:val="da-DK"/>
              </w:rPr>
              <w:t>Workshop Purpose</w:t>
            </w:r>
          </w:p>
        </w:tc>
      </w:tr>
      <w:tr w:rsidR="00C06E5B" w:rsidRPr="00C06E5B" w14:paraId="7D777BA2" w14:textId="77777777" w:rsidTr="00D11923">
        <w:tc>
          <w:tcPr>
            <w:tcW w:w="2689" w:type="dxa"/>
            <w:shd w:val="clear" w:color="auto" w:fill="D9D9D9" w:themeFill="background1" w:themeFillShade="D9"/>
          </w:tcPr>
          <w:p w14:paraId="224DDDC8" w14:textId="6020B59D" w:rsidR="008C287E" w:rsidRPr="00C06E5B" w:rsidRDefault="008C287E" w:rsidP="007461D2">
            <w:pPr>
              <w:pStyle w:val="TableHead"/>
              <w:rPr>
                <w:lang w:val="da-DK"/>
              </w:rPr>
            </w:pPr>
            <w:r w:rsidRPr="00C06E5B">
              <w:rPr>
                <w:lang w:val="da-DK"/>
              </w:rPr>
              <w:t>Workshop Objectives</w:t>
            </w:r>
          </w:p>
        </w:tc>
        <w:tc>
          <w:tcPr>
            <w:tcW w:w="2268" w:type="dxa"/>
          </w:tcPr>
          <w:p w14:paraId="2041FCA1" w14:textId="77777777" w:rsidR="008C287E" w:rsidRPr="00C06E5B" w:rsidRDefault="008C287E" w:rsidP="00DD6883">
            <w:pPr>
              <w:pStyle w:val="Table2"/>
              <w:rPr>
                <w:lang w:val="da-DK"/>
              </w:rPr>
            </w:pPr>
          </w:p>
        </w:tc>
        <w:tc>
          <w:tcPr>
            <w:tcW w:w="5113" w:type="dxa"/>
          </w:tcPr>
          <w:p w14:paraId="1E855E18" w14:textId="77777777" w:rsidR="008C287E" w:rsidRPr="00C06E5B" w:rsidRDefault="008C287E" w:rsidP="00DD6883">
            <w:pPr>
              <w:pStyle w:val="Table2"/>
              <w:rPr>
                <w:lang w:val="da-DK"/>
              </w:rPr>
            </w:pPr>
          </w:p>
        </w:tc>
      </w:tr>
      <w:tr w:rsidR="00C06E5B" w:rsidRPr="00C06E5B" w14:paraId="703787F4" w14:textId="77777777" w:rsidTr="00D11923">
        <w:tc>
          <w:tcPr>
            <w:tcW w:w="2689" w:type="dxa"/>
            <w:shd w:val="clear" w:color="auto" w:fill="D9D9D9" w:themeFill="background1" w:themeFillShade="D9"/>
          </w:tcPr>
          <w:p w14:paraId="6BCEE98A" w14:textId="6DE0DC8C" w:rsidR="008C287E" w:rsidRPr="00C06E5B" w:rsidRDefault="008C287E" w:rsidP="007461D2">
            <w:pPr>
              <w:pStyle w:val="TableHead"/>
              <w:rPr>
                <w:lang w:val="da-DK"/>
              </w:rPr>
            </w:pPr>
            <w:r w:rsidRPr="00C06E5B">
              <w:rPr>
                <w:lang w:val="da-DK"/>
              </w:rPr>
              <w:t>Workshop Agenda</w:t>
            </w:r>
          </w:p>
        </w:tc>
        <w:tc>
          <w:tcPr>
            <w:tcW w:w="2268" w:type="dxa"/>
          </w:tcPr>
          <w:p w14:paraId="7BE23E5A" w14:textId="77777777" w:rsidR="008C287E" w:rsidRPr="00C06E5B" w:rsidRDefault="008C287E" w:rsidP="00DD6883">
            <w:pPr>
              <w:pStyle w:val="Table2"/>
              <w:rPr>
                <w:lang w:val="da-DK"/>
              </w:rPr>
            </w:pPr>
          </w:p>
        </w:tc>
        <w:tc>
          <w:tcPr>
            <w:tcW w:w="5113" w:type="dxa"/>
          </w:tcPr>
          <w:p w14:paraId="317F0034" w14:textId="77777777" w:rsidR="008C287E" w:rsidRPr="00C06E5B" w:rsidRDefault="008C287E" w:rsidP="00DD6883">
            <w:pPr>
              <w:pStyle w:val="Table2"/>
              <w:rPr>
                <w:lang w:val="da-DK"/>
              </w:rPr>
            </w:pPr>
          </w:p>
        </w:tc>
      </w:tr>
      <w:tr w:rsidR="00C06E5B" w:rsidRPr="00C06E5B" w14:paraId="0932CE75" w14:textId="77777777" w:rsidTr="00D11923">
        <w:tc>
          <w:tcPr>
            <w:tcW w:w="2689" w:type="dxa"/>
            <w:shd w:val="clear" w:color="auto" w:fill="D9D9D9" w:themeFill="background1" w:themeFillShade="D9"/>
          </w:tcPr>
          <w:p w14:paraId="1D679D45" w14:textId="3F4AD691" w:rsidR="008C287E" w:rsidRPr="00C06E5B" w:rsidRDefault="008C287E" w:rsidP="007461D2">
            <w:pPr>
              <w:pStyle w:val="TableHead"/>
              <w:rPr>
                <w:lang w:val="da-DK"/>
              </w:rPr>
            </w:pPr>
            <w:r w:rsidRPr="00C06E5B">
              <w:rPr>
                <w:lang w:val="da-DK"/>
              </w:rPr>
              <w:t>Time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2B091CD6" w14:textId="43C51F8F" w:rsidR="008C287E" w:rsidRPr="00C06E5B" w:rsidRDefault="008C287E" w:rsidP="007461D2">
            <w:pPr>
              <w:pStyle w:val="TableHead"/>
              <w:rPr>
                <w:lang w:val="da-DK"/>
              </w:rPr>
            </w:pPr>
            <w:r w:rsidRPr="00C06E5B">
              <w:rPr>
                <w:lang w:val="da-DK"/>
              </w:rPr>
              <w:t>Focus/Questions</w:t>
            </w:r>
          </w:p>
        </w:tc>
        <w:tc>
          <w:tcPr>
            <w:tcW w:w="5113" w:type="dxa"/>
            <w:shd w:val="clear" w:color="auto" w:fill="D9D9D9" w:themeFill="background1" w:themeFillShade="D9"/>
          </w:tcPr>
          <w:p w14:paraId="17A3FD22" w14:textId="255F582E" w:rsidR="008C287E" w:rsidRPr="00C06E5B" w:rsidRDefault="00D11923" w:rsidP="007461D2">
            <w:pPr>
              <w:pStyle w:val="TableHead"/>
              <w:rPr>
                <w:lang w:val="da-DK"/>
              </w:rPr>
            </w:pPr>
            <w:r w:rsidRPr="00C06E5B">
              <w:rPr>
                <w:lang w:val="da-DK"/>
              </w:rPr>
              <w:t>Results/Findings</w:t>
            </w:r>
          </w:p>
        </w:tc>
      </w:tr>
      <w:tr w:rsidR="00C06E5B" w:rsidRPr="00C06E5B" w14:paraId="48DDD3D8" w14:textId="77777777" w:rsidTr="00D11923">
        <w:tc>
          <w:tcPr>
            <w:tcW w:w="2689" w:type="dxa"/>
          </w:tcPr>
          <w:p w14:paraId="7D270E74" w14:textId="77777777" w:rsidR="008C287E" w:rsidRPr="00C06E5B" w:rsidRDefault="008C287E" w:rsidP="00DD6883">
            <w:pPr>
              <w:pStyle w:val="Table2"/>
              <w:rPr>
                <w:lang w:val="da-DK"/>
              </w:rPr>
            </w:pPr>
          </w:p>
        </w:tc>
        <w:tc>
          <w:tcPr>
            <w:tcW w:w="2268" w:type="dxa"/>
          </w:tcPr>
          <w:p w14:paraId="5E6281EF" w14:textId="77777777" w:rsidR="008C287E" w:rsidRPr="00C06E5B" w:rsidRDefault="008C287E" w:rsidP="00DD6883">
            <w:pPr>
              <w:pStyle w:val="Table2"/>
              <w:rPr>
                <w:lang w:val="da-DK"/>
              </w:rPr>
            </w:pPr>
          </w:p>
        </w:tc>
        <w:tc>
          <w:tcPr>
            <w:tcW w:w="5113" w:type="dxa"/>
          </w:tcPr>
          <w:p w14:paraId="041F892A" w14:textId="77777777" w:rsidR="008C287E" w:rsidRPr="00C06E5B" w:rsidRDefault="008C287E" w:rsidP="00DD6883">
            <w:pPr>
              <w:pStyle w:val="Table2"/>
              <w:rPr>
                <w:lang w:val="da-DK"/>
              </w:rPr>
            </w:pPr>
          </w:p>
        </w:tc>
      </w:tr>
      <w:tr w:rsidR="00C06E5B" w:rsidRPr="00C06E5B" w14:paraId="5DB6AB04" w14:textId="77777777" w:rsidTr="00D11923">
        <w:tc>
          <w:tcPr>
            <w:tcW w:w="2689" w:type="dxa"/>
          </w:tcPr>
          <w:p w14:paraId="0114D92B" w14:textId="77777777" w:rsidR="008C287E" w:rsidRPr="00C06E5B" w:rsidRDefault="008C287E" w:rsidP="00DD6883">
            <w:pPr>
              <w:pStyle w:val="Table2"/>
              <w:rPr>
                <w:lang w:val="da-DK"/>
              </w:rPr>
            </w:pPr>
          </w:p>
        </w:tc>
        <w:tc>
          <w:tcPr>
            <w:tcW w:w="2268" w:type="dxa"/>
          </w:tcPr>
          <w:p w14:paraId="17DBF5FB" w14:textId="77777777" w:rsidR="008C287E" w:rsidRPr="00C06E5B" w:rsidRDefault="008C287E" w:rsidP="00DD6883">
            <w:pPr>
              <w:pStyle w:val="Table2"/>
              <w:rPr>
                <w:lang w:val="da-DK"/>
              </w:rPr>
            </w:pPr>
          </w:p>
        </w:tc>
        <w:tc>
          <w:tcPr>
            <w:tcW w:w="5113" w:type="dxa"/>
          </w:tcPr>
          <w:p w14:paraId="6C7849DE" w14:textId="77777777" w:rsidR="008C287E" w:rsidRPr="00C06E5B" w:rsidRDefault="008C287E" w:rsidP="00DD6883">
            <w:pPr>
              <w:pStyle w:val="Table2"/>
              <w:rPr>
                <w:lang w:val="da-DK"/>
              </w:rPr>
            </w:pPr>
          </w:p>
        </w:tc>
      </w:tr>
      <w:tr w:rsidR="00C06E5B" w:rsidRPr="00C06E5B" w14:paraId="6021C782" w14:textId="77777777" w:rsidTr="00D11923">
        <w:tc>
          <w:tcPr>
            <w:tcW w:w="2689" w:type="dxa"/>
          </w:tcPr>
          <w:p w14:paraId="43CBA71F" w14:textId="77777777" w:rsidR="008C287E" w:rsidRPr="00C06E5B" w:rsidRDefault="008C287E" w:rsidP="00DD6883">
            <w:pPr>
              <w:pStyle w:val="Table2"/>
              <w:rPr>
                <w:lang w:val="da-DK"/>
              </w:rPr>
            </w:pPr>
          </w:p>
        </w:tc>
        <w:tc>
          <w:tcPr>
            <w:tcW w:w="2268" w:type="dxa"/>
          </w:tcPr>
          <w:p w14:paraId="76D734F6" w14:textId="77777777" w:rsidR="008C287E" w:rsidRPr="00C06E5B" w:rsidRDefault="008C287E" w:rsidP="00DD6883">
            <w:pPr>
              <w:pStyle w:val="Table2"/>
              <w:rPr>
                <w:lang w:val="da-DK"/>
              </w:rPr>
            </w:pPr>
          </w:p>
        </w:tc>
        <w:tc>
          <w:tcPr>
            <w:tcW w:w="5113" w:type="dxa"/>
          </w:tcPr>
          <w:p w14:paraId="3917C65E" w14:textId="77777777" w:rsidR="008C287E" w:rsidRPr="00C06E5B" w:rsidRDefault="008C287E" w:rsidP="00DD6883">
            <w:pPr>
              <w:pStyle w:val="Table2"/>
              <w:rPr>
                <w:lang w:val="da-DK"/>
              </w:rPr>
            </w:pPr>
          </w:p>
        </w:tc>
      </w:tr>
      <w:tr w:rsidR="00C06E5B" w:rsidRPr="00C06E5B" w14:paraId="6DEEF28C" w14:textId="77777777" w:rsidTr="00D11923">
        <w:tc>
          <w:tcPr>
            <w:tcW w:w="4957" w:type="dxa"/>
            <w:gridSpan w:val="2"/>
            <w:shd w:val="clear" w:color="auto" w:fill="D9D9D9" w:themeFill="background1" w:themeFillShade="D9"/>
          </w:tcPr>
          <w:p w14:paraId="15D65404" w14:textId="228CABBB" w:rsidR="00D11923" w:rsidRPr="00C06E5B" w:rsidRDefault="00D11923" w:rsidP="007461D2">
            <w:pPr>
              <w:pStyle w:val="TableHead"/>
              <w:rPr>
                <w:lang w:val="da-DK"/>
              </w:rPr>
            </w:pPr>
            <w:r w:rsidRPr="00C06E5B">
              <w:rPr>
                <w:lang w:val="da-DK"/>
              </w:rPr>
              <w:t>Next Steps/To-Do</w:t>
            </w:r>
          </w:p>
        </w:tc>
        <w:tc>
          <w:tcPr>
            <w:tcW w:w="5113" w:type="dxa"/>
          </w:tcPr>
          <w:p w14:paraId="225D3CB7" w14:textId="429CD64E" w:rsidR="00D11923" w:rsidRPr="00C06E5B" w:rsidRDefault="00D11923" w:rsidP="00DD6883">
            <w:pPr>
              <w:pStyle w:val="Table2"/>
              <w:rPr>
                <w:lang w:val="da-DK"/>
              </w:rPr>
            </w:pPr>
          </w:p>
        </w:tc>
      </w:tr>
    </w:tbl>
    <w:p w14:paraId="5AFE7F62" w14:textId="77777777" w:rsidR="008C287E" w:rsidRPr="00C06E5B" w:rsidRDefault="008C287E" w:rsidP="00F97A8A">
      <w:pPr>
        <w:rPr>
          <w:lang w:val="da-DK"/>
        </w:rPr>
      </w:pPr>
    </w:p>
    <w:p w14:paraId="5327DF9C" w14:textId="77777777" w:rsidR="004052BD" w:rsidRPr="00C06E5B" w:rsidRDefault="004052BD" w:rsidP="004052BD">
      <w:r w:rsidRPr="00C06E5B">
        <w:rPr>
          <w:b/>
          <w:bCs/>
        </w:rPr>
        <w:t>Notes</w:t>
      </w:r>
    </w:p>
    <w:p w14:paraId="3BBA33FF" w14:textId="77777777" w:rsidR="004052BD" w:rsidRPr="00C06E5B" w:rsidRDefault="004052BD" w:rsidP="004052BD"/>
    <w:p w14:paraId="71698CAF" w14:textId="77777777" w:rsidR="004052BD" w:rsidRPr="00C06E5B" w:rsidRDefault="004052BD" w:rsidP="004052BD">
      <w:r w:rsidRPr="00C06E5B">
        <w:rPr>
          <w:rFonts w:cs="Arial"/>
          <w:b/>
          <w:bCs/>
          <w:noProof/>
          <w:sz w:val="32"/>
          <w:szCs w:val="32"/>
        </w:rPr>
        <w:drawing>
          <wp:inline distT="0" distB="0" distL="0" distR="0" wp14:anchorId="7947079D" wp14:editId="34FBFD8F">
            <wp:extent cx="6400800" cy="1272780"/>
            <wp:effectExtent l="0" t="0" r="0" b="3810"/>
            <wp:docPr id="16" name="Picture 16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" name="Picture 337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272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D1ADF1" w14:textId="77777777" w:rsidR="007368AE" w:rsidRPr="00C06E5B" w:rsidRDefault="007368AE">
      <w:pPr>
        <w:spacing w:before="0"/>
        <w:rPr>
          <w:rFonts w:eastAsiaTheme="majorEastAsia" w:cs="Arial"/>
          <w:b/>
          <w:sz w:val="36"/>
          <w:szCs w:val="36"/>
          <w:lang w:val="da-DK"/>
        </w:rPr>
      </w:pPr>
      <w:r w:rsidRPr="00C06E5B">
        <w:rPr>
          <w:rFonts w:cs="Arial"/>
          <w:szCs w:val="36"/>
          <w:lang w:val="da-DK"/>
        </w:rPr>
        <w:br w:type="page"/>
      </w:r>
    </w:p>
    <w:p w14:paraId="70FD3B3F" w14:textId="2F25238D" w:rsidR="00D11923" w:rsidRPr="00C06E5B" w:rsidRDefault="00D11923" w:rsidP="00D11923">
      <w:pPr>
        <w:pStyle w:val="Heading2"/>
        <w:rPr>
          <w:rFonts w:cs="Arial"/>
          <w:szCs w:val="36"/>
          <w:lang w:val="da-DK"/>
        </w:rPr>
      </w:pPr>
      <w:bookmarkStart w:id="17" w:name="_Toc107848970"/>
      <w:r w:rsidRPr="00C06E5B">
        <w:rPr>
          <w:rFonts w:cs="Arial"/>
          <w:szCs w:val="36"/>
          <w:lang w:val="da-DK"/>
        </w:rPr>
        <w:lastRenderedPageBreak/>
        <w:t>Activity 4: Stakeholder Analysis</w:t>
      </w:r>
      <w:bookmarkEnd w:id="17"/>
    </w:p>
    <w:p w14:paraId="3E62FA54" w14:textId="77777777" w:rsidR="00D30241" w:rsidRPr="00C06E5B" w:rsidRDefault="007D494B" w:rsidP="00C378CB">
      <w:pPr>
        <w:pStyle w:val="Text"/>
      </w:pPr>
      <w:r w:rsidRPr="00C06E5B">
        <w:t xml:space="preserve">How could you identify and classify </w:t>
      </w:r>
      <w:proofErr w:type="gramStart"/>
      <w:r w:rsidRPr="00C06E5B">
        <w:t>different types</w:t>
      </w:r>
      <w:proofErr w:type="gramEnd"/>
      <w:r w:rsidRPr="00C06E5B">
        <w:t xml:space="preserve"> of stakeholders?</w:t>
      </w:r>
    </w:p>
    <w:p w14:paraId="5A82EF06" w14:textId="6234CCA8" w:rsidR="007D494B" w:rsidRPr="00C06E5B" w:rsidRDefault="007D494B" w:rsidP="003F679F">
      <w:pPr>
        <w:pStyle w:val="Text"/>
      </w:pPr>
      <w:r w:rsidRPr="00C06E5B">
        <w:t xml:space="preserve">Determine </w:t>
      </w:r>
      <w:r w:rsidR="003257C6">
        <w:t>the</w:t>
      </w:r>
      <w:r w:rsidRPr="00C06E5B">
        <w:t xml:space="preserve"> techniques you could apply to source stakeholder information when starting a new initiative.</w:t>
      </w:r>
    </w:p>
    <w:p w14:paraId="315EB292" w14:textId="77777777" w:rsidR="003F679F" w:rsidRPr="00C06E5B" w:rsidRDefault="003F679F" w:rsidP="003F679F"/>
    <w:p w14:paraId="06B96FF1" w14:textId="0D0AC89A" w:rsidR="007D494B" w:rsidRPr="00C06E5B" w:rsidRDefault="007D494B" w:rsidP="00841557">
      <w:pPr>
        <w:pStyle w:val="Text"/>
        <w:rPr>
          <w:b/>
          <w:bCs/>
          <w:lang w:val="da-DK"/>
        </w:rPr>
      </w:pPr>
      <w:r w:rsidRPr="00C06E5B">
        <w:rPr>
          <w:b/>
          <w:bCs/>
          <w:lang w:val="da-DK"/>
        </w:rPr>
        <w:t>Types of Stakeholders</w:t>
      </w:r>
    </w:p>
    <w:p w14:paraId="71BE6B72" w14:textId="77777777" w:rsidR="007368AE" w:rsidRPr="00C06E5B" w:rsidRDefault="007368AE" w:rsidP="00F97A8A">
      <w:pPr>
        <w:rPr>
          <w:lang w:val="da-DK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6531"/>
      </w:tblGrid>
      <w:tr w:rsidR="00C06E5B" w:rsidRPr="00C06E5B" w14:paraId="1DECD978" w14:textId="77777777" w:rsidTr="007D494B">
        <w:tc>
          <w:tcPr>
            <w:tcW w:w="3539" w:type="dxa"/>
            <w:shd w:val="clear" w:color="auto" w:fill="D9D9D9" w:themeFill="background1" w:themeFillShade="D9"/>
          </w:tcPr>
          <w:p w14:paraId="1D896593" w14:textId="69D7F367" w:rsidR="007D494B" w:rsidRPr="00C06E5B" w:rsidRDefault="007D494B" w:rsidP="00250CD0">
            <w:pPr>
              <w:pStyle w:val="TableHead"/>
              <w:rPr>
                <w:lang w:val="da-DK"/>
              </w:rPr>
            </w:pPr>
            <w:r w:rsidRPr="00C06E5B">
              <w:rPr>
                <w:lang w:val="da-DK"/>
              </w:rPr>
              <w:t xml:space="preserve">Stakeholder </w:t>
            </w:r>
            <w:r w:rsidR="003257C6">
              <w:rPr>
                <w:lang w:val="da-DK"/>
              </w:rPr>
              <w:t>Purpose</w:t>
            </w:r>
          </w:p>
        </w:tc>
        <w:tc>
          <w:tcPr>
            <w:tcW w:w="6531" w:type="dxa"/>
            <w:shd w:val="clear" w:color="auto" w:fill="D9D9D9" w:themeFill="background1" w:themeFillShade="D9"/>
          </w:tcPr>
          <w:p w14:paraId="3B0A8714" w14:textId="33AEDADF" w:rsidR="007D494B" w:rsidRPr="00C06E5B" w:rsidRDefault="007D494B" w:rsidP="00250CD0">
            <w:pPr>
              <w:pStyle w:val="TableHead"/>
              <w:rPr>
                <w:lang w:val="da-DK"/>
              </w:rPr>
            </w:pPr>
            <w:r w:rsidRPr="00C06E5B">
              <w:rPr>
                <w:lang w:val="da-DK"/>
              </w:rPr>
              <w:t>Types and Examples</w:t>
            </w:r>
          </w:p>
        </w:tc>
      </w:tr>
      <w:tr w:rsidR="00C06E5B" w:rsidRPr="00C06E5B" w14:paraId="6FEF4B55" w14:textId="77777777" w:rsidTr="007D494B">
        <w:tc>
          <w:tcPr>
            <w:tcW w:w="3539" w:type="dxa"/>
            <w:vMerge w:val="restart"/>
          </w:tcPr>
          <w:p w14:paraId="225F83D9" w14:textId="77777777" w:rsidR="007D494B" w:rsidRPr="00C06E5B" w:rsidRDefault="007D494B" w:rsidP="00841557">
            <w:pPr>
              <w:pStyle w:val="Table2"/>
              <w:rPr>
                <w:lang w:val="da-DK"/>
              </w:rPr>
            </w:pPr>
          </w:p>
        </w:tc>
        <w:tc>
          <w:tcPr>
            <w:tcW w:w="6531" w:type="dxa"/>
          </w:tcPr>
          <w:p w14:paraId="4551D899" w14:textId="77777777" w:rsidR="007D494B" w:rsidRPr="00C06E5B" w:rsidRDefault="007D494B" w:rsidP="00841557">
            <w:pPr>
              <w:pStyle w:val="Table2"/>
              <w:rPr>
                <w:lang w:val="da-DK"/>
              </w:rPr>
            </w:pPr>
          </w:p>
        </w:tc>
      </w:tr>
      <w:tr w:rsidR="00C06E5B" w:rsidRPr="00C06E5B" w14:paraId="51D288D2" w14:textId="77777777" w:rsidTr="007D494B">
        <w:tc>
          <w:tcPr>
            <w:tcW w:w="3539" w:type="dxa"/>
            <w:vMerge/>
          </w:tcPr>
          <w:p w14:paraId="4A29EF58" w14:textId="77777777" w:rsidR="007D494B" w:rsidRPr="00C06E5B" w:rsidRDefault="007D494B" w:rsidP="00841557">
            <w:pPr>
              <w:pStyle w:val="Table2"/>
              <w:rPr>
                <w:lang w:val="da-DK"/>
              </w:rPr>
            </w:pPr>
          </w:p>
        </w:tc>
        <w:tc>
          <w:tcPr>
            <w:tcW w:w="6531" w:type="dxa"/>
          </w:tcPr>
          <w:p w14:paraId="45CFD95C" w14:textId="77777777" w:rsidR="007D494B" w:rsidRPr="00C06E5B" w:rsidRDefault="007D494B" w:rsidP="00841557">
            <w:pPr>
              <w:pStyle w:val="Table2"/>
              <w:rPr>
                <w:lang w:val="da-DK"/>
              </w:rPr>
            </w:pPr>
          </w:p>
        </w:tc>
      </w:tr>
      <w:tr w:rsidR="00C06E5B" w:rsidRPr="00C06E5B" w14:paraId="795829B8" w14:textId="77777777" w:rsidTr="007D494B">
        <w:tc>
          <w:tcPr>
            <w:tcW w:w="3539" w:type="dxa"/>
            <w:vMerge/>
          </w:tcPr>
          <w:p w14:paraId="14D7B76F" w14:textId="77777777" w:rsidR="007D494B" w:rsidRPr="00C06E5B" w:rsidRDefault="007D494B" w:rsidP="00841557">
            <w:pPr>
              <w:pStyle w:val="Table2"/>
              <w:rPr>
                <w:lang w:val="da-DK"/>
              </w:rPr>
            </w:pPr>
          </w:p>
        </w:tc>
        <w:tc>
          <w:tcPr>
            <w:tcW w:w="6531" w:type="dxa"/>
          </w:tcPr>
          <w:p w14:paraId="32A4DA51" w14:textId="77777777" w:rsidR="007D494B" w:rsidRPr="00C06E5B" w:rsidRDefault="007D494B" w:rsidP="00841557">
            <w:pPr>
              <w:pStyle w:val="Table2"/>
              <w:rPr>
                <w:lang w:val="da-DK"/>
              </w:rPr>
            </w:pPr>
          </w:p>
        </w:tc>
      </w:tr>
      <w:tr w:rsidR="00C06E5B" w:rsidRPr="00C06E5B" w14:paraId="4AD018EC" w14:textId="77777777" w:rsidTr="007D494B">
        <w:tc>
          <w:tcPr>
            <w:tcW w:w="3539" w:type="dxa"/>
            <w:vMerge w:val="restart"/>
          </w:tcPr>
          <w:p w14:paraId="46455EF2" w14:textId="77777777" w:rsidR="007D494B" w:rsidRPr="00C06E5B" w:rsidRDefault="007D494B" w:rsidP="00841557">
            <w:pPr>
              <w:pStyle w:val="Table2"/>
              <w:rPr>
                <w:lang w:val="da-DK"/>
              </w:rPr>
            </w:pPr>
          </w:p>
        </w:tc>
        <w:tc>
          <w:tcPr>
            <w:tcW w:w="6531" w:type="dxa"/>
          </w:tcPr>
          <w:p w14:paraId="6E58415A" w14:textId="77777777" w:rsidR="007D494B" w:rsidRPr="00C06E5B" w:rsidRDefault="007D494B" w:rsidP="00841557">
            <w:pPr>
              <w:pStyle w:val="Table2"/>
              <w:rPr>
                <w:lang w:val="da-DK"/>
              </w:rPr>
            </w:pPr>
          </w:p>
        </w:tc>
      </w:tr>
      <w:tr w:rsidR="00C06E5B" w:rsidRPr="00C06E5B" w14:paraId="32B82E3D" w14:textId="77777777" w:rsidTr="007D494B">
        <w:tc>
          <w:tcPr>
            <w:tcW w:w="3539" w:type="dxa"/>
            <w:vMerge/>
          </w:tcPr>
          <w:p w14:paraId="2C59000F" w14:textId="77777777" w:rsidR="007D494B" w:rsidRPr="00C06E5B" w:rsidRDefault="007D494B" w:rsidP="00841557">
            <w:pPr>
              <w:pStyle w:val="Table2"/>
              <w:rPr>
                <w:lang w:val="da-DK"/>
              </w:rPr>
            </w:pPr>
          </w:p>
        </w:tc>
        <w:tc>
          <w:tcPr>
            <w:tcW w:w="6531" w:type="dxa"/>
          </w:tcPr>
          <w:p w14:paraId="6D640F9F" w14:textId="77777777" w:rsidR="007D494B" w:rsidRPr="00C06E5B" w:rsidRDefault="007D494B" w:rsidP="00841557">
            <w:pPr>
              <w:pStyle w:val="Table2"/>
              <w:rPr>
                <w:lang w:val="da-DK"/>
              </w:rPr>
            </w:pPr>
          </w:p>
        </w:tc>
      </w:tr>
      <w:tr w:rsidR="00C06E5B" w:rsidRPr="00C06E5B" w14:paraId="0AB39D68" w14:textId="77777777" w:rsidTr="007D494B">
        <w:tc>
          <w:tcPr>
            <w:tcW w:w="3539" w:type="dxa"/>
            <w:vMerge/>
          </w:tcPr>
          <w:p w14:paraId="5ED2AE27" w14:textId="77777777" w:rsidR="007D494B" w:rsidRPr="00C06E5B" w:rsidRDefault="007D494B" w:rsidP="00841557">
            <w:pPr>
              <w:pStyle w:val="Table2"/>
              <w:rPr>
                <w:lang w:val="da-DK"/>
              </w:rPr>
            </w:pPr>
          </w:p>
        </w:tc>
        <w:tc>
          <w:tcPr>
            <w:tcW w:w="6531" w:type="dxa"/>
          </w:tcPr>
          <w:p w14:paraId="536FFFC2" w14:textId="77777777" w:rsidR="007D494B" w:rsidRPr="00C06E5B" w:rsidRDefault="007D494B" w:rsidP="00841557">
            <w:pPr>
              <w:pStyle w:val="Table2"/>
              <w:rPr>
                <w:lang w:val="da-DK"/>
              </w:rPr>
            </w:pPr>
          </w:p>
        </w:tc>
      </w:tr>
    </w:tbl>
    <w:p w14:paraId="59D02A26" w14:textId="77777777" w:rsidR="00841557" w:rsidRPr="00C06E5B" w:rsidRDefault="00841557" w:rsidP="00F97A8A">
      <w:pPr>
        <w:rPr>
          <w:lang w:val="da-DK"/>
        </w:rPr>
      </w:pPr>
    </w:p>
    <w:p w14:paraId="3A9D0F3E" w14:textId="212B0D26" w:rsidR="007D494B" w:rsidRPr="00C06E5B" w:rsidRDefault="007D494B" w:rsidP="00841557">
      <w:pPr>
        <w:pStyle w:val="Text"/>
        <w:rPr>
          <w:b/>
          <w:bCs/>
          <w:lang w:val="da-DK"/>
        </w:rPr>
      </w:pPr>
      <w:r w:rsidRPr="00C06E5B">
        <w:rPr>
          <w:b/>
          <w:bCs/>
          <w:lang w:val="da-DK"/>
        </w:rPr>
        <w:t>Stakeholder Analysis Sources and Techniques</w:t>
      </w:r>
    </w:p>
    <w:p w14:paraId="0BA42088" w14:textId="77777777" w:rsidR="00841557" w:rsidRPr="00C06E5B" w:rsidRDefault="00841557" w:rsidP="00F97A8A">
      <w:pPr>
        <w:rPr>
          <w:lang w:val="da-DK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5"/>
        <w:gridCol w:w="5035"/>
      </w:tblGrid>
      <w:tr w:rsidR="00C06E5B" w:rsidRPr="00C06E5B" w14:paraId="5D6EBEE0" w14:textId="77777777" w:rsidTr="00316D2A">
        <w:tc>
          <w:tcPr>
            <w:tcW w:w="5035" w:type="dxa"/>
            <w:shd w:val="clear" w:color="auto" w:fill="D9D9D9" w:themeFill="background1" w:themeFillShade="D9"/>
          </w:tcPr>
          <w:p w14:paraId="30A31671" w14:textId="4EEDC9B6" w:rsidR="007D494B" w:rsidRPr="00C06E5B" w:rsidRDefault="00316D2A" w:rsidP="00250CD0">
            <w:pPr>
              <w:pStyle w:val="TableHead"/>
              <w:rPr>
                <w:lang w:val="da-DK"/>
              </w:rPr>
            </w:pPr>
            <w:r w:rsidRPr="00C06E5B">
              <w:rPr>
                <w:lang w:val="da-DK"/>
              </w:rPr>
              <w:t>Sources and Techniques</w:t>
            </w:r>
          </w:p>
        </w:tc>
        <w:tc>
          <w:tcPr>
            <w:tcW w:w="5035" w:type="dxa"/>
            <w:shd w:val="clear" w:color="auto" w:fill="D9D9D9" w:themeFill="background1" w:themeFillShade="D9"/>
          </w:tcPr>
          <w:p w14:paraId="7BA0A88A" w14:textId="656B5470" w:rsidR="007D494B" w:rsidRPr="00C06E5B" w:rsidRDefault="00316D2A" w:rsidP="00250CD0">
            <w:pPr>
              <w:pStyle w:val="TableHead"/>
              <w:rPr>
                <w:lang w:val="da-DK"/>
              </w:rPr>
            </w:pPr>
            <w:r w:rsidRPr="00C06E5B">
              <w:rPr>
                <w:lang w:val="da-DK"/>
              </w:rPr>
              <w:t>Notes</w:t>
            </w:r>
          </w:p>
        </w:tc>
      </w:tr>
      <w:tr w:rsidR="00C06E5B" w:rsidRPr="00C06E5B" w14:paraId="5EEE1C49" w14:textId="77777777" w:rsidTr="007D494B">
        <w:tc>
          <w:tcPr>
            <w:tcW w:w="5035" w:type="dxa"/>
          </w:tcPr>
          <w:p w14:paraId="7C9D843E" w14:textId="77777777" w:rsidR="007D494B" w:rsidRPr="00C06E5B" w:rsidRDefault="007D494B" w:rsidP="000134A9">
            <w:pPr>
              <w:pStyle w:val="Table1"/>
              <w:numPr>
                <w:ilvl w:val="0"/>
                <w:numId w:val="15"/>
              </w:numPr>
              <w:rPr>
                <w:lang w:val="da-DK"/>
              </w:rPr>
            </w:pPr>
          </w:p>
        </w:tc>
        <w:tc>
          <w:tcPr>
            <w:tcW w:w="5035" w:type="dxa"/>
          </w:tcPr>
          <w:p w14:paraId="41E73BCE" w14:textId="77777777" w:rsidR="007D494B" w:rsidRPr="00C06E5B" w:rsidRDefault="007D494B" w:rsidP="00841557">
            <w:pPr>
              <w:pStyle w:val="Table2"/>
            </w:pPr>
          </w:p>
        </w:tc>
      </w:tr>
      <w:tr w:rsidR="00C06E5B" w:rsidRPr="00C06E5B" w14:paraId="1A1A8B3C" w14:textId="77777777" w:rsidTr="007D494B">
        <w:tc>
          <w:tcPr>
            <w:tcW w:w="5035" w:type="dxa"/>
          </w:tcPr>
          <w:p w14:paraId="6FBFFD2D" w14:textId="77777777" w:rsidR="007D494B" w:rsidRPr="00C06E5B" w:rsidRDefault="007D494B" w:rsidP="00841557">
            <w:pPr>
              <w:pStyle w:val="Table1"/>
              <w:rPr>
                <w:lang w:val="da-DK"/>
              </w:rPr>
            </w:pPr>
          </w:p>
        </w:tc>
        <w:tc>
          <w:tcPr>
            <w:tcW w:w="5035" w:type="dxa"/>
          </w:tcPr>
          <w:p w14:paraId="33608D53" w14:textId="77777777" w:rsidR="007D494B" w:rsidRPr="00C06E5B" w:rsidRDefault="007D494B" w:rsidP="00841557">
            <w:pPr>
              <w:pStyle w:val="Table2"/>
            </w:pPr>
          </w:p>
        </w:tc>
      </w:tr>
      <w:tr w:rsidR="00C06E5B" w:rsidRPr="00C06E5B" w14:paraId="592CB0DD" w14:textId="77777777" w:rsidTr="007D494B">
        <w:tc>
          <w:tcPr>
            <w:tcW w:w="5035" w:type="dxa"/>
          </w:tcPr>
          <w:p w14:paraId="075C4DB9" w14:textId="77777777" w:rsidR="007D494B" w:rsidRPr="00C06E5B" w:rsidRDefault="007D494B" w:rsidP="00841557">
            <w:pPr>
              <w:pStyle w:val="Table1"/>
              <w:rPr>
                <w:lang w:val="da-DK"/>
              </w:rPr>
            </w:pPr>
          </w:p>
        </w:tc>
        <w:tc>
          <w:tcPr>
            <w:tcW w:w="5035" w:type="dxa"/>
          </w:tcPr>
          <w:p w14:paraId="7B1E6C46" w14:textId="77777777" w:rsidR="007D494B" w:rsidRPr="00C06E5B" w:rsidRDefault="007D494B" w:rsidP="00841557">
            <w:pPr>
              <w:pStyle w:val="Table2"/>
            </w:pPr>
          </w:p>
        </w:tc>
      </w:tr>
      <w:tr w:rsidR="00C06E5B" w:rsidRPr="00C06E5B" w14:paraId="784597D2" w14:textId="77777777" w:rsidTr="007D494B">
        <w:tc>
          <w:tcPr>
            <w:tcW w:w="5035" w:type="dxa"/>
          </w:tcPr>
          <w:p w14:paraId="2289FCCE" w14:textId="77777777" w:rsidR="007D494B" w:rsidRPr="00C06E5B" w:rsidRDefault="007D494B" w:rsidP="00841557">
            <w:pPr>
              <w:pStyle w:val="Table1"/>
              <w:rPr>
                <w:lang w:val="da-DK"/>
              </w:rPr>
            </w:pPr>
          </w:p>
        </w:tc>
        <w:tc>
          <w:tcPr>
            <w:tcW w:w="5035" w:type="dxa"/>
          </w:tcPr>
          <w:p w14:paraId="22B4419B" w14:textId="77777777" w:rsidR="007D494B" w:rsidRPr="00C06E5B" w:rsidRDefault="007D494B" w:rsidP="00841557">
            <w:pPr>
              <w:pStyle w:val="Table2"/>
            </w:pPr>
          </w:p>
        </w:tc>
      </w:tr>
    </w:tbl>
    <w:p w14:paraId="616CF055" w14:textId="423B239A" w:rsidR="006F056D" w:rsidRPr="00C06E5B" w:rsidRDefault="006F056D" w:rsidP="00F97A8A">
      <w:pPr>
        <w:rPr>
          <w:lang w:val="da-DK"/>
        </w:rPr>
      </w:pPr>
    </w:p>
    <w:p w14:paraId="11A030B9" w14:textId="77777777" w:rsidR="004052BD" w:rsidRPr="00C06E5B" w:rsidRDefault="004052BD" w:rsidP="004052BD">
      <w:r w:rsidRPr="00C06E5B">
        <w:rPr>
          <w:b/>
          <w:bCs/>
        </w:rPr>
        <w:lastRenderedPageBreak/>
        <w:t>Notes</w:t>
      </w:r>
    </w:p>
    <w:p w14:paraId="4979DBEF" w14:textId="77777777" w:rsidR="004052BD" w:rsidRPr="00C06E5B" w:rsidRDefault="004052BD" w:rsidP="004052BD"/>
    <w:p w14:paraId="62F7388A" w14:textId="77777777" w:rsidR="004052BD" w:rsidRPr="00C06E5B" w:rsidRDefault="004052BD" w:rsidP="004052BD">
      <w:r w:rsidRPr="00C06E5B">
        <w:rPr>
          <w:rFonts w:cs="Arial"/>
          <w:b/>
          <w:bCs/>
          <w:noProof/>
          <w:sz w:val="32"/>
          <w:szCs w:val="32"/>
        </w:rPr>
        <w:drawing>
          <wp:inline distT="0" distB="0" distL="0" distR="0" wp14:anchorId="4140E25F" wp14:editId="713920FD">
            <wp:extent cx="6400800" cy="1272780"/>
            <wp:effectExtent l="0" t="0" r="0" b="3810"/>
            <wp:docPr id="17" name="Picture 17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" name="Picture 337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272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1D19DD0" w14:textId="37B378E1" w:rsidR="004052BD" w:rsidRPr="00C06E5B" w:rsidRDefault="004052BD">
      <w:pPr>
        <w:spacing w:before="0"/>
        <w:rPr>
          <w:lang w:val="da-DK"/>
        </w:rPr>
      </w:pPr>
      <w:r w:rsidRPr="00C06E5B">
        <w:rPr>
          <w:lang w:val="da-DK"/>
        </w:rPr>
        <w:br w:type="page"/>
      </w:r>
    </w:p>
    <w:p w14:paraId="2F88FBF4" w14:textId="312CFAC3" w:rsidR="006F056D" w:rsidRPr="00C06E5B" w:rsidRDefault="006F056D" w:rsidP="006F056D">
      <w:pPr>
        <w:pStyle w:val="Heading2"/>
        <w:rPr>
          <w:rFonts w:cs="Arial"/>
          <w:szCs w:val="36"/>
          <w:lang w:val="da-DK"/>
        </w:rPr>
      </w:pPr>
      <w:bookmarkStart w:id="18" w:name="_Toc107848971"/>
      <w:r w:rsidRPr="00C06E5B">
        <w:rPr>
          <w:rFonts w:cs="Arial"/>
          <w:szCs w:val="36"/>
          <w:lang w:val="da-DK"/>
        </w:rPr>
        <w:lastRenderedPageBreak/>
        <w:t>Activity 5: Business Analysis Approach, Tasks, and Risks</w:t>
      </w:r>
      <w:bookmarkEnd w:id="18"/>
    </w:p>
    <w:p w14:paraId="283FE0C6" w14:textId="5261C8F5" w:rsidR="006F056D" w:rsidRPr="00C06E5B" w:rsidRDefault="006F056D" w:rsidP="001F28C1">
      <w:pPr>
        <w:pStyle w:val="Text"/>
        <w:rPr>
          <w:lang w:val="da-DK"/>
        </w:rPr>
      </w:pPr>
      <w:r w:rsidRPr="00C06E5B">
        <w:rPr>
          <w:lang w:val="da-DK"/>
        </w:rPr>
        <w:t xml:space="preserve">How </w:t>
      </w:r>
      <w:r w:rsidR="00250CD0">
        <w:rPr>
          <w:lang w:val="da-DK"/>
        </w:rPr>
        <w:t>can</w:t>
      </w:r>
      <w:r w:rsidRPr="00C06E5B">
        <w:rPr>
          <w:lang w:val="da-DK"/>
        </w:rPr>
        <w:t xml:space="preserve"> you identify and classify different types of stakeholders? Determine </w:t>
      </w:r>
      <w:r w:rsidR="00250CD0">
        <w:rPr>
          <w:lang w:val="da-DK"/>
        </w:rPr>
        <w:t>the</w:t>
      </w:r>
      <w:r w:rsidRPr="00C06E5B">
        <w:rPr>
          <w:lang w:val="da-DK"/>
        </w:rPr>
        <w:t xml:space="preserve"> techniques you could apply to source stakeholder information when starting a new initiative.</w:t>
      </w:r>
    </w:p>
    <w:p w14:paraId="6DC4AFFB" w14:textId="2DA027B2" w:rsidR="006F056D" w:rsidRPr="00C06E5B" w:rsidRDefault="006F056D" w:rsidP="00F97A8A">
      <w:pPr>
        <w:rPr>
          <w:lang w:val="da-DK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4820"/>
        <w:gridCol w:w="2420"/>
      </w:tblGrid>
      <w:tr w:rsidR="00C06E5B" w:rsidRPr="00C06E5B" w14:paraId="1D711C1E" w14:textId="77777777" w:rsidTr="006F056D">
        <w:tc>
          <w:tcPr>
            <w:tcW w:w="2830" w:type="dxa"/>
            <w:shd w:val="clear" w:color="auto" w:fill="D9D9D9" w:themeFill="background1" w:themeFillShade="D9"/>
          </w:tcPr>
          <w:p w14:paraId="42C7A97A" w14:textId="3B03EF66" w:rsidR="006F056D" w:rsidRPr="00C06E5B" w:rsidRDefault="006F056D" w:rsidP="00250CD0">
            <w:pPr>
              <w:pStyle w:val="TableHead"/>
              <w:rPr>
                <w:lang w:val="da-DK"/>
              </w:rPr>
            </w:pPr>
            <w:r w:rsidRPr="00C06E5B">
              <w:rPr>
                <w:lang w:val="da-DK"/>
              </w:rPr>
              <w:t>Approach Section</w:t>
            </w:r>
          </w:p>
        </w:tc>
        <w:tc>
          <w:tcPr>
            <w:tcW w:w="4820" w:type="dxa"/>
            <w:shd w:val="clear" w:color="auto" w:fill="D9D9D9" w:themeFill="background1" w:themeFillShade="D9"/>
          </w:tcPr>
          <w:p w14:paraId="00BD8930" w14:textId="668016E6" w:rsidR="006F056D" w:rsidRPr="00C06E5B" w:rsidRDefault="006F056D" w:rsidP="00250CD0">
            <w:pPr>
              <w:pStyle w:val="TableHead"/>
              <w:rPr>
                <w:lang w:val="da-DK"/>
              </w:rPr>
            </w:pPr>
            <w:r w:rsidRPr="00C06E5B">
              <w:rPr>
                <w:lang w:val="da-DK"/>
              </w:rPr>
              <w:t>Approach Details &amp; Tasks</w:t>
            </w:r>
          </w:p>
        </w:tc>
        <w:tc>
          <w:tcPr>
            <w:tcW w:w="2420" w:type="dxa"/>
            <w:shd w:val="clear" w:color="auto" w:fill="D9D9D9" w:themeFill="background1" w:themeFillShade="D9"/>
          </w:tcPr>
          <w:p w14:paraId="02449E14" w14:textId="1F1AFE3E" w:rsidR="006F056D" w:rsidRPr="00C06E5B" w:rsidRDefault="006F056D" w:rsidP="00250CD0">
            <w:pPr>
              <w:pStyle w:val="TableHead"/>
              <w:rPr>
                <w:lang w:val="da-DK"/>
              </w:rPr>
            </w:pPr>
            <w:r w:rsidRPr="00C06E5B">
              <w:rPr>
                <w:lang w:val="da-DK"/>
              </w:rPr>
              <w:t>Notes</w:t>
            </w:r>
          </w:p>
        </w:tc>
      </w:tr>
      <w:tr w:rsidR="00C06E5B" w:rsidRPr="00C06E5B" w14:paraId="1774EA1E" w14:textId="77777777" w:rsidTr="006F056D">
        <w:tc>
          <w:tcPr>
            <w:tcW w:w="2830" w:type="dxa"/>
          </w:tcPr>
          <w:p w14:paraId="17506861" w14:textId="0E04A7C5" w:rsidR="006F056D" w:rsidRPr="00C06E5B" w:rsidRDefault="006F056D" w:rsidP="00250CD0">
            <w:pPr>
              <w:pStyle w:val="Table2"/>
              <w:spacing w:after="120"/>
              <w:rPr>
                <w:lang w:val="da-DK"/>
              </w:rPr>
            </w:pPr>
            <w:r w:rsidRPr="00C06E5B">
              <w:rPr>
                <w:lang w:val="da-DK"/>
              </w:rPr>
              <w:t>Requirements Approach</w:t>
            </w:r>
          </w:p>
        </w:tc>
        <w:tc>
          <w:tcPr>
            <w:tcW w:w="4820" w:type="dxa"/>
          </w:tcPr>
          <w:p w14:paraId="02C10248" w14:textId="77777777" w:rsidR="006F056D" w:rsidRPr="00C06E5B" w:rsidRDefault="006F056D" w:rsidP="00250CD0">
            <w:pPr>
              <w:pStyle w:val="Table2"/>
              <w:spacing w:after="120"/>
              <w:rPr>
                <w:lang w:val="da-DK"/>
              </w:rPr>
            </w:pPr>
          </w:p>
        </w:tc>
        <w:tc>
          <w:tcPr>
            <w:tcW w:w="2420" w:type="dxa"/>
          </w:tcPr>
          <w:p w14:paraId="4181465B" w14:textId="77777777" w:rsidR="006F056D" w:rsidRPr="00C06E5B" w:rsidRDefault="006F056D" w:rsidP="00250CD0">
            <w:pPr>
              <w:pStyle w:val="Table2"/>
              <w:spacing w:after="120"/>
              <w:rPr>
                <w:lang w:val="da-DK"/>
              </w:rPr>
            </w:pPr>
          </w:p>
        </w:tc>
      </w:tr>
      <w:tr w:rsidR="00C06E5B" w:rsidRPr="00C06E5B" w14:paraId="1E52AF1E" w14:textId="77777777" w:rsidTr="006F056D">
        <w:tc>
          <w:tcPr>
            <w:tcW w:w="2830" w:type="dxa"/>
          </w:tcPr>
          <w:p w14:paraId="7B46338C" w14:textId="35052129" w:rsidR="006F056D" w:rsidRPr="00C06E5B" w:rsidRDefault="006F056D" w:rsidP="00250CD0">
            <w:pPr>
              <w:pStyle w:val="Table2"/>
              <w:spacing w:after="120"/>
              <w:rPr>
                <w:lang w:val="da-DK"/>
              </w:rPr>
            </w:pPr>
            <w:r w:rsidRPr="00C06E5B">
              <w:rPr>
                <w:lang w:val="da-DK"/>
              </w:rPr>
              <w:t>Elicitation Approach</w:t>
            </w:r>
          </w:p>
        </w:tc>
        <w:tc>
          <w:tcPr>
            <w:tcW w:w="4820" w:type="dxa"/>
          </w:tcPr>
          <w:p w14:paraId="4F3479F8" w14:textId="77777777" w:rsidR="006F056D" w:rsidRPr="00C06E5B" w:rsidRDefault="006F056D" w:rsidP="00250CD0">
            <w:pPr>
              <w:pStyle w:val="Table2"/>
              <w:spacing w:after="120"/>
              <w:rPr>
                <w:lang w:val="da-DK"/>
              </w:rPr>
            </w:pPr>
          </w:p>
        </w:tc>
        <w:tc>
          <w:tcPr>
            <w:tcW w:w="2420" w:type="dxa"/>
          </w:tcPr>
          <w:p w14:paraId="2B37FF87" w14:textId="77777777" w:rsidR="006F056D" w:rsidRPr="00C06E5B" w:rsidRDefault="006F056D" w:rsidP="00250CD0">
            <w:pPr>
              <w:pStyle w:val="Table2"/>
              <w:spacing w:after="120"/>
              <w:rPr>
                <w:lang w:val="da-DK"/>
              </w:rPr>
            </w:pPr>
          </w:p>
        </w:tc>
      </w:tr>
      <w:tr w:rsidR="00C06E5B" w:rsidRPr="00C06E5B" w14:paraId="3F95EE1C" w14:textId="77777777" w:rsidTr="006F056D">
        <w:tc>
          <w:tcPr>
            <w:tcW w:w="2830" w:type="dxa"/>
          </w:tcPr>
          <w:p w14:paraId="6514D9E7" w14:textId="63BE4D92" w:rsidR="006F056D" w:rsidRPr="00C06E5B" w:rsidRDefault="006F056D" w:rsidP="00250CD0">
            <w:pPr>
              <w:pStyle w:val="Table2"/>
              <w:spacing w:after="120"/>
              <w:rPr>
                <w:lang w:val="da-DK"/>
              </w:rPr>
            </w:pPr>
            <w:r w:rsidRPr="00C06E5B">
              <w:rPr>
                <w:lang w:val="da-DK"/>
              </w:rPr>
              <w:t>Review Approach</w:t>
            </w:r>
          </w:p>
        </w:tc>
        <w:tc>
          <w:tcPr>
            <w:tcW w:w="4820" w:type="dxa"/>
          </w:tcPr>
          <w:p w14:paraId="6BF8621C" w14:textId="77777777" w:rsidR="006F056D" w:rsidRPr="00C06E5B" w:rsidRDefault="006F056D" w:rsidP="00250CD0">
            <w:pPr>
              <w:pStyle w:val="Table2"/>
              <w:spacing w:after="120"/>
              <w:rPr>
                <w:lang w:val="da-DK"/>
              </w:rPr>
            </w:pPr>
          </w:p>
        </w:tc>
        <w:tc>
          <w:tcPr>
            <w:tcW w:w="2420" w:type="dxa"/>
          </w:tcPr>
          <w:p w14:paraId="32D8BB4B" w14:textId="77777777" w:rsidR="006F056D" w:rsidRPr="00C06E5B" w:rsidRDefault="006F056D" w:rsidP="00250CD0">
            <w:pPr>
              <w:pStyle w:val="Table2"/>
              <w:spacing w:after="120"/>
              <w:rPr>
                <w:lang w:val="da-DK"/>
              </w:rPr>
            </w:pPr>
          </w:p>
        </w:tc>
      </w:tr>
      <w:tr w:rsidR="00C06E5B" w:rsidRPr="00C06E5B" w14:paraId="7AF7CA73" w14:textId="77777777" w:rsidTr="006F056D">
        <w:tc>
          <w:tcPr>
            <w:tcW w:w="2830" w:type="dxa"/>
          </w:tcPr>
          <w:p w14:paraId="75DC750C" w14:textId="25AEF364" w:rsidR="006F056D" w:rsidRPr="00C06E5B" w:rsidRDefault="006F056D" w:rsidP="00250CD0">
            <w:pPr>
              <w:pStyle w:val="Table2"/>
              <w:spacing w:after="120"/>
              <w:rPr>
                <w:lang w:val="da-DK"/>
              </w:rPr>
            </w:pPr>
            <w:r w:rsidRPr="00C06E5B">
              <w:rPr>
                <w:lang w:val="da-DK"/>
              </w:rPr>
              <w:t>Approval Approach</w:t>
            </w:r>
          </w:p>
        </w:tc>
        <w:tc>
          <w:tcPr>
            <w:tcW w:w="4820" w:type="dxa"/>
          </w:tcPr>
          <w:p w14:paraId="25833523" w14:textId="77777777" w:rsidR="006F056D" w:rsidRPr="00C06E5B" w:rsidRDefault="006F056D" w:rsidP="00250CD0">
            <w:pPr>
              <w:pStyle w:val="Table2"/>
              <w:spacing w:after="120"/>
              <w:rPr>
                <w:lang w:val="da-DK"/>
              </w:rPr>
            </w:pPr>
          </w:p>
        </w:tc>
        <w:tc>
          <w:tcPr>
            <w:tcW w:w="2420" w:type="dxa"/>
          </w:tcPr>
          <w:p w14:paraId="359A4938" w14:textId="77777777" w:rsidR="006F056D" w:rsidRPr="00C06E5B" w:rsidRDefault="006F056D" w:rsidP="00250CD0">
            <w:pPr>
              <w:pStyle w:val="Table2"/>
              <w:spacing w:after="120"/>
              <w:rPr>
                <w:lang w:val="da-DK"/>
              </w:rPr>
            </w:pPr>
          </w:p>
        </w:tc>
      </w:tr>
    </w:tbl>
    <w:p w14:paraId="741FA6B6" w14:textId="77777777" w:rsidR="006F056D" w:rsidRPr="00C06E5B" w:rsidRDefault="006F056D" w:rsidP="00F97A8A">
      <w:pPr>
        <w:rPr>
          <w:lang w:val="da-DK"/>
        </w:rPr>
      </w:pPr>
    </w:p>
    <w:p w14:paraId="3F07FB5F" w14:textId="6329608E" w:rsidR="00D11923" w:rsidRPr="00C06E5B" w:rsidRDefault="006F056D" w:rsidP="004B493C">
      <w:pPr>
        <w:pStyle w:val="Text"/>
        <w:rPr>
          <w:lang w:val="da-DK"/>
        </w:rPr>
      </w:pPr>
      <w:r w:rsidRPr="00C06E5B">
        <w:rPr>
          <w:lang w:val="da-DK"/>
        </w:rPr>
        <w:t xml:space="preserve">Identify and define key </w:t>
      </w:r>
      <w:r w:rsidR="00250CD0">
        <w:rPr>
          <w:lang w:val="da-DK"/>
        </w:rPr>
        <w:t>b</w:t>
      </w:r>
      <w:r w:rsidRPr="00C06E5B">
        <w:rPr>
          <w:lang w:val="da-DK"/>
        </w:rPr>
        <w:t xml:space="preserve">usiness </w:t>
      </w:r>
      <w:r w:rsidR="00250CD0">
        <w:rPr>
          <w:lang w:val="da-DK"/>
        </w:rPr>
        <w:t>a</w:t>
      </w:r>
      <w:r w:rsidRPr="00C06E5B">
        <w:rPr>
          <w:lang w:val="da-DK"/>
        </w:rPr>
        <w:t xml:space="preserve">nalysis risks </w:t>
      </w:r>
      <w:r w:rsidR="00250CD0">
        <w:rPr>
          <w:lang w:val="da-DK"/>
        </w:rPr>
        <w:t xml:space="preserve">that you have </w:t>
      </w:r>
      <w:r w:rsidRPr="00C06E5B">
        <w:rPr>
          <w:lang w:val="da-DK"/>
        </w:rPr>
        <w:t>to consider prior to starting any business analysis initiative.</w:t>
      </w:r>
      <w:r w:rsidR="00252E76" w:rsidRPr="00C06E5B">
        <w:rPr>
          <w:lang w:val="da-DK"/>
        </w:rPr>
        <w:t xml:space="preserve"> </w:t>
      </w:r>
      <w:r w:rsidRPr="00C06E5B">
        <w:rPr>
          <w:lang w:val="da-DK"/>
        </w:rPr>
        <w:t>For each type of risk, identify approaches that could be used to mitigate these risks.</w:t>
      </w:r>
    </w:p>
    <w:p w14:paraId="63D38B7E" w14:textId="459B40E8" w:rsidR="006F056D" w:rsidRPr="00C06E5B" w:rsidRDefault="006F056D" w:rsidP="00F97A8A">
      <w:pPr>
        <w:rPr>
          <w:lang w:val="da-DK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3883"/>
        <w:gridCol w:w="3357"/>
      </w:tblGrid>
      <w:tr w:rsidR="00C06E5B" w:rsidRPr="00C06E5B" w14:paraId="4B139E21" w14:textId="77777777" w:rsidTr="006F056D">
        <w:tc>
          <w:tcPr>
            <w:tcW w:w="2830" w:type="dxa"/>
            <w:shd w:val="clear" w:color="auto" w:fill="D9D9D9" w:themeFill="background1" w:themeFillShade="D9"/>
          </w:tcPr>
          <w:p w14:paraId="51667D97" w14:textId="2A323304" w:rsidR="006F056D" w:rsidRPr="00C06E5B" w:rsidRDefault="006F056D" w:rsidP="00250CD0">
            <w:pPr>
              <w:pStyle w:val="TableHead"/>
              <w:rPr>
                <w:lang w:val="da-DK"/>
              </w:rPr>
            </w:pPr>
            <w:r w:rsidRPr="00C06E5B">
              <w:rPr>
                <w:lang w:val="da-DK"/>
              </w:rPr>
              <w:t>Risk Types</w:t>
            </w:r>
          </w:p>
        </w:tc>
        <w:tc>
          <w:tcPr>
            <w:tcW w:w="3883" w:type="dxa"/>
            <w:shd w:val="clear" w:color="auto" w:fill="D9D9D9" w:themeFill="background1" w:themeFillShade="D9"/>
          </w:tcPr>
          <w:p w14:paraId="63ECFD65" w14:textId="58C7F647" w:rsidR="006F056D" w:rsidRPr="00C06E5B" w:rsidRDefault="0046310E" w:rsidP="00250CD0">
            <w:pPr>
              <w:pStyle w:val="TableHead"/>
              <w:rPr>
                <w:lang w:val="da-DK"/>
              </w:rPr>
            </w:pPr>
            <w:r w:rsidRPr="00C06E5B">
              <w:rPr>
                <w:lang w:val="da-DK"/>
              </w:rPr>
              <w:t>Risk Type Definitions</w:t>
            </w:r>
          </w:p>
        </w:tc>
        <w:tc>
          <w:tcPr>
            <w:tcW w:w="3357" w:type="dxa"/>
            <w:shd w:val="clear" w:color="auto" w:fill="D9D9D9" w:themeFill="background1" w:themeFillShade="D9"/>
          </w:tcPr>
          <w:p w14:paraId="15C1E8FB" w14:textId="7170094C" w:rsidR="006F056D" w:rsidRPr="00C06E5B" w:rsidRDefault="0046310E" w:rsidP="00250CD0">
            <w:pPr>
              <w:pStyle w:val="TableHead"/>
              <w:rPr>
                <w:lang w:val="da-DK"/>
              </w:rPr>
            </w:pPr>
            <w:r w:rsidRPr="00C06E5B">
              <w:rPr>
                <w:lang w:val="da-DK"/>
              </w:rPr>
              <w:t>Risk Type Mitigation Approach</w:t>
            </w:r>
          </w:p>
        </w:tc>
      </w:tr>
      <w:tr w:rsidR="00C06E5B" w:rsidRPr="00C06E5B" w14:paraId="733D599B" w14:textId="77777777" w:rsidTr="006F056D">
        <w:tc>
          <w:tcPr>
            <w:tcW w:w="2830" w:type="dxa"/>
          </w:tcPr>
          <w:p w14:paraId="4AA633A0" w14:textId="134C9913" w:rsidR="006F056D" w:rsidRPr="00C06E5B" w:rsidRDefault="0046310E" w:rsidP="00250CD0">
            <w:pPr>
              <w:pStyle w:val="Table2"/>
              <w:spacing w:after="120"/>
              <w:rPr>
                <w:lang w:val="da-DK"/>
              </w:rPr>
            </w:pPr>
            <w:r w:rsidRPr="00C06E5B">
              <w:rPr>
                <w:lang w:val="da-DK"/>
              </w:rPr>
              <w:t>Requirements Assumptions</w:t>
            </w:r>
          </w:p>
        </w:tc>
        <w:tc>
          <w:tcPr>
            <w:tcW w:w="3883" w:type="dxa"/>
          </w:tcPr>
          <w:p w14:paraId="65176095" w14:textId="77777777" w:rsidR="006F056D" w:rsidRPr="00C06E5B" w:rsidRDefault="006F056D" w:rsidP="00250CD0">
            <w:pPr>
              <w:pStyle w:val="Table2"/>
              <w:spacing w:after="120"/>
              <w:rPr>
                <w:lang w:val="da-DK"/>
              </w:rPr>
            </w:pPr>
          </w:p>
        </w:tc>
        <w:tc>
          <w:tcPr>
            <w:tcW w:w="3357" w:type="dxa"/>
          </w:tcPr>
          <w:p w14:paraId="4CE11DB4" w14:textId="77777777" w:rsidR="006F056D" w:rsidRPr="00C06E5B" w:rsidRDefault="006F056D" w:rsidP="00250CD0">
            <w:pPr>
              <w:pStyle w:val="Table2"/>
              <w:spacing w:after="120"/>
              <w:rPr>
                <w:lang w:val="da-DK"/>
              </w:rPr>
            </w:pPr>
          </w:p>
        </w:tc>
      </w:tr>
      <w:tr w:rsidR="00C06E5B" w:rsidRPr="00C06E5B" w14:paraId="18B14FD8" w14:textId="77777777" w:rsidTr="006F056D">
        <w:tc>
          <w:tcPr>
            <w:tcW w:w="2830" w:type="dxa"/>
          </w:tcPr>
          <w:p w14:paraId="13A379A3" w14:textId="0D056536" w:rsidR="006F056D" w:rsidRPr="00C06E5B" w:rsidRDefault="0046310E" w:rsidP="00250CD0">
            <w:pPr>
              <w:pStyle w:val="Table2"/>
              <w:spacing w:after="120"/>
              <w:rPr>
                <w:lang w:val="da-DK"/>
              </w:rPr>
            </w:pPr>
            <w:r w:rsidRPr="00C06E5B">
              <w:rPr>
                <w:lang w:val="da-DK"/>
              </w:rPr>
              <w:t>Requirements Constraints</w:t>
            </w:r>
          </w:p>
        </w:tc>
        <w:tc>
          <w:tcPr>
            <w:tcW w:w="3883" w:type="dxa"/>
          </w:tcPr>
          <w:p w14:paraId="017E0C1B" w14:textId="77777777" w:rsidR="006F056D" w:rsidRPr="00C06E5B" w:rsidRDefault="006F056D" w:rsidP="00250CD0">
            <w:pPr>
              <w:pStyle w:val="Table2"/>
              <w:spacing w:after="120"/>
              <w:rPr>
                <w:lang w:val="da-DK"/>
              </w:rPr>
            </w:pPr>
          </w:p>
        </w:tc>
        <w:tc>
          <w:tcPr>
            <w:tcW w:w="3357" w:type="dxa"/>
          </w:tcPr>
          <w:p w14:paraId="5BA30986" w14:textId="77777777" w:rsidR="006F056D" w:rsidRPr="00C06E5B" w:rsidRDefault="006F056D" w:rsidP="00250CD0">
            <w:pPr>
              <w:pStyle w:val="Table2"/>
              <w:spacing w:after="120"/>
              <w:rPr>
                <w:lang w:val="da-DK"/>
              </w:rPr>
            </w:pPr>
          </w:p>
        </w:tc>
      </w:tr>
      <w:tr w:rsidR="00DB091E" w:rsidRPr="00C06E5B" w14:paraId="01F3D1DD" w14:textId="77777777" w:rsidTr="006F056D">
        <w:tc>
          <w:tcPr>
            <w:tcW w:w="2830" w:type="dxa"/>
          </w:tcPr>
          <w:p w14:paraId="6550E191" w14:textId="26A53AF3" w:rsidR="006F056D" w:rsidRPr="00C06E5B" w:rsidRDefault="0046310E" w:rsidP="00250CD0">
            <w:pPr>
              <w:pStyle w:val="Table2"/>
              <w:spacing w:after="120"/>
              <w:rPr>
                <w:lang w:val="da-DK"/>
              </w:rPr>
            </w:pPr>
            <w:r w:rsidRPr="00C06E5B">
              <w:rPr>
                <w:lang w:val="da-DK"/>
              </w:rPr>
              <w:t>Requirements Dependencies</w:t>
            </w:r>
          </w:p>
        </w:tc>
        <w:tc>
          <w:tcPr>
            <w:tcW w:w="3883" w:type="dxa"/>
          </w:tcPr>
          <w:p w14:paraId="6AEA582E" w14:textId="77777777" w:rsidR="006F056D" w:rsidRPr="00C06E5B" w:rsidRDefault="006F056D" w:rsidP="00250CD0">
            <w:pPr>
              <w:pStyle w:val="Table2"/>
              <w:spacing w:after="120"/>
              <w:rPr>
                <w:lang w:val="da-DK"/>
              </w:rPr>
            </w:pPr>
          </w:p>
        </w:tc>
        <w:tc>
          <w:tcPr>
            <w:tcW w:w="3357" w:type="dxa"/>
          </w:tcPr>
          <w:p w14:paraId="3B45DB1E" w14:textId="77777777" w:rsidR="006F056D" w:rsidRPr="00C06E5B" w:rsidRDefault="006F056D" w:rsidP="00250CD0">
            <w:pPr>
              <w:pStyle w:val="Table2"/>
              <w:spacing w:after="120"/>
              <w:rPr>
                <w:lang w:val="da-DK"/>
              </w:rPr>
            </w:pPr>
          </w:p>
        </w:tc>
      </w:tr>
    </w:tbl>
    <w:p w14:paraId="7F76D8BD" w14:textId="77777777" w:rsidR="004052BD" w:rsidRPr="00C06E5B" w:rsidRDefault="004052BD">
      <w:pPr>
        <w:spacing w:before="0"/>
      </w:pPr>
    </w:p>
    <w:p w14:paraId="2CC56B1C" w14:textId="77777777" w:rsidR="00B43FD7" w:rsidRPr="00C06E5B" w:rsidRDefault="00B43FD7">
      <w:pPr>
        <w:spacing w:before="0"/>
        <w:rPr>
          <w:b/>
          <w:bCs/>
        </w:rPr>
      </w:pPr>
      <w:r w:rsidRPr="00C06E5B">
        <w:rPr>
          <w:b/>
          <w:bCs/>
        </w:rPr>
        <w:br w:type="page"/>
      </w:r>
    </w:p>
    <w:p w14:paraId="33F89B3E" w14:textId="753FD46E" w:rsidR="00B43FD7" w:rsidRPr="00C06E5B" w:rsidRDefault="00B43FD7" w:rsidP="00B43FD7">
      <w:r w:rsidRPr="00C06E5B">
        <w:rPr>
          <w:b/>
          <w:bCs/>
        </w:rPr>
        <w:lastRenderedPageBreak/>
        <w:t>Notes</w:t>
      </w:r>
    </w:p>
    <w:p w14:paraId="636875C2" w14:textId="77777777" w:rsidR="00B43FD7" w:rsidRPr="00C06E5B" w:rsidRDefault="00B43FD7" w:rsidP="00B43FD7"/>
    <w:p w14:paraId="397A8452" w14:textId="77777777" w:rsidR="00B43FD7" w:rsidRPr="00C06E5B" w:rsidRDefault="00B43FD7" w:rsidP="00B43FD7">
      <w:r w:rsidRPr="00C06E5B">
        <w:rPr>
          <w:rFonts w:cs="Arial"/>
          <w:b/>
          <w:bCs/>
          <w:noProof/>
          <w:sz w:val="32"/>
          <w:szCs w:val="32"/>
        </w:rPr>
        <w:drawing>
          <wp:inline distT="0" distB="0" distL="0" distR="0" wp14:anchorId="2C330665" wp14:editId="3C892AE8">
            <wp:extent cx="6400800" cy="1272780"/>
            <wp:effectExtent l="0" t="0" r="0" b="3810"/>
            <wp:docPr id="20" name="Picture 20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" name="Picture 337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272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2981C49" w14:textId="148DC7CD" w:rsidR="007A6C59" w:rsidRPr="00C06E5B" w:rsidRDefault="007A6C59">
      <w:pPr>
        <w:spacing w:before="0"/>
        <w:rPr>
          <w:rFonts w:eastAsiaTheme="majorEastAsia" w:cstheme="majorBidi"/>
          <w:b/>
          <w:sz w:val="48"/>
          <w:szCs w:val="32"/>
        </w:rPr>
      </w:pPr>
      <w:r w:rsidRPr="00C06E5B">
        <w:br w:type="page"/>
      </w:r>
    </w:p>
    <w:p w14:paraId="62AF636C" w14:textId="1AAA4EA7" w:rsidR="00726265" w:rsidRPr="00C06E5B" w:rsidRDefault="00726265" w:rsidP="00726265">
      <w:pPr>
        <w:pStyle w:val="Heading1"/>
      </w:pPr>
      <w:bookmarkStart w:id="19" w:name="_Toc107848972"/>
      <w:r w:rsidRPr="00C06E5B">
        <w:lastRenderedPageBreak/>
        <w:t>Domain Analysis</w:t>
      </w:r>
      <w:bookmarkEnd w:id="19"/>
    </w:p>
    <w:p w14:paraId="7D861114" w14:textId="77777777" w:rsidR="00726265" w:rsidRPr="00C06E5B" w:rsidRDefault="00726265" w:rsidP="00F97A8A"/>
    <w:p w14:paraId="1B4A2D38" w14:textId="728C7040" w:rsidR="00726265" w:rsidRPr="00C06E5B" w:rsidRDefault="00726265" w:rsidP="000134A9">
      <w:pPr>
        <w:pStyle w:val="Heading2"/>
        <w:numPr>
          <w:ilvl w:val="1"/>
          <w:numId w:val="7"/>
        </w:numPr>
      </w:pPr>
      <w:bookmarkStart w:id="20" w:name="_Toc107848973"/>
      <w:r w:rsidRPr="00C06E5B">
        <w:t>Key Questions</w:t>
      </w:r>
      <w:bookmarkEnd w:id="20"/>
    </w:p>
    <w:p w14:paraId="678BD131" w14:textId="5C6B16D1" w:rsidR="0046310E" w:rsidRPr="00C06E5B" w:rsidRDefault="0046310E" w:rsidP="0003739D">
      <w:pPr>
        <w:pStyle w:val="Bullet"/>
        <w:spacing w:before="120"/>
        <w:ind w:left="448" w:hanging="448"/>
      </w:pPr>
      <w:r w:rsidRPr="00C06E5B">
        <w:t xml:space="preserve">What is expected of me as a </w:t>
      </w:r>
      <w:r w:rsidR="008D0F80" w:rsidRPr="00C06E5B">
        <w:t>BA</w:t>
      </w:r>
      <w:r w:rsidRPr="00C06E5B">
        <w:t xml:space="preserve"> while working on a project?</w:t>
      </w:r>
    </w:p>
    <w:p w14:paraId="79E53A0F" w14:textId="0446ED2C" w:rsidR="0046310E" w:rsidRPr="00C06E5B" w:rsidRDefault="0046310E" w:rsidP="0003739D">
      <w:pPr>
        <w:pStyle w:val="Bullet"/>
        <w:spacing w:before="120"/>
        <w:ind w:left="448" w:hanging="448"/>
      </w:pPr>
      <w:r w:rsidRPr="00C06E5B">
        <w:t>How do I begin analysis?</w:t>
      </w:r>
      <w:r w:rsidR="00252E76" w:rsidRPr="00C06E5B">
        <w:t xml:space="preserve"> </w:t>
      </w:r>
      <w:r w:rsidRPr="00C06E5B">
        <w:t>What should I do when I am first assigned to a new initiative?</w:t>
      </w:r>
    </w:p>
    <w:p w14:paraId="69F15BEA" w14:textId="13C25CF8" w:rsidR="0046310E" w:rsidRPr="00C06E5B" w:rsidRDefault="0046310E" w:rsidP="0003739D">
      <w:pPr>
        <w:pStyle w:val="Bullet"/>
        <w:spacing w:before="120"/>
        <w:ind w:left="448" w:hanging="448"/>
      </w:pPr>
      <w:r w:rsidRPr="00C06E5B">
        <w:t xml:space="preserve">How do </w:t>
      </w:r>
      <w:r w:rsidR="00250CD0">
        <w:t xml:space="preserve">I </w:t>
      </w:r>
      <w:r w:rsidRPr="00C06E5B">
        <w:t>know what this initiative needs to address?</w:t>
      </w:r>
      <w:r w:rsidR="00252E76" w:rsidRPr="00C06E5B">
        <w:t xml:space="preserve"> </w:t>
      </w:r>
      <w:r w:rsidRPr="00C06E5B">
        <w:t xml:space="preserve">How do </w:t>
      </w:r>
      <w:r w:rsidR="00250CD0">
        <w:t>I</w:t>
      </w:r>
      <w:r w:rsidRPr="00C06E5B">
        <w:t xml:space="preserve"> know </w:t>
      </w:r>
      <w:proofErr w:type="gramStart"/>
      <w:r w:rsidR="00250CD0">
        <w:t>I’m</w:t>
      </w:r>
      <w:proofErr w:type="gramEnd"/>
      <w:r w:rsidRPr="00C06E5B">
        <w:t xml:space="preserve"> doing the right thing?</w:t>
      </w:r>
    </w:p>
    <w:p w14:paraId="6B60139F" w14:textId="2EA4A9A5" w:rsidR="0046310E" w:rsidRPr="00C06E5B" w:rsidRDefault="0046310E" w:rsidP="0003739D">
      <w:pPr>
        <w:pStyle w:val="Bullet"/>
        <w:spacing w:before="120"/>
        <w:ind w:left="448" w:hanging="448"/>
      </w:pPr>
      <w:r w:rsidRPr="00C06E5B">
        <w:t>What is the impact of this initiative? How complex is the process?</w:t>
      </w:r>
      <w:r w:rsidR="00252E76" w:rsidRPr="00C06E5B">
        <w:t xml:space="preserve"> </w:t>
      </w:r>
    </w:p>
    <w:p w14:paraId="10BB4415" w14:textId="5D6B55CB" w:rsidR="00E45925" w:rsidRPr="00C06E5B" w:rsidRDefault="0046310E" w:rsidP="0003739D">
      <w:pPr>
        <w:pStyle w:val="Bullet"/>
        <w:spacing w:before="120"/>
        <w:ind w:left="448" w:hanging="448"/>
      </w:pPr>
      <w:r w:rsidRPr="00C06E5B">
        <w:t>What is scope? What is the difference between project scope and requirements scope?</w:t>
      </w:r>
    </w:p>
    <w:p w14:paraId="79C7266F" w14:textId="681A5A6C" w:rsidR="003D6BA5" w:rsidRPr="00C06E5B" w:rsidRDefault="003D6BA5" w:rsidP="00F97A8A"/>
    <w:p w14:paraId="3D2CF978" w14:textId="77777777" w:rsidR="00C82FAA" w:rsidRPr="00C06E5B" w:rsidRDefault="00C82FAA" w:rsidP="00C82FAA">
      <w:r w:rsidRPr="00C06E5B">
        <w:rPr>
          <w:b/>
          <w:bCs/>
        </w:rPr>
        <w:t>Notes</w:t>
      </w:r>
    </w:p>
    <w:p w14:paraId="016B366E" w14:textId="77777777" w:rsidR="00C82FAA" w:rsidRPr="00C06E5B" w:rsidRDefault="00C82FAA" w:rsidP="00C82FAA"/>
    <w:p w14:paraId="0913D888" w14:textId="77777777" w:rsidR="00C82FAA" w:rsidRPr="00C06E5B" w:rsidRDefault="00C82FAA" w:rsidP="00C82FAA">
      <w:r w:rsidRPr="00C06E5B">
        <w:rPr>
          <w:rFonts w:cs="Arial"/>
          <w:b/>
          <w:bCs/>
          <w:noProof/>
          <w:sz w:val="32"/>
          <w:szCs w:val="32"/>
        </w:rPr>
        <w:drawing>
          <wp:inline distT="0" distB="0" distL="0" distR="0" wp14:anchorId="59668038" wp14:editId="4C51CD21">
            <wp:extent cx="6400800" cy="1272780"/>
            <wp:effectExtent l="0" t="0" r="0" b="3810"/>
            <wp:docPr id="21" name="Picture 21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" name="Picture 337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272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E1B8D33" w14:textId="77777777" w:rsidR="007368AE" w:rsidRPr="00C06E5B" w:rsidRDefault="007368AE">
      <w:pPr>
        <w:spacing w:before="0"/>
        <w:rPr>
          <w:rFonts w:eastAsiaTheme="majorEastAsia" w:cs="Arial"/>
          <w:b/>
          <w:sz w:val="36"/>
          <w:szCs w:val="36"/>
          <w:lang w:val="da-DK"/>
        </w:rPr>
      </w:pPr>
      <w:r w:rsidRPr="00C06E5B">
        <w:rPr>
          <w:rFonts w:cs="Arial"/>
          <w:szCs w:val="36"/>
          <w:lang w:val="da-DK"/>
        </w:rPr>
        <w:br w:type="page"/>
      </w:r>
    </w:p>
    <w:p w14:paraId="1C3F8C20" w14:textId="0D2C0DD6" w:rsidR="003D6BA5" w:rsidRPr="00C06E5B" w:rsidRDefault="003D6BA5" w:rsidP="003D6BA5">
      <w:pPr>
        <w:pStyle w:val="Heading2"/>
        <w:rPr>
          <w:rFonts w:cs="Arial"/>
          <w:szCs w:val="36"/>
          <w:lang w:val="da-DK"/>
        </w:rPr>
      </w:pPr>
      <w:bookmarkStart w:id="21" w:name="_Toc107848974"/>
      <w:r w:rsidRPr="00C06E5B">
        <w:rPr>
          <w:rFonts w:cs="Arial"/>
          <w:szCs w:val="36"/>
          <w:lang w:val="da-DK"/>
        </w:rPr>
        <w:lastRenderedPageBreak/>
        <w:t>Glossary</w:t>
      </w:r>
      <w:bookmarkEnd w:id="21"/>
    </w:p>
    <w:p w14:paraId="4CEF7A6C" w14:textId="77777777" w:rsidR="003D6BA5" w:rsidRPr="00C06E5B" w:rsidRDefault="003D6BA5" w:rsidP="00550683">
      <w:pPr>
        <w:pStyle w:val="Text"/>
      </w:pPr>
      <w:r w:rsidRPr="00C06E5B">
        <w:t>Throughout this module, define in your own words the terms listed in the table.</w:t>
      </w:r>
    </w:p>
    <w:p w14:paraId="1A385010" w14:textId="77777777" w:rsidR="003D6BA5" w:rsidRPr="00C06E5B" w:rsidRDefault="003D6BA5" w:rsidP="00F97A8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8"/>
        <w:gridCol w:w="7218"/>
      </w:tblGrid>
      <w:tr w:rsidR="00C06E5B" w:rsidRPr="00C06E5B" w14:paraId="7044CD50" w14:textId="77777777" w:rsidTr="0004307F">
        <w:trPr>
          <w:tblHeader/>
        </w:trPr>
        <w:tc>
          <w:tcPr>
            <w:tcW w:w="2358" w:type="dxa"/>
            <w:shd w:val="clear" w:color="auto" w:fill="D9D9D9" w:themeFill="background1" w:themeFillShade="D9"/>
          </w:tcPr>
          <w:p w14:paraId="7D642C95" w14:textId="77777777" w:rsidR="003D6BA5" w:rsidRPr="00C06E5B" w:rsidRDefault="003D6BA5" w:rsidP="00863A95">
            <w:pPr>
              <w:pStyle w:val="TableHead"/>
            </w:pPr>
            <w:r w:rsidRPr="00C06E5B">
              <w:t>Term</w:t>
            </w:r>
          </w:p>
        </w:tc>
        <w:tc>
          <w:tcPr>
            <w:tcW w:w="7218" w:type="dxa"/>
            <w:shd w:val="clear" w:color="auto" w:fill="D9D9D9" w:themeFill="background1" w:themeFillShade="D9"/>
          </w:tcPr>
          <w:p w14:paraId="070F47DE" w14:textId="77777777" w:rsidR="003D6BA5" w:rsidRPr="00C06E5B" w:rsidRDefault="003D6BA5" w:rsidP="00863A95">
            <w:pPr>
              <w:pStyle w:val="TableHead"/>
            </w:pPr>
            <w:r w:rsidRPr="00C06E5B">
              <w:t>Definition</w:t>
            </w:r>
          </w:p>
        </w:tc>
      </w:tr>
      <w:tr w:rsidR="00C06E5B" w:rsidRPr="00C06E5B" w14:paraId="48F8B9CA" w14:textId="77777777" w:rsidTr="003D6BA5">
        <w:tc>
          <w:tcPr>
            <w:tcW w:w="2358" w:type="dxa"/>
            <w:shd w:val="clear" w:color="auto" w:fill="auto"/>
          </w:tcPr>
          <w:p w14:paraId="1A8562B6" w14:textId="3AE3E369" w:rsidR="003D6BA5" w:rsidRPr="00C06E5B" w:rsidRDefault="003D6BA5" w:rsidP="001236DF">
            <w:pPr>
              <w:pStyle w:val="Table2"/>
              <w:spacing w:after="120"/>
            </w:pPr>
            <w:r w:rsidRPr="00C06E5B">
              <w:t xml:space="preserve">Discovery Analysis </w:t>
            </w:r>
          </w:p>
        </w:tc>
        <w:tc>
          <w:tcPr>
            <w:tcW w:w="7218" w:type="dxa"/>
            <w:shd w:val="clear" w:color="auto" w:fill="auto"/>
          </w:tcPr>
          <w:p w14:paraId="53E6668B" w14:textId="77777777" w:rsidR="003D6BA5" w:rsidRPr="00C06E5B" w:rsidRDefault="003D6BA5" w:rsidP="00550683">
            <w:pPr>
              <w:pStyle w:val="Table2"/>
            </w:pPr>
          </w:p>
        </w:tc>
      </w:tr>
      <w:tr w:rsidR="00C06E5B" w:rsidRPr="00C06E5B" w14:paraId="2B90105D" w14:textId="77777777" w:rsidTr="003D6BA5">
        <w:tc>
          <w:tcPr>
            <w:tcW w:w="2358" w:type="dxa"/>
            <w:shd w:val="clear" w:color="auto" w:fill="auto"/>
          </w:tcPr>
          <w:p w14:paraId="08FC4551" w14:textId="0ACC9602" w:rsidR="003D6BA5" w:rsidRPr="00C06E5B" w:rsidRDefault="003D6BA5" w:rsidP="001236DF">
            <w:pPr>
              <w:pStyle w:val="Table2"/>
              <w:spacing w:after="120"/>
            </w:pPr>
            <w:r w:rsidRPr="00C06E5B">
              <w:t>Vision</w:t>
            </w:r>
          </w:p>
        </w:tc>
        <w:tc>
          <w:tcPr>
            <w:tcW w:w="7218" w:type="dxa"/>
            <w:shd w:val="clear" w:color="auto" w:fill="auto"/>
          </w:tcPr>
          <w:p w14:paraId="68EB7262" w14:textId="77777777" w:rsidR="003D6BA5" w:rsidRPr="00C06E5B" w:rsidRDefault="003D6BA5" w:rsidP="00550683">
            <w:pPr>
              <w:pStyle w:val="Table2"/>
            </w:pPr>
          </w:p>
        </w:tc>
      </w:tr>
      <w:tr w:rsidR="00C06E5B" w:rsidRPr="00C06E5B" w14:paraId="58F14188" w14:textId="77777777" w:rsidTr="003D6BA5">
        <w:tc>
          <w:tcPr>
            <w:tcW w:w="2358" w:type="dxa"/>
            <w:shd w:val="clear" w:color="auto" w:fill="auto"/>
          </w:tcPr>
          <w:p w14:paraId="50D095CD" w14:textId="4BF6C505" w:rsidR="003D6BA5" w:rsidRPr="00C06E5B" w:rsidRDefault="003D6BA5" w:rsidP="001236DF">
            <w:pPr>
              <w:pStyle w:val="Table2"/>
              <w:spacing w:after="120"/>
            </w:pPr>
            <w:r w:rsidRPr="00C06E5B">
              <w:t>SIPOC Model</w:t>
            </w:r>
          </w:p>
        </w:tc>
        <w:tc>
          <w:tcPr>
            <w:tcW w:w="7218" w:type="dxa"/>
            <w:shd w:val="clear" w:color="auto" w:fill="auto"/>
          </w:tcPr>
          <w:p w14:paraId="11613314" w14:textId="77777777" w:rsidR="003D6BA5" w:rsidRPr="00C06E5B" w:rsidRDefault="003D6BA5" w:rsidP="00550683">
            <w:pPr>
              <w:pStyle w:val="Table2"/>
            </w:pPr>
          </w:p>
        </w:tc>
      </w:tr>
      <w:tr w:rsidR="00C06E5B" w:rsidRPr="00C06E5B" w14:paraId="63976330" w14:textId="77777777" w:rsidTr="003D6BA5">
        <w:tc>
          <w:tcPr>
            <w:tcW w:w="2358" w:type="dxa"/>
            <w:shd w:val="clear" w:color="auto" w:fill="auto"/>
          </w:tcPr>
          <w:p w14:paraId="3A6BF23F" w14:textId="43295EC3" w:rsidR="003D6BA5" w:rsidRPr="00C06E5B" w:rsidRDefault="003D6BA5" w:rsidP="001236DF">
            <w:pPr>
              <w:pStyle w:val="Table2"/>
              <w:spacing w:after="120"/>
            </w:pPr>
            <w:r w:rsidRPr="00C06E5B">
              <w:t>Business Requirements</w:t>
            </w:r>
          </w:p>
        </w:tc>
        <w:tc>
          <w:tcPr>
            <w:tcW w:w="7218" w:type="dxa"/>
            <w:shd w:val="clear" w:color="auto" w:fill="auto"/>
          </w:tcPr>
          <w:p w14:paraId="5E9A6166" w14:textId="77777777" w:rsidR="003D6BA5" w:rsidRPr="00C06E5B" w:rsidRDefault="003D6BA5" w:rsidP="00550683">
            <w:pPr>
              <w:pStyle w:val="Table2"/>
            </w:pPr>
          </w:p>
        </w:tc>
      </w:tr>
      <w:tr w:rsidR="00C06E5B" w:rsidRPr="00C06E5B" w14:paraId="6143BFE4" w14:textId="77777777" w:rsidTr="003D6BA5">
        <w:tc>
          <w:tcPr>
            <w:tcW w:w="2358" w:type="dxa"/>
            <w:shd w:val="clear" w:color="auto" w:fill="auto"/>
          </w:tcPr>
          <w:p w14:paraId="41C5202C" w14:textId="222703ED" w:rsidR="003D6BA5" w:rsidRPr="00C06E5B" w:rsidRDefault="003D6BA5" w:rsidP="001236DF">
            <w:pPr>
              <w:pStyle w:val="Table2"/>
              <w:spacing w:after="120"/>
            </w:pPr>
            <w:r w:rsidRPr="00C06E5B">
              <w:t xml:space="preserve">Process </w:t>
            </w:r>
          </w:p>
        </w:tc>
        <w:tc>
          <w:tcPr>
            <w:tcW w:w="7218" w:type="dxa"/>
            <w:shd w:val="clear" w:color="auto" w:fill="auto"/>
          </w:tcPr>
          <w:p w14:paraId="61E9CBFE" w14:textId="77777777" w:rsidR="003D6BA5" w:rsidRPr="00C06E5B" w:rsidRDefault="003D6BA5" w:rsidP="00550683">
            <w:pPr>
              <w:pStyle w:val="Table2"/>
            </w:pPr>
          </w:p>
        </w:tc>
      </w:tr>
      <w:tr w:rsidR="00C06E5B" w:rsidRPr="00C06E5B" w14:paraId="0ABEAA6C" w14:textId="77777777" w:rsidTr="003D6BA5">
        <w:tc>
          <w:tcPr>
            <w:tcW w:w="2358" w:type="dxa"/>
            <w:shd w:val="clear" w:color="auto" w:fill="auto"/>
          </w:tcPr>
          <w:p w14:paraId="7F2567E3" w14:textId="0021BE23" w:rsidR="003D6BA5" w:rsidRPr="00C06E5B" w:rsidRDefault="003D6BA5" w:rsidP="001236DF">
            <w:pPr>
              <w:pStyle w:val="Table2"/>
              <w:spacing w:after="120"/>
            </w:pPr>
            <w:r w:rsidRPr="00C06E5B">
              <w:t xml:space="preserve">Process Analysis </w:t>
            </w:r>
          </w:p>
        </w:tc>
        <w:tc>
          <w:tcPr>
            <w:tcW w:w="7218" w:type="dxa"/>
            <w:shd w:val="clear" w:color="auto" w:fill="auto"/>
          </w:tcPr>
          <w:p w14:paraId="42246EE2" w14:textId="77777777" w:rsidR="003D6BA5" w:rsidRPr="00C06E5B" w:rsidRDefault="003D6BA5" w:rsidP="00550683">
            <w:pPr>
              <w:pStyle w:val="Table2"/>
            </w:pPr>
          </w:p>
        </w:tc>
      </w:tr>
      <w:tr w:rsidR="00C06E5B" w:rsidRPr="00C06E5B" w14:paraId="3514BD1C" w14:textId="77777777" w:rsidTr="003D6BA5">
        <w:tc>
          <w:tcPr>
            <w:tcW w:w="2358" w:type="dxa"/>
            <w:shd w:val="clear" w:color="auto" w:fill="auto"/>
          </w:tcPr>
          <w:p w14:paraId="4F9CAE4D" w14:textId="5FCDA709" w:rsidR="003D6BA5" w:rsidRPr="00C06E5B" w:rsidRDefault="003D6BA5" w:rsidP="001236DF">
            <w:pPr>
              <w:pStyle w:val="Table2"/>
              <w:spacing w:after="120"/>
            </w:pPr>
            <w:r w:rsidRPr="00C06E5B">
              <w:t>Requirements Scope</w:t>
            </w:r>
          </w:p>
        </w:tc>
        <w:tc>
          <w:tcPr>
            <w:tcW w:w="7218" w:type="dxa"/>
            <w:shd w:val="clear" w:color="auto" w:fill="auto"/>
          </w:tcPr>
          <w:p w14:paraId="126B2FC8" w14:textId="77777777" w:rsidR="003D6BA5" w:rsidRPr="00C06E5B" w:rsidRDefault="003D6BA5" w:rsidP="00550683">
            <w:pPr>
              <w:pStyle w:val="Table2"/>
            </w:pPr>
          </w:p>
        </w:tc>
      </w:tr>
      <w:tr w:rsidR="00C06E5B" w:rsidRPr="00C06E5B" w14:paraId="417A104F" w14:textId="77777777" w:rsidTr="003D6BA5">
        <w:tc>
          <w:tcPr>
            <w:tcW w:w="2358" w:type="dxa"/>
            <w:shd w:val="clear" w:color="auto" w:fill="auto"/>
          </w:tcPr>
          <w:p w14:paraId="77A7B083" w14:textId="3074CB02" w:rsidR="003D6BA5" w:rsidRPr="00C06E5B" w:rsidRDefault="003D6BA5" w:rsidP="001236DF">
            <w:pPr>
              <w:pStyle w:val="Table2"/>
              <w:spacing w:after="120"/>
            </w:pPr>
            <w:r w:rsidRPr="00C06E5B">
              <w:t>Stakeholder Requirements</w:t>
            </w:r>
          </w:p>
        </w:tc>
        <w:tc>
          <w:tcPr>
            <w:tcW w:w="7218" w:type="dxa"/>
            <w:shd w:val="clear" w:color="auto" w:fill="auto"/>
          </w:tcPr>
          <w:p w14:paraId="5CE111F0" w14:textId="77777777" w:rsidR="003D6BA5" w:rsidRPr="00C06E5B" w:rsidRDefault="003D6BA5" w:rsidP="00550683">
            <w:pPr>
              <w:pStyle w:val="Table2"/>
            </w:pPr>
          </w:p>
        </w:tc>
      </w:tr>
      <w:tr w:rsidR="00C06E5B" w:rsidRPr="00C06E5B" w14:paraId="67CEE073" w14:textId="77777777" w:rsidTr="003D6BA5">
        <w:tc>
          <w:tcPr>
            <w:tcW w:w="2358" w:type="dxa"/>
            <w:shd w:val="clear" w:color="auto" w:fill="auto"/>
          </w:tcPr>
          <w:p w14:paraId="02D084AA" w14:textId="30B644B2" w:rsidR="003D6BA5" w:rsidRPr="00C06E5B" w:rsidRDefault="003D6BA5" w:rsidP="001236DF">
            <w:pPr>
              <w:pStyle w:val="Table2"/>
              <w:spacing w:after="120"/>
            </w:pPr>
            <w:r w:rsidRPr="00C06E5B">
              <w:t>Business Context Diagram</w:t>
            </w:r>
            <w:r w:rsidR="008D0F80" w:rsidRPr="00C06E5B">
              <w:t xml:space="preserve"> (BCD)</w:t>
            </w:r>
          </w:p>
        </w:tc>
        <w:tc>
          <w:tcPr>
            <w:tcW w:w="7218" w:type="dxa"/>
            <w:shd w:val="clear" w:color="auto" w:fill="auto"/>
          </w:tcPr>
          <w:p w14:paraId="44861B37" w14:textId="77777777" w:rsidR="003D6BA5" w:rsidRPr="00C06E5B" w:rsidRDefault="003D6BA5" w:rsidP="00550683">
            <w:pPr>
              <w:pStyle w:val="Table2"/>
            </w:pPr>
          </w:p>
        </w:tc>
      </w:tr>
    </w:tbl>
    <w:p w14:paraId="560BC2DD" w14:textId="0944D074" w:rsidR="003D6BA5" w:rsidRPr="00C06E5B" w:rsidRDefault="003D6BA5" w:rsidP="00F97A8A"/>
    <w:p w14:paraId="793758FB" w14:textId="77777777" w:rsidR="00C82FAA" w:rsidRPr="00C06E5B" w:rsidRDefault="00C82FAA" w:rsidP="00C82FAA">
      <w:r w:rsidRPr="00C06E5B">
        <w:rPr>
          <w:b/>
          <w:bCs/>
        </w:rPr>
        <w:t>Notes</w:t>
      </w:r>
    </w:p>
    <w:p w14:paraId="5B5D87E6" w14:textId="77777777" w:rsidR="00C82FAA" w:rsidRPr="00C06E5B" w:rsidRDefault="00C82FAA" w:rsidP="00C82FAA"/>
    <w:p w14:paraId="0064B921" w14:textId="5EEAFB4E" w:rsidR="007368AE" w:rsidRPr="00C06E5B" w:rsidRDefault="00C82FAA" w:rsidP="00C82FAA">
      <w:r w:rsidRPr="00C06E5B">
        <w:rPr>
          <w:rFonts w:cs="Arial"/>
          <w:b/>
          <w:bCs/>
          <w:noProof/>
          <w:sz w:val="32"/>
          <w:szCs w:val="32"/>
        </w:rPr>
        <w:drawing>
          <wp:inline distT="0" distB="0" distL="0" distR="0" wp14:anchorId="03F65A29" wp14:editId="1CED83EE">
            <wp:extent cx="6400800" cy="1272780"/>
            <wp:effectExtent l="0" t="0" r="0" b="3810"/>
            <wp:docPr id="22" name="Picture 22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" name="Picture 337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272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7368AE" w:rsidRPr="00C06E5B">
        <w:rPr>
          <w:rFonts w:cs="Arial"/>
          <w:szCs w:val="36"/>
          <w:lang w:val="da-DK"/>
        </w:rPr>
        <w:br w:type="page"/>
      </w:r>
    </w:p>
    <w:p w14:paraId="43C54717" w14:textId="62A3B5F3" w:rsidR="002343F8" w:rsidRPr="00C06E5B" w:rsidRDefault="002343F8" w:rsidP="002343F8">
      <w:pPr>
        <w:pStyle w:val="Heading2"/>
        <w:rPr>
          <w:rFonts w:cs="Arial"/>
          <w:szCs w:val="36"/>
          <w:lang w:val="da-DK"/>
        </w:rPr>
      </w:pPr>
      <w:bookmarkStart w:id="22" w:name="_Toc107848975"/>
      <w:r w:rsidRPr="00C06E5B">
        <w:rPr>
          <w:rFonts w:cs="Arial"/>
          <w:szCs w:val="36"/>
          <w:lang w:val="da-DK"/>
        </w:rPr>
        <w:lastRenderedPageBreak/>
        <w:t>Activity 1: Goal</w:t>
      </w:r>
      <w:r w:rsidR="009A43E2" w:rsidRPr="00C06E5B">
        <w:rPr>
          <w:rFonts w:cs="Arial"/>
          <w:szCs w:val="36"/>
          <w:lang w:val="da-DK"/>
        </w:rPr>
        <w:t>s</w:t>
      </w:r>
      <w:r w:rsidRPr="00C06E5B">
        <w:rPr>
          <w:rFonts w:cs="Arial"/>
          <w:szCs w:val="36"/>
          <w:lang w:val="da-DK"/>
        </w:rPr>
        <w:t xml:space="preserve"> and Objective</w:t>
      </w:r>
      <w:r w:rsidR="009A43E2" w:rsidRPr="00C06E5B">
        <w:rPr>
          <w:rFonts w:cs="Arial"/>
          <w:szCs w:val="36"/>
          <w:lang w:val="da-DK"/>
        </w:rPr>
        <w:t>s</w:t>
      </w:r>
      <w:r w:rsidRPr="00C06E5B">
        <w:rPr>
          <w:rFonts w:cs="Arial"/>
          <w:szCs w:val="36"/>
          <w:lang w:val="da-DK"/>
        </w:rPr>
        <w:t xml:space="preserve"> Brainstorming</w:t>
      </w:r>
      <w:bookmarkEnd w:id="22"/>
    </w:p>
    <w:p w14:paraId="0088E99D" w14:textId="5CF91568" w:rsidR="002343F8" w:rsidRPr="00C06E5B" w:rsidRDefault="002343F8" w:rsidP="006144C7">
      <w:pPr>
        <w:pStyle w:val="Text"/>
        <w:rPr>
          <w:lang w:val="da-DK"/>
        </w:rPr>
      </w:pPr>
      <w:r w:rsidRPr="00C06E5B">
        <w:rPr>
          <w:lang w:val="da-DK"/>
        </w:rPr>
        <w:t xml:space="preserve">Based on your course/program of study, </w:t>
      </w:r>
      <w:r w:rsidR="00AE21C4" w:rsidRPr="00C06E5B">
        <w:rPr>
          <w:lang w:val="da-DK"/>
        </w:rPr>
        <w:t>create goals that the program may seek to achieve.</w:t>
      </w:r>
      <w:r w:rsidR="00252E76" w:rsidRPr="00C06E5B">
        <w:rPr>
          <w:lang w:val="da-DK"/>
        </w:rPr>
        <w:t xml:space="preserve"> </w:t>
      </w:r>
      <w:r w:rsidR="006F3CBF" w:rsidRPr="00C06E5B">
        <w:rPr>
          <w:lang w:val="da-DK"/>
        </w:rPr>
        <w:t>F</w:t>
      </w:r>
      <w:r w:rsidR="00AE21C4" w:rsidRPr="00C06E5B">
        <w:rPr>
          <w:lang w:val="da-DK"/>
        </w:rPr>
        <w:t>or each goal identified, consider objectives that will enable the quantification and specificity of th</w:t>
      </w:r>
      <w:r w:rsidR="00250CD0">
        <w:rPr>
          <w:lang w:val="da-DK"/>
        </w:rPr>
        <w:t xml:space="preserve">at </w:t>
      </w:r>
      <w:r w:rsidR="00AE21C4" w:rsidRPr="00C06E5B">
        <w:rPr>
          <w:lang w:val="da-DK"/>
        </w:rPr>
        <w:t>goal.</w:t>
      </w:r>
    </w:p>
    <w:p w14:paraId="0B6F785A" w14:textId="4E68CA32" w:rsidR="002343F8" w:rsidRPr="00C06E5B" w:rsidRDefault="002343F8" w:rsidP="00F97A8A">
      <w:pPr>
        <w:rPr>
          <w:lang w:val="da-DK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5"/>
        <w:gridCol w:w="5035"/>
      </w:tblGrid>
      <w:tr w:rsidR="00C06E5B" w:rsidRPr="00C06E5B" w14:paraId="0C0A4BD9" w14:textId="77777777" w:rsidTr="002343F8">
        <w:tc>
          <w:tcPr>
            <w:tcW w:w="5035" w:type="dxa"/>
            <w:shd w:val="clear" w:color="auto" w:fill="D9D9D9" w:themeFill="background1" w:themeFillShade="D9"/>
          </w:tcPr>
          <w:p w14:paraId="7DA3BA28" w14:textId="4DE7852F" w:rsidR="002343F8" w:rsidRPr="00C06E5B" w:rsidRDefault="002343F8" w:rsidP="00250CD0">
            <w:pPr>
              <w:pStyle w:val="TableHead"/>
              <w:rPr>
                <w:lang w:val="da-DK"/>
              </w:rPr>
            </w:pPr>
            <w:r w:rsidRPr="00C06E5B">
              <w:rPr>
                <w:lang w:val="da-DK"/>
              </w:rPr>
              <w:t>Goal</w:t>
            </w:r>
            <w:r w:rsidR="00325DB5" w:rsidRPr="00C06E5B">
              <w:rPr>
                <w:lang w:val="da-DK"/>
              </w:rPr>
              <w:t>s</w:t>
            </w:r>
          </w:p>
        </w:tc>
        <w:tc>
          <w:tcPr>
            <w:tcW w:w="5035" w:type="dxa"/>
            <w:shd w:val="clear" w:color="auto" w:fill="D9D9D9" w:themeFill="background1" w:themeFillShade="D9"/>
          </w:tcPr>
          <w:p w14:paraId="0D297F6E" w14:textId="45ED3264" w:rsidR="002343F8" w:rsidRPr="00C06E5B" w:rsidRDefault="002343F8" w:rsidP="00250CD0">
            <w:pPr>
              <w:pStyle w:val="TableHead"/>
              <w:rPr>
                <w:lang w:val="da-DK"/>
              </w:rPr>
            </w:pPr>
            <w:r w:rsidRPr="00C06E5B">
              <w:rPr>
                <w:lang w:val="da-DK"/>
              </w:rPr>
              <w:t>Objective</w:t>
            </w:r>
            <w:r w:rsidR="00325DB5" w:rsidRPr="00C06E5B">
              <w:rPr>
                <w:lang w:val="da-DK"/>
              </w:rPr>
              <w:t>s</w:t>
            </w:r>
          </w:p>
        </w:tc>
      </w:tr>
      <w:tr w:rsidR="00C06E5B" w:rsidRPr="00C06E5B" w14:paraId="32DCC5F3" w14:textId="77777777" w:rsidTr="002343F8">
        <w:tc>
          <w:tcPr>
            <w:tcW w:w="5035" w:type="dxa"/>
          </w:tcPr>
          <w:p w14:paraId="020C6FBE" w14:textId="77777777" w:rsidR="002343F8" w:rsidRPr="00C06E5B" w:rsidRDefault="002343F8" w:rsidP="00250CD0">
            <w:pPr>
              <w:pStyle w:val="Table1"/>
              <w:numPr>
                <w:ilvl w:val="0"/>
                <w:numId w:val="16"/>
              </w:numPr>
              <w:spacing w:after="120"/>
              <w:ind w:left="357" w:hanging="357"/>
              <w:rPr>
                <w:lang w:val="da-DK"/>
              </w:rPr>
            </w:pPr>
          </w:p>
        </w:tc>
        <w:tc>
          <w:tcPr>
            <w:tcW w:w="5035" w:type="dxa"/>
          </w:tcPr>
          <w:p w14:paraId="3227906F" w14:textId="77777777" w:rsidR="002343F8" w:rsidRPr="00C06E5B" w:rsidRDefault="002343F8" w:rsidP="000A0FF4">
            <w:pPr>
              <w:pStyle w:val="Table2"/>
              <w:ind w:left="357" w:hanging="357"/>
              <w:rPr>
                <w:lang w:val="da-DK"/>
              </w:rPr>
            </w:pPr>
          </w:p>
        </w:tc>
      </w:tr>
      <w:tr w:rsidR="00C06E5B" w:rsidRPr="00C06E5B" w14:paraId="3F4F0406" w14:textId="77777777" w:rsidTr="002343F8">
        <w:tc>
          <w:tcPr>
            <w:tcW w:w="5035" w:type="dxa"/>
          </w:tcPr>
          <w:p w14:paraId="5AA2BAAA" w14:textId="77777777" w:rsidR="002343F8" w:rsidRPr="00C06E5B" w:rsidRDefault="002343F8" w:rsidP="00250CD0">
            <w:pPr>
              <w:pStyle w:val="Table1"/>
              <w:spacing w:after="120"/>
              <w:ind w:left="357" w:hanging="357"/>
              <w:rPr>
                <w:lang w:val="da-DK"/>
              </w:rPr>
            </w:pPr>
          </w:p>
        </w:tc>
        <w:tc>
          <w:tcPr>
            <w:tcW w:w="5035" w:type="dxa"/>
          </w:tcPr>
          <w:p w14:paraId="2FDFFF39" w14:textId="77777777" w:rsidR="002343F8" w:rsidRPr="00C06E5B" w:rsidRDefault="002343F8" w:rsidP="000A0FF4">
            <w:pPr>
              <w:pStyle w:val="Table2"/>
              <w:ind w:left="357" w:hanging="357"/>
              <w:rPr>
                <w:lang w:val="da-DK"/>
              </w:rPr>
            </w:pPr>
          </w:p>
        </w:tc>
      </w:tr>
      <w:tr w:rsidR="00C06E5B" w:rsidRPr="00C06E5B" w14:paraId="7DFF07CD" w14:textId="77777777" w:rsidTr="002343F8">
        <w:tc>
          <w:tcPr>
            <w:tcW w:w="5035" w:type="dxa"/>
          </w:tcPr>
          <w:p w14:paraId="555A3D9C" w14:textId="77777777" w:rsidR="002343F8" w:rsidRPr="00C06E5B" w:rsidRDefault="002343F8" w:rsidP="00250CD0">
            <w:pPr>
              <w:pStyle w:val="Table1"/>
              <w:spacing w:after="120"/>
              <w:ind w:left="357" w:hanging="357"/>
              <w:rPr>
                <w:lang w:val="da-DK"/>
              </w:rPr>
            </w:pPr>
          </w:p>
        </w:tc>
        <w:tc>
          <w:tcPr>
            <w:tcW w:w="5035" w:type="dxa"/>
          </w:tcPr>
          <w:p w14:paraId="01FA64F0" w14:textId="77777777" w:rsidR="002343F8" w:rsidRPr="00C06E5B" w:rsidRDefault="002343F8" w:rsidP="000A0FF4">
            <w:pPr>
              <w:pStyle w:val="Table2"/>
              <w:ind w:left="357" w:hanging="357"/>
              <w:rPr>
                <w:lang w:val="da-DK"/>
              </w:rPr>
            </w:pPr>
          </w:p>
        </w:tc>
      </w:tr>
      <w:tr w:rsidR="00C06E5B" w:rsidRPr="00C06E5B" w14:paraId="770E95D3" w14:textId="77777777" w:rsidTr="002343F8">
        <w:tc>
          <w:tcPr>
            <w:tcW w:w="5035" w:type="dxa"/>
          </w:tcPr>
          <w:p w14:paraId="3BDB41A8" w14:textId="77777777" w:rsidR="002343F8" w:rsidRPr="00C06E5B" w:rsidRDefault="002343F8" w:rsidP="00250CD0">
            <w:pPr>
              <w:pStyle w:val="Table1"/>
              <w:spacing w:after="120"/>
              <w:ind w:left="357" w:hanging="357"/>
              <w:rPr>
                <w:lang w:val="da-DK"/>
              </w:rPr>
            </w:pPr>
          </w:p>
        </w:tc>
        <w:tc>
          <w:tcPr>
            <w:tcW w:w="5035" w:type="dxa"/>
          </w:tcPr>
          <w:p w14:paraId="65729016" w14:textId="77777777" w:rsidR="002343F8" w:rsidRPr="00C06E5B" w:rsidRDefault="002343F8" w:rsidP="000A0FF4">
            <w:pPr>
              <w:pStyle w:val="Table2"/>
              <w:ind w:left="357" w:hanging="357"/>
              <w:rPr>
                <w:lang w:val="da-DK"/>
              </w:rPr>
            </w:pPr>
          </w:p>
        </w:tc>
      </w:tr>
    </w:tbl>
    <w:p w14:paraId="2521AE2B" w14:textId="77777777" w:rsidR="002343F8" w:rsidRPr="00C06E5B" w:rsidRDefault="002343F8" w:rsidP="00F97A8A">
      <w:pPr>
        <w:rPr>
          <w:lang w:val="da-DK"/>
        </w:rPr>
      </w:pPr>
    </w:p>
    <w:p w14:paraId="2148D186" w14:textId="77777777" w:rsidR="00C82FAA" w:rsidRPr="00C06E5B" w:rsidRDefault="00C82FAA" w:rsidP="00C82FAA">
      <w:r w:rsidRPr="00C06E5B">
        <w:rPr>
          <w:b/>
          <w:bCs/>
        </w:rPr>
        <w:t>Notes</w:t>
      </w:r>
    </w:p>
    <w:p w14:paraId="019AD5D4" w14:textId="77777777" w:rsidR="00C82FAA" w:rsidRPr="00C06E5B" w:rsidRDefault="00C82FAA" w:rsidP="00C82FAA"/>
    <w:p w14:paraId="2C09D8D2" w14:textId="77777777" w:rsidR="00C82FAA" w:rsidRPr="00C06E5B" w:rsidRDefault="00C82FAA" w:rsidP="00C82FAA">
      <w:r w:rsidRPr="00C06E5B">
        <w:rPr>
          <w:rFonts w:cs="Arial"/>
          <w:b/>
          <w:bCs/>
          <w:noProof/>
          <w:sz w:val="32"/>
          <w:szCs w:val="32"/>
        </w:rPr>
        <w:drawing>
          <wp:inline distT="0" distB="0" distL="0" distR="0" wp14:anchorId="10CFA99D" wp14:editId="09AAA94B">
            <wp:extent cx="6400800" cy="1272780"/>
            <wp:effectExtent l="0" t="0" r="0" b="3810"/>
            <wp:docPr id="24" name="Picture 24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" name="Picture 337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272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1C3F800" w14:textId="77777777" w:rsidR="007368AE" w:rsidRPr="00C06E5B" w:rsidRDefault="007368AE">
      <w:pPr>
        <w:spacing w:before="0"/>
        <w:rPr>
          <w:rFonts w:eastAsiaTheme="majorEastAsia" w:cs="Arial"/>
          <w:b/>
          <w:sz w:val="36"/>
          <w:szCs w:val="36"/>
          <w:lang w:val="da-DK"/>
        </w:rPr>
      </w:pPr>
      <w:r w:rsidRPr="00C06E5B">
        <w:rPr>
          <w:rFonts w:cs="Arial"/>
          <w:szCs w:val="36"/>
          <w:lang w:val="da-DK"/>
        </w:rPr>
        <w:br w:type="page"/>
      </w:r>
    </w:p>
    <w:p w14:paraId="48A1EC54" w14:textId="331EDAFD" w:rsidR="001A1A19" w:rsidRPr="00C06E5B" w:rsidRDefault="001A1A19" w:rsidP="001A1A19">
      <w:pPr>
        <w:pStyle w:val="Heading2"/>
        <w:rPr>
          <w:rFonts w:cs="Arial"/>
          <w:szCs w:val="36"/>
          <w:lang w:val="da-DK"/>
        </w:rPr>
      </w:pPr>
      <w:bookmarkStart w:id="23" w:name="_Toc107848976"/>
      <w:r w:rsidRPr="00C06E5B">
        <w:rPr>
          <w:rFonts w:cs="Arial"/>
          <w:szCs w:val="36"/>
          <w:lang w:val="da-DK"/>
        </w:rPr>
        <w:lastRenderedPageBreak/>
        <w:t xml:space="preserve">Activity 2: </w:t>
      </w:r>
      <w:r w:rsidR="00FD6DEB" w:rsidRPr="00C06E5B">
        <w:rPr>
          <w:rFonts w:cs="Arial"/>
          <w:szCs w:val="36"/>
          <w:lang w:val="da-DK"/>
        </w:rPr>
        <w:t>Problem/Opportunity Statements</w:t>
      </w:r>
      <w:bookmarkEnd w:id="23"/>
    </w:p>
    <w:p w14:paraId="663D71BF" w14:textId="293527C0" w:rsidR="002343F8" w:rsidRPr="00C06E5B" w:rsidRDefault="001A1A19" w:rsidP="00531C10">
      <w:pPr>
        <w:pStyle w:val="Text"/>
      </w:pPr>
      <w:r w:rsidRPr="00C06E5B">
        <w:t xml:space="preserve">Review the </w:t>
      </w:r>
      <w:r w:rsidR="003A3AA0" w:rsidRPr="00C06E5B">
        <w:t xml:space="preserve">problem/opportunity statements </w:t>
      </w:r>
      <w:r w:rsidRPr="00C06E5B">
        <w:t>provided.</w:t>
      </w:r>
      <w:r w:rsidR="00531C10" w:rsidRPr="00C06E5B">
        <w:t xml:space="preserve"> </w:t>
      </w:r>
      <w:r w:rsidRPr="00C06E5B">
        <w:t>Are either of these statements acceptable starting point for an initiative?</w:t>
      </w:r>
      <w:r w:rsidR="00531C10" w:rsidRPr="00C06E5B">
        <w:t xml:space="preserve"> </w:t>
      </w:r>
      <w:r w:rsidRPr="00C06E5B">
        <w:t>What issues do they pose?</w:t>
      </w:r>
      <w:r w:rsidR="00531C10" w:rsidRPr="00C06E5B">
        <w:t xml:space="preserve"> </w:t>
      </w:r>
      <w:r w:rsidRPr="00C06E5B">
        <w:t>What may it be missing?</w:t>
      </w:r>
    </w:p>
    <w:p w14:paraId="5E9E16A4" w14:textId="71D78BC9" w:rsidR="001A1A19" w:rsidRPr="00C06E5B" w:rsidRDefault="001A1A19" w:rsidP="00F97A8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64"/>
        <w:gridCol w:w="3261"/>
        <w:gridCol w:w="2845"/>
      </w:tblGrid>
      <w:tr w:rsidR="00C06E5B" w:rsidRPr="00C06E5B" w14:paraId="7CE9FC7B" w14:textId="77777777" w:rsidTr="00544EEC">
        <w:tc>
          <w:tcPr>
            <w:tcW w:w="3964" w:type="dxa"/>
            <w:shd w:val="clear" w:color="auto" w:fill="D9D9D9" w:themeFill="background1" w:themeFillShade="D9"/>
          </w:tcPr>
          <w:p w14:paraId="1DFB86E4" w14:textId="7B720BF0" w:rsidR="001A1A19" w:rsidRPr="00C06E5B" w:rsidRDefault="001A1A19" w:rsidP="00250CD0">
            <w:pPr>
              <w:pStyle w:val="TableHead"/>
              <w:spacing w:after="120"/>
              <w:rPr>
                <w:lang w:val="da-DK"/>
              </w:rPr>
            </w:pPr>
            <w:r w:rsidRPr="00C06E5B">
              <w:rPr>
                <w:lang w:val="da-DK"/>
              </w:rPr>
              <w:t>Problem/Opportunity</w:t>
            </w:r>
          </w:p>
          <w:p w14:paraId="7641A35C" w14:textId="55728975" w:rsidR="001A1A19" w:rsidRPr="00C06E5B" w:rsidRDefault="001A1A19" w:rsidP="00250CD0">
            <w:pPr>
              <w:pStyle w:val="TableHead"/>
              <w:spacing w:after="120"/>
              <w:rPr>
                <w:lang w:val="da-DK"/>
              </w:rPr>
            </w:pPr>
            <w:r w:rsidRPr="00C06E5B">
              <w:rPr>
                <w:lang w:val="da-DK"/>
              </w:rPr>
              <w:t>Statement</w:t>
            </w:r>
          </w:p>
        </w:tc>
        <w:tc>
          <w:tcPr>
            <w:tcW w:w="3261" w:type="dxa"/>
            <w:shd w:val="clear" w:color="auto" w:fill="D9D9D9" w:themeFill="background1" w:themeFillShade="D9"/>
          </w:tcPr>
          <w:p w14:paraId="4F24E93F" w14:textId="459AEA79" w:rsidR="001A1A19" w:rsidRPr="00C06E5B" w:rsidRDefault="00544EEC" w:rsidP="00250CD0">
            <w:pPr>
              <w:pStyle w:val="TableHead"/>
              <w:rPr>
                <w:lang w:val="da-DK"/>
              </w:rPr>
            </w:pPr>
            <w:r w:rsidRPr="00C06E5B">
              <w:rPr>
                <w:lang w:val="da-DK"/>
              </w:rPr>
              <w:t>Issues or missing</w:t>
            </w:r>
            <w:r w:rsidR="00250CD0">
              <w:rPr>
                <w:lang w:val="da-DK"/>
              </w:rPr>
              <w:t xml:space="preserve"> elements</w:t>
            </w:r>
            <w:r w:rsidRPr="00C06E5B">
              <w:rPr>
                <w:lang w:val="da-DK"/>
              </w:rPr>
              <w:t>?</w:t>
            </w:r>
          </w:p>
        </w:tc>
        <w:tc>
          <w:tcPr>
            <w:tcW w:w="2845" w:type="dxa"/>
            <w:shd w:val="clear" w:color="auto" w:fill="D9D9D9" w:themeFill="background1" w:themeFillShade="D9"/>
          </w:tcPr>
          <w:p w14:paraId="5614F438" w14:textId="2E1624E3" w:rsidR="001A1A19" w:rsidRPr="00C06E5B" w:rsidRDefault="00544EEC" w:rsidP="00250CD0">
            <w:pPr>
              <w:pStyle w:val="TableHead"/>
              <w:rPr>
                <w:lang w:val="da-DK"/>
              </w:rPr>
            </w:pPr>
            <w:r w:rsidRPr="00C06E5B">
              <w:rPr>
                <w:lang w:val="da-DK"/>
              </w:rPr>
              <w:t>Enhanced Statements</w:t>
            </w:r>
          </w:p>
        </w:tc>
      </w:tr>
      <w:tr w:rsidR="00C06E5B" w:rsidRPr="00C06E5B" w14:paraId="7F749479" w14:textId="77777777" w:rsidTr="00544EEC">
        <w:tc>
          <w:tcPr>
            <w:tcW w:w="3964" w:type="dxa"/>
          </w:tcPr>
          <w:p w14:paraId="3787E95B" w14:textId="7896746B" w:rsidR="001A1A19" w:rsidRPr="00C06E5B" w:rsidRDefault="00544EEC" w:rsidP="00250CD0">
            <w:pPr>
              <w:pStyle w:val="Table1"/>
              <w:numPr>
                <w:ilvl w:val="0"/>
                <w:numId w:val="17"/>
              </w:numPr>
              <w:spacing w:after="120"/>
              <w:ind w:left="357" w:hanging="357"/>
              <w:rPr>
                <w:lang w:val="da-DK"/>
              </w:rPr>
            </w:pPr>
            <w:r w:rsidRPr="00C06E5B">
              <w:rPr>
                <w:lang w:val="da-DK"/>
              </w:rPr>
              <w:t>Student accounts and academic performance information cannot be accessed on smart phones or tablets</w:t>
            </w:r>
            <w:r w:rsidR="00143D5D" w:rsidRPr="00C06E5B">
              <w:rPr>
                <w:lang w:val="da-DK"/>
              </w:rPr>
              <w:t>.</w:t>
            </w:r>
          </w:p>
        </w:tc>
        <w:tc>
          <w:tcPr>
            <w:tcW w:w="3261" w:type="dxa"/>
          </w:tcPr>
          <w:p w14:paraId="74100679" w14:textId="77777777" w:rsidR="001A1A19" w:rsidRPr="00C06E5B" w:rsidRDefault="001A1A19" w:rsidP="000A0FF4">
            <w:pPr>
              <w:pStyle w:val="Table2"/>
              <w:ind w:left="357" w:hanging="357"/>
              <w:rPr>
                <w:lang w:val="da-DK"/>
              </w:rPr>
            </w:pPr>
          </w:p>
        </w:tc>
        <w:tc>
          <w:tcPr>
            <w:tcW w:w="2845" w:type="dxa"/>
          </w:tcPr>
          <w:p w14:paraId="25D53590" w14:textId="77777777" w:rsidR="001A1A19" w:rsidRPr="00C06E5B" w:rsidRDefault="001A1A19" w:rsidP="000A0FF4">
            <w:pPr>
              <w:pStyle w:val="Table2"/>
              <w:ind w:left="357" w:hanging="357"/>
              <w:rPr>
                <w:lang w:val="da-DK"/>
              </w:rPr>
            </w:pPr>
          </w:p>
        </w:tc>
      </w:tr>
      <w:tr w:rsidR="00C06E5B" w:rsidRPr="00C06E5B" w14:paraId="665152F4" w14:textId="77777777" w:rsidTr="00544EEC">
        <w:tc>
          <w:tcPr>
            <w:tcW w:w="3964" w:type="dxa"/>
          </w:tcPr>
          <w:p w14:paraId="3670EAE1" w14:textId="71A6B270" w:rsidR="001A1A19" w:rsidRPr="00C06E5B" w:rsidRDefault="00544EEC" w:rsidP="00250CD0">
            <w:pPr>
              <w:pStyle w:val="Table1"/>
              <w:spacing w:after="120"/>
              <w:ind w:left="357" w:hanging="357"/>
              <w:rPr>
                <w:lang w:val="da-DK"/>
              </w:rPr>
            </w:pPr>
            <w:r w:rsidRPr="00C06E5B">
              <w:rPr>
                <w:lang w:val="da-DK"/>
              </w:rPr>
              <w:t>We need to comply with Bill C-28, Canada’s Anti-Spam Legislation (CASL).</w:t>
            </w:r>
          </w:p>
        </w:tc>
        <w:tc>
          <w:tcPr>
            <w:tcW w:w="3261" w:type="dxa"/>
          </w:tcPr>
          <w:p w14:paraId="24EF9C92" w14:textId="77777777" w:rsidR="001A1A19" w:rsidRPr="00C06E5B" w:rsidRDefault="001A1A19" w:rsidP="000A0FF4">
            <w:pPr>
              <w:pStyle w:val="Table2"/>
              <w:ind w:left="357" w:hanging="357"/>
              <w:rPr>
                <w:lang w:val="da-DK"/>
              </w:rPr>
            </w:pPr>
          </w:p>
        </w:tc>
        <w:tc>
          <w:tcPr>
            <w:tcW w:w="2845" w:type="dxa"/>
          </w:tcPr>
          <w:p w14:paraId="175656EC" w14:textId="77777777" w:rsidR="001A1A19" w:rsidRPr="00C06E5B" w:rsidRDefault="001A1A19" w:rsidP="000A0FF4">
            <w:pPr>
              <w:pStyle w:val="Table2"/>
              <w:ind w:left="357" w:hanging="357"/>
              <w:rPr>
                <w:lang w:val="da-DK"/>
              </w:rPr>
            </w:pPr>
          </w:p>
        </w:tc>
      </w:tr>
    </w:tbl>
    <w:p w14:paraId="44A6ABE8" w14:textId="77777777" w:rsidR="00D14A82" w:rsidRPr="00C06E5B" w:rsidRDefault="00D14A82" w:rsidP="00F97A8A">
      <w:pPr>
        <w:rPr>
          <w:lang w:val="da-DK"/>
        </w:rPr>
      </w:pPr>
    </w:p>
    <w:p w14:paraId="491DB5B4" w14:textId="77777777" w:rsidR="00D14A82" w:rsidRPr="00C06E5B" w:rsidRDefault="00D14A82" w:rsidP="00D14A82">
      <w:r w:rsidRPr="00C06E5B">
        <w:rPr>
          <w:b/>
          <w:bCs/>
        </w:rPr>
        <w:t>Notes</w:t>
      </w:r>
    </w:p>
    <w:p w14:paraId="13D08CBD" w14:textId="77777777" w:rsidR="00D14A82" w:rsidRPr="00C06E5B" w:rsidRDefault="00D14A82" w:rsidP="00D14A82"/>
    <w:p w14:paraId="42B3FA0A" w14:textId="77777777" w:rsidR="00D14A82" w:rsidRPr="00C06E5B" w:rsidRDefault="00D14A82" w:rsidP="00D14A82">
      <w:r w:rsidRPr="00C06E5B">
        <w:rPr>
          <w:rFonts w:cs="Arial"/>
          <w:b/>
          <w:bCs/>
          <w:noProof/>
          <w:sz w:val="32"/>
          <w:szCs w:val="32"/>
        </w:rPr>
        <w:drawing>
          <wp:inline distT="0" distB="0" distL="0" distR="0" wp14:anchorId="0D8C2123" wp14:editId="53DFE47A">
            <wp:extent cx="6400800" cy="1272780"/>
            <wp:effectExtent l="0" t="0" r="0" b="3810"/>
            <wp:docPr id="25" name="Picture 25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" name="Picture 337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272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DC79084" w14:textId="1E23209B" w:rsidR="007368AE" w:rsidRPr="00C06E5B" w:rsidRDefault="007368AE">
      <w:pPr>
        <w:spacing w:before="0"/>
        <w:rPr>
          <w:rFonts w:eastAsiaTheme="majorEastAsia" w:cs="Arial"/>
          <w:b/>
          <w:sz w:val="36"/>
          <w:szCs w:val="36"/>
          <w:lang w:val="da-DK"/>
        </w:rPr>
      </w:pPr>
      <w:r w:rsidRPr="00C06E5B">
        <w:rPr>
          <w:rFonts w:cs="Arial"/>
          <w:szCs w:val="36"/>
          <w:lang w:val="da-DK"/>
        </w:rPr>
        <w:br w:type="page"/>
      </w:r>
    </w:p>
    <w:p w14:paraId="57E2DDA7" w14:textId="160DE2EE" w:rsidR="00FD6DEB" w:rsidRPr="00C06E5B" w:rsidRDefault="00FD6DEB" w:rsidP="00FD6DEB">
      <w:pPr>
        <w:pStyle w:val="Heading2"/>
        <w:rPr>
          <w:rFonts w:cs="Arial"/>
          <w:szCs w:val="36"/>
          <w:lang w:val="da-DK"/>
        </w:rPr>
      </w:pPr>
      <w:bookmarkStart w:id="24" w:name="_Toc107848977"/>
      <w:r w:rsidRPr="00C06E5B">
        <w:rPr>
          <w:rFonts w:cs="Arial"/>
          <w:szCs w:val="36"/>
          <w:lang w:val="da-DK"/>
        </w:rPr>
        <w:lastRenderedPageBreak/>
        <w:t xml:space="preserve">Activity 3: </w:t>
      </w:r>
      <w:r w:rsidR="008F018C" w:rsidRPr="00C06E5B">
        <w:rPr>
          <w:rFonts w:cs="Arial"/>
          <w:szCs w:val="36"/>
          <w:lang w:val="da-DK"/>
        </w:rPr>
        <w:t>The Importance of Standards: Notation</w:t>
      </w:r>
      <w:bookmarkEnd w:id="24"/>
    </w:p>
    <w:p w14:paraId="25EEB9B4" w14:textId="0DE4B7B3" w:rsidR="00122CC3" w:rsidRPr="00C06E5B" w:rsidRDefault="00122CC3" w:rsidP="00C8528A">
      <w:pPr>
        <w:pStyle w:val="SubHead"/>
        <w:rPr>
          <w:b w:val="0"/>
          <w:bCs w:val="0"/>
        </w:rPr>
      </w:pPr>
      <w:r w:rsidRPr="00C06E5B">
        <w:rPr>
          <w:b w:val="0"/>
          <w:bCs w:val="0"/>
        </w:rPr>
        <w:t>Take time to review the map presented and consider the given questions.</w:t>
      </w:r>
    </w:p>
    <w:p w14:paraId="042E6564" w14:textId="77777777" w:rsidR="00122CC3" w:rsidRPr="00C06E5B" w:rsidRDefault="00122CC3" w:rsidP="00C8528A">
      <w:pPr>
        <w:pStyle w:val="SubHead"/>
        <w:rPr>
          <w:b w:val="0"/>
          <w:bCs w:val="0"/>
        </w:rPr>
      </w:pPr>
    </w:p>
    <w:p w14:paraId="4086EEE7" w14:textId="05365D8E" w:rsidR="00BA2A3C" w:rsidRPr="00C06E5B" w:rsidRDefault="00BA2A3C" w:rsidP="00F97A8A">
      <w:pPr>
        <w:rPr>
          <w:lang w:val="da-DK"/>
        </w:rPr>
      </w:pPr>
      <w:r w:rsidRPr="00C06E5B">
        <w:rPr>
          <w:noProof/>
          <w:lang w:val="da-DK"/>
        </w:rPr>
        <w:drawing>
          <wp:inline distT="0" distB="0" distL="0" distR="0" wp14:anchorId="2A94F795" wp14:editId="2390A70A">
            <wp:extent cx="5745521" cy="3562473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3172" cy="357341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C06F11" w14:textId="24B6B77E" w:rsidR="003D6BA5" w:rsidRPr="00C06E5B" w:rsidRDefault="003D6BA5" w:rsidP="00EA61A8">
      <w:pPr>
        <w:pStyle w:val="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5"/>
        <w:gridCol w:w="5035"/>
      </w:tblGrid>
      <w:tr w:rsidR="00C06E5B" w:rsidRPr="00C06E5B" w14:paraId="452DF281" w14:textId="77777777" w:rsidTr="008F018C">
        <w:tc>
          <w:tcPr>
            <w:tcW w:w="5035" w:type="dxa"/>
            <w:shd w:val="clear" w:color="auto" w:fill="D9D9D9" w:themeFill="background1" w:themeFillShade="D9"/>
          </w:tcPr>
          <w:p w14:paraId="7B305CEE" w14:textId="365CCD6B" w:rsidR="008F018C" w:rsidRPr="00C06E5B" w:rsidRDefault="008F018C" w:rsidP="001236DF">
            <w:pPr>
              <w:pStyle w:val="TableHead"/>
            </w:pPr>
            <w:r w:rsidRPr="00C06E5B">
              <w:t>Questions</w:t>
            </w:r>
          </w:p>
        </w:tc>
        <w:tc>
          <w:tcPr>
            <w:tcW w:w="5035" w:type="dxa"/>
            <w:shd w:val="clear" w:color="auto" w:fill="D9D9D9" w:themeFill="background1" w:themeFillShade="D9"/>
          </w:tcPr>
          <w:p w14:paraId="096A117F" w14:textId="3C5E129D" w:rsidR="008F018C" w:rsidRPr="00C06E5B" w:rsidRDefault="008F018C" w:rsidP="001236DF">
            <w:pPr>
              <w:pStyle w:val="TableHead"/>
            </w:pPr>
            <w:r w:rsidRPr="00C06E5B">
              <w:t>Notes</w:t>
            </w:r>
          </w:p>
        </w:tc>
      </w:tr>
      <w:tr w:rsidR="00C06E5B" w:rsidRPr="00C06E5B" w14:paraId="568DC96E" w14:textId="77777777" w:rsidTr="008F018C">
        <w:tc>
          <w:tcPr>
            <w:tcW w:w="5035" w:type="dxa"/>
          </w:tcPr>
          <w:p w14:paraId="0EBD0FA4" w14:textId="0ACD2FF0" w:rsidR="008F018C" w:rsidRPr="00C06E5B" w:rsidRDefault="008F018C" w:rsidP="001236DF">
            <w:pPr>
              <w:pStyle w:val="Table1"/>
              <w:numPr>
                <w:ilvl w:val="0"/>
                <w:numId w:val="18"/>
              </w:numPr>
              <w:spacing w:after="120"/>
              <w:ind w:left="357" w:hanging="357"/>
            </w:pPr>
            <w:r w:rsidRPr="00C06E5B">
              <w:t>What is happening in this process?</w:t>
            </w:r>
          </w:p>
        </w:tc>
        <w:tc>
          <w:tcPr>
            <w:tcW w:w="5035" w:type="dxa"/>
          </w:tcPr>
          <w:p w14:paraId="060DB2B7" w14:textId="77777777" w:rsidR="008F018C" w:rsidRPr="00C06E5B" w:rsidRDefault="008F018C" w:rsidP="000A0FF4">
            <w:pPr>
              <w:pStyle w:val="Table2"/>
              <w:ind w:left="357" w:hanging="357"/>
            </w:pPr>
          </w:p>
        </w:tc>
      </w:tr>
      <w:tr w:rsidR="00C06E5B" w:rsidRPr="00C06E5B" w14:paraId="269263F8" w14:textId="77777777" w:rsidTr="008F018C">
        <w:tc>
          <w:tcPr>
            <w:tcW w:w="5035" w:type="dxa"/>
          </w:tcPr>
          <w:p w14:paraId="18756E95" w14:textId="676863B8" w:rsidR="008F018C" w:rsidRPr="00C06E5B" w:rsidRDefault="008F018C" w:rsidP="001236DF">
            <w:pPr>
              <w:pStyle w:val="Table1"/>
              <w:spacing w:after="120"/>
              <w:ind w:left="357" w:hanging="357"/>
            </w:pPr>
            <w:r w:rsidRPr="00C06E5B">
              <w:t>What problems to do you identify with the notation?</w:t>
            </w:r>
          </w:p>
        </w:tc>
        <w:tc>
          <w:tcPr>
            <w:tcW w:w="5035" w:type="dxa"/>
          </w:tcPr>
          <w:p w14:paraId="6C201A00" w14:textId="77777777" w:rsidR="008F018C" w:rsidRPr="00C06E5B" w:rsidRDefault="008F018C" w:rsidP="000A0FF4">
            <w:pPr>
              <w:pStyle w:val="Table2"/>
              <w:ind w:left="357" w:hanging="357"/>
            </w:pPr>
          </w:p>
        </w:tc>
      </w:tr>
      <w:tr w:rsidR="00C06E5B" w:rsidRPr="00C06E5B" w14:paraId="0CC0F9FC" w14:textId="77777777" w:rsidTr="008F018C">
        <w:tc>
          <w:tcPr>
            <w:tcW w:w="5035" w:type="dxa"/>
          </w:tcPr>
          <w:p w14:paraId="5911DF35" w14:textId="5AB57D79" w:rsidR="008F018C" w:rsidRPr="00C06E5B" w:rsidRDefault="008F018C" w:rsidP="001236DF">
            <w:pPr>
              <w:pStyle w:val="Table1"/>
              <w:spacing w:after="120"/>
              <w:ind w:left="357" w:hanging="357"/>
            </w:pPr>
            <w:r w:rsidRPr="00C06E5B">
              <w:t>As a BA, what would you have to do if using this as an input for your analysis?</w:t>
            </w:r>
          </w:p>
        </w:tc>
        <w:tc>
          <w:tcPr>
            <w:tcW w:w="5035" w:type="dxa"/>
          </w:tcPr>
          <w:p w14:paraId="1DACE459" w14:textId="77777777" w:rsidR="008F018C" w:rsidRPr="00C06E5B" w:rsidRDefault="008F018C" w:rsidP="000A0FF4">
            <w:pPr>
              <w:pStyle w:val="Table2"/>
              <w:ind w:left="357" w:hanging="357"/>
            </w:pPr>
          </w:p>
        </w:tc>
      </w:tr>
    </w:tbl>
    <w:p w14:paraId="557860FB" w14:textId="77777777" w:rsidR="00D14A82" w:rsidRPr="00C06E5B" w:rsidRDefault="00D14A82" w:rsidP="00F97A8A">
      <w:pPr>
        <w:rPr>
          <w:lang w:val="da-DK"/>
        </w:rPr>
      </w:pPr>
    </w:p>
    <w:p w14:paraId="258EFF9F" w14:textId="77777777" w:rsidR="00D14A82" w:rsidRPr="00C06E5B" w:rsidRDefault="00D14A82">
      <w:pPr>
        <w:spacing w:before="0"/>
        <w:rPr>
          <w:b/>
          <w:bCs/>
        </w:rPr>
      </w:pPr>
      <w:r w:rsidRPr="00C06E5B">
        <w:rPr>
          <w:b/>
          <w:bCs/>
        </w:rPr>
        <w:br w:type="page"/>
      </w:r>
    </w:p>
    <w:p w14:paraId="062D6291" w14:textId="1AD62D27" w:rsidR="00D14A82" w:rsidRPr="00C06E5B" w:rsidRDefault="00D14A82" w:rsidP="00D14A82">
      <w:r w:rsidRPr="00C06E5B">
        <w:rPr>
          <w:b/>
          <w:bCs/>
        </w:rPr>
        <w:lastRenderedPageBreak/>
        <w:t>Notes</w:t>
      </w:r>
    </w:p>
    <w:p w14:paraId="162AFEF0" w14:textId="77777777" w:rsidR="00D14A82" w:rsidRPr="00C06E5B" w:rsidRDefault="00D14A82" w:rsidP="00D14A82"/>
    <w:p w14:paraId="0A8301C0" w14:textId="77777777" w:rsidR="00D14A82" w:rsidRPr="00C06E5B" w:rsidRDefault="00D14A82" w:rsidP="00D14A82">
      <w:r w:rsidRPr="00C06E5B">
        <w:rPr>
          <w:rFonts w:cs="Arial"/>
          <w:b/>
          <w:bCs/>
          <w:noProof/>
          <w:sz w:val="32"/>
          <w:szCs w:val="32"/>
        </w:rPr>
        <w:drawing>
          <wp:inline distT="0" distB="0" distL="0" distR="0" wp14:anchorId="5EE6DDF1" wp14:editId="59DD536C">
            <wp:extent cx="6400800" cy="1272780"/>
            <wp:effectExtent l="0" t="0" r="0" b="3810"/>
            <wp:docPr id="26" name="Picture 26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" name="Picture 337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272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1459474" w14:textId="4F4CEEF7" w:rsidR="007368AE" w:rsidRPr="00C06E5B" w:rsidRDefault="007368AE">
      <w:pPr>
        <w:spacing w:before="0"/>
        <w:rPr>
          <w:rFonts w:eastAsiaTheme="majorEastAsia" w:cs="Arial"/>
          <w:b/>
          <w:sz w:val="36"/>
          <w:szCs w:val="36"/>
          <w:lang w:val="da-DK"/>
        </w:rPr>
      </w:pPr>
      <w:r w:rsidRPr="00C06E5B">
        <w:rPr>
          <w:rFonts w:cs="Arial"/>
          <w:szCs w:val="36"/>
          <w:lang w:val="da-DK"/>
        </w:rPr>
        <w:br w:type="page"/>
      </w:r>
    </w:p>
    <w:p w14:paraId="3B79769F" w14:textId="5BFFD970" w:rsidR="008F018C" w:rsidRPr="00C06E5B" w:rsidRDefault="008F018C" w:rsidP="008F018C">
      <w:pPr>
        <w:pStyle w:val="Heading2"/>
        <w:rPr>
          <w:rFonts w:cs="Arial"/>
          <w:szCs w:val="36"/>
          <w:lang w:val="da-DK"/>
        </w:rPr>
      </w:pPr>
      <w:bookmarkStart w:id="25" w:name="_Toc107848978"/>
      <w:r w:rsidRPr="00C06E5B">
        <w:rPr>
          <w:rFonts w:cs="Arial"/>
          <w:szCs w:val="36"/>
          <w:lang w:val="da-DK"/>
        </w:rPr>
        <w:lastRenderedPageBreak/>
        <w:t>Activity 4: The Importance of Standards: Taxonomy</w:t>
      </w:r>
      <w:bookmarkEnd w:id="25"/>
    </w:p>
    <w:p w14:paraId="7A737C6E" w14:textId="2F5AEDD7" w:rsidR="008F018C" w:rsidRPr="00C06E5B" w:rsidRDefault="00D26C71" w:rsidP="0088345F">
      <w:pPr>
        <w:pStyle w:val="Text"/>
        <w:rPr>
          <w:lang w:val="da-DK"/>
        </w:rPr>
      </w:pPr>
      <w:r w:rsidRPr="00C06E5B">
        <w:rPr>
          <w:lang w:val="da-DK"/>
        </w:rPr>
        <w:t xml:space="preserve">Take time to review the map presented and consider the </w:t>
      </w:r>
      <w:r w:rsidR="00A4236C" w:rsidRPr="00C06E5B">
        <w:rPr>
          <w:lang w:val="da-DK"/>
        </w:rPr>
        <w:t>given</w:t>
      </w:r>
      <w:r w:rsidRPr="00C06E5B">
        <w:rPr>
          <w:lang w:val="da-DK"/>
        </w:rPr>
        <w:t xml:space="preserve"> questions</w:t>
      </w:r>
      <w:r w:rsidR="00A4236C" w:rsidRPr="00C06E5B">
        <w:rPr>
          <w:lang w:val="da-DK"/>
        </w:rPr>
        <w:t>.</w:t>
      </w:r>
    </w:p>
    <w:p w14:paraId="4B25CDC1" w14:textId="77777777" w:rsidR="00A4236C" w:rsidRPr="00C06E5B" w:rsidRDefault="00A4236C" w:rsidP="00F97A8A">
      <w:pPr>
        <w:rPr>
          <w:lang w:val="da-DK"/>
        </w:rPr>
      </w:pPr>
    </w:p>
    <w:p w14:paraId="14947349" w14:textId="1E176202" w:rsidR="00A4236C" w:rsidRPr="00C06E5B" w:rsidRDefault="00A4236C" w:rsidP="0088345F">
      <w:pPr>
        <w:pStyle w:val="Text"/>
        <w:rPr>
          <w:lang w:val="da-DK"/>
        </w:rPr>
      </w:pPr>
      <w:r w:rsidRPr="00C06E5B">
        <w:rPr>
          <w:noProof/>
          <w:lang w:val="da-DK"/>
        </w:rPr>
        <w:drawing>
          <wp:inline distT="0" distB="0" distL="0" distR="0" wp14:anchorId="021799D5" wp14:editId="5FF45888">
            <wp:extent cx="6400800" cy="38483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8483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BD7D6B3" w14:textId="42544E52" w:rsidR="008F018C" w:rsidRPr="00C06E5B" w:rsidRDefault="008F018C" w:rsidP="00F97A8A">
      <w:pPr>
        <w:rPr>
          <w:lang w:val="da-DK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5"/>
        <w:gridCol w:w="5035"/>
      </w:tblGrid>
      <w:tr w:rsidR="00C06E5B" w:rsidRPr="00C06E5B" w14:paraId="7B9E5859" w14:textId="77777777" w:rsidTr="0004307F">
        <w:tc>
          <w:tcPr>
            <w:tcW w:w="5035" w:type="dxa"/>
            <w:shd w:val="clear" w:color="auto" w:fill="D9D9D9" w:themeFill="background1" w:themeFillShade="D9"/>
          </w:tcPr>
          <w:p w14:paraId="2FD8C2D6" w14:textId="77777777" w:rsidR="008F018C" w:rsidRPr="00C06E5B" w:rsidRDefault="008F018C" w:rsidP="001236DF">
            <w:pPr>
              <w:pStyle w:val="TableHead"/>
            </w:pPr>
            <w:r w:rsidRPr="00C06E5B">
              <w:t>Questions</w:t>
            </w:r>
          </w:p>
        </w:tc>
        <w:tc>
          <w:tcPr>
            <w:tcW w:w="5035" w:type="dxa"/>
            <w:shd w:val="clear" w:color="auto" w:fill="D9D9D9" w:themeFill="background1" w:themeFillShade="D9"/>
          </w:tcPr>
          <w:p w14:paraId="29B764AF" w14:textId="77777777" w:rsidR="008F018C" w:rsidRPr="00C06E5B" w:rsidRDefault="008F018C" w:rsidP="001236DF">
            <w:pPr>
              <w:pStyle w:val="TableHead"/>
            </w:pPr>
            <w:r w:rsidRPr="00C06E5B">
              <w:t>Notes</w:t>
            </w:r>
          </w:p>
        </w:tc>
      </w:tr>
      <w:tr w:rsidR="00C06E5B" w:rsidRPr="00C06E5B" w14:paraId="1E85F7CA" w14:textId="77777777" w:rsidTr="0004307F">
        <w:tc>
          <w:tcPr>
            <w:tcW w:w="5035" w:type="dxa"/>
          </w:tcPr>
          <w:p w14:paraId="04B0592E" w14:textId="07AF7016" w:rsidR="008F018C" w:rsidRPr="00C06E5B" w:rsidRDefault="00D26C71" w:rsidP="001236DF">
            <w:pPr>
              <w:pStyle w:val="Table1"/>
              <w:numPr>
                <w:ilvl w:val="0"/>
                <w:numId w:val="24"/>
              </w:numPr>
              <w:spacing w:after="120"/>
              <w:ind w:left="357" w:hanging="357"/>
            </w:pPr>
            <w:r w:rsidRPr="00C06E5B">
              <w:t>What level is this map</w:t>
            </w:r>
            <w:r w:rsidR="008F018C" w:rsidRPr="00C06E5B">
              <w:t>?</w:t>
            </w:r>
          </w:p>
        </w:tc>
        <w:tc>
          <w:tcPr>
            <w:tcW w:w="5035" w:type="dxa"/>
          </w:tcPr>
          <w:p w14:paraId="7C59DD26" w14:textId="77777777" w:rsidR="008F018C" w:rsidRPr="00C06E5B" w:rsidRDefault="008F018C" w:rsidP="000A0FF4">
            <w:pPr>
              <w:pStyle w:val="Table2"/>
              <w:ind w:left="357" w:hanging="357"/>
            </w:pPr>
          </w:p>
        </w:tc>
      </w:tr>
      <w:tr w:rsidR="00C06E5B" w:rsidRPr="00C06E5B" w14:paraId="07B939ED" w14:textId="77777777" w:rsidTr="0004307F">
        <w:tc>
          <w:tcPr>
            <w:tcW w:w="5035" w:type="dxa"/>
          </w:tcPr>
          <w:p w14:paraId="147FB2F6" w14:textId="6E855BBD" w:rsidR="008F018C" w:rsidRPr="00C06E5B" w:rsidRDefault="00D26C71" w:rsidP="001236DF">
            <w:pPr>
              <w:pStyle w:val="Table1"/>
              <w:spacing w:after="120"/>
              <w:ind w:left="357" w:hanging="357"/>
            </w:pPr>
            <w:r w:rsidRPr="00C06E5B">
              <w:t>What problems do you identify with the level</w:t>
            </w:r>
            <w:r w:rsidR="008F018C" w:rsidRPr="00C06E5B">
              <w:t>?</w:t>
            </w:r>
          </w:p>
        </w:tc>
        <w:tc>
          <w:tcPr>
            <w:tcW w:w="5035" w:type="dxa"/>
          </w:tcPr>
          <w:p w14:paraId="02015226" w14:textId="77777777" w:rsidR="008F018C" w:rsidRPr="00C06E5B" w:rsidRDefault="008F018C" w:rsidP="000A0FF4">
            <w:pPr>
              <w:pStyle w:val="Table2"/>
              <w:ind w:left="357" w:hanging="357"/>
            </w:pPr>
          </w:p>
        </w:tc>
      </w:tr>
      <w:tr w:rsidR="008F018C" w:rsidRPr="00C06E5B" w14:paraId="59DA0115" w14:textId="77777777" w:rsidTr="0004307F">
        <w:tc>
          <w:tcPr>
            <w:tcW w:w="5035" w:type="dxa"/>
          </w:tcPr>
          <w:p w14:paraId="67EFDC77" w14:textId="6D7B21FA" w:rsidR="008F018C" w:rsidRPr="00C06E5B" w:rsidRDefault="00D26C71" w:rsidP="001236DF">
            <w:pPr>
              <w:pStyle w:val="Table1"/>
              <w:spacing w:after="120"/>
              <w:ind w:left="357" w:hanging="357"/>
            </w:pPr>
            <w:r w:rsidRPr="00C06E5B">
              <w:t xml:space="preserve">As a BA, what would you have to do if </w:t>
            </w:r>
            <w:r w:rsidR="005407F7">
              <w:t xml:space="preserve">using </w:t>
            </w:r>
            <w:r w:rsidRPr="00C06E5B">
              <w:t>this as an input for your analysis</w:t>
            </w:r>
            <w:r w:rsidR="008F018C" w:rsidRPr="00C06E5B">
              <w:t>?</w:t>
            </w:r>
          </w:p>
        </w:tc>
        <w:tc>
          <w:tcPr>
            <w:tcW w:w="5035" w:type="dxa"/>
          </w:tcPr>
          <w:p w14:paraId="77E9A7DF" w14:textId="77777777" w:rsidR="008F018C" w:rsidRPr="00C06E5B" w:rsidRDefault="008F018C" w:rsidP="000A0FF4">
            <w:pPr>
              <w:pStyle w:val="Table2"/>
              <w:ind w:left="357" w:hanging="357"/>
            </w:pPr>
          </w:p>
        </w:tc>
      </w:tr>
    </w:tbl>
    <w:p w14:paraId="374D6998" w14:textId="72F03229" w:rsidR="008F018C" w:rsidRPr="00C06E5B" w:rsidRDefault="008F018C" w:rsidP="008F018C">
      <w:pPr>
        <w:pStyle w:val="Bullet"/>
        <w:numPr>
          <w:ilvl w:val="0"/>
          <w:numId w:val="0"/>
        </w:numPr>
        <w:ind w:left="426" w:hanging="426"/>
      </w:pPr>
    </w:p>
    <w:p w14:paraId="578F14E2" w14:textId="77777777" w:rsidR="007770F6" w:rsidRPr="00C06E5B" w:rsidRDefault="007770F6" w:rsidP="007770F6">
      <w:r w:rsidRPr="00C06E5B">
        <w:rPr>
          <w:b/>
          <w:bCs/>
        </w:rPr>
        <w:t>Notes</w:t>
      </w:r>
    </w:p>
    <w:p w14:paraId="27210921" w14:textId="77777777" w:rsidR="007770F6" w:rsidRPr="00C06E5B" w:rsidRDefault="007770F6" w:rsidP="007770F6"/>
    <w:p w14:paraId="39680776" w14:textId="77777777" w:rsidR="007770F6" w:rsidRPr="00C06E5B" w:rsidRDefault="007770F6" w:rsidP="007770F6">
      <w:r w:rsidRPr="00C06E5B">
        <w:rPr>
          <w:rFonts w:cs="Arial"/>
          <w:b/>
          <w:bCs/>
          <w:noProof/>
          <w:sz w:val="32"/>
          <w:szCs w:val="32"/>
        </w:rPr>
        <w:drawing>
          <wp:inline distT="0" distB="0" distL="0" distR="0" wp14:anchorId="66F316DA" wp14:editId="16C092FF">
            <wp:extent cx="6400800" cy="1272780"/>
            <wp:effectExtent l="0" t="0" r="0" b="3810"/>
            <wp:docPr id="27" name="Picture 27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" name="Picture 337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272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582BAAB" w14:textId="77777777" w:rsidR="007368AE" w:rsidRPr="00C06E5B" w:rsidRDefault="007368AE">
      <w:pPr>
        <w:spacing w:before="0"/>
        <w:rPr>
          <w:rFonts w:eastAsiaTheme="majorEastAsia" w:cs="Arial"/>
          <w:b/>
          <w:sz w:val="36"/>
          <w:szCs w:val="36"/>
          <w:lang w:val="da-DK"/>
        </w:rPr>
      </w:pPr>
      <w:r w:rsidRPr="00C06E5B">
        <w:rPr>
          <w:rFonts w:cs="Arial"/>
          <w:szCs w:val="36"/>
          <w:lang w:val="da-DK"/>
        </w:rPr>
        <w:br w:type="page"/>
      </w:r>
    </w:p>
    <w:p w14:paraId="29ED44DD" w14:textId="655CD5CB" w:rsidR="0060092A" w:rsidRPr="00C06E5B" w:rsidRDefault="0060092A" w:rsidP="0060092A">
      <w:pPr>
        <w:pStyle w:val="Heading2"/>
        <w:rPr>
          <w:rFonts w:cs="Arial"/>
          <w:szCs w:val="36"/>
          <w:lang w:val="da-DK"/>
        </w:rPr>
      </w:pPr>
      <w:bookmarkStart w:id="26" w:name="_Toc107848979"/>
      <w:r w:rsidRPr="00C06E5B">
        <w:rPr>
          <w:rFonts w:cs="Arial"/>
          <w:szCs w:val="36"/>
          <w:lang w:val="da-DK"/>
        </w:rPr>
        <w:lastRenderedPageBreak/>
        <w:t>Activity 5: Business Context Diagram: Co-Op Application Portal</w:t>
      </w:r>
      <w:bookmarkEnd w:id="26"/>
    </w:p>
    <w:p w14:paraId="203E375C" w14:textId="1F46FEFE" w:rsidR="0060092A" w:rsidRPr="00C06E5B" w:rsidRDefault="0060092A" w:rsidP="004D0B67">
      <w:pPr>
        <w:pStyle w:val="Text"/>
        <w:rPr>
          <w:lang w:val="da-DK"/>
        </w:rPr>
      </w:pPr>
      <w:r w:rsidRPr="00C06E5B">
        <w:rPr>
          <w:lang w:val="da-DK"/>
        </w:rPr>
        <w:t xml:space="preserve">Using the description provided, create a </w:t>
      </w:r>
      <w:r w:rsidR="008D0F80" w:rsidRPr="00C06E5B">
        <w:rPr>
          <w:lang w:val="da-DK"/>
        </w:rPr>
        <w:t>BCD</w:t>
      </w:r>
      <w:r w:rsidRPr="00C06E5B">
        <w:rPr>
          <w:lang w:val="da-DK"/>
        </w:rPr>
        <w:t xml:space="preserve"> (DFD L0).</w:t>
      </w:r>
      <w:r w:rsidR="00252E76" w:rsidRPr="00C06E5B">
        <w:rPr>
          <w:lang w:val="da-DK"/>
        </w:rPr>
        <w:t xml:space="preserve"> </w:t>
      </w:r>
      <w:r w:rsidRPr="00C06E5B">
        <w:rPr>
          <w:lang w:val="da-DK"/>
        </w:rPr>
        <w:t>To do this, identify the elements (</w:t>
      </w:r>
      <w:r w:rsidR="00325DB5" w:rsidRPr="00C06E5B">
        <w:rPr>
          <w:lang w:val="da-DK"/>
        </w:rPr>
        <w:t>center/scope, external entities, and data flows</w:t>
      </w:r>
      <w:r w:rsidRPr="00C06E5B">
        <w:rPr>
          <w:lang w:val="da-DK"/>
        </w:rPr>
        <w:t>) to inlcud</w:t>
      </w:r>
      <w:r w:rsidR="00FD2CB6">
        <w:rPr>
          <w:lang w:val="da-DK"/>
        </w:rPr>
        <w:t>e</w:t>
      </w:r>
      <w:r w:rsidRPr="00C06E5B">
        <w:rPr>
          <w:lang w:val="da-DK"/>
        </w:rPr>
        <w:t xml:space="preserve"> in the context diagram from the summary</w:t>
      </w:r>
      <w:r w:rsidR="00143D5D" w:rsidRPr="00C06E5B">
        <w:rPr>
          <w:lang w:val="da-DK"/>
        </w:rPr>
        <w:t>.</w:t>
      </w:r>
    </w:p>
    <w:p w14:paraId="61E0FA9D" w14:textId="0EFB4709" w:rsidR="0060092A" w:rsidRPr="00C06E5B" w:rsidRDefault="0060092A" w:rsidP="0060092A">
      <w:pPr>
        <w:jc w:val="both"/>
        <w:rPr>
          <w:lang w:val="da-DK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3"/>
        <w:gridCol w:w="5397"/>
      </w:tblGrid>
      <w:tr w:rsidR="00C06E5B" w:rsidRPr="00C06E5B" w14:paraId="0A10F8D3" w14:textId="77777777" w:rsidTr="0060092A">
        <w:tc>
          <w:tcPr>
            <w:tcW w:w="4673" w:type="dxa"/>
            <w:shd w:val="clear" w:color="auto" w:fill="D9D9D9" w:themeFill="background1" w:themeFillShade="D9"/>
          </w:tcPr>
          <w:p w14:paraId="1A16C81F" w14:textId="1F9445FA" w:rsidR="0060092A" w:rsidRPr="00C06E5B" w:rsidRDefault="0060092A" w:rsidP="00D72A6E">
            <w:pPr>
              <w:pStyle w:val="TableHead"/>
              <w:rPr>
                <w:lang w:val="da-DK"/>
              </w:rPr>
            </w:pPr>
            <w:r w:rsidRPr="00C06E5B">
              <w:rPr>
                <w:lang w:val="da-DK"/>
              </w:rPr>
              <w:t>Summary</w:t>
            </w:r>
          </w:p>
        </w:tc>
        <w:tc>
          <w:tcPr>
            <w:tcW w:w="5397" w:type="dxa"/>
            <w:shd w:val="clear" w:color="auto" w:fill="D9D9D9" w:themeFill="background1" w:themeFillShade="D9"/>
          </w:tcPr>
          <w:p w14:paraId="77080767" w14:textId="32963D55" w:rsidR="0060092A" w:rsidRPr="00C06E5B" w:rsidRDefault="008D0F80" w:rsidP="00D72A6E">
            <w:pPr>
              <w:pStyle w:val="TableHead"/>
              <w:rPr>
                <w:lang w:val="da-DK"/>
              </w:rPr>
            </w:pPr>
            <w:r w:rsidRPr="00C06E5B">
              <w:rPr>
                <w:lang w:val="da-DK"/>
              </w:rPr>
              <w:t>BCD</w:t>
            </w:r>
          </w:p>
        </w:tc>
      </w:tr>
      <w:tr w:rsidR="00C06E5B" w:rsidRPr="00C06E5B" w14:paraId="707A3DBA" w14:textId="77777777" w:rsidTr="0060092A">
        <w:tc>
          <w:tcPr>
            <w:tcW w:w="4673" w:type="dxa"/>
          </w:tcPr>
          <w:p w14:paraId="48267A9D" w14:textId="18D8D588" w:rsidR="0060092A" w:rsidRPr="00C06E5B" w:rsidRDefault="0060092A" w:rsidP="003F679F">
            <w:pPr>
              <w:pStyle w:val="Table3"/>
              <w:jc w:val="both"/>
              <w:rPr>
                <w:lang w:val="da-DK"/>
              </w:rPr>
            </w:pPr>
            <w:r w:rsidRPr="00C06E5B">
              <w:rPr>
                <w:lang w:val="da-DK"/>
              </w:rPr>
              <w:t>George Brown College would like to create a Co-Op Application Management Portal.</w:t>
            </w:r>
            <w:r w:rsidR="00252E76" w:rsidRPr="00C06E5B">
              <w:rPr>
                <w:lang w:val="da-DK"/>
              </w:rPr>
              <w:t xml:space="preserve"> </w:t>
            </w:r>
            <w:r w:rsidRPr="00C06E5B">
              <w:rPr>
                <w:lang w:val="da-DK"/>
              </w:rPr>
              <w:t>This portal will enable employers to submit co-op job postings, allow co-op office staff to review and decision (approve, decline) postings, and provide students with the opportunity to search, view, and apply to approved co-op job postings.</w:t>
            </w:r>
            <w:r w:rsidR="00252E76" w:rsidRPr="00C06E5B">
              <w:rPr>
                <w:lang w:val="da-DK"/>
              </w:rPr>
              <w:t xml:space="preserve"> </w:t>
            </w:r>
            <w:r w:rsidRPr="00C06E5B">
              <w:rPr>
                <w:lang w:val="da-DK"/>
              </w:rPr>
              <w:t>Student applications will be submitted via the portal and sent directly to employers.</w:t>
            </w:r>
            <w:r w:rsidR="00252E76" w:rsidRPr="00C06E5B">
              <w:rPr>
                <w:lang w:val="da-DK"/>
              </w:rPr>
              <w:t xml:space="preserve"> </w:t>
            </w:r>
            <w:r w:rsidRPr="00C06E5B">
              <w:rPr>
                <w:lang w:val="da-DK"/>
              </w:rPr>
              <w:t>Application metrics will be captured and send to co-op office staff and college management in the form of a report.</w:t>
            </w:r>
          </w:p>
        </w:tc>
        <w:tc>
          <w:tcPr>
            <w:tcW w:w="5397" w:type="dxa"/>
          </w:tcPr>
          <w:p w14:paraId="073AA936" w14:textId="77777777" w:rsidR="0060092A" w:rsidRPr="00C06E5B" w:rsidRDefault="0060092A" w:rsidP="003F679F">
            <w:pPr>
              <w:pStyle w:val="Table3"/>
              <w:rPr>
                <w:lang w:val="da-DK"/>
              </w:rPr>
            </w:pPr>
          </w:p>
        </w:tc>
      </w:tr>
    </w:tbl>
    <w:p w14:paraId="44933475" w14:textId="77777777" w:rsidR="00F804DE" w:rsidRPr="00C06E5B" w:rsidRDefault="00F804DE" w:rsidP="00F97A8A">
      <w:pPr>
        <w:rPr>
          <w:lang w:val="da-DK"/>
        </w:rPr>
      </w:pPr>
    </w:p>
    <w:p w14:paraId="5E50563A" w14:textId="77777777" w:rsidR="00F804DE" w:rsidRPr="00C06E5B" w:rsidRDefault="00F804DE" w:rsidP="00F804DE">
      <w:r w:rsidRPr="00C06E5B">
        <w:rPr>
          <w:b/>
          <w:bCs/>
        </w:rPr>
        <w:t>Notes</w:t>
      </w:r>
    </w:p>
    <w:p w14:paraId="4B08D439" w14:textId="77777777" w:rsidR="00F804DE" w:rsidRPr="00C06E5B" w:rsidRDefault="00F804DE" w:rsidP="00F804DE"/>
    <w:p w14:paraId="2CC270CA" w14:textId="77777777" w:rsidR="00F804DE" w:rsidRPr="00C06E5B" w:rsidRDefault="00F804DE" w:rsidP="00F804DE">
      <w:r w:rsidRPr="00C06E5B">
        <w:rPr>
          <w:rFonts w:cs="Arial"/>
          <w:b/>
          <w:bCs/>
          <w:noProof/>
          <w:sz w:val="32"/>
          <w:szCs w:val="32"/>
        </w:rPr>
        <w:drawing>
          <wp:inline distT="0" distB="0" distL="0" distR="0" wp14:anchorId="3A6DC64E" wp14:editId="205D7EC5">
            <wp:extent cx="6400800" cy="1272780"/>
            <wp:effectExtent l="0" t="0" r="0" b="3810"/>
            <wp:docPr id="30" name="Picture 30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" name="Picture 337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272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9BEBD8E" w14:textId="7B855177" w:rsidR="007368AE" w:rsidRPr="00C06E5B" w:rsidRDefault="007368AE">
      <w:pPr>
        <w:spacing w:before="0"/>
        <w:rPr>
          <w:rFonts w:eastAsiaTheme="majorEastAsia" w:cs="Arial"/>
          <w:b/>
          <w:sz w:val="36"/>
          <w:szCs w:val="36"/>
          <w:lang w:val="da-DK"/>
        </w:rPr>
      </w:pPr>
      <w:r w:rsidRPr="00C06E5B">
        <w:rPr>
          <w:rFonts w:cs="Arial"/>
          <w:szCs w:val="36"/>
          <w:lang w:val="da-DK"/>
        </w:rPr>
        <w:br w:type="page"/>
      </w:r>
    </w:p>
    <w:p w14:paraId="1626282A" w14:textId="734002F7" w:rsidR="005B4A3B" w:rsidRPr="00C06E5B" w:rsidRDefault="005B4A3B" w:rsidP="005B4A3B">
      <w:pPr>
        <w:pStyle w:val="Heading2"/>
        <w:rPr>
          <w:rFonts w:cs="Arial"/>
          <w:szCs w:val="36"/>
          <w:lang w:val="da-DK"/>
        </w:rPr>
      </w:pPr>
      <w:bookmarkStart w:id="27" w:name="_Toc107848980"/>
      <w:r w:rsidRPr="00C06E5B">
        <w:rPr>
          <w:rFonts w:cs="Arial"/>
          <w:szCs w:val="36"/>
          <w:lang w:val="da-DK"/>
        </w:rPr>
        <w:lastRenderedPageBreak/>
        <w:t>Activity 6: Evaluating Requirements Statements</w:t>
      </w:r>
      <w:bookmarkEnd w:id="27"/>
    </w:p>
    <w:p w14:paraId="6545022B" w14:textId="4D189E14" w:rsidR="00835612" w:rsidRPr="00C06E5B" w:rsidRDefault="00835612" w:rsidP="001936D3">
      <w:pPr>
        <w:pStyle w:val="Text"/>
        <w:rPr>
          <w:lang w:val="da-DK"/>
        </w:rPr>
      </w:pPr>
      <w:r w:rsidRPr="00C06E5B">
        <w:rPr>
          <w:lang w:val="da-DK"/>
        </w:rPr>
        <w:t>Review the High-</w:t>
      </w:r>
      <w:r w:rsidR="00325DB5" w:rsidRPr="00C06E5B">
        <w:rPr>
          <w:lang w:val="da-DK"/>
        </w:rPr>
        <w:t>l</w:t>
      </w:r>
      <w:r w:rsidRPr="00C06E5B">
        <w:rPr>
          <w:lang w:val="da-DK"/>
        </w:rPr>
        <w:t>evel/Requirements</w:t>
      </w:r>
      <w:r w:rsidR="00325DB5" w:rsidRPr="00C06E5B">
        <w:rPr>
          <w:lang w:val="da-DK"/>
        </w:rPr>
        <w:t xml:space="preserve"> Scope s</w:t>
      </w:r>
      <w:r w:rsidRPr="00C06E5B">
        <w:rPr>
          <w:lang w:val="da-DK"/>
        </w:rPr>
        <w:t>tatements.</w:t>
      </w:r>
      <w:r w:rsidR="00252E76" w:rsidRPr="00C06E5B">
        <w:rPr>
          <w:lang w:val="da-DK"/>
        </w:rPr>
        <w:t xml:space="preserve"> </w:t>
      </w:r>
      <w:r w:rsidRPr="00C06E5B">
        <w:rPr>
          <w:lang w:val="da-DK"/>
        </w:rPr>
        <w:t>Are they accept</w:t>
      </w:r>
      <w:r w:rsidR="00124892">
        <w:rPr>
          <w:lang w:val="da-DK"/>
        </w:rPr>
        <w:t>able</w:t>
      </w:r>
      <w:r w:rsidRPr="00C06E5B">
        <w:rPr>
          <w:lang w:val="da-DK"/>
        </w:rPr>
        <w:t>?</w:t>
      </w:r>
      <w:r w:rsidR="00252E76" w:rsidRPr="00C06E5B">
        <w:rPr>
          <w:lang w:val="da-DK"/>
        </w:rPr>
        <w:t xml:space="preserve"> </w:t>
      </w:r>
      <w:r w:rsidRPr="00C06E5B">
        <w:rPr>
          <w:lang w:val="da-DK"/>
        </w:rPr>
        <w:t>What issues do they pose?</w:t>
      </w:r>
      <w:r w:rsidR="00252E76" w:rsidRPr="00C06E5B">
        <w:rPr>
          <w:lang w:val="da-DK"/>
        </w:rPr>
        <w:t xml:space="preserve"> </w:t>
      </w:r>
      <w:r w:rsidRPr="00C06E5B">
        <w:rPr>
          <w:lang w:val="da-DK"/>
        </w:rPr>
        <w:t>What may they be missing?</w:t>
      </w:r>
    </w:p>
    <w:p w14:paraId="4E388A61" w14:textId="6A219D0D" w:rsidR="00835612" w:rsidRPr="00C06E5B" w:rsidRDefault="00835612" w:rsidP="00F97A8A">
      <w:pPr>
        <w:rPr>
          <w:lang w:val="da-DK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3457"/>
        <w:gridCol w:w="3357"/>
      </w:tblGrid>
      <w:tr w:rsidR="00C06E5B" w:rsidRPr="00C06E5B" w14:paraId="0059D857" w14:textId="77777777" w:rsidTr="00835612">
        <w:tc>
          <w:tcPr>
            <w:tcW w:w="3256" w:type="dxa"/>
            <w:shd w:val="clear" w:color="auto" w:fill="D9D9D9" w:themeFill="background1" w:themeFillShade="D9"/>
          </w:tcPr>
          <w:p w14:paraId="5591473C" w14:textId="49A98248" w:rsidR="00835612" w:rsidRPr="00C06E5B" w:rsidRDefault="00835612" w:rsidP="00124892">
            <w:pPr>
              <w:pStyle w:val="TableHead"/>
              <w:spacing w:before="0" w:after="0"/>
              <w:rPr>
                <w:lang w:val="da-DK"/>
              </w:rPr>
            </w:pPr>
            <w:r w:rsidRPr="00C06E5B">
              <w:rPr>
                <w:lang w:val="da-DK"/>
              </w:rPr>
              <w:t>Requirements</w:t>
            </w:r>
          </w:p>
          <w:p w14:paraId="4425A50D" w14:textId="4166AC4D" w:rsidR="00835612" w:rsidRPr="00C06E5B" w:rsidRDefault="00835612" w:rsidP="00124892">
            <w:pPr>
              <w:pStyle w:val="TableHead"/>
              <w:spacing w:before="0" w:after="0"/>
              <w:rPr>
                <w:lang w:val="da-DK"/>
              </w:rPr>
            </w:pPr>
            <w:r w:rsidRPr="00C06E5B">
              <w:rPr>
                <w:lang w:val="da-DK"/>
              </w:rPr>
              <w:t>Statement</w:t>
            </w:r>
          </w:p>
        </w:tc>
        <w:tc>
          <w:tcPr>
            <w:tcW w:w="3457" w:type="dxa"/>
            <w:shd w:val="clear" w:color="auto" w:fill="D9D9D9" w:themeFill="background1" w:themeFillShade="D9"/>
          </w:tcPr>
          <w:p w14:paraId="7339B9F6" w14:textId="08033A44" w:rsidR="00835612" w:rsidRPr="00C06E5B" w:rsidRDefault="00835612" w:rsidP="00124892">
            <w:pPr>
              <w:pStyle w:val="TableHead"/>
              <w:rPr>
                <w:lang w:val="da-DK"/>
              </w:rPr>
            </w:pPr>
            <w:r w:rsidRPr="00C06E5B">
              <w:rPr>
                <w:lang w:val="da-DK"/>
              </w:rPr>
              <w:t>Issues or missing</w:t>
            </w:r>
            <w:r w:rsidR="00124892">
              <w:rPr>
                <w:lang w:val="da-DK"/>
              </w:rPr>
              <w:t xml:space="preserve"> elements</w:t>
            </w:r>
            <w:r w:rsidRPr="00C06E5B">
              <w:rPr>
                <w:lang w:val="da-DK"/>
              </w:rPr>
              <w:t>?</w:t>
            </w:r>
          </w:p>
        </w:tc>
        <w:tc>
          <w:tcPr>
            <w:tcW w:w="3357" w:type="dxa"/>
            <w:shd w:val="clear" w:color="auto" w:fill="D9D9D9" w:themeFill="background1" w:themeFillShade="D9"/>
          </w:tcPr>
          <w:p w14:paraId="08A01532" w14:textId="5C853EFB" w:rsidR="00835612" w:rsidRPr="00C06E5B" w:rsidRDefault="00835612" w:rsidP="00124892">
            <w:pPr>
              <w:pStyle w:val="TableHead"/>
              <w:rPr>
                <w:lang w:val="da-DK"/>
              </w:rPr>
            </w:pPr>
            <w:r w:rsidRPr="00C06E5B">
              <w:rPr>
                <w:lang w:val="da-DK"/>
              </w:rPr>
              <w:t>Enhanced Statements</w:t>
            </w:r>
          </w:p>
        </w:tc>
      </w:tr>
      <w:tr w:rsidR="00C06E5B" w:rsidRPr="00C06E5B" w14:paraId="0DD061D6" w14:textId="77777777" w:rsidTr="00835612">
        <w:tc>
          <w:tcPr>
            <w:tcW w:w="3256" w:type="dxa"/>
          </w:tcPr>
          <w:p w14:paraId="11CD256D" w14:textId="476E14EC" w:rsidR="00835612" w:rsidRPr="00C06E5B" w:rsidRDefault="00835612" w:rsidP="00124892">
            <w:pPr>
              <w:pStyle w:val="Table1"/>
              <w:numPr>
                <w:ilvl w:val="0"/>
                <w:numId w:val="21"/>
              </w:numPr>
              <w:spacing w:after="120"/>
              <w:ind w:left="357" w:hanging="357"/>
              <w:rPr>
                <w:lang w:val="da-DK"/>
              </w:rPr>
            </w:pPr>
            <w:r w:rsidRPr="00C06E5B">
              <w:rPr>
                <w:lang w:val="da-DK"/>
              </w:rPr>
              <w:t xml:space="preserve">The system must generate weekly MIS </w:t>
            </w:r>
            <w:r w:rsidR="00A13B9C" w:rsidRPr="00C06E5B">
              <w:rPr>
                <w:lang w:val="da-DK"/>
              </w:rPr>
              <w:t>r</w:t>
            </w:r>
            <w:r w:rsidRPr="00C06E5B">
              <w:rPr>
                <w:lang w:val="da-DK"/>
              </w:rPr>
              <w:t>eports.</w:t>
            </w:r>
          </w:p>
        </w:tc>
        <w:tc>
          <w:tcPr>
            <w:tcW w:w="3457" w:type="dxa"/>
          </w:tcPr>
          <w:p w14:paraId="06217356" w14:textId="77777777" w:rsidR="00835612" w:rsidRPr="00C06E5B" w:rsidRDefault="00835612" w:rsidP="00124892">
            <w:pPr>
              <w:pStyle w:val="Table2"/>
              <w:spacing w:after="120"/>
              <w:ind w:left="357" w:hanging="357"/>
              <w:rPr>
                <w:lang w:val="da-DK"/>
              </w:rPr>
            </w:pPr>
          </w:p>
        </w:tc>
        <w:tc>
          <w:tcPr>
            <w:tcW w:w="3357" w:type="dxa"/>
          </w:tcPr>
          <w:p w14:paraId="4C525695" w14:textId="77777777" w:rsidR="00835612" w:rsidRPr="00C06E5B" w:rsidRDefault="00835612" w:rsidP="00124892">
            <w:pPr>
              <w:pStyle w:val="Table2"/>
              <w:spacing w:after="120"/>
              <w:ind w:left="357" w:hanging="357"/>
              <w:rPr>
                <w:lang w:val="da-DK"/>
              </w:rPr>
            </w:pPr>
          </w:p>
        </w:tc>
      </w:tr>
      <w:tr w:rsidR="00C06E5B" w:rsidRPr="00C06E5B" w14:paraId="5E46878F" w14:textId="77777777" w:rsidTr="00835612">
        <w:tc>
          <w:tcPr>
            <w:tcW w:w="3256" w:type="dxa"/>
          </w:tcPr>
          <w:p w14:paraId="0E461447" w14:textId="6034CF28" w:rsidR="00835612" w:rsidRPr="00C06E5B" w:rsidRDefault="00835612" w:rsidP="00124892">
            <w:pPr>
              <w:pStyle w:val="Table1"/>
              <w:spacing w:after="120"/>
              <w:ind w:left="357" w:hanging="357"/>
              <w:rPr>
                <w:lang w:val="da-DK"/>
              </w:rPr>
            </w:pPr>
            <w:r w:rsidRPr="00C06E5B">
              <w:rPr>
                <w:lang w:val="da-DK"/>
              </w:rPr>
              <w:t>Vendors must be able to access records, reports, etc.</w:t>
            </w:r>
          </w:p>
        </w:tc>
        <w:tc>
          <w:tcPr>
            <w:tcW w:w="3457" w:type="dxa"/>
          </w:tcPr>
          <w:p w14:paraId="3184B0D9" w14:textId="77777777" w:rsidR="00835612" w:rsidRPr="00C06E5B" w:rsidRDefault="00835612" w:rsidP="00124892">
            <w:pPr>
              <w:pStyle w:val="Table2"/>
              <w:spacing w:after="120"/>
              <w:ind w:left="357" w:hanging="357"/>
              <w:rPr>
                <w:lang w:val="da-DK"/>
              </w:rPr>
            </w:pPr>
          </w:p>
        </w:tc>
        <w:tc>
          <w:tcPr>
            <w:tcW w:w="3357" w:type="dxa"/>
          </w:tcPr>
          <w:p w14:paraId="4A81527E" w14:textId="77777777" w:rsidR="00835612" w:rsidRPr="00C06E5B" w:rsidRDefault="00835612" w:rsidP="00124892">
            <w:pPr>
              <w:pStyle w:val="Table2"/>
              <w:spacing w:after="120"/>
              <w:ind w:left="357" w:hanging="357"/>
              <w:rPr>
                <w:lang w:val="da-DK"/>
              </w:rPr>
            </w:pPr>
          </w:p>
        </w:tc>
      </w:tr>
      <w:tr w:rsidR="00C06E5B" w:rsidRPr="00C06E5B" w14:paraId="5E1F6E77" w14:textId="77777777" w:rsidTr="00835612">
        <w:tc>
          <w:tcPr>
            <w:tcW w:w="3256" w:type="dxa"/>
          </w:tcPr>
          <w:p w14:paraId="52CB6658" w14:textId="6EDC576D" w:rsidR="00835612" w:rsidRPr="00C06E5B" w:rsidRDefault="00835612" w:rsidP="00124892">
            <w:pPr>
              <w:pStyle w:val="Table1"/>
              <w:spacing w:after="120"/>
              <w:ind w:left="357" w:hanging="357"/>
              <w:rPr>
                <w:lang w:val="da-DK"/>
              </w:rPr>
            </w:pPr>
            <w:r w:rsidRPr="00C06E5B">
              <w:rPr>
                <w:lang w:val="da-DK"/>
              </w:rPr>
              <w:t xml:space="preserve">Interfaces between systems will provide information to ERP </w:t>
            </w:r>
            <w:r w:rsidR="00A13B9C" w:rsidRPr="00C06E5B">
              <w:rPr>
                <w:lang w:val="da-DK"/>
              </w:rPr>
              <w:t>a</w:t>
            </w:r>
            <w:r w:rsidRPr="00C06E5B">
              <w:rPr>
                <w:lang w:val="da-DK"/>
              </w:rPr>
              <w:t>pplication.</w:t>
            </w:r>
          </w:p>
        </w:tc>
        <w:tc>
          <w:tcPr>
            <w:tcW w:w="3457" w:type="dxa"/>
          </w:tcPr>
          <w:p w14:paraId="60221F4D" w14:textId="77777777" w:rsidR="00835612" w:rsidRPr="00C06E5B" w:rsidRDefault="00835612" w:rsidP="00124892">
            <w:pPr>
              <w:pStyle w:val="Table2"/>
              <w:spacing w:after="120"/>
              <w:ind w:left="357" w:hanging="357"/>
              <w:rPr>
                <w:lang w:val="da-DK"/>
              </w:rPr>
            </w:pPr>
          </w:p>
        </w:tc>
        <w:tc>
          <w:tcPr>
            <w:tcW w:w="3357" w:type="dxa"/>
          </w:tcPr>
          <w:p w14:paraId="1817A4F1" w14:textId="77777777" w:rsidR="00835612" w:rsidRPr="00C06E5B" w:rsidRDefault="00835612" w:rsidP="00124892">
            <w:pPr>
              <w:pStyle w:val="Table2"/>
              <w:spacing w:after="120"/>
              <w:ind w:left="357" w:hanging="357"/>
              <w:rPr>
                <w:lang w:val="da-DK"/>
              </w:rPr>
            </w:pPr>
          </w:p>
        </w:tc>
      </w:tr>
      <w:tr w:rsidR="00C06E5B" w:rsidRPr="00C06E5B" w14:paraId="29287AC7" w14:textId="77777777" w:rsidTr="00835612">
        <w:tc>
          <w:tcPr>
            <w:tcW w:w="3256" w:type="dxa"/>
          </w:tcPr>
          <w:p w14:paraId="76DDBEEB" w14:textId="2EDA2E1E" w:rsidR="00835612" w:rsidRPr="00C06E5B" w:rsidRDefault="00835612" w:rsidP="00124892">
            <w:pPr>
              <w:pStyle w:val="Table1"/>
              <w:spacing w:after="120"/>
              <w:ind w:left="357" w:hanging="357"/>
              <w:rPr>
                <w:lang w:val="da-DK"/>
              </w:rPr>
            </w:pPr>
            <w:r w:rsidRPr="00C06E5B">
              <w:rPr>
                <w:lang w:val="da-DK"/>
              </w:rPr>
              <w:t>An audit log shall be available showing who did what and when.</w:t>
            </w:r>
          </w:p>
        </w:tc>
        <w:tc>
          <w:tcPr>
            <w:tcW w:w="3457" w:type="dxa"/>
          </w:tcPr>
          <w:p w14:paraId="33F22898" w14:textId="77777777" w:rsidR="00835612" w:rsidRPr="00C06E5B" w:rsidRDefault="00835612" w:rsidP="00124892">
            <w:pPr>
              <w:pStyle w:val="Table2"/>
              <w:spacing w:after="120"/>
              <w:ind w:left="357" w:hanging="357"/>
              <w:rPr>
                <w:lang w:val="da-DK"/>
              </w:rPr>
            </w:pPr>
          </w:p>
        </w:tc>
        <w:tc>
          <w:tcPr>
            <w:tcW w:w="3357" w:type="dxa"/>
          </w:tcPr>
          <w:p w14:paraId="6C0C265C" w14:textId="77777777" w:rsidR="00835612" w:rsidRPr="00C06E5B" w:rsidRDefault="00835612" w:rsidP="00124892">
            <w:pPr>
              <w:pStyle w:val="Table2"/>
              <w:spacing w:after="120"/>
              <w:ind w:left="357" w:hanging="357"/>
              <w:rPr>
                <w:lang w:val="da-DK"/>
              </w:rPr>
            </w:pPr>
          </w:p>
        </w:tc>
      </w:tr>
    </w:tbl>
    <w:p w14:paraId="77C7CEE3" w14:textId="33B88796" w:rsidR="007368AE" w:rsidRPr="00C06E5B" w:rsidRDefault="007368AE" w:rsidP="00F97A8A">
      <w:pPr>
        <w:rPr>
          <w:lang w:val="da-DK"/>
        </w:rPr>
      </w:pPr>
    </w:p>
    <w:p w14:paraId="43678EE8" w14:textId="77777777" w:rsidR="00F804DE" w:rsidRPr="00C06E5B" w:rsidRDefault="00F804DE" w:rsidP="00F804DE">
      <w:r w:rsidRPr="00C06E5B">
        <w:rPr>
          <w:b/>
          <w:bCs/>
        </w:rPr>
        <w:t>Notes</w:t>
      </w:r>
    </w:p>
    <w:p w14:paraId="76E2426E" w14:textId="77777777" w:rsidR="00F804DE" w:rsidRPr="00C06E5B" w:rsidRDefault="00F804DE" w:rsidP="00F804DE"/>
    <w:p w14:paraId="611B623B" w14:textId="77777777" w:rsidR="00F804DE" w:rsidRPr="00C06E5B" w:rsidRDefault="00F804DE" w:rsidP="00F804DE">
      <w:r w:rsidRPr="00C06E5B">
        <w:rPr>
          <w:rFonts w:cs="Arial"/>
          <w:b/>
          <w:bCs/>
          <w:noProof/>
          <w:sz w:val="32"/>
          <w:szCs w:val="32"/>
        </w:rPr>
        <w:drawing>
          <wp:inline distT="0" distB="0" distL="0" distR="0" wp14:anchorId="72945D67" wp14:editId="40D02ECE">
            <wp:extent cx="6400800" cy="1272780"/>
            <wp:effectExtent l="0" t="0" r="0" b="3810"/>
            <wp:docPr id="31" name="Picture 31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" name="Picture 337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272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EB73509" w14:textId="77777777" w:rsidR="00F804DE" w:rsidRPr="00C06E5B" w:rsidRDefault="00F804DE">
      <w:pPr>
        <w:spacing w:before="0"/>
        <w:rPr>
          <w:rFonts w:eastAsiaTheme="majorEastAsia" w:cs="Arial"/>
          <w:b/>
          <w:sz w:val="36"/>
          <w:szCs w:val="36"/>
          <w:lang w:val="da-DK"/>
        </w:rPr>
      </w:pPr>
      <w:r w:rsidRPr="00C06E5B">
        <w:rPr>
          <w:rFonts w:cs="Arial"/>
          <w:szCs w:val="36"/>
          <w:lang w:val="da-DK"/>
        </w:rPr>
        <w:br w:type="page"/>
      </w:r>
    </w:p>
    <w:p w14:paraId="2D140182" w14:textId="0DA06E61" w:rsidR="00D51AE1" w:rsidRPr="00C06E5B" w:rsidRDefault="00D51AE1" w:rsidP="00D51AE1">
      <w:pPr>
        <w:pStyle w:val="Heading2"/>
        <w:rPr>
          <w:rFonts w:cs="Arial"/>
          <w:szCs w:val="36"/>
          <w:lang w:val="da-DK"/>
        </w:rPr>
      </w:pPr>
      <w:bookmarkStart w:id="28" w:name="_Toc107848981"/>
      <w:r w:rsidRPr="00C06E5B">
        <w:rPr>
          <w:rFonts w:cs="Arial"/>
          <w:szCs w:val="36"/>
          <w:lang w:val="da-DK"/>
        </w:rPr>
        <w:lastRenderedPageBreak/>
        <w:t>Activity 7: Creating Requirements Statements</w:t>
      </w:r>
      <w:bookmarkEnd w:id="28"/>
    </w:p>
    <w:p w14:paraId="626105B6" w14:textId="654987BB" w:rsidR="00D51AE1" w:rsidRPr="00C06E5B" w:rsidRDefault="00D51AE1" w:rsidP="00707AAB">
      <w:pPr>
        <w:pStyle w:val="Text"/>
        <w:rPr>
          <w:lang w:val="da-DK"/>
        </w:rPr>
      </w:pPr>
      <w:r w:rsidRPr="00C06E5B">
        <w:rPr>
          <w:lang w:val="da-DK"/>
        </w:rPr>
        <w:t xml:space="preserve">Review the </w:t>
      </w:r>
      <w:r w:rsidR="008D0F80" w:rsidRPr="00C06E5B">
        <w:rPr>
          <w:lang w:val="da-DK"/>
        </w:rPr>
        <w:t>BCD</w:t>
      </w:r>
      <w:r w:rsidRPr="00C06E5B">
        <w:rPr>
          <w:lang w:val="da-DK"/>
        </w:rPr>
        <w:t xml:space="preserve"> for the proposed Co-Op Application Management Portal.</w:t>
      </w:r>
      <w:r w:rsidR="00252E76" w:rsidRPr="00C06E5B">
        <w:rPr>
          <w:lang w:val="da-DK"/>
        </w:rPr>
        <w:t xml:space="preserve"> </w:t>
      </w:r>
      <w:r w:rsidRPr="00C06E5B">
        <w:rPr>
          <w:lang w:val="da-DK"/>
        </w:rPr>
        <w:t xml:space="preserve">Based on the </w:t>
      </w:r>
      <w:r w:rsidR="00B95016" w:rsidRPr="00C06E5B">
        <w:rPr>
          <w:lang w:val="da-DK"/>
        </w:rPr>
        <w:t>human e</w:t>
      </w:r>
      <w:r w:rsidRPr="00C06E5B">
        <w:rPr>
          <w:lang w:val="da-DK"/>
        </w:rPr>
        <w:t>ntities identified in the BCD, use the information flows to help in creating High</w:t>
      </w:r>
      <w:r w:rsidR="007A6243" w:rsidRPr="00C06E5B">
        <w:rPr>
          <w:lang w:val="da-DK"/>
        </w:rPr>
        <w:t>-</w:t>
      </w:r>
      <w:r w:rsidR="00F35C58" w:rsidRPr="00C06E5B">
        <w:rPr>
          <w:lang w:val="da-DK"/>
        </w:rPr>
        <w:t>l</w:t>
      </w:r>
      <w:r w:rsidRPr="00C06E5B">
        <w:rPr>
          <w:lang w:val="da-DK"/>
        </w:rPr>
        <w:t xml:space="preserve">evel/Requirements </w:t>
      </w:r>
      <w:r w:rsidR="00F35C58" w:rsidRPr="00C06E5B">
        <w:rPr>
          <w:lang w:val="da-DK"/>
        </w:rPr>
        <w:t>Scope s</w:t>
      </w:r>
      <w:r w:rsidRPr="00C06E5B">
        <w:rPr>
          <w:lang w:val="da-DK"/>
        </w:rPr>
        <w:t>tatements. One sample statement has been created in the diagram.</w:t>
      </w:r>
    </w:p>
    <w:p w14:paraId="384F3FEF" w14:textId="53548186" w:rsidR="005256DC" w:rsidRPr="00C06E5B" w:rsidRDefault="005256DC" w:rsidP="00F97A8A">
      <w:pPr>
        <w:rPr>
          <w:lang w:val="da-DK"/>
        </w:rPr>
      </w:pPr>
    </w:p>
    <w:p w14:paraId="6BF9D961" w14:textId="66260F17" w:rsidR="005256DC" w:rsidRPr="00C06E5B" w:rsidRDefault="005256DC" w:rsidP="005256DC">
      <w:pPr>
        <w:pStyle w:val="Text"/>
        <w:jc w:val="center"/>
        <w:rPr>
          <w:lang w:val="da-DK"/>
        </w:rPr>
      </w:pPr>
      <w:r w:rsidRPr="00C06E5B">
        <w:rPr>
          <w:noProof/>
          <w:lang w:val="da-DK"/>
        </w:rPr>
        <w:drawing>
          <wp:inline distT="0" distB="0" distL="0" distR="0" wp14:anchorId="75D5F2A7" wp14:editId="5DA03535">
            <wp:extent cx="5913755" cy="41941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3755" cy="4194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BB86C97" w14:textId="4D2AB472" w:rsidR="00D51AE1" w:rsidRPr="00C06E5B" w:rsidRDefault="00D51AE1" w:rsidP="00F97A8A">
      <w:pPr>
        <w:rPr>
          <w:lang w:val="da-DK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8090"/>
      </w:tblGrid>
      <w:tr w:rsidR="00C06E5B" w:rsidRPr="00C06E5B" w14:paraId="1D177BB6" w14:textId="77777777" w:rsidTr="00D51AE1">
        <w:tc>
          <w:tcPr>
            <w:tcW w:w="1980" w:type="dxa"/>
            <w:shd w:val="clear" w:color="auto" w:fill="D9D9D9" w:themeFill="background1" w:themeFillShade="D9"/>
          </w:tcPr>
          <w:p w14:paraId="4029268D" w14:textId="3D543741" w:rsidR="00D51AE1" w:rsidRPr="00C06E5B" w:rsidRDefault="00F37E30" w:rsidP="00124892">
            <w:pPr>
              <w:pStyle w:val="TableHead"/>
              <w:rPr>
                <w:lang w:val="da-DK"/>
              </w:rPr>
            </w:pPr>
            <w:r w:rsidRPr="00C06E5B">
              <w:rPr>
                <w:lang w:val="da-DK"/>
              </w:rPr>
              <w:t>HLR #</w:t>
            </w:r>
          </w:p>
        </w:tc>
        <w:tc>
          <w:tcPr>
            <w:tcW w:w="8090" w:type="dxa"/>
            <w:shd w:val="clear" w:color="auto" w:fill="D9D9D9" w:themeFill="background1" w:themeFillShade="D9"/>
          </w:tcPr>
          <w:p w14:paraId="05B8C984" w14:textId="635CF279" w:rsidR="00D51AE1" w:rsidRPr="00C06E5B" w:rsidRDefault="00F37E30" w:rsidP="00124892">
            <w:pPr>
              <w:pStyle w:val="TableHead"/>
              <w:rPr>
                <w:lang w:val="da-DK"/>
              </w:rPr>
            </w:pPr>
            <w:r w:rsidRPr="00C06E5B">
              <w:rPr>
                <w:lang w:val="da-DK"/>
              </w:rPr>
              <w:t>Definition</w:t>
            </w:r>
          </w:p>
        </w:tc>
      </w:tr>
      <w:tr w:rsidR="00C06E5B" w:rsidRPr="00C06E5B" w14:paraId="76DAF0F9" w14:textId="77777777" w:rsidTr="00D51AE1">
        <w:tc>
          <w:tcPr>
            <w:tcW w:w="1980" w:type="dxa"/>
          </w:tcPr>
          <w:p w14:paraId="28F1B5C8" w14:textId="3CD941BB" w:rsidR="00D51AE1" w:rsidRPr="00C06E5B" w:rsidRDefault="00F37E30" w:rsidP="00124892">
            <w:pPr>
              <w:pStyle w:val="Table2"/>
              <w:spacing w:after="120"/>
              <w:rPr>
                <w:lang w:val="da-DK"/>
              </w:rPr>
            </w:pPr>
            <w:r w:rsidRPr="00C06E5B">
              <w:rPr>
                <w:lang w:val="da-DK"/>
              </w:rPr>
              <w:t>HLR001</w:t>
            </w:r>
          </w:p>
        </w:tc>
        <w:tc>
          <w:tcPr>
            <w:tcW w:w="8090" w:type="dxa"/>
          </w:tcPr>
          <w:p w14:paraId="5BD78A21" w14:textId="77777777" w:rsidR="00D51AE1" w:rsidRPr="00C06E5B" w:rsidRDefault="00D51AE1" w:rsidP="009C02BC">
            <w:pPr>
              <w:pStyle w:val="Table2"/>
              <w:rPr>
                <w:lang w:val="da-DK"/>
              </w:rPr>
            </w:pPr>
          </w:p>
        </w:tc>
      </w:tr>
      <w:tr w:rsidR="00C06E5B" w:rsidRPr="00C06E5B" w14:paraId="3282A942" w14:textId="77777777" w:rsidTr="00D51AE1">
        <w:tc>
          <w:tcPr>
            <w:tcW w:w="1980" w:type="dxa"/>
          </w:tcPr>
          <w:p w14:paraId="485B6A41" w14:textId="75BB88AF" w:rsidR="00D51AE1" w:rsidRPr="00C06E5B" w:rsidRDefault="00F37E30" w:rsidP="00124892">
            <w:pPr>
              <w:pStyle w:val="Table2"/>
              <w:spacing w:after="120"/>
              <w:rPr>
                <w:lang w:val="da-DK"/>
              </w:rPr>
            </w:pPr>
            <w:r w:rsidRPr="00C06E5B">
              <w:rPr>
                <w:lang w:val="da-DK"/>
              </w:rPr>
              <w:t>HLR002</w:t>
            </w:r>
          </w:p>
        </w:tc>
        <w:tc>
          <w:tcPr>
            <w:tcW w:w="8090" w:type="dxa"/>
          </w:tcPr>
          <w:p w14:paraId="76082BBB" w14:textId="77777777" w:rsidR="00D51AE1" w:rsidRPr="00C06E5B" w:rsidRDefault="00D51AE1" w:rsidP="009C02BC">
            <w:pPr>
              <w:pStyle w:val="Table2"/>
              <w:rPr>
                <w:lang w:val="da-DK"/>
              </w:rPr>
            </w:pPr>
          </w:p>
        </w:tc>
      </w:tr>
      <w:tr w:rsidR="00C06E5B" w:rsidRPr="00C06E5B" w14:paraId="3588DC38" w14:textId="77777777" w:rsidTr="00D51AE1">
        <w:tc>
          <w:tcPr>
            <w:tcW w:w="1980" w:type="dxa"/>
          </w:tcPr>
          <w:p w14:paraId="59A41A6C" w14:textId="3677950A" w:rsidR="00D51AE1" w:rsidRPr="00C06E5B" w:rsidRDefault="00F37E30" w:rsidP="00124892">
            <w:pPr>
              <w:pStyle w:val="Table2"/>
              <w:spacing w:after="120"/>
              <w:rPr>
                <w:lang w:val="da-DK"/>
              </w:rPr>
            </w:pPr>
            <w:r w:rsidRPr="00C06E5B">
              <w:rPr>
                <w:lang w:val="da-DK"/>
              </w:rPr>
              <w:t>HLR003</w:t>
            </w:r>
          </w:p>
        </w:tc>
        <w:tc>
          <w:tcPr>
            <w:tcW w:w="8090" w:type="dxa"/>
          </w:tcPr>
          <w:p w14:paraId="07968C16" w14:textId="77777777" w:rsidR="00D51AE1" w:rsidRPr="00C06E5B" w:rsidRDefault="00D51AE1" w:rsidP="009C02BC">
            <w:pPr>
              <w:pStyle w:val="Table2"/>
              <w:rPr>
                <w:lang w:val="da-DK"/>
              </w:rPr>
            </w:pPr>
          </w:p>
        </w:tc>
      </w:tr>
      <w:tr w:rsidR="00C06E5B" w:rsidRPr="00C06E5B" w14:paraId="723266F8" w14:textId="77777777" w:rsidTr="00D51AE1">
        <w:tc>
          <w:tcPr>
            <w:tcW w:w="1980" w:type="dxa"/>
          </w:tcPr>
          <w:p w14:paraId="5E751AF9" w14:textId="249D7707" w:rsidR="00D51AE1" w:rsidRPr="00C06E5B" w:rsidRDefault="00F37E30" w:rsidP="00124892">
            <w:pPr>
              <w:pStyle w:val="Table2"/>
              <w:spacing w:after="120"/>
              <w:rPr>
                <w:lang w:val="da-DK"/>
              </w:rPr>
            </w:pPr>
            <w:r w:rsidRPr="00C06E5B">
              <w:rPr>
                <w:lang w:val="da-DK"/>
              </w:rPr>
              <w:t>HLR004</w:t>
            </w:r>
          </w:p>
        </w:tc>
        <w:tc>
          <w:tcPr>
            <w:tcW w:w="8090" w:type="dxa"/>
          </w:tcPr>
          <w:p w14:paraId="4D989900" w14:textId="77777777" w:rsidR="00D51AE1" w:rsidRPr="00C06E5B" w:rsidRDefault="00D51AE1" w:rsidP="009C02BC">
            <w:pPr>
              <w:pStyle w:val="Table2"/>
              <w:rPr>
                <w:lang w:val="da-DK"/>
              </w:rPr>
            </w:pPr>
          </w:p>
        </w:tc>
      </w:tr>
      <w:tr w:rsidR="00C06E5B" w:rsidRPr="00C06E5B" w14:paraId="0CAC5862" w14:textId="77777777" w:rsidTr="00D51AE1">
        <w:tc>
          <w:tcPr>
            <w:tcW w:w="1980" w:type="dxa"/>
          </w:tcPr>
          <w:p w14:paraId="12A52D5C" w14:textId="47EC0B94" w:rsidR="00D51AE1" w:rsidRPr="00C06E5B" w:rsidRDefault="00F37E30" w:rsidP="00124892">
            <w:pPr>
              <w:pStyle w:val="Table2"/>
              <w:spacing w:after="120"/>
              <w:rPr>
                <w:lang w:val="da-DK"/>
              </w:rPr>
            </w:pPr>
            <w:r w:rsidRPr="00C06E5B">
              <w:rPr>
                <w:lang w:val="da-DK"/>
              </w:rPr>
              <w:lastRenderedPageBreak/>
              <w:t>HLR005</w:t>
            </w:r>
          </w:p>
        </w:tc>
        <w:tc>
          <w:tcPr>
            <w:tcW w:w="8090" w:type="dxa"/>
          </w:tcPr>
          <w:p w14:paraId="65C9E03C" w14:textId="77777777" w:rsidR="00D51AE1" w:rsidRPr="00C06E5B" w:rsidRDefault="00D51AE1" w:rsidP="009C02BC">
            <w:pPr>
              <w:pStyle w:val="Table2"/>
              <w:rPr>
                <w:lang w:val="da-DK"/>
              </w:rPr>
            </w:pPr>
          </w:p>
        </w:tc>
      </w:tr>
      <w:tr w:rsidR="00C06E5B" w:rsidRPr="00C06E5B" w14:paraId="419F9265" w14:textId="77777777" w:rsidTr="00D51AE1">
        <w:tc>
          <w:tcPr>
            <w:tcW w:w="1980" w:type="dxa"/>
          </w:tcPr>
          <w:p w14:paraId="4AC7615F" w14:textId="458503E8" w:rsidR="00D51AE1" w:rsidRPr="00C06E5B" w:rsidRDefault="00F37E30" w:rsidP="00124892">
            <w:pPr>
              <w:pStyle w:val="Table2"/>
              <w:spacing w:after="120"/>
              <w:rPr>
                <w:lang w:val="da-DK"/>
              </w:rPr>
            </w:pPr>
            <w:r w:rsidRPr="00C06E5B">
              <w:rPr>
                <w:lang w:val="da-DK"/>
              </w:rPr>
              <w:t>HLR006</w:t>
            </w:r>
          </w:p>
        </w:tc>
        <w:tc>
          <w:tcPr>
            <w:tcW w:w="8090" w:type="dxa"/>
          </w:tcPr>
          <w:p w14:paraId="5DEF5513" w14:textId="77777777" w:rsidR="00D51AE1" w:rsidRPr="00C06E5B" w:rsidRDefault="00D51AE1" w:rsidP="009C02BC">
            <w:pPr>
              <w:pStyle w:val="Table2"/>
              <w:rPr>
                <w:lang w:val="da-DK"/>
              </w:rPr>
            </w:pPr>
          </w:p>
        </w:tc>
      </w:tr>
      <w:tr w:rsidR="00C06E5B" w:rsidRPr="00C06E5B" w14:paraId="3BF3EAA9" w14:textId="77777777" w:rsidTr="00D51AE1">
        <w:tc>
          <w:tcPr>
            <w:tcW w:w="1980" w:type="dxa"/>
          </w:tcPr>
          <w:p w14:paraId="21BFF406" w14:textId="1AF3BEA4" w:rsidR="00D51AE1" w:rsidRPr="00C06E5B" w:rsidRDefault="00F37E30" w:rsidP="00124892">
            <w:pPr>
              <w:pStyle w:val="Table2"/>
              <w:spacing w:after="120"/>
              <w:rPr>
                <w:lang w:val="da-DK"/>
              </w:rPr>
            </w:pPr>
            <w:r w:rsidRPr="00C06E5B">
              <w:rPr>
                <w:lang w:val="da-DK"/>
              </w:rPr>
              <w:t>HLR007</w:t>
            </w:r>
          </w:p>
        </w:tc>
        <w:tc>
          <w:tcPr>
            <w:tcW w:w="8090" w:type="dxa"/>
          </w:tcPr>
          <w:p w14:paraId="5C016105" w14:textId="77777777" w:rsidR="00D51AE1" w:rsidRPr="00C06E5B" w:rsidRDefault="00D51AE1" w:rsidP="009C02BC">
            <w:pPr>
              <w:pStyle w:val="Table2"/>
              <w:rPr>
                <w:lang w:val="da-DK"/>
              </w:rPr>
            </w:pPr>
          </w:p>
        </w:tc>
      </w:tr>
      <w:tr w:rsidR="00C06E5B" w:rsidRPr="00C06E5B" w14:paraId="03059DBC" w14:textId="77777777" w:rsidTr="00D51AE1">
        <w:tc>
          <w:tcPr>
            <w:tcW w:w="1980" w:type="dxa"/>
          </w:tcPr>
          <w:p w14:paraId="186A2A7D" w14:textId="13E54783" w:rsidR="00D51AE1" w:rsidRPr="00C06E5B" w:rsidRDefault="00F37E30" w:rsidP="00124892">
            <w:pPr>
              <w:pStyle w:val="Table2"/>
              <w:spacing w:after="120"/>
              <w:rPr>
                <w:lang w:val="da-DK"/>
              </w:rPr>
            </w:pPr>
            <w:r w:rsidRPr="00C06E5B">
              <w:rPr>
                <w:lang w:val="da-DK"/>
              </w:rPr>
              <w:t>HLR008</w:t>
            </w:r>
          </w:p>
        </w:tc>
        <w:tc>
          <w:tcPr>
            <w:tcW w:w="8090" w:type="dxa"/>
          </w:tcPr>
          <w:p w14:paraId="3BECB5C2" w14:textId="77777777" w:rsidR="00D51AE1" w:rsidRPr="00C06E5B" w:rsidRDefault="00D51AE1" w:rsidP="009C02BC">
            <w:pPr>
              <w:pStyle w:val="Table2"/>
              <w:rPr>
                <w:lang w:val="da-DK"/>
              </w:rPr>
            </w:pPr>
          </w:p>
        </w:tc>
      </w:tr>
      <w:tr w:rsidR="00C06E5B" w:rsidRPr="00C06E5B" w14:paraId="0568D2BA" w14:textId="77777777" w:rsidTr="00D51AE1">
        <w:tc>
          <w:tcPr>
            <w:tcW w:w="1980" w:type="dxa"/>
          </w:tcPr>
          <w:p w14:paraId="65D507A6" w14:textId="5DF52D54" w:rsidR="00D51AE1" w:rsidRPr="00C06E5B" w:rsidRDefault="00F37E30" w:rsidP="00124892">
            <w:pPr>
              <w:pStyle w:val="Table2"/>
              <w:spacing w:after="120"/>
              <w:rPr>
                <w:lang w:val="da-DK"/>
              </w:rPr>
            </w:pPr>
            <w:r w:rsidRPr="00C06E5B">
              <w:rPr>
                <w:lang w:val="da-DK"/>
              </w:rPr>
              <w:t>HLR009</w:t>
            </w:r>
          </w:p>
        </w:tc>
        <w:tc>
          <w:tcPr>
            <w:tcW w:w="8090" w:type="dxa"/>
          </w:tcPr>
          <w:p w14:paraId="3893491E" w14:textId="77777777" w:rsidR="00D51AE1" w:rsidRPr="00C06E5B" w:rsidRDefault="00D51AE1" w:rsidP="009C02BC">
            <w:pPr>
              <w:pStyle w:val="Table2"/>
              <w:rPr>
                <w:lang w:val="da-DK"/>
              </w:rPr>
            </w:pPr>
          </w:p>
        </w:tc>
      </w:tr>
      <w:tr w:rsidR="00C06E5B" w:rsidRPr="00C06E5B" w14:paraId="08196330" w14:textId="77777777" w:rsidTr="00D51AE1">
        <w:tc>
          <w:tcPr>
            <w:tcW w:w="1980" w:type="dxa"/>
          </w:tcPr>
          <w:p w14:paraId="2ECA97D3" w14:textId="1B4C7520" w:rsidR="00F37E30" w:rsidRPr="00C06E5B" w:rsidRDefault="00F37E30" w:rsidP="00124892">
            <w:pPr>
              <w:pStyle w:val="Table2"/>
              <w:spacing w:after="120"/>
              <w:rPr>
                <w:lang w:val="da-DK"/>
              </w:rPr>
            </w:pPr>
            <w:r w:rsidRPr="00C06E5B">
              <w:rPr>
                <w:lang w:val="da-DK"/>
              </w:rPr>
              <w:t>HLR010</w:t>
            </w:r>
          </w:p>
        </w:tc>
        <w:tc>
          <w:tcPr>
            <w:tcW w:w="8090" w:type="dxa"/>
          </w:tcPr>
          <w:p w14:paraId="2D2F3BE4" w14:textId="77777777" w:rsidR="00F37E30" w:rsidRPr="00C06E5B" w:rsidRDefault="00F37E30" w:rsidP="009C02BC">
            <w:pPr>
              <w:pStyle w:val="Table2"/>
              <w:rPr>
                <w:lang w:val="da-DK"/>
              </w:rPr>
            </w:pPr>
          </w:p>
        </w:tc>
      </w:tr>
    </w:tbl>
    <w:p w14:paraId="3DCCCE5B" w14:textId="77777777" w:rsidR="001237C0" w:rsidRPr="00C06E5B" w:rsidRDefault="001237C0" w:rsidP="00F97A8A">
      <w:pPr>
        <w:rPr>
          <w:lang w:val="da-DK"/>
        </w:rPr>
      </w:pPr>
    </w:p>
    <w:p w14:paraId="751544F5" w14:textId="77777777" w:rsidR="001237C0" w:rsidRPr="00C06E5B" w:rsidRDefault="001237C0" w:rsidP="001237C0">
      <w:r w:rsidRPr="00C06E5B">
        <w:rPr>
          <w:b/>
          <w:bCs/>
        </w:rPr>
        <w:t>Notes</w:t>
      </w:r>
    </w:p>
    <w:p w14:paraId="4C036B48" w14:textId="77777777" w:rsidR="001237C0" w:rsidRPr="00C06E5B" w:rsidRDefault="001237C0" w:rsidP="001237C0"/>
    <w:p w14:paraId="3A3781CC" w14:textId="77777777" w:rsidR="001237C0" w:rsidRPr="00C06E5B" w:rsidRDefault="001237C0" w:rsidP="001237C0">
      <w:r w:rsidRPr="00C06E5B">
        <w:rPr>
          <w:rFonts w:cs="Arial"/>
          <w:b/>
          <w:bCs/>
          <w:noProof/>
          <w:sz w:val="32"/>
          <w:szCs w:val="32"/>
        </w:rPr>
        <w:drawing>
          <wp:inline distT="0" distB="0" distL="0" distR="0" wp14:anchorId="7E7B4460" wp14:editId="59FB0BD6">
            <wp:extent cx="6400800" cy="1272780"/>
            <wp:effectExtent l="0" t="0" r="0" b="3810"/>
            <wp:docPr id="35" name="Picture 35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" name="Picture 337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272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4935D6C" w14:textId="75078D83" w:rsidR="007368AE" w:rsidRPr="00C06E5B" w:rsidRDefault="007368AE">
      <w:pPr>
        <w:spacing w:before="0"/>
        <w:rPr>
          <w:rFonts w:eastAsiaTheme="majorEastAsia" w:cs="Arial"/>
          <w:b/>
          <w:sz w:val="36"/>
          <w:szCs w:val="36"/>
          <w:lang w:val="da-DK"/>
        </w:rPr>
      </w:pPr>
      <w:r w:rsidRPr="00C06E5B">
        <w:rPr>
          <w:rFonts w:cs="Arial"/>
          <w:szCs w:val="36"/>
          <w:lang w:val="da-DK"/>
        </w:rPr>
        <w:br w:type="page"/>
      </w:r>
    </w:p>
    <w:p w14:paraId="5B74F85C" w14:textId="4758CBE8" w:rsidR="00F37E30" w:rsidRPr="00C06E5B" w:rsidRDefault="00F37E30" w:rsidP="000134A9">
      <w:pPr>
        <w:pStyle w:val="Heading2"/>
        <w:rPr>
          <w:rFonts w:cs="Arial"/>
          <w:szCs w:val="36"/>
          <w:lang w:val="da-DK"/>
        </w:rPr>
      </w:pPr>
      <w:bookmarkStart w:id="29" w:name="_Toc107848982"/>
      <w:r w:rsidRPr="00C06E5B">
        <w:rPr>
          <w:rFonts w:cs="Arial"/>
          <w:szCs w:val="36"/>
          <w:lang w:val="da-DK"/>
        </w:rPr>
        <w:lastRenderedPageBreak/>
        <w:t>Activity 8: Adding Non-Functional Considerations/Qualifiers to Requirements Statements</w:t>
      </w:r>
      <w:bookmarkEnd w:id="29"/>
    </w:p>
    <w:p w14:paraId="51277992" w14:textId="675C917A" w:rsidR="00F37E30" w:rsidRPr="00C06E5B" w:rsidRDefault="00F37E30" w:rsidP="000D129F">
      <w:pPr>
        <w:pStyle w:val="Text"/>
        <w:rPr>
          <w:lang w:val="da-DK"/>
        </w:rPr>
      </w:pPr>
      <w:r w:rsidRPr="00C06E5B">
        <w:rPr>
          <w:lang w:val="da-DK"/>
        </w:rPr>
        <w:t>Review the above Co-Op Application Portal</w:t>
      </w:r>
      <w:r w:rsidR="00252E76" w:rsidRPr="00C06E5B">
        <w:rPr>
          <w:lang w:val="da-DK"/>
        </w:rPr>
        <w:t xml:space="preserve"> </w:t>
      </w:r>
      <w:r w:rsidRPr="00C06E5B">
        <w:rPr>
          <w:lang w:val="da-DK"/>
        </w:rPr>
        <w:t xml:space="preserve">Requirements Scope </w:t>
      </w:r>
      <w:r w:rsidR="007A6243" w:rsidRPr="00C06E5B">
        <w:rPr>
          <w:lang w:val="da-DK"/>
        </w:rPr>
        <w:t>s</w:t>
      </w:r>
      <w:r w:rsidRPr="00C06E5B">
        <w:rPr>
          <w:lang w:val="da-DK"/>
        </w:rPr>
        <w:t>tatements.</w:t>
      </w:r>
      <w:r w:rsidR="00252E76" w:rsidRPr="00C06E5B">
        <w:rPr>
          <w:lang w:val="da-DK"/>
        </w:rPr>
        <w:t xml:space="preserve"> </w:t>
      </w:r>
      <w:r w:rsidRPr="00C06E5B">
        <w:rPr>
          <w:lang w:val="da-DK"/>
        </w:rPr>
        <w:t xml:space="preserve">For each, identify and/or consider potential </w:t>
      </w:r>
      <w:r w:rsidR="00124892">
        <w:rPr>
          <w:lang w:val="da-DK"/>
        </w:rPr>
        <w:t>n</w:t>
      </w:r>
      <w:r w:rsidRPr="00C06E5B">
        <w:rPr>
          <w:lang w:val="da-DK"/>
        </w:rPr>
        <w:t>on-</w:t>
      </w:r>
      <w:r w:rsidR="007A6243" w:rsidRPr="00C06E5B">
        <w:rPr>
          <w:lang w:val="da-DK"/>
        </w:rPr>
        <w:t>f</w:t>
      </w:r>
      <w:r w:rsidRPr="00C06E5B">
        <w:rPr>
          <w:lang w:val="da-DK"/>
        </w:rPr>
        <w:t>unctional qualifiers to enhance these requirements</w:t>
      </w:r>
      <w:r w:rsidR="00143D5D" w:rsidRPr="00C06E5B">
        <w:rPr>
          <w:lang w:val="da-DK"/>
        </w:rPr>
        <w:t>.</w:t>
      </w:r>
    </w:p>
    <w:p w14:paraId="48AEFB0C" w14:textId="7BE1DCB0" w:rsidR="00F37E30" w:rsidRPr="00C06E5B" w:rsidRDefault="00F37E30" w:rsidP="00F97A8A">
      <w:pPr>
        <w:rPr>
          <w:lang w:val="da-DK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8090"/>
      </w:tblGrid>
      <w:tr w:rsidR="00C06E5B" w:rsidRPr="00C06E5B" w14:paraId="1EA830D1" w14:textId="77777777" w:rsidTr="0004307F">
        <w:tc>
          <w:tcPr>
            <w:tcW w:w="1980" w:type="dxa"/>
            <w:shd w:val="clear" w:color="auto" w:fill="D9D9D9" w:themeFill="background1" w:themeFillShade="D9"/>
          </w:tcPr>
          <w:p w14:paraId="77DDC4BB" w14:textId="77777777" w:rsidR="00F37E30" w:rsidRPr="00C06E5B" w:rsidRDefault="00F37E30" w:rsidP="00124892">
            <w:pPr>
              <w:pStyle w:val="TableHead"/>
              <w:rPr>
                <w:lang w:val="da-DK"/>
              </w:rPr>
            </w:pPr>
            <w:r w:rsidRPr="00C06E5B">
              <w:rPr>
                <w:lang w:val="da-DK"/>
              </w:rPr>
              <w:t>HLR #</w:t>
            </w:r>
          </w:p>
        </w:tc>
        <w:tc>
          <w:tcPr>
            <w:tcW w:w="8090" w:type="dxa"/>
            <w:shd w:val="clear" w:color="auto" w:fill="D9D9D9" w:themeFill="background1" w:themeFillShade="D9"/>
          </w:tcPr>
          <w:p w14:paraId="11D11F3D" w14:textId="14F8B268" w:rsidR="00F37E30" w:rsidRPr="00C06E5B" w:rsidRDefault="00F37E30" w:rsidP="00124892">
            <w:pPr>
              <w:pStyle w:val="TableHead"/>
              <w:rPr>
                <w:lang w:val="da-DK"/>
              </w:rPr>
            </w:pPr>
            <w:r w:rsidRPr="00C06E5B">
              <w:rPr>
                <w:lang w:val="da-DK"/>
              </w:rPr>
              <w:t>Non-Functional Considerations/Qualifiers</w:t>
            </w:r>
          </w:p>
        </w:tc>
      </w:tr>
      <w:tr w:rsidR="00C06E5B" w:rsidRPr="00C06E5B" w14:paraId="2CDAD4CE" w14:textId="77777777" w:rsidTr="0004307F">
        <w:tc>
          <w:tcPr>
            <w:tcW w:w="1980" w:type="dxa"/>
          </w:tcPr>
          <w:p w14:paraId="35658A9B" w14:textId="77777777" w:rsidR="00F37E30" w:rsidRPr="00C06E5B" w:rsidRDefault="00F37E30" w:rsidP="009C02BC">
            <w:pPr>
              <w:pStyle w:val="Table2"/>
              <w:rPr>
                <w:lang w:val="da-DK"/>
              </w:rPr>
            </w:pPr>
            <w:r w:rsidRPr="00C06E5B">
              <w:rPr>
                <w:lang w:val="da-DK"/>
              </w:rPr>
              <w:t>HLR001</w:t>
            </w:r>
          </w:p>
        </w:tc>
        <w:tc>
          <w:tcPr>
            <w:tcW w:w="8090" w:type="dxa"/>
          </w:tcPr>
          <w:p w14:paraId="13833D7E" w14:textId="77777777" w:rsidR="00F37E30" w:rsidRPr="00C06E5B" w:rsidRDefault="00F37E30" w:rsidP="009C02BC">
            <w:pPr>
              <w:pStyle w:val="Table2"/>
              <w:rPr>
                <w:lang w:val="da-DK"/>
              </w:rPr>
            </w:pPr>
          </w:p>
        </w:tc>
      </w:tr>
      <w:tr w:rsidR="00C06E5B" w:rsidRPr="00C06E5B" w14:paraId="4A8F3FE2" w14:textId="77777777" w:rsidTr="0004307F">
        <w:tc>
          <w:tcPr>
            <w:tcW w:w="1980" w:type="dxa"/>
          </w:tcPr>
          <w:p w14:paraId="6222A7FE" w14:textId="77777777" w:rsidR="00F37E30" w:rsidRPr="00C06E5B" w:rsidRDefault="00F37E30" w:rsidP="009C02BC">
            <w:pPr>
              <w:pStyle w:val="Table2"/>
              <w:rPr>
                <w:lang w:val="da-DK"/>
              </w:rPr>
            </w:pPr>
            <w:r w:rsidRPr="00C06E5B">
              <w:rPr>
                <w:lang w:val="da-DK"/>
              </w:rPr>
              <w:t>HLR002</w:t>
            </w:r>
          </w:p>
        </w:tc>
        <w:tc>
          <w:tcPr>
            <w:tcW w:w="8090" w:type="dxa"/>
          </w:tcPr>
          <w:p w14:paraId="6693AE36" w14:textId="77777777" w:rsidR="00F37E30" w:rsidRPr="00C06E5B" w:rsidRDefault="00F37E30" w:rsidP="009C02BC">
            <w:pPr>
              <w:pStyle w:val="Table2"/>
              <w:rPr>
                <w:lang w:val="da-DK"/>
              </w:rPr>
            </w:pPr>
          </w:p>
        </w:tc>
      </w:tr>
      <w:tr w:rsidR="00C06E5B" w:rsidRPr="00C06E5B" w14:paraId="56698B10" w14:textId="77777777" w:rsidTr="0004307F">
        <w:tc>
          <w:tcPr>
            <w:tcW w:w="1980" w:type="dxa"/>
          </w:tcPr>
          <w:p w14:paraId="74929B03" w14:textId="77777777" w:rsidR="00F37E30" w:rsidRPr="00C06E5B" w:rsidRDefault="00F37E30" w:rsidP="009C02BC">
            <w:pPr>
              <w:pStyle w:val="Table2"/>
              <w:rPr>
                <w:lang w:val="da-DK"/>
              </w:rPr>
            </w:pPr>
            <w:r w:rsidRPr="00C06E5B">
              <w:rPr>
                <w:lang w:val="da-DK"/>
              </w:rPr>
              <w:t>HLR003</w:t>
            </w:r>
          </w:p>
        </w:tc>
        <w:tc>
          <w:tcPr>
            <w:tcW w:w="8090" w:type="dxa"/>
          </w:tcPr>
          <w:p w14:paraId="3751C118" w14:textId="77777777" w:rsidR="00F37E30" w:rsidRPr="00C06E5B" w:rsidRDefault="00F37E30" w:rsidP="009C02BC">
            <w:pPr>
              <w:pStyle w:val="Table2"/>
              <w:rPr>
                <w:lang w:val="da-DK"/>
              </w:rPr>
            </w:pPr>
          </w:p>
        </w:tc>
      </w:tr>
      <w:tr w:rsidR="00C06E5B" w:rsidRPr="00C06E5B" w14:paraId="3F5EF53A" w14:textId="77777777" w:rsidTr="0004307F">
        <w:tc>
          <w:tcPr>
            <w:tcW w:w="1980" w:type="dxa"/>
          </w:tcPr>
          <w:p w14:paraId="2A08BA62" w14:textId="77777777" w:rsidR="00F37E30" w:rsidRPr="00C06E5B" w:rsidRDefault="00F37E30" w:rsidP="009C02BC">
            <w:pPr>
              <w:pStyle w:val="Table2"/>
              <w:rPr>
                <w:lang w:val="da-DK"/>
              </w:rPr>
            </w:pPr>
            <w:r w:rsidRPr="00C06E5B">
              <w:rPr>
                <w:lang w:val="da-DK"/>
              </w:rPr>
              <w:t>HLR004</w:t>
            </w:r>
          </w:p>
        </w:tc>
        <w:tc>
          <w:tcPr>
            <w:tcW w:w="8090" w:type="dxa"/>
          </w:tcPr>
          <w:p w14:paraId="2BE305B7" w14:textId="77777777" w:rsidR="00F37E30" w:rsidRPr="00C06E5B" w:rsidRDefault="00F37E30" w:rsidP="009C02BC">
            <w:pPr>
              <w:pStyle w:val="Table2"/>
              <w:rPr>
                <w:lang w:val="da-DK"/>
              </w:rPr>
            </w:pPr>
          </w:p>
        </w:tc>
      </w:tr>
      <w:tr w:rsidR="00C06E5B" w:rsidRPr="00C06E5B" w14:paraId="113433F2" w14:textId="77777777" w:rsidTr="0004307F">
        <w:tc>
          <w:tcPr>
            <w:tcW w:w="1980" w:type="dxa"/>
          </w:tcPr>
          <w:p w14:paraId="38F2914E" w14:textId="77777777" w:rsidR="00F37E30" w:rsidRPr="00C06E5B" w:rsidRDefault="00F37E30" w:rsidP="009C02BC">
            <w:pPr>
              <w:pStyle w:val="Table2"/>
              <w:rPr>
                <w:lang w:val="da-DK"/>
              </w:rPr>
            </w:pPr>
            <w:r w:rsidRPr="00C06E5B">
              <w:rPr>
                <w:lang w:val="da-DK"/>
              </w:rPr>
              <w:t>HLR005</w:t>
            </w:r>
          </w:p>
        </w:tc>
        <w:tc>
          <w:tcPr>
            <w:tcW w:w="8090" w:type="dxa"/>
          </w:tcPr>
          <w:p w14:paraId="4CBD3201" w14:textId="77777777" w:rsidR="00F37E30" w:rsidRPr="00C06E5B" w:rsidRDefault="00F37E30" w:rsidP="009C02BC">
            <w:pPr>
              <w:pStyle w:val="Table2"/>
              <w:rPr>
                <w:lang w:val="da-DK"/>
              </w:rPr>
            </w:pPr>
          </w:p>
        </w:tc>
      </w:tr>
      <w:tr w:rsidR="00C06E5B" w:rsidRPr="00C06E5B" w14:paraId="52C768F9" w14:textId="77777777" w:rsidTr="0004307F">
        <w:tc>
          <w:tcPr>
            <w:tcW w:w="1980" w:type="dxa"/>
          </w:tcPr>
          <w:p w14:paraId="1AB98DC1" w14:textId="77777777" w:rsidR="00F37E30" w:rsidRPr="00C06E5B" w:rsidRDefault="00F37E30" w:rsidP="009C02BC">
            <w:pPr>
              <w:pStyle w:val="Table2"/>
              <w:rPr>
                <w:lang w:val="da-DK"/>
              </w:rPr>
            </w:pPr>
            <w:r w:rsidRPr="00C06E5B">
              <w:rPr>
                <w:lang w:val="da-DK"/>
              </w:rPr>
              <w:t>HLR006</w:t>
            </w:r>
          </w:p>
        </w:tc>
        <w:tc>
          <w:tcPr>
            <w:tcW w:w="8090" w:type="dxa"/>
          </w:tcPr>
          <w:p w14:paraId="5B7FD97D" w14:textId="77777777" w:rsidR="00F37E30" w:rsidRPr="00C06E5B" w:rsidRDefault="00F37E30" w:rsidP="009C02BC">
            <w:pPr>
              <w:pStyle w:val="Table2"/>
              <w:rPr>
                <w:lang w:val="da-DK"/>
              </w:rPr>
            </w:pPr>
          </w:p>
        </w:tc>
      </w:tr>
      <w:tr w:rsidR="00C06E5B" w:rsidRPr="00C06E5B" w14:paraId="19C2FB68" w14:textId="77777777" w:rsidTr="0004307F">
        <w:tc>
          <w:tcPr>
            <w:tcW w:w="1980" w:type="dxa"/>
          </w:tcPr>
          <w:p w14:paraId="47130D1F" w14:textId="77777777" w:rsidR="00F37E30" w:rsidRPr="00C06E5B" w:rsidRDefault="00F37E30" w:rsidP="009C02BC">
            <w:pPr>
              <w:pStyle w:val="Table2"/>
              <w:rPr>
                <w:lang w:val="da-DK"/>
              </w:rPr>
            </w:pPr>
            <w:r w:rsidRPr="00C06E5B">
              <w:rPr>
                <w:lang w:val="da-DK"/>
              </w:rPr>
              <w:t>HLR007</w:t>
            </w:r>
          </w:p>
        </w:tc>
        <w:tc>
          <w:tcPr>
            <w:tcW w:w="8090" w:type="dxa"/>
          </w:tcPr>
          <w:p w14:paraId="40EB30FC" w14:textId="77777777" w:rsidR="00F37E30" w:rsidRPr="00C06E5B" w:rsidRDefault="00F37E30" w:rsidP="009C02BC">
            <w:pPr>
              <w:pStyle w:val="Table2"/>
              <w:rPr>
                <w:lang w:val="da-DK"/>
              </w:rPr>
            </w:pPr>
          </w:p>
        </w:tc>
      </w:tr>
      <w:tr w:rsidR="00C06E5B" w:rsidRPr="00C06E5B" w14:paraId="4E7FA5DF" w14:textId="77777777" w:rsidTr="0004307F">
        <w:tc>
          <w:tcPr>
            <w:tcW w:w="1980" w:type="dxa"/>
          </w:tcPr>
          <w:p w14:paraId="68337FAC" w14:textId="77777777" w:rsidR="00F37E30" w:rsidRPr="00C06E5B" w:rsidRDefault="00F37E30" w:rsidP="009C02BC">
            <w:pPr>
              <w:pStyle w:val="Table2"/>
              <w:rPr>
                <w:lang w:val="da-DK"/>
              </w:rPr>
            </w:pPr>
            <w:r w:rsidRPr="00C06E5B">
              <w:rPr>
                <w:lang w:val="da-DK"/>
              </w:rPr>
              <w:t>HLR008</w:t>
            </w:r>
          </w:p>
        </w:tc>
        <w:tc>
          <w:tcPr>
            <w:tcW w:w="8090" w:type="dxa"/>
          </w:tcPr>
          <w:p w14:paraId="1AB5E0D9" w14:textId="77777777" w:rsidR="00F37E30" w:rsidRPr="00C06E5B" w:rsidRDefault="00F37E30" w:rsidP="009C02BC">
            <w:pPr>
              <w:pStyle w:val="Table2"/>
              <w:rPr>
                <w:lang w:val="da-DK"/>
              </w:rPr>
            </w:pPr>
          </w:p>
        </w:tc>
      </w:tr>
      <w:tr w:rsidR="00C06E5B" w:rsidRPr="00C06E5B" w14:paraId="1FBAA1D9" w14:textId="77777777" w:rsidTr="0004307F">
        <w:tc>
          <w:tcPr>
            <w:tcW w:w="1980" w:type="dxa"/>
          </w:tcPr>
          <w:p w14:paraId="120B28F7" w14:textId="77777777" w:rsidR="00F37E30" w:rsidRPr="00C06E5B" w:rsidRDefault="00F37E30" w:rsidP="009C02BC">
            <w:pPr>
              <w:pStyle w:val="Table2"/>
              <w:rPr>
                <w:lang w:val="da-DK"/>
              </w:rPr>
            </w:pPr>
            <w:r w:rsidRPr="00C06E5B">
              <w:rPr>
                <w:lang w:val="da-DK"/>
              </w:rPr>
              <w:t>HLR009</w:t>
            </w:r>
          </w:p>
        </w:tc>
        <w:tc>
          <w:tcPr>
            <w:tcW w:w="8090" w:type="dxa"/>
          </w:tcPr>
          <w:p w14:paraId="512F541C" w14:textId="77777777" w:rsidR="00F37E30" w:rsidRPr="00C06E5B" w:rsidRDefault="00F37E30" w:rsidP="009C02BC">
            <w:pPr>
              <w:pStyle w:val="Table2"/>
              <w:rPr>
                <w:lang w:val="da-DK"/>
              </w:rPr>
            </w:pPr>
          </w:p>
        </w:tc>
      </w:tr>
      <w:tr w:rsidR="00DB091E" w:rsidRPr="00C06E5B" w14:paraId="1CBFF3EB" w14:textId="77777777" w:rsidTr="0004307F">
        <w:tc>
          <w:tcPr>
            <w:tcW w:w="1980" w:type="dxa"/>
          </w:tcPr>
          <w:p w14:paraId="55DFB5FB" w14:textId="77777777" w:rsidR="00F37E30" w:rsidRPr="00C06E5B" w:rsidRDefault="00F37E30" w:rsidP="009C02BC">
            <w:pPr>
              <w:pStyle w:val="Table2"/>
              <w:rPr>
                <w:lang w:val="da-DK"/>
              </w:rPr>
            </w:pPr>
            <w:r w:rsidRPr="00C06E5B">
              <w:rPr>
                <w:lang w:val="da-DK"/>
              </w:rPr>
              <w:t>HLR010</w:t>
            </w:r>
          </w:p>
        </w:tc>
        <w:tc>
          <w:tcPr>
            <w:tcW w:w="8090" w:type="dxa"/>
          </w:tcPr>
          <w:p w14:paraId="02554836" w14:textId="77777777" w:rsidR="00F37E30" w:rsidRPr="00C06E5B" w:rsidRDefault="00F37E30" w:rsidP="009C02BC">
            <w:pPr>
              <w:pStyle w:val="Table2"/>
              <w:rPr>
                <w:lang w:val="da-DK"/>
              </w:rPr>
            </w:pPr>
          </w:p>
        </w:tc>
      </w:tr>
    </w:tbl>
    <w:p w14:paraId="188D833C" w14:textId="77777777" w:rsidR="00253FEF" w:rsidRPr="00C06E5B" w:rsidRDefault="00253FEF">
      <w:pPr>
        <w:spacing w:before="0"/>
      </w:pPr>
    </w:p>
    <w:p w14:paraId="07F05D42" w14:textId="77777777" w:rsidR="00253FEF" w:rsidRPr="00C06E5B" w:rsidRDefault="00253FEF" w:rsidP="00253FEF">
      <w:r w:rsidRPr="00C06E5B">
        <w:rPr>
          <w:b/>
          <w:bCs/>
        </w:rPr>
        <w:t>Notes</w:t>
      </w:r>
    </w:p>
    <w:p w14:paraId="2B3652E4" w14:textId="77777777" w:rsidR="00253FEF" w:rsidRPr="00C06E5B" w:rsidRDefault="00253FEF" w:rsidP="00253FEF"/>
    <w:p w14:paraId="70D5A51A" w14:textId="414F739D" w:rsidR="003705B0" w:rsidRPr="00C06E5B" w:rsidRDefault="00253FEF" w:rsidP="00253FEF">
      <w:r w:rsidRPr="00C06E5B">
        <w:rPr>
          <w:rFonts w:cs="Arial"/>
          <w:b/>
          <w:bCs/>
          <w:noProof/>
          <w:sz w:val="32"/>
          <w:szCs w:val="32"/>
        </w:rPr>
        <w:drawing>
          <wp:inline distT="0" distB="0" distL="0" distR="0" wp14:anchorId="2B7F0DBE" wp14:editId="443F092A">
            <wp:extent cx="6400800" cy="1272780"/>
            <wp:effectExtent l="0" t="0" r="0" b="3810"/>
            <wp:docPr id="36" name="Picture 36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" name="Picture 337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272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3705B0" w:rsidRPr="00C06E5B">
        <w:br w:type="page"/>
      </w:r>
    </w:p>
    <w:p w14:paraId="1666FBAD" w14:textId="579100B9" w:rsidR="00E45925" w:rsidRPr="00C06E5B" w:rsidRDefault="00E45925" w:rsidP="00E45925">
      <w:pPr>
        <w:pStyle w:val="Heading1"/>
      </w:pPr>
      <w:bookmarkStart w:id="30" w:name="_Toc107848983"/>
      <w:r w:rsidRPr="00C06E5B">
        <w:lastRenderedPageBreak/>
        <w:t>Domain Analysis</w:t>
      </w:r>
      <w:bookmarkEnd w:id="30"/>
    </w:p>
    <w:p w14:paraId="07D1D506" w14:textId="77777777" w:rsidR="00E45925" w:rsidRPr="00C06E5B" w:rsidRDefault="00E45925" w:rsidP="00252E76"/>
    <w:p w14:paraId="17E5EB00" w14:textId="77777777" w:rsidR="00E45925" w:rsidRPr="00C06E5B" w:rsidRDefault="00E45925" w:rsidP="000134A9">
      <w:pPr>
        <w:pStyle w:val="Heading2"/>
        <w:numPr>
          <w:ilvl w:val="1"/>
          <w:numId w:val="8"/>
        </w:numPr>
      </w:pPr>
      <w:bookmarkStart w:id="31" w:name="_Toc107848984"/>
      <w:r w:rsidRPr="00C06E5B">
        <w:t>Key Questions</w:t>
      </w:r>
      <w:bookmarkEnd w:id="31"/>
    </w:p>
    <w:p w14:paraId="2F9872CD" w14:textId="29572902" w:rsidR="007E21F3" w:rsidRPr="00C06E5B" w:rsidRDefault="007E21F3" w:rsidP="005B485C">
      <w:pPr>
        <w:pStyle w:val="Bullet"/>
      </w:pPr>
      <w:r w:rsidRPr="00C06E5B">
        <w:t xml:space="preserve">How do we elaborate on the </w:t>
      </w:r>
      <w:r w:rsidR="007A6243" w:rsidRPr="00C06E5B">
        <w:t>s</w:t>
      </w:r>
      <w:r w:rsidRPr="00C06E5B">
        <w:t>cope that has now been defined?</w:t>
      </w:r>
    </w:p>
    <w:p w14:paraId="0678F51F" w14:textId="77777777" w:rsidR="007E21F3" w:rsidRPr="00C06E5B" w:rsidRDefault="007E21F3" w:rsidP="005B485C">
      <w:pPr>
        <w:pStyle w:val="Bullet"/>
      </w:pPr>
      <w:r w:rsidRPr="00C06E5B">
        <w:t>How do we ensure that our requirements will be addressed in future state?</w:t>
      </w:r>
    </w:p>
    <w:p w14:paraId="69606726" w14:textId="77777777" w:rsidR="007E21F3" w:rsidRPr="00C06E5B" w:rsidRDefault="007E21F3" w:rsidP="005B485C">
      <w:pPr>
        <w:pStyle w:val="Bullet"/>
      </w:pPr>
      <w:r w:rsidRPr="00C06E5B">
        <w:t>What details are necessary for designers and developers to do their work?</w:t>
      </w:r>
    </w:p>
    <w:p w14:paraId="41548642" w14:textId="6FC03913" w:rsidR="00726265" w:rsidRPr="00C06E5B" w:rsidRDefault="007E21F3" w:rsidP="005B485C">
      <w:pPr>
        <w:pStyle w:val="Bullet"/>
      </w:pPr>
      <w:r w:rsidRPr="00C06E5B">
        <w:t>How detailed do specifications need to be?</w:t>
      </w:r>
    </w:p>
    <w:p w14:paraId="3C5A8A49" w14:textId="7877DA13" w:rsidR="007E21F3" w:rsidRPr="00C06E5B" w:rsidRDefault="007E21F3" w:rsidP="00252E76"/>
    <w:p w14:paraId="67EDE89D" w14:textId="77777777" w:rsidR="0005051A" w:rsidRPr="00C06E5B" w:rsidRDefault="0005051A" w:rsidP="0005051A">
      <w:r w:rsidRPr="00C06E5B">
        <w:rPr>
          <w:b/>
          <w:bCs/>
        </w:rPr>
        <w:t>Notes</w:t>
      </w:r>
    </w:p>
    <w:p w14:paraId="2D01C127" w14:textId="77777777" w:rsidR="0005051A" w:rsidRPr="00C06E5B" w:rsidRDefault="0005051A" w:rsidP="0005051A"/>
    <w:p w14:paraId="375BC125" w14:textId="77777777" w:rsidR="0005051A" w:rsidRPr="00C06E5B" w:rsidRDefault="0005051A" w:rsidP="0005051A">
      <w:r w:rsidRPr="00C06E5B">
        <w:rPr>
          <w:rFonts w:cs="Arial"/>
          <w:b/>
          <w:bCs/>
          <w:noProof/>
          <w:sz w:val="32"/>
          <w:szCs w:val="32"/>
        </w:rPr>
        <w:drawing>
          <wp:inline distT="0" distB="0" distL="0" distR="0" wp14:anchorId="560D8953" wp14:editId="605A09AB">
            <wp:extent cx="6400800" cy="1272780"/>
            <wp:effectExtent l="0" t="0" r="0" b="3810"/>
            <wp:docPr id="37" name="Picture 37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" name="Picture 337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272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C517EF" w14:textId="77777777" w:rsidR="007368AE" w:rsidRPr="00C06E5B" w:rsidRDefault="007368AE">
      <w:pPr>
        <w:spacing w:before="0"/>
        <w:rPr>
          <w:rFonts w:eastAsiaTheme="majorEastAsia" w:cs="Arial"/>
          <w:b/>
          <w:sz w:val="36"/>
          <w:szCs w:val="36"/>
          <w:lang w:val="da-DK"/>
        </w:rPr>
      </w:pPr>
      <w:r w:rsidRPr="00C06E5B">
        <w:rPr>
          <w:rFonts w:cs="Arial"/>
          <w:szCs w:val="36"/>
          <w:lang w:val="da-DK"/>
        </w:rPr>
        <w:br w:type="page"/>
      </w:r>
    </w:p>
    <w:p w14:paraId="2C5347B7" w14:textId="4FBC8EF4" w:rsidR="007E21F3" w:rsidRPr="00C06E5B" w:rsidRDefault="007E21F3" w:rsidP="007E21F3">
      <w:pPr>
        <w:pStyle w:val="Heading2"/>
        <w:rPr>
          <w:rFonts w:cs="Arial"/>
          <w:szCs w:val="36"/>
          <w:lang w:val="da-DK"/>
        </w:rPr>
      </w:pPr>
      <w:bookmarkStart w:id="32" w:name="_Toc107848985"/>
      <w:r w:rsidRPr="00C06E5B">
        <w:rPr>
          <w:rFonts w:cs="Arial"/>
          <w:szCs w:val="36"/>
          <w:lang w:val="da-DK"/>
        </w:rPr>
        <w:lastRenderedPageBreak/>
        <w:t>Glossary</w:t>
      </w:r>
      <w:bookmarkEnd w:id="32"/>
    </w:p>
    <w:p w14:paraId="11F30017" w14:textId="77777777" w:rsidR="007E21F3" w:rsidRPr="00C06E5B" w:rsidRDefault="007E21F3" w:rsidP="005B485C">
      <w:pPr>
        <w:pStyle w:val="Text"/>
      </w:pPr>
      <w:r w:rsidRPr="00C06E5B">
        <w:t>Throughout this module, define in your own words the terms listed in the table.</w:t>
      </w:r>
    </w:p>
    <w:p w14:paraId="32572635" w14:textId="77777777" w:rsidR="007E21F3" w:rsidRPr="00C06E5B" w:rsidRDefault="007E21F3" w:rsidP="00252E7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58"/>
        <w:gridCol w:w="7218"/>
      </w:tblGrid>
      <w:tr w:rsidR="00C06E5B" w:rsidRPr="00C06E5B" w14:paraId="227BF1C7" w14:textId="77777777" w:rsidTr="0004307F">
        <w:trPr>
          <w:tblHeader/>
        </w:trPr>
        <w:tc>
          <w:tcPr>
            <w:tcW w:w="2358" w:type="dxa"/>
            <w:shd w:val="clear" w:color="auto" w:fill="D9D9D9" w:themeFill="background1" w:themeFillShade="D9"/>
          </w:tcPr>
          <w:p w14:paraId="54618D67" w14:textId="77777777" w:rsidR="007E21F3" w:rsidRPr="00C06E5B" w:rsidRDefault="007E21F3" w:rsidP="005B485C">
            <w:pPr>
              <w:pStyle w:val="TableHead"/>
            </w:pPr>
            <w:r w:rsidRPr="00C06E5B">
              <w:t>Term</w:t>
            </w:r>
          </w:p>
        </w:tc>
        <w:tc>
          <w:tcPr>
            <w:tcW w:w="7218" w:type="dxa"/>
            <w:shd w:val="clear" w:color="auto" w:fill="D9D9D9" w:themeFill="background1" w:themeFillShade="D9"/>
          </w:tcPr>
          <w:p w14:paraId="3D7A9391" w14:textId="77777777" w:rsidR="007E21F3" w:rsidRPr="00C06E5B" w:rsidRDefault="007E21F3" w:rsidP="005B485C">
            <w:pPr>
              <w:pStyle w:val="TableHead"/>
            </w:pPr>
            <w:r w:rsidRPr="00C06E5B">
              <w:t>Definition</w:t>
            </w:r>
          </w:p>
        </w:tc>
      </w:tr>
      <w:tr w:rsidR="00C06E5B" w:rsidRPr="00C06E5B" w14:paraId="5E91637E" w14:textId="77777777" w:rsidTr="00185FB7">
        <w:tc>
          <w:tcPr>
            <w:tcW w:w="2358" w:type="dxa"/>
            <w:shd w:val="clear" w:color="auto" w:fill="auto"/>
          </w:tcPr>
          <w:p w14:paraId="07F71971" w14:textId="06EEF815" w:rsidR="00185FB7" w:rsidRPr="00C06E5B" w:rsidRDefault="00185FB7" w:rsidP="00124892">
            <w:pPr>
              <w:pStyle w:val="Table2"/>
              <w:spacing w:after="120"/>
            </w:pPr>
            <w:r w:rsidRPr="00C06E5B">
              <w:t>Solution Requirement</w:t>
            </w:r>
          </w:p>
        </w:tc>
        <w:tc>
          <w:tcPr>
            <w:tcW w:w="7218" w:type="dxa"/>
            <w:shd w:val="clear" w:color="auto" w:fill="auto"/>
          </w:tcPr>
          <w:p w14:paraId="30238AD2" w14:textId="77777777" w:rsidR="00185FB7" w:rsidRPr="00C06E5B" w:rsidRDefault="00185FB7" w:rsidP="005B485C">
            <w:pPr>
              <w:pStyle w:val="Table2"/>
            </w:pPr>
          </w:p>
        </w:tc>
      </w:tr>
      <w:tr w:rsidR="00C06E5B" w:rsidRPr="00C06E5B" w14:paraId="47F2A0B9" w14:textId="77777777" w:rsidTr="00185FB7">
        <w:tc>
          <w:tcPr>
            <w:tcW w:w="2358" w:type="dxa"/>
            <w:shd w:val="clear" w:color="auto" w:fill="auto"/>
          </w:tcPr>
          <w:p w14:paraId="0AA2C460" w14:textId="33568CBD" w:rsidR="00185FB7" w:rsidRPr="00C06E5B" w:rsidRDefault="00185FB7" w:rsidP="00124892">
            <w:pPr>
              <w:pStyle w:val="Table2"/>
              <w:spacing w:after="120"/>
            </w:pPr>
            <w:r w:rsidRPr="00C06E5B">
              <w:t>Functional Requirements</w:t>
            </w:r>
          </w:p>
        </w:tc>
        <w:tc>
          <w:tcPr>
            <w:tcW w:w="7218" w:type="dxa"/>
            <w:shd w:val="clear" w:color="auto" w:fill="auto"/>
          </w:tcPr>
          <w:p w14:paraId="38C3BB3B" w14:textId="77777777" w:rsidR="00185FB7" w:rsidRPr="00C06E5B" w:rsidRDefault="00185FB7" w:rsidP="005B485C">
            <w:pPr>
              <w:pStyle w:val="Table2"/>
            </w:pPr>
          </w:p>
        </w:tc>
      </w:tr>
      <w:tr w:rsidR="00C06E5B" w:rsidRPr="00C06E5B" w14:paraId="5F6A5E35" w14:textId="77777777" w:rsidTr="00185FB7">
        <w:tc>
          <w:tcPr>
            <w:tcW w:w="2358" w:type="dxa"/>
            <w:shd w:val="clear" w:color="auto" w:fill="auto"/>
          </w:tcPr>
          <w:p w14:paraId="420CAE53" w14:textId="39CB17C4" w:rsidR="00185FB7" w:rsidRPr="00C06E5B" w:rsidRDefault="00185FB7" w:rsidP="00124892">
            <w:pPr>
              <w:pStyle w:val="Table2"/>
              <w:spacing w:after="120"/>
            </w:pPr>
            <w:r w:rsidRPr="00C06E5B">
              <w:t>Non-Functional Requirements</w:t>
            </w:r>
          </w:p>
        </w:tc>
        <w:tc>
          <w:tcPr>
            <w:tcW w:w="7218" w:type="dxa"/>
            <w:shd w:val="clear" w:color="auto" w:fill="auto"/>
          </w:tcPr>
          <w:p w14:paraId="409CEE2F" w14:textId="77777777" w:rsidR="00185FB7" w:rsidRPr="00C06E5B" w:rsidRDefault="00185FB7" w:rsidP="005B485C">
            <w:pPr>
              <w:pStyle w:val="Table2"/>
            </w:pPr>
          </w:p>
        </w:tc>
      </w:tr>
      <w:tr w:rsidR="00C06E5B" w:rsidRPr="00C06E5B" w14:paraId="36A1B1F9" w14:textId="77777777" w:rsidTr="00185FB7">
        <w:tc>
          <w:tcPr>
            <w:tcW w:w="2358" w:type="dxa"/>
            <w:shd w:val="clear" w:color="auto" w:fill="auto"/>
          </w:tcPr>
          <w:p w14:paraId="0EAD0EFE" w14:textId="34881B7C" w:rsidR="00185FB7" w:rsidRPr="00C06E5B" w:rsidRDefault="00185FB7" w:rsidP="00124892">
            <w:pPr>
              <w:pStyle w:val="Table2"/>
              <w:spacing w:after="120"/>
            </w:pPr>
            <w:r w:rsidRPr="00C06E5B">
              <w:t>Use Case Diagram</w:t>
            </w:r>
          </w:p>
        </w:tc>
        <w:tc>
          <w:tcPr>
            <w:tcW w:w="7218" w:type="dxa"/>
            <w:shd w:val="clear" w:color="auto" w:fill="auto"/>
          </w:tcPr>
          <w:p w14:paraId="42439B18" w14:textId="77777777" w:rsidR="00185FB7" w:rsidRPr="00C06E5B" w:rsidRDefault="00185FB7" w:rsidP="005B485C">
            <w:pPr>
              <w:pStyle w:val="Table2"/>
            </w:pPr>
          </w:p>
        </w:tc>
      </w:tr>
      <w:tr w:rsidR="00C06E5B" w:rsidRPr="00C06E5B" w14:paraId="4DF7C090" w14:textId="77777777" w:rsidTr="00185FB7">
        <w:tc>
          <w:tcPr>
            <w:tcW w:w="2358" w:type="dxa"/>
            <w:shd w:val="clear" w:color="auto" w:fill="auto"/>
          </w:tcPr>
          <w:p w14:paraId="74357785" w14:textId="7C5BA5EE" w:rsidR="00185FB7" w:rsidRPr="00C06E5B" w:rsidRDefault="00185FB7" w:rsidP="00124892">
            <w:pPr>
              <w:pStyle w:val="Table2"/>
              <w:spacing w:after="120"/>
            </w:pPr>
            <w:r w:rsidRPr="00C06E5B">
              <w:t>Use Case Specification</w:t>
            </w:r>
          </w:p>
        </w:tc>
        <w:tc>
          <w:tcPr>
            <w:tcW w:w="7218" w:type="dxa"/>
            <w:shd w:val="clear" w:color="auto" w:fill="auto"/>
          </w:tcPr>
          <w:p w14:paraId="5569914B" w14:textId="77777777" w:rsidR="00185FB7" w:rsidRPr="00C06E5B" w:rsidRDefault="00185FB7" w:rsidP="005B485C">
            <w:pPr>
              <w:pStyle w:val="Table2"/>
            </w:pPr>
          </w:p>
        </w:tc>
      </w:tr>
      <w:tr w:rsidR="00C06E5B" w:rsidRPr="00C06E5B" w14:paraId="5DB8B464" w14:textId="77777777" w:rsidTr="00185FB7">
        <w:tc>
          <w:tcPr>
            <w:tcW w:w="2358" w:type="dxa"/>
            <w:shd w:val="clear" w:color="auto" w:fill="auto"/>
          </w:tcPr>
          <w:p w14:paraId="34A337BE" w14:textId="1E11CC48" w:rsidR="00185FB7" w:rsidRPr="00C06E5B" w:rsidRDefault="00185FB7" w:rsidP="00124892">
            <w:pPr>
              <w:pStyle w:val="Table2"/>
              <w:spacing w:after="120"/>
            </w:pPr>
            <w:r w:rsidRPr="00C06E5B">
              <w:t>Business Rule</w:t>
            </w:r>
          </w:p>
        </w:tc>
        <w:tc>
          <w:tcPr>
            <w:tcW w:w="7218" w:type="dxa"/>
            <w:shd w:val="clear" w:color="auto" w:fill="auto"/>
          </w:tcPr>
          <w:p w14:paraId="7854867F" w14:textId="77777777" w:rsidR="00185FB7" w:rsidRPr="00C06E5B" w:rsidRDefault="00185FB7" w:rsidP="005B485C">
            <w:pPr>
              <w:pStyle w:val="Table2"/>
            </w:pPr>
          </w:p>
        </w:tc>
      </w:tr>
      <w:tr w:rsidR="00C06E5B" w:rsidRPr="00C06E5B" w14:paraId="6AD49D55" w14:textId="77777777" w:rsidTr="00185FB7">
        <w:tc>
          <w:tcPr>
            <w:tcW w:w="2358" w:type="dxa"/>
            <w:shd w:val="clear" w:color="auto" w:fill="auto"/>
          </w:tcPr>
          <w:p w14:paraId="11ED3CB8" w14:textId="64D8F61D" w:rsidR="00185FB7" w:rsidRPr="00C06E5B" w:rsidRDefault="00185FB7" w:rsidP="00124892">
            <w:pPr>
              <w:pStyle w:val="Table2"/>
              <w:spacing w:after="120"/>
            </w:pPr>
            <w:r w:rsidRPr="00C06E5B">
              <w:t>Data Requirements</w:t>
            </w:r>
          </w:p>
        </w:tc>
        <w:tc>
          <w:tcPr>
            <w:tcW w:w="7218" w:type="dxa"/>
            <w:shd w:val="clear" w:color="auto" w:fill="auto"/>
          </w:tcPr>
          <w:p w14:paraId="6F7807EA" w14:textId="77777777" w:rsidR="00185FB7" w:rsidRPr="00C06E5B" w:rsidRDefault="00185FB7" w:rsidP="005B485C">
            <w:pPr>
              <w:pStyle w:val="Table2"/>
            </w:pPr>
          </w:p>
        </w:tc>
      </w:tr>
      <w:tr w:rsidR="00C06E5B" w:rsidRPr="00C06E5B" w14:paraId="6CD0197C" w14:textId="77777777" w:rsidTr="00185FB7">
        <w:tc>
          <w:tcPr>
            <w:tcW w:w="2358" w:type="dxa"/>
            <w:shd w:val="clear" w:color="auto" w:fill="auto"/>
          </w:tcPr>
          <w:p w14:paraId="79A4B37F" w14:textId="66DF8076" w:rsidR="00185FB7" w:rsidRPr="00C06E5B" w:rsidRDefault="00185FB7" w:rsidP="00124892">
            <w:pPr>
              <w:pStyle w:val="Table2"/>
              <w:spacing w:after="120"/>
            </w:pPr>
            <w:r w:rsidRPr="00C06E5B">
              <w:t xml:space="preserve">Interface Analysis </w:t>
            </w:r>
          </w:p>
        </w:tc>
        <w:tc>
          <w:tcPr>
            <w:tcW w:w="7218" w:type="dxa"/>
            <w:shd w:val="clear" w:color="auto" w:fill="auto"/>
          </w:tcPr>
          <w:p w14:paraId="5CE8DF6C" w14:textId="77777777" w:rsidR="00185FB7" w:rsidRPr="00C06E5B" w:rsidRDefault="00185FB7" w:rsidP="005B485C">
            <w:pPr>
              <w:pStyle w:val="Table2"/>
            </w:pPr>
          </w:p>
        </w:tc>
      </w:tr>
      <w:tr w:rsidR="00185FB7" w:rsidRPr="00C06E5B" w14:paraId="0FA6D027" w14:textId="77777777" w:rsidTr="00185FB7">
        <w:tc>
          <w:tcPr>
            <w:tcW w:w="2358" w:type="dxa"/>
            <w:shd w:val="clear" w:color="auto" w:fill="auto"/>
          </w:tcPr>
          <w:p w14:paraId="066E8F6E" w14:textId="4A4755EB" w:rsidR="00185FB7" w:rsidRPr="00C06E5B" w:rsidRDefault="00185FB7" w:rsidP="00124892">
            <w:pPr>
              <w:pStyle w:val="Table2"/>
              <w:spacing w:after="120"/>
            </w:pPr>
            <w:r w:rsidRPr="00C06E5B">
              <w:t>Report Requirements</w:t>
            </w:r>
          </w:p>
        </w:tc>
        <w:tc>
          <w:tcPr>
            <w:tcW w:w="7218" w:type="dxa"/>
            <w:shd w:val="clear" w:color="auto" w:fill="auto"/>
          </w:tcPr>
          <w:p w14:paraId="25B44424" w14:textId="77777777" w:rsidR="00185FB7" w:rsidRPr="00C06E5B" w:rsidRDefault="00185FB7" w:rsidP="005B485C">
            <w:pPr>
              <w:pStyle w:val="Table2"/>
            </w:pPr>
          </w:p>
        </w:tc>
      </w:tr>
    </w:tbl>
    <w:p w14:paraId="51695738" w14:textId="0D725304" w:rsidR="0005051A" w:rsidRPr="00C06E5B" w:rsidRDefault="0005051A">
      <w:pPr>
        <w:spacing w:before="0"/>
        <w:rPr>
          <w:b/>
          <w:bCs/>
        </w:rPr>
      </w:pPr>
    </w:p>
    <w:p w14:paraId="7931E120" w14:textId="569FF43B" w:rsidR="0005051A" w:rsidRPr="00C06E5B" w:rsidRDefault="0005051A" w:rsidP="0005051A">
      <w:r w:rsidRPr="00C06E5B">
        <w:rPr>
          <w:b/>
          <w:bCs/>
        </w:rPr>
        <w:t>Notes</w:t>
      </w:r>
    </w:p>
    <w:p w14:paraId="09967A12" w14:textId="77777777" w:rsidR="0005051A" w:rsidRPr="00C06E5B" w:rsidRDefault="0005051A" w:rsidP="0005051A"/>
    <w:p w14:paraId="6CD5B850" w14:textId="77777777" w:rsidR="0005051A" w:rsidRPr="00C06E5B" w:rsidRDefault="0005051A" w:rsidP="0005051A">
      <w:r w:rsidRPr="00C06E5B">
        <w:rPr>
          <w:rFonts w:cs="Arial"/>
          <w:b/>
          <w:bCs/>
          <w:noProof/>
          <w:sz w:val="32"/>
          <w:szCs w:val="32"/>
        </w:rPr>
        <w:drawing>
          <wp:inline distT="0" distB="0" distL="0" distR="0" wp14:anchorId="5E0CC29B" wp14:editId="2A92A3BB">
            <wp:extent cx="6400800" cy="1272780"/>
            <wp:effectExtent l="0" t="0" r="0" b="3810"/>
            <wp:docPr id="38" name="Picture 38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" name="Picture 337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272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FB9343A" w14:textId="35DDEFFE" w:rsidR="0005051A" w:rsidRPr="00C06E5B" w:rsidRDefault="0005051A">
      <w:pPr>
        <w:spacing w:before="0"/>
        <w:rPr>
          <w:rFonts w:cs="Arial"/>
          <w:szCs w:val="36"/>
          <w:lang w:val="da-DK"/>
        </w:rPr>
      </w:pPr>
      <w:r w:rsidRPr="00C06E5B">
        <w:rPr>
          <w:rFonts w:cs="Arial"/>
          <w:szCs w:val="36"/>
          <w:lang w:val="da-DK"/>
        </w:rPr>
        <w:br w:type="page"/>
      </w:r>
    </w:p>
    <w:p w14:paraId="239B2C7D" w14:textId="1733F7E1" w:rsidR="00185FB7" w:rsidRPr="00C06E5B" w:rsidRDefault="00185FB7" w:rsidP="000134A9">
      <w:pPr>
        <w:pStyle w:val="Heading2"/>
        <w:rPr>
          <w:rFonts w:cs="Arial"/>
          <w:szCs w:val="36"/>
          <w:lang w:val="da-DK"/>
        </w:rPr>
      </w:pPr>
      <w:bookmarkStart w:id="33" w:name="_Toc107848986"/>
      <w:r w:rsidRPr="00C06E5B">
        <w:rPr>
          <w:rFonts w:cs="Arial"/>
          <w:szCs w:val="36"/>
          <w:lang w:val="da-DK"/>
        </w:rPr>
        <w:lastRenderedPageBreak/>
        <w:t>Activity 1: Evaluating the Use Case Basic Flow</w:t>
      </w:r>
      <w:bookmarkEnd w:id="33"/>
    </w:p>
    <w:p w14:paraId="61448230" w14:textId="77777777" w:rsidR="003F679F" w:rsidRPr="00C06E5B" w:rsidRDefault="003F679F" w:rsidP="00204DB8">
      <w:pPr>
        <w:pStyle w:val="SubHead"/>
        <w:rPr>
          <w:lang w:val="da-DK"/>
        </w:rPr>
      </w:pPr>
    </w:p>
    <w:p w14:paraId="3520BF0A" w14:textId="64E2863B" w:rsidR="0066343C" w:rsidRPr="00C06E5B" w:rsidRDefault="0066343C" w:rsidP="00204DB8">
      <w:pPr>
        <w:pStyle w:val="SubHead"/>
        <w:rPr>
          <w:lang w:val="da-DK"/>
        </w:rPr>
      </w:pPr>
      <w:r w:rsidRPr="00C06E5B">
        <w:rPr>
          <w:lang w:val="da-DK"/>
        </w:rPr>
        <w:t>Use Case</w:t>
      </w:r>
    </w:p>
    <w:p w14:paraId="5DB16E63" w14:textId="0970AC01" w:rsidR="0066343C" w:rsidRPr="00C06E5B" w:rsidRDefault="0066343C" w:rsidP="00124892">
      <w:pPr>
        <w:pStyle w:val="Text"/>
        <w:spacing w:after="120"/>
        <w:rPr>
          <w:lang w:val="da-DK"/>
        </w:rPr>
      </w:pPr>
      <w:r w:rsidRPr="00C06E5B">
        <w:rPr>
          <w:lang w:val="da-DK"/>
        </w:rPr>
        <w:t>George Brown College would like to create a Co-Op Application Management Portal. This portal will enable employers to submit co-op job postings, allow co-op office staff to review and approve eligible postings, and provide students with the opportunity to search, view, and apply to approved co-op job postings. Student applications will be submitted via the portal and sent directly to employers. Application metrics will be captured and sent to co-op office staff and college management in the form of a report.</w:t>
      </w:r>
    </w:p>
    <w:p w14:paraId="6189EF12" w14:textId="273BA10C" w:rsidR="00185FB7" w:rsidRPr="00C06E5B" w:rsidRDefault="00185FB7" w:rsidP="00124892">
      <w:pPr>
        <w:pStyle w:val="Text"/>
        <w:spacing w:after="120"/>
      </w:pPr>
      <w:r w:rsidRPr="00C06E5B">
        <w:t xml:space="preserve">Review this </w:t>
      </w:r>
      <w:r w:rsidR="007A6243" w:rsidRPr="00C06E5B">
        <w:t xml:space="preserve">use case </w:t>
      </w:r>
      <w:r w:rsidRPr="00C06E5B">
        <w:t xml:space="preserve">describing the how an </w:t>
      </w:r>
      <w:r w:rsidR="007A6243" w:rsidRPr="00C06E5B">
        <w:t>e</w:t>
      </w:r>
      <w:r w:rsidRPr="00C06E5B">
        <w:t>mployer will submit a job posting to the proposed Co-Op Application Management Portal.</w:t>
      </w:r>
      <w:r w:rsidR="00252E76" w:rsidRPr="00C06E5B">
        <w:t xml:space="preserve"> </w:t>
      </w:r>
      <w:r w:rsidRPr="00C06E5B">
        <w:t>Identify what information and or steps might be missing.</w:t>
      </w:r>
      <w:r w:rsidR="00252E76" w:rsidRPr="00C06E5B">
        <w:t xml:space="preserve"> </w:t>
      </w:r>
      <w:r w:rsidRPr="00C06E5B">
        <w:t>Identify what best practices have not been applied.</w:t>
      </w:r>
    </w:p>
    <w:p w14:paraId="7445CE0B" w14:textId="34FE6B91" w:rsidR="00185FB7" w:rsidRPr="00C06E5B" w:rsidRDefault="00185FB7" w:rsidP="00252E76"/>
    <w:p w14:paraId="0D07D3FA" w14:textId="3B9B9293" w:rsidR="00A07444" w:rsidRPr="00C06E5B" w:rsidRDefault="00A07444" w:rsidP="0023701A">
      <w:pPr>
        <w:rPr>
          <w:b/>
          <w:bCs/>
        </w:rPr>
      </w:pPr>
      <w:r w:rsidRPr="00C06E5B">
        <w:rPr>
          <w:b/>
          <w:bCs/>
        </w:rPr>
        <w:t>Use Case Flow</w:t>
      </w:r>
    </w:p>
    <w:p w14:paraId="5A52E3AC" w14:textId="77777777" w:rsidR="00D44A86" w:rsidRPr="00C06E5B" w:rsidRDefault="00D44A86" w:rsidP="00252E7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5017"/>
        <w:gridCol w:w="3357"/>
      </w:tblGrid>
      <w:tr w:rsidR="00C06E5B" w:rsidRPr="00C06E5B" w14:paraId="708A0478" w14:textId="77777777" w:rsidTr="00A07444">
        <w:tc>
          <w:tcPr>
            <w:tcW w:w="1696" w:type="dxa"/>
            <w:shd w:val="clear" w:color="auto" w:fill="D9D9D9" w:themeFill="background1" w:themeFillShade="D9"/>
          </w:tcPr>
          <w:p w14:paraId="7E7B407E" w14:textId="56621768" w:rsidR="00A07444" w:rsidRPr="00C06E5B" w:rsidRDefault="00A07444" w:rsidP="00124892">
            <w:pPr>
              <w:pStyle w:val="TableHead"/>
            </w:pPr>
            <w:r w:rsidRPr="00C06E5B">
              <w:t>Step #</w:t>
            </w:r>
          </w:p>
        </w:tc>
        <w:tc>
          <w:tcPr>
            <w:tcW w:w="5017" w:type="dxa"/>
            <w:shd w:val="clear" w:color="auto" w:fill="D9D9D9" w:themeFill="background1" w:themeFillShade="D9"/>
          </w:tcPr>
          <w:p w14:paraId="596621AD" w14:textId="22BC1DF2" w:rsidR="00A07444" w:rsidRPr="00C06E5B" w:rsidRDefault="00A07444" w:rsidP="00124892">
            <w:pPr>
              <w:pStyle w:val="TableHead"/>
            </w:pPr>
            <w:r w:rsidRPr="00C06E5B">
              <w:t>Step Description</w:t>
            </w:r>
          </w:p>
        </w:tc>
        <w:tc>
          <w:tcPr>
            <w:tcW w:w="3357" w:type="dxa"/>
            <w:shd w:val="clear" w:color="auto" w:fill="D9D9D9" w:themeFill="background1" w:themeFillShade="D9"/>
          </w:tcPr>
          <w:p w14:paraId="3E26C616" w14:textId="195FB15A" w:rsidR="00A07444" w:rsidRPr="00C06E5B" w:rsidRDefault="00A07444" w:rsidP="00124892">
            <w:pPr>
              <w:pStyle w:val="TableHead"/>
            </w:pPr>
            <w:r w:rsidRPr="00C06E5B">
              <w:t>Summary of Findings</w:t>
            </w:r>
          </w:p>
        </w:tc>
      </w:tr>
      <w:tr w:rsidR="00C06E5B" w:rsidRPr="00C06E5B" w14:paraId="0BA605B7" w14:textId="77777777" w:rsidTr="00A07444">
        <w:tc>
          <w:tcPr>
            <w:tcW w:w="1696" w:type="dxa"/>
          </w:tcPr>
          <w:p w14:paraId="79DA5E8F" w14:textId="0C28D124" w:rsidR="00A07444" w:rsidRPr="00C06E5B" w:rsidRDefault="00A07444" w:rsidP="00124892">
            <w:pPr>
              <w:pStyle w:val="Table2"/>
              <w:spacing w:after="120"/>
              <w:jc w:val="center"/>
            </w:pPr>
            <w:r w:rsidRPr="00C06E5B">
              <w:t>1</w:t>
            </w:r>
          </w:p>
        </w:tc>
        <w:tc>
          <w:tcPr>
            <w:tcW w:w="5017" w:type="dxa"/>
          </w:tcPr>
          <w:p w14:paraId="496A949A" w14:textId="464EC5C3" w:rsidR="00A07444" w:rsidRPr="00C06E5B" w:rsidRDefault="00A07444" w:rsidP="00124892">
            <w:pPr>
              <w:pStyle w:val="Table2"/>
              <w:spacing w:after="120"/>
            </w:pPr>
            <w:r w:rsidRPr="00C06E5B">
              <w:t>The system presents employer with job posting landing page.</w:t>
            </w:r>
          </w:p>
        </w:tc>
        <w:tc>
          <w:tcPr>
            <w:tcW w:w="3357" w:type="dxa"/>
            <w:vMerge w:val="restart"/>
          </w:tcPr>
          <w:p w14:paraId="18D3AD24" w14:textId="77777777" w:rsidR="00A07444" w:rsidRPr="00C06E5B" w:rsidRDefault="00A07444" w:rsidP="009C02BC">
            <w:pPr>
              <w:pStyle w:val="Table2"/>
            </w:pPr>
          </w:p>
        </w:tc>
      </w:tr>
      <w:tr w:rsidR="00C06E5B" w:rsidRPr="00C06E5B" w14:paraId="26C6B3A1" w14:textId="77777777" w:rsidTr="00A07444">
        <w:tc>
          <w:tcPr>
            <w:tcW w:w="1696" w:type="dxa"/>
          </w:tcPr>
          <w:p w14:paraId="7B35E377" w14:textId="14EC1C2F" w:rsidR="00A07444" w:rsidRPr="00C06E5B" w:rsidRDefault="00A07444" w:rsidP="00124892">
            <w:pPr>
              <w:pStyle w:val="Table2"/>
              <w:spacing w:after="120"/>
              <w:jc w:val="center"/>
            </w:pPr>
            <w:r w:rsidRPr="00C06E5B">
              <w:t>2</w:t>
            </w:r>
          </w:p>
        </w:tc>
        <w:tc>
          <w:tcPr>
            <w:tcW w:w="5017" w:type="dxa"/>
          </w:tcPr>
          <w:p w14:paraId="5D644FF4" w14:textId="57059644" w:rsidR="00A07444" w:rsidRPr="00C06E5B" w:rsidRDefault="00A07444" w:rsidP="00124892">
            <w:pPr>
              <w:pStyle w:val="Table2"/>
              <w:spacing w:after="120"/>
            </w:pPr>
            <w:r w:rsidRPr="00C06E5B">
              <w:t>User adds job posting details.</w:t>
            </w:r>
          </w:p>
        </w:tc>
        <w:tc>
          <w:tcPr>
            <w:tcW w:w="3357" w:type="dxa"/>
            <w:vMerge/>
          </w:tcPr>
          <w:p w14:paraId="6C5C2A11" w14:textId="77777777" w:rsidR="00A07444" w:rsidRPr="00C06E5B" w:rsidRDefault="00A07444" w:rsidP="009C02BC">
            <w:pPr>
              <w:pStyle w:val="Table2"/>
            </w:pPr>
          </w:p>
        </w:tc>
      </w:tr>
      <w:tr w:rsidR="00C06E5B" w:rsidRPr="00C06E5B" w14:paraId="22981C91" w14:textId="77777777" w:rsidTr="00A07444">
        <w:tc>
          <w:tcPr>
            <w:tcW w:w="1696" w:type="dxa"/>
          </w:tcPr>
          <w:p w14:paraId="2FE5FF3B" w14:textId="41020334" w:rsidR="00A07444" w:rsidRPr="00C06E5B" w:rsidRDefault="00A07444" w:rsidP="00124892">
            <w:pPr>
              <w:pStyle w:val="Table2"/>
              <w:spacing w:after="120"/>
              <w:jc w:val="center"/>
            </w:pPr>
            <w:r w:rsidRPr="00C06E5B">
              <w:t>3</w:t>
            </w:r>
          </w:p>
        </w:tc>
        <w:tc>
          <w:tcPr>
            <w:tcW w:w="5017" w:type="dxa"/>
          </w:tcPr>
          <w:p w14:paraId="257D48CF" w14:textId="0C629309" w:rsidR="00A07444" w:rsidRPr="00C06E5B" w:rsidRDefault="00A07444" w:rsidP="00124892">
            <w:pPr>
              <w:pStyle w:val="Table2"/>
              <w:spacing w:after="120"/>
            </w:pPr>
            <w:r w:rsidRPr="00C06E5B">
              <w:t>System requests job posting attachment if user details have been successfully added.</w:t>
            </w:r>
          </w:p>
        </w:tc>
        <w:tc>
          <w:tcPr>
            <w:tcW w:w="3357" w:type="dxa"/>
            <w:vMerge/>
          </w:tcPr>
          <w:p w14:paraId="525F06E3" w14:textId="77777777" w:rsidR="00A07444" w:rsidRPr="00C06E5B" w:rsidRDefault="00A07444" w:rsidP="009C02BC">
            <w:pPr>
              <w:pStyle w:val="Table2"/>
            </w:pPr>
          </w:p>
        </w:tc>
      </w:tr>
      <w:tr w:rsidR="00C06E5B" w:rsidRPr="00C06E5B" w14:paraId="2A804B87" w14:textId="77777777" w:rsidTr="00A07444">
        <w:tc>
          <w:tcPr>
            <w:tcW w:w="1696" w:type="dxa"/>
          </w:tcPr>
          <w:p w14:paraId="408CA1F2" w14:textId="0541AA5A" w:rsidR="00A07444" w:rsidRPr="00C06E5B" w:rsidRDefault="00A07444" w:rsidP="00124892">
            <w:pPr>
              <w:pStyle w:val="Table2"/>
              <w:spacing w:after="120"/>
              <w:jc w:val="center"/>
            </w:pPr>
            <w:r w:rsidRPr="00C06E5B">
              <w:t>4</w:t>
            </w:r>
          </w:p>
        </w:tc>
        <w:tc>
          <w:tcPr>
            <w:tcW w:w="5017" w:type="dxa"/>
          </w:tcPr>
          <w:p w14:paraId="6E2D8E63" w14:textId="3CAF7C10" w:rsidR="00A07444" w:rsidRPr="00C06E5B" w:rsidRDefault="00A07444" w:rsidP="00124892">
            <w:pPr>
              <w:pStyle w:val="Table2"/>
              <w:spacing w:after="120"/>
            </w:pPr>
            <w:r w:rsidRPr="00C06E5B">
              <w:t>User opens attachment search.</w:t>
            </w:r>
          </w:p>
        </w:tc>
        <w:tc>
          <w:tcPr>
            <w:tcW w:w="3357" w:type="dxa"/>
            <w:vMerge/>
          </w:tcPr>
          <w:p w14:paraId="64BC651F" w14:textId="77777777" w:rsidR="00A07444" w:rsidRPr="00C06E5B" w:rsidRDefault="00A07444" w:rsidP="009C02BC">
            <w:pPr>
              <w:pStyle w:val="Table2"/>
            </w:pPr>
          </w:p>
        </w:tc>
      </w:tr>
      <w:tr w:rsidR="00C06E5B" w:rsidRPr="00C06E5B" w14:paraId="6089F2FA" w14:textId="77777777" w:rsidTr="00A07444">
        <w:tc>
          <w:tcPr>
            <w:tcW w:w="1696" w:type="dxa"/>
          </w:tcPr>
          <w:p w14:paraId="16DE37C9" w14:textId="38A3A1C2" w:rsidR="00A07444" w:rsidRPr="00C06E5B" w:rsidRDefault="00A07444" w:rsidP="00124892">
            <w:pPr>
              <w:pStyle w:val="Table2"/>
              <w:spacing w:after="120"/>
              <w:jc w:val="center"/>
            </w:pPr>
            <w:r w:rsidRPr="00C06E5B">
              <w:t>5 -7</w:t>
            </w:r>
          </w:p>
        </w:tc>
        <w:tc>
          <w:tcPr>
            <w:tcW w:w="5017" w:type="dxa"/>
          </w:tcPr>
          <w:p w14:paraId="660EE745" w14:textId="333749B4" w:rsidR="00A07444" w:rsidRPr="00C06E5B" w:rsidRDefault="00A07444" w:rsidP="00124892">
            <w:pPr>
              <w:pStyle w:val="Table2"/>
              <w:spacing w:after="120"/>
            </w:pPr>
            <w:r w:rsidRPr="00C06E5B">
              <w:t>User navigates to folder, selects job posting, and attaches it.</w:t>
            </w:r>
          </w:p>
        </w:tc>
        <w:tc>
          <w:tcPr>
            <w:tcW w:w="3357" w:type="dxa"/>
            <w:vMerge/>
          </w:tcPr>
          <w:p w14:paraId="64CB2652" w14:textId="77777777" w:rsidR="00A07444" w:rsidRPr="00C06E5B" w:rsidRDefault="00A07444" w:rsidP="009C02BC">
            <w:pPr>
              <w:pStyle w:val="Table2"/>
            </w:pPr>
          </w:p>
        </w:tc>
      </w:tr>
      <w:tr w:rsidR="00C06E5B" w:rsidRPr="00C06E5B" w14:paraId="05197EC9" w14:textId="77777777" w:rsidTr="00A07444">
        <w:tc>
          <w:tcPr>
            <w:tcW w:w="1696" w:type="dxa"/>
          </w:tcPr>
          <w:p w14:paraId="273B3CD6" w14:textId="788172D4" w:rsidR="00A07444" w:rsidRPr="00C06E5B" w:rsidRDefault="00A07444" w:rsidP="00124892">
            <w:pPr>
              <w:pStyle w:val="Table2"/>
              <w:spacing w:after="120"/>
              <w:jc w:val="center"/>
            </w:pPr>
            <w:r w:rsidRPr="00C06E5B">
              <w:t>8</w:t>
            </w:r>
          </w:p>
        </w:tc>
        <w:tc>
          <w:tcPr>
            <w:tcW w:w="5017" w:type="dxa"/>
          </w:tcPr>
          <w:p w14:paraId="26999351" w14:textId="6B135AB3" w:rsidR="00A07444" w:rsidRPr="00C06E5B" w:rsidRDefault="00A07444" w:rsidP="00124892">
            <w:pPr>
              <w:pStyle w:val="Table2"/>
              <w:spacing w:after="120"/>
            </w:pPr>
            <w:r w:rsidRPr="00C06E5B">
              <w:t>System prompts user to save job posting.</w:t>
            </w:r>
          </w:p>
        </w:tc>
        <w:tc>
          <w:tcPr>
            <w:tcW w:w="3357" w:type="dxa"/>
            <w:vMerge/>
          </w:tcPr>
          <w:p w14:paraId="6CB55F64" w14:textId="77777777" w:rsidR="00A07444" w:rsidRPr="00C06E5B" w:rsidRDefault="00A07444" w:rsidP="009C02BC">
            <w:pPr>
              <w:pStyle w:val="Table2"/>
            </w:pPr>
          </w:p>
        </w:tc>
      </w:tr>
      <w:tr w:rsidR="00A07444" w:rsidRPr="00C06E5B" w14:paraId="42790B3E" w14:textId="77777777" w:rsidTr="00A07444">
        <w:tc>
          <w:tcPr>
            <w:tcW w:w="1696" w:type="dxa"/>
          </w:tcPr>
          <w:p w14:paraId="3E219772" w14:textId="191F29AD" w:rsidR="00A07444" w:rsidRPr="00C06E5B" w:rsidRDefault="00A07444" w:rsidP="00124892">
            <w:pPr>
              <w:pStyle w:val="Table2"/>
              <w:spacing w:after="120"/>
              <w:jc w:val="center"/>
            </w:pPr>
            <w:r w:rsidRPr="00C06E5B">
              <w:t>9</w:t>
            </w:r>
          </w:p>
        </w:tc>
        <w:tc>
          <w:tcPr>
            <w:tcW w:w="5017" w:type="dxa"/>
          </w:tcPr>
          <w:p w14:paraId="29BBD39F" w14:textId="608B7CD6" w:rsidR="00A07444" w:rsidRPr="00C06E5B" w:rsidRDefault="00A07444" w:rsidP="00124892">
            <w:pPr>
              <w:pStyle w:val="Table2"/>
              <w:spacing w:after="120"/>
            </w:pPr>
            <w:r w:rsidRPr="00C06E5B">
              <w:t>Employer can save once satisfied.</w:t>
            </w:r>
          </w:p>
        </w:tc>
        <w:tc>
          <w:tcPr>
            <w:tcW w:w="3357" w:type="dxa"/>
            <w:vMerge/>
          </w:tcPr>
          <w:p w14:paraId="25B2411F" w14:textId="77777777" w:rsidR="00A07444" w:rsidRPr="00C06E5B" w:rsidRDefault="00A07444" w:rsidP="009C02BC">
            <w:pPr>
              <w:pStyle w:val="Table2"/>
            </w:pPr>
          </w:p>
        </w:tc>
      </w:tr>
    </w:tbl>
    <w:p w14:paraId="09143DB6" w14:textId="77777777" w:rsidR="001E1223" w:rsidRPr="00C06E5B" w:rsidRDefault="001E1223">
      <w:pPr>
        <w:spacing w:before="0"/>
        <w:rPr>
          <w:rFonts w:cs="Arial"/>
          <w:szCs w:val="36"/>
          <w:lang w:val="da-DK"/>
        </w:rPr>
      </w:pPr>
    </w:p>
    <w:p w14:paraId="240134F8" w14:textId="77777777" w:rsidR="001E1223" w:rsidRPr="00C06E5B" w:rsidRDefault="001E1223">
      <w:pPr>
        <w:spacing w:before="0"/>
        <w:rPr>
          <w:b/>
          <w:bCs/>
        </w:rPr>
      </w:pPr>
      <w:r w:rsidRPr="00C06E5B">
        <w:rPr>
          <w:b/>
          <w:bCs/>
        </w:rPr>
        <w:br w:type="page"/>
      </w:r>
    </w:p>
    <w:p w14:paraId="6890207E" w14:textId="229AB43C" w:rsidR="001E1223" w:rsidRPr="00C06E5B" w:rsidRDefault="001E1223" w:rsidP="001E1223">
      <w:r w:rsidRPr="00C06E5B">
        <w:rPr>
          <w:b/>
          <w:bCs/>
        </w:rPr>
        <w:lastRenderedPageBreak/>
        <w:t>Notes</w:t>
      </w:r>
    </w:p>
    <w:p w14:paraId="7C3B7682" w14:textId="77777777" w:rsidR="001E1223" w:rsidRPr="00C06E5B" w:rsidRDefault="001E1223" w:rsidP="001E1223"/>
    <w:p w14:paraId="103E5948" w14:textId="77777777" w:rsidR="001E1223" w:rsidRPr="00C06E5B" w:rsidRDefault="001E1223" w:rsidP="001E1223">
      <w:r w:rsidRPr="00C06E5B">
        <w:rPr>
          <w:rFonts w:cs="Arial"/>
          <w:b/>
          <w:bCs/>
          <w:noProof/>
          <w:sz w:val="32"/>
          <w:szCs w:val="32"/>
        </w:rPr>
        <w:drawing>
          <wp:inline distT="0" distB="0" distL="0" distR="0" wp14:anchorId="42F3E2F7" wp14:editId="21570655">
            <wp:extent cx="6400800" cy="1272780"/>
            <wp:effectExtent l="0" t="0" r="0" b="3810"/>
            <wp:docPr id="39" name="Picture 39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" name="Picture 337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272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2E2829D" w14:textId="0EAC7514" w:rsidR="007368AE" w:rsidRPr="00C06E5B" w:rsidRDefault="007368AE">
      <w:pPr>
        <w:spacing w:before="0"/>
        <w:rPr>
          <w:rFonts w:eastAsiaTheme="majorEastAsia" w:cs="Arial"/>
          <w:b/>
          <w:sz w:val="36"/>
          <w:szCs w:val="36"/>
          <w:lang w:val="da-DK"/>
        </w:rPr>
      </w:pPr>
      <w:r w:rsidRPr="00C06E5B">
        <w:rPr>
          <w:rFonts w:cs="Arial"/>
          <w:szCs w:val="36"/>
          <w:lang w:val="da-DK"/>
        </w:rPr>
        <w:br w:type="page"/>
      </w:r>
    </w:p>
    <w:p w14:paraId="3699BD3B" w14:textId="3F156578" w:rsidR="00D200EC" w:rsidRPr="00C06E5B" w:rsidRDefault="00D200EC" w:rsidP="000134A9">
      <w:pPr>
        <w:pStyle w:val="Heading2"/>
        <w:rPr>
          <w:rFonts w:cs="Arial"/>
          <w:szCs w:val="36"/>
          <w:lang w:val="da-DK"/>
        </w:rPr>
      </w:pPr>
      <w:bookmarkStart w:id="34" w:name="_Toc107848987"/>
      <w:r w:rsidRPr="00C06E5B">
        <w:rPr>
          <w:rFonts w:cs="Arial"/>
          <w:szCs w:val="36"/>
          <w:lang w:val="da-DK"/>
        </w:rPr>
        <w:lastRenderedPageBreak/>
        <w:t>Activity 2: Evaluating Business Rule Types</w:t>
      </w:r>
      <w:bookmarkEnd w:id="34"/>
    </w:p>
    <w:p w14:paraId="369099D9" w14:textId="77777777" w:rsidR="00B2442F" w:rsidRPr="00C06E5B" w:rsidRDefault="00B2442F" w:rsidP="00AC6F88">
      <w:pPr>
        <w:pStyle w:val="SubHead"/>
        <w:rPr>
          <w:lang w:val="da-DK"/>
        </w:rPr>
      </w:pPr>
    </w:p>
    <w:p w14:paraId="1407DCE4" w14:textId="7F4C8B80" w:rsidR="00FF5FC7" w:rsidRPr="00C06E5B" w:rsidRDefault="00FF5FC7" w:rsidP="00AC6F88">
      <w:pPr>
        <w:pStyle w:val="SubHead"/>
        <w:rPr>
          <w:b w:val="0"/>
          <w:bCs w:val="0"/>
          <w:lang w:val="da-DK"/>
        </w:rPr>
      </w:pPr>
      <w:r w:rsidRPr="00C06E5B">
        <w:rPr>
          <w:lang w:val="da-DK"/>
        </w:rPr>
        <w:t>Scenario</w:t>
      </w:r>
    </w:p>
    <w:p w14:paraId="61753DB3" w14:textId="75ADC65C" w:rsidR="00FF5FC7" w:rsidRPr="00C06E5B" w:rsidRDefault="00FF5FC7" w:rsidP="00124892">
      <w:pPr>
        <w:pStyle w:val="Text"/>
        <w:spacing w:after="120"/>
      </w:pPr>
      <w:r w:rsidRPr="00C06E5B">
        <w:t>George Brown College would like to create a Co-Op Application Management Portal. This portal will enable employers to submit co-op job postings, allow co-op office staff to review and approve eligible postings, and provide students with the opportunity to search, view, and apply to approved co-op job postings. Student applications will be submitted via the portal and sent directly to employers. Application metrics will be captured and sent to co-op office staff and college management in the form of a report.</w:t>
      </w:r>
    </w:p>
    <w:p w14:paraId="6078B252" w14:textId="0D493DC2" w:rsidR="00A54462" w:rsidRPr="00C06E5B" w:rsidRDefault="00A54462" w:rsidP="00124892">
      <w:pPr>
        <w:pStyle w:val="Text"/>
        <w:spacing w:after="120"/>
        <w:rPr>
          <w:lang w:val="da-DK"/>
        </w:rPr>
      </w:pPr>
      <w:r w:rsidRPr="00C06E5B">
        <w:rPr>
          <w:lang w:val="da-DK"/>
        </w:rPr>
        <w:t xml:space="preserve">Each of the statements is a </w:t>
      </w:r>
      <w:r w:rsidR="00745E37" w:rsidRPr="00C06E5B">
        <w:rPr>
          <w:lang w:val="da-DK"/>
        </w:rPr>
        <w:t>business rule</w:t>
      </w:r>
      <w:r w:rsidRPr="00C06E5B">
        <w:rPr>
          <w:lang w:val="da-DK"/>
        </w:rPr>
        <w:t>.</w:t>
      </w:r>
      <w:r w:rsidR="00252E76" w:rsidRPr="00C06E5B">
        <w:rPr>
          <w:lang w:val="da-DK"/>
        </w:rPr>
        <w:t xml:space="preserve"> </w:t>
      </w:r>
      <w:r w:rsidRPr="00C06E5B">
        <w:rPr>
          <w:lang w:val="da-DK"/>
        </w:rPr>
        <w:t>For each, determine which type and sub-type best describes the rule defined.</w:t>
      </w:r>
    </w:p>
    <w:p w14:paraId="69117FBF" w14:textId="5F5EA777" w:rsidR="00A54462" w:rsidRPr="00C06E5B" w:rsidRDefault="00A54462" w:rsidP="00252E76">
      <w:pPr>
        <w:rPr>
          <w:lang w:val="da-DK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65"/>
        <w:gridCol w:w="2202"/>
        <w:gridCol w:w="2203"/>
      </w:tblGrid>
      <w:tr w:rsidR="00C06E5B" w:rsidRPr="00C06E5B" w14:paraId="4C9C58BF" w14:textId="77777777" w:rsidTr="00A54462">
        <w:trPr>
          <w:trHeight w:val="396"/>
        </w:trPr>
        <w:tc>
          <w:tcPr>
            <w:tcW w:w="5665" w:type="dxa"/>
            <w:shd w:val="clear" w:color="auto" w:fill="D9D9D9" w:themeFill="background1" w:themeFillShade="D9"/>
          </w:tcPr>
          <w:p w14:paraId="0A789F5F" w14:textId="2869E1AE" w:rsidR="00A54462" w:rsidRPr="00C06E5B" w:rsidRDefault="00A54462" w:rsidP="00124892">
            <w:pPr>
              <w:pStyle w:val="TableHead"/>
              <w:rPr>
                <w:lang w:val="da-DK"/>
              </w:rPr>
            </w:pPr>
            <w:r w:rsidRPr="00C06E5B">
              <w:rPr>
                <w:lang w:val="da-DK"/>
              </w:rPr>
              <w:t>Business Rule Statement</w:t>
            </w:r>
          </w:p>
        </w:tc>
        <w:tc>
          <w:tcPr>
            <w:tcW w:w="2202" w:type="dxa"/>
            <w:shd w:val="clear" w:color="auto" w:fill="D9D9D9" w:themeFill="background1" w:themeFillShade="D9"/>
          </w:tcPr>
          <w:p w14:paraId="5086A520" w14:textId="2D090494" w:rsidR="00A54462" w:rsidRPr="00C06E5B" w:rsidRDefault="00A54462" w:rsidP="00124892">
            <w:pPr>
              <w:pStyle w:val="TableHead"/>
              <w:rPr>
                <w:lang w:val="da-DK"/>
              </w:rPr>
            </w:pPr>
            <w:r w:rsidRPr="00C06E5B">
              <w:rPr>
                <w:lang w:val="da-DK"/>
              </w:rPr>
              <w:t>Type</w:t>
            </w:r>
          </w:p>
        </w:tc>
        <w:tc>
          <w:tcPr>
            <w:tcW w:w="2203" w:type="dxa"/>
            <w:shd w:val="clear" w:color="auto" w:fill="D9D9D9" w:themeFill="background1" w:themeFillShade="D9"/>
          </w:tcPr>
          <w:p w14:paraId="58799D82" w14:textId="5890026A" w:rsidR="00A54462" w:rsidRPr="00C06E5B" w:rsidRDefault="00A54462" w:rsidP="00124892">
            <w:pPr>
              <w:pStyle w:val="TableHead"/>
              <w:rPr>
                <w:lang w:val="da-DK"/>
              </w:rPr>
            </w:pPr>
            <w:r w:rsidRPr="00C06E5B">
              <w:rPr>
                <w:lang w:val="da-DK"/>
              </w:rPr>
              <w:t>Sub-Type</w:t>
            </w:r>
          </w:p>
        </w:tc>
      </w:tr>
      <w:tr w:rsidR="00C06E5B" w:rsidRPr="00C06E5B" w14:paraId="21DA3661" w14:textId="77777777" w:rsidTr="00A54462">
        <w:trPr>
          <w:trHeight w:val="396"/>
        </w:trPr>
        <w:tc>
          <w:tcPr>
            <w:tcW w:w="5665" w:type="dxa"/>
          </w:tcPr>
          <w:p w14:paraId="25056D08" w14:textId="7435FD0C" w:rsidR="00A54462" w:rsidRPr="00C06E5B" w:rsidRDefault="00A54462" w:rsidP="00124892">
            <w:pPr>
              <w:pStyle w:val="Table1"/>
              <w:numPr>
                <w:ilvl w:val="0"/>
                <w:numId w:val="10"/>
              </w:numPr>
              <w:spacing w:after="120"/>
              <w:ind w:left="357" w:hanging="357"/>
            </w:pPr>
            <w:r w:rsidRPr="00C06E5B">
              <w:t>A co-op employer is defined as any business who provide suitable co-op employment to a student.</w:t>
            </w:r>
          </w:p>
        </w:tc>
        <w:tc>
          <w:tcPr>
            <w:tcW w:w="2202" w:type="dxa"/>
          </w:tcPr>
          <w:p w14:paraId="5C3496FC" w14:textId="77777777" w:rsidR="00A54462" w:rsidRPr="00C06E5B" w:rsidRDefault="00A54462" w:rsidP="009C02BC">
            <w:pPr>
              <w:pStyle w:val="Table2"/>
              <w:ind w:left="357" w:hanging="357"/>
              <w:rPr>
                <w:lang w:val="da-DK"/>
              </w:rPr>
            </w:pPr>
          </w:p>
        </w:tc>
        <w:tc>
          <w:tcPr>
            <w:tcW w:w="2203" w:type="dxa"/>
          </w:tcPr>
          <w:p w14:paraId="68911B89" w14:textId="77777777" w:rsidR="00A54462" w:rsidRPr="00C06E5B" w:rsidRDefault="00A54462" w:rsidP="009C02BC">
            <w:pPr>
              <w:pStyle w:val="Table2"/>
              <w:ind w:left="357" w:hanging="357"/>
              <w:rPr>
                <w:lang w:val="da-DK"/>
              </w:rPr>
            </w:pPr>
          </w:p>
        </w:tc>
      </w:tr>
      <w:tr w:rsidR="00C06E5B" w:rsidRPr="00C06E5B" w14:paraId="0CE5898C" w14:textId="77777777" w:rsidTr="00A54462">
        <w:trPr>
          <w:trHeight w:val="396"/>
        </w:trPr>
        <w:tc>
          <w:tcPr>
            <w:tcW w:w="5665" w:type="dxa"/>
          </w:tcPr>
          <w:p w14:paraId="4B64F863" w14:textId="25C2AF68" w:rsidR="00A54462" w:rsidRPr="00C06E5B" w:rsidRDefault="00A54462" w:rsidP="00124892">
            <w:pPr>
              <w:pStyle w:val="Table1"/>
              <w:spacing w:after="120"/>
              <w:ind w:left="357" w:hanging="357"/>
            </w:pPr>
            <w:r w:rsidRPr="00C06E5B">
              <w:t>International students must have a valid co-op work permit to apply for co-op jobs.</w:t>
            </w:r>
          </w:p>
        </w:tc>
        <w:tc>
          <w:tcPr>
            <w:tcW w:w="2202" w:type="dxa"/>
          </w:tcPr>
          <w:p w14:paraId="7B99BCF0" w14:textId="77777777" w:rsidR="00A54462" w:rsidRPr="00C06E5B" w:rsidRDefault="00A54462" w:rsidP="009C02BC">
            <w:pPr>
              <w:pStyle w:val="Table2"/>
              <w:ind w:left="357" w:hanging="357"/>
              <w:rPr>
                <w:lang w:val="da-DK"/>
              </w:rPr>
            </w:pPr>
          </w:p>
        </w:tc>
        <w:tc>
          <w:tcPr>
            <w:tcW w:w="2203" w:type="dxa"/>
          </w:tcPr>
          <w:p w14:paraId="53F22E42" w14:textId="77777777" w:rsidR="00A54462" w:rsidRPr="00C06E5B" w:rsidRDefault="00A54462" w:rsidP="009C02BC">
            <w:pPr>
              <w:pStyle w:val="Table2"/>
              <w:ind w:left="357" w:hanging="357"/>
              <w:rPr>
                <w:lang w:val="da-DK"/>
              </w:rPr>
            </w:pPr>
          </w:p>
        </w:tc>
      </w:tr>
      <w:tr w:rsidR="00C06E5B" w:rsidRPr="00C06E5B" w14:paraId="7614EC55" w14:textId="77777777" w:rsidTr="00A54462">
        <w:trPr>
          <w:trHeight w:val="396"/>
        </w:trPr>
        <w:tc>
          <w:tcPr>
            <w:tcW w:w="5665" w:type="dxa"/>
          </w:tcPr>
          <w:p w14:paraId="5CDA8517" w14:textId="1A5B20A0" w:rsidR="00A54462" w:rsidRPr="00C06E5B" w:rsidRDefault="00A54462" w:rsidP="00124892">
            <w:pPr>
              <w:pStyle w:val="Table1"/>
              <w:spacing w:after="120"/>
              <w:ind w:left="357" w:hanging="357"/>
            </w:pPr>
            <w:r w:rsidRPr="00C06E5B">
              <w:t>Co-op employers must ensure that co-op jobs will provide with a minimum of 360 working hours</w:t>
            </w:r>
            <w:r w:rsidR="009B48A4" w:rsidRPr="00C06E5B">
              <w:t>.</w:t>
            </w:r>
          </w:p>
        </w:tc>
        <w:tc>
          <w:tcPr>
            <w:tcW w:w="2202" w:type="dxa"/>
          </w:tcPr>
          <w:p w14:paraId="4630BD44" w14:textId="77777777" w:rsidR="00A54462" w:rsidRPr="00C06E5B" w:rsidRDefault="00A54462" w:rsidP="009C02BC">
            <w:pPr>
              <w:pStyle w:val="Table2"/>
              <w:ind w:left="357" w:hanging="357"/>
              <w:rPr>
                <w:lang w:val="da-DK"/>
              </w:rPr>
            </w:pPr>
          </w:p>
        </w:tc>
        <w:tc>
          <w:tcPr>
            <w:tcW w:w="2203" w:type="dxa"/>
          </w:tcPr>
          <w:p w14:paraId="56D9A17C" w14:textId="77777777" w:rsidR="00A54462" w:rsidRPr="00C06E5B" w:rsidRDefault="00A54462" w:rsidP="009C02BC">
            <w:pPr>
              <w:pStyle w:val="Table2"/>
              <w:ind w:left="357" w:hanging="357"/>
              <w:rPr>
                <w:lang w:val="da-DK"/>
              </w:rPr>
            </w:pPr>
          </w:p>
        </w:tc>
      </w:tr>
      <w:tr w:rsidR="00C06E5B" w:rsidRPr="00C06E5B" w14:paraId="4FF6443D" w14:textId="77777777" w:rsidTr="00A54462">
        <w:trPr>
          <w:trHeight w:val="396"/>
        </w:trPr>
        <w:tc>
          <w:tcPr>
            <w:tcW w:w="5665" w:type="dxa"/>
          </w:tcPr>
          <w:p w14:paraId="1BBB745D" w14:textId="3FBEEB71" w:rsidR="00A54462" w:rsidRPr="00C06E5B" w:rsidRDefault="00A54462" w:rsidP="00124892">
            <w:pPr>
              <w:pStyle w:val="Table1"/>
              <w:spacing w:after="120"/>
              <w:ind w:left="357" w:hanging="357"/>
            </w:pPr>
            <w:r w:rsidRPr="00C06E5B">
              <w:t>Employer co-op tax credit will be 50% of students total compensation through the duration of co-op</w:t>
            </w:r>
            <w:r w:rsidR="009B48A4" w:rsidRPr="00C06E5B">
              <w:t>.</w:t>
            </w:r>
          </w:p>
        </w:tc>
        <w:tc>
          <w:tcPr>
            <w:tcW w:w="2202" w:type="dxa"/>
          </w:tcPr>
          <w:p w14:paraId="016BD474" w14:textId="77777777" w:rsidR="00A54462" w:rsidRPr="00C06E5B" w:rsidRDefault="00A54462" w:rsidP="009C02BC">
            <w:pPr>
              <w:pStyle w:val="Table2"/>
              <w:ind w:left="357" w:hanging="357"/>
              <w:rPr>
                <w:lang w:val="da-DK"/>
              </w:rPr>
            </w:pPr>
          </w:p>
        </w:tc>
        <w:tc>
          <w:tcPr>
            <w:tcW w:w="2203" w:type="dxa"/>
          </w:tcPr>
          <w:p w14:paraId="20C21041" w14:textId="77777777" w:rsidR="00A54462" w:rsidRPr="00C06E5B" w:rsidRDefault="00A54462" w:rsidP="009C02BC">
            <w:pPr>
              <w:pStyle w:val="Table2"/>
              <w:ind w:left="357" w:hanging="357"/>
              <w:rPr>
                <w:lang w:val="da-DK"/>
              </w:rPr>
            </w:pPr>
          </w:p>
        </w:tc>
      </w:tr>
      <w:tr w:rsidR="00C06E5B" w:rsidRPr="00C06E5B" w14:paraId="6C71EB26" w14:textId="77777777" w:rsidTr="00A54462">
        <w:trPr>
          <w:trHeight w:val="396"/>
        </w:trPr>
        <w:tc>
          <w:tcPr>
            <w:tcW w:w="5665" w:type="dxa"/>
          </w:tcPr>
          <w:p w14:paraId="35A4A719" w14:textId="63EE1595" w:rsidR="00A54462" w:rsidRPr="00C06E5B" w:rsidRDefault="00A54462" w:rsidP="00124892">
            <w:pPr>
              <w:pStyle w:val="Table1"/>
              <w:spacing w:after="120"/>
              <w:ind w:left="357" w:hanging="357"/>
            </w:pPr>
            <w:r w:rsidRPr="00C06E5B">
              <w:t>A student must maintain a GPA of 3.0 to apply for co-op jobs</w:t>
            </w:r>
            <w:r w:rsidR="009B48A4" w:rsidRPr="00C06E5B">
              <w:t>.</w:t>
            </w:r>
          </w:p>
        </w:tc>
        <w:tc>
          <w:tcPr>
            <w:tcW w:w="2202" w:type="dxa"/>
          </w:tcPr>
          <w:p w14:paraId="08AB3E74" w14:textId="77777777" w:rsidR="00A54462" w:rsidRPr="00C06E5B" w:rsidRDefault="00A54462" w:rsidP="009C02BC">
            <w:pPr>
              <w:pStyle w:val="Table2"/>
              <w:ind w:left="357" w:hanging="357"/>
              <w:rPr>
                <w:lang w:val="da-DK"/>
              </w:rPr>
            </w:pPr>
          </w:p>
        </w:tc>
        <w:tc>
          <w:tcPr>
            <w:tcW w:w="2203" w:type="dxa"/>
          </w:tcPr>
          <w:p w14:paraId="2C87AFD9" w14:textId="77777777" w:rsidR="00A54462" w:rsidRPr="00C06E5B" w:rsidRDefault="00A54462" w:rsidP="009C02BC">
            <w:pPr>
              <w:pStyle w:val="Table2"/>
              <w:ind w:left="357" w:hanging="357"/>
              <w:rPr>
                <w:lang w:val="da-DK"/>
              </w:rPr>
            </w:pPr>
          </w:p>
        </w:tc>
      </w:tr>
      <w:tr w:rsidR="00C06E5B" w:rsidRPr="00C06E5B" w14:paraId="5AB408E8" w14:textId="77777777" w:rsidTr="00A54462">
        <w:trPr>
          <w:trHeight w:val="396"/>
        </w:trPr>
        <w:tc>
          <w:tcPr>
            <w:tcW w:w="5665" w:type="dxa"/>
          </w:tcPr>
          <w:p w14:paraId="69571068" w14:textId="773C6B52" w:rsidR="00A54462" w:rsidRPr="00C06E5B" w:rsidRDefault="00A54462" w:rsidP="00124892">
            <w:pPr>
              <w:pStyle w:val="Table1"/>
              <w:spacing w:after="120"/>
              <w:ind w:left="357" w:hanging="357"/>
            </w:pPr>
            <w:r w:rsidRPr="00C06E5B">
              <w:t>A student must submit both a resume and cover letter when applying for a co-op job</w:t>
            </w:r>
            <w:r w:rsidR="009B48A4" w:rsidRPr="00C06E5B">
              <w:t>.</w:t>
            </w:r>
          </w:p>
        </w:tc>
        <w:tc>
          <w:tcPr>
            <w:tcW w:w="2202" w:type="dxa"/>
          </w:tcPr>
          <w:p w14:paraId="4C1D4C82" w14:textId="77777777" w:rsidR="00A54462" w:rsidRPr="00C06E5B" w:rsidRDefault="00A54462" w:rsidP="009C02BC">
            <w:pPr>
              <w:pStyle w:val="Table2"/>
              <w:ind w:left="357" w:hanging="357"/>
              <w:rPr>
                <w:lang w:val="da-DK"/>
              </w:rPr>
            </w:pPr>
          </w:p>
        </w:tc>
        <w:tc>
          <w:tcPr>
            <w:tcW w:w="2203" w:type="dxa"/>
          </w:tcPr>
          <w:p w14:paraId="1B0CF231" w14:textId="77777777" w:rsidR="00A54462" w:rsidRPr="00C06E5B" w:rsidRDefault="00A54462" w:rsidP="009C02BC">
            <w:pPr>
              <w:pStyle w:val="Table2"/>
              <w:ind w:left="357" w:hanging="357"/>
              <w:rPr>
                <w:lang w:val="da-DK"/>
              </w:rPr>
            </w:pPr>
          </w:p>
        </w:tc>
      </w:tr>
      <w:tr w:rsidR="00C06E5B" w:rsidRPr="00C06E5B" w14:paraId="51EB8957" w14:textId="77777777" w:rsidTr="00A54462">
        <w:trPr>
          <w:trHeight w:val="396"/>
        </w:trPr>
        <w:tc>
          <w:tcPr>
            <w:tcW w:w="5665" w:type="dxa"/>
          </w:tcPr>
          <w:p w14:paraId="47C69495" w14:textId="41871BA5" w:rsidR="00A54462" w:rsidRPr="00C06E5B" w:rsidRDefault="00A54462" w:rsidP="00124892">
            <w:pPr>
              <w:pStyle w:val="Table1"/>
              <w:spacing w:after="120"/>
              <w:ind w:left="357" w:hanging="357"/>
            </w:pPr>
            <w:r w:rsidRPr="00C06E5B">
              <w:t>Students will be provided with 72 hours to accept a co-op job offer</w:t>
            </w:r>
            <w:r w:rsidR="009B48A4" w:rsidRPr="00C06E5B">
              <w:t>.</w:t>
            </w:r>
          </w:p>
        </w:tc>
        <w:tc>
          <w:tcPr>
            <w:tcW w:w="2202" w:type="dxa"/>
          </w:tcPr>
          <w:p w14:paraId="283EEBFA" w14:textId="77777777" w:rsidR="00A54462" w:rsidRPr="00C06E5B" w:rsidRDefault="00A54462" w:rsidP="009C02BC">
            <w:pPr>
              <w:pStyle w:val="Table2"/>
              <w:ind w:left="357" w:hanging="357"/>
              <w:rPr>
                <w:lang w:val="da-DK"/>
              </w:rPr>
            </w:pPr>
          </w:p>
        </w:tc>
        <w:tc>
          <w:tcPr>
            <w:tcW w:w="2203" w:type="dxa"/>
          </w:tcPr>
          <w:p w14:paraId="10EF931D" w14:textId="77777777" w:rsidR="00A54462" w:rsidRPr="00C06E5B" w:rsidRDefault="00A54462" w:rsidP="009C02BC">
            <w:pPr>
              <w:pStyle w:val="Table2"/>
              <w:ind w:left="357" w:hanging="357"/>
              <w:rPr>
                <w:lang w:val="da-DK"/>
              </w:rPr>
            </w:pPr>
          </w:p>
        </w:tc>
      </w:tr>
    </w:tbl>
    <w:p w14:paraId="335314CD" w14:textId="77777777" w:rsidR="005B231F" w:rsidRPr="00C06E5B" w:rsidRDefault="005B231F" w:rsidP="005B231F"/>
    <w:p w14:paraId="56C33160" w14:textId="77777777" w:rsidR="00124892" w:rsidRDefault="00124892">
      <w:pPr>
        <w:spacing w:before="0"/>
        <w:rPr>
          <w:b/>
          <w:bCs/>
        </w:rPr>
      </w:pPr>
      <w:r>
        <w:rPr>
          <w:b/>
          <w:bCs/>
        </w:rPr>
        <w:br w:type="page"/>
      </w:r>
    </w:p>
    <w:p w14:paraId="030DBB80" w14:textId="40A00A98" w:rsidR="006D58C0" w:rsidRPr="00C06E5B" w:rsidRDefault="006D58C0" w:rsidP="006D58C0">
      <w:r w:rsidRPr="00C06E5B">
        <w:rPr>
          <w:b/>
          <w:bCs/>
        </w:rPr>
        <w:lastRenderedPageBreak/>
        <w:t>Notes</w:t>
      </w:r>
    </w:p>
    <w:p w14:paraId="40DEDBC4" w14:textId="77777777" w:rsidR="006D58C0" w:rsidRPr="00C06E5B" w:rsidRDefault="006D58C0" w:rsidP="006D58C0"/>
    <w:p w14:paraId="40A1C5DF" w14:textId="77777777" w:rsidR="006D58C0" w:rsidRPr="00C06E5B" w:rsidRDefault="006D58C0" w:rsidP="006D58C0">
      <w:r w:rsidRPr="00C06E5B">
        <w:rPr>
          <w:rFonts w:cs="Arial"/>
          <w:b/>
          <w:bCs/>
          <w:noProof/>
          <w:sz w:val="32"/>
          <w:szCs w:val="32"/>
        </w:rPr>
        <w:drawing>
          <wp:inline distT="0" distB="0" distL="0" distR="0" wp14:anchorId="1930DA6D" wp14:editId="023835FB">
            <wp:extent cx="6400800" cy="1272780"/>
            <wp:effectExtent l="0" t="0" r="0" b="3810"/>
            <wp:docPr id="40" name="Picture 40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" name="Picture 337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272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8895CF" w14:textId="387EC46C" w:rsidR="00A54462" w:rsidRPr="00C06E5B" w:rsidRDefault="00A54462" w:rsidP="000A05EB">
      <w:pPr>
        <w:pStyle w:val="Table1"/>
        <w:numPr>
          <w:ilvl w:val="0"/>
          <w:numId w:val="0"/>
        </w:numPr>
        <w:ind w:left="360" w:hanging="360"/>
      </w:pPr>
    </w:p>
    <w:sectPr w:rsidR="00A54462" w:rsidRPr="00C06E5B" w:rsidSect="00B77029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type w:val="continuous"/>
      <w:pgSz w:w="12240" w:h="15840"/>
      <w:pgMar w:top="2127" w:right="1080" w:bottom="1440" w:left="1080" w:header="576" w:footer="578" w:gutter="0"/>
      <w:cols w:space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9FF2C0" w14:textId="77777777" w:rsidR="00D519E0" w:rsidRDefault="00D519E0">
      <w:r>
        <w:separator/>
      </w:r>
    </w:p>
  </w:endnote>
  <w:endnote w:type="continuationSeparator" w:id="0">
    <w:p w14:paraId="16A5B3DA" w14:textId="77777777" w:rsidR="00D519E0" w:rsidRDefault="00D519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Ubuntu">
    <w:charset w:val="00"/>
    <w:family w:val="swiss"/>
    <w:pitch w:val="variable"/>
    <w:sig w:usb0="E00002FF" w:usb1="5000205B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32CAD0" w14:textId="77777777" w:rsidR="00920004" w:rsidRDefault="009200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829D3" w14:textId="38BEA492" w:rsidR="009F2E24" w:rsidRDefault="000D1588">
    <w:pPr>
      <w:pStyle w:val="Footer"/>
      <w:tabs>
        <w:tab w:val="clear" w:pos="4680"/>
        <w:tab w:val="clear" w:pos="9360"/>
        <w:tab w:val="left" w:pos="825"/>
        <w:tab w:val="left" w:pos="1260"/>
      </w:tabs>
      <w:rPr>
        <w:lang w:val="en-IN"/>
      </w:rPr>
    </w:pPr>
    <w:r>
      <w:rPr>
        <w:rFonts w:cs="Arial"/>
        <w:b/>
        <w:noProof/>
        <w:color w:val="FFFFFF" w:themeColor="background1"/>
        <w:sz w:val="56"/>
        <w:szCs w:val="56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6646343" wp14:editId="301AD559">
              <wp:simplePos x="0" y="0"/>
              <wp:positionH relativeFrom="margin">
                <wp:posOffset>1449070</wp:posOffset>
              </wp:positionH>
              <wp:positionV relativeFrom="page">
                <wp:posOffset>9603105</wp:posOffset>
              </wp:positionV>
              <wp:extent cx="3533775" cy="317500"/>
              <wp:effectExtent l="0" t="0" r="0" b="0"/>
              <wp:wrapNone/>
              <wp:docPr id="11" name="Footer Placeholder 4"/>
              <wp:cNvGraphicFramePr>
                <a:graphicFrameLocks xmlns:a="http://schemas.openxmlformats.org/drawingml/2006/main" noGrp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Grp="1"/>
                    </wps:cNvSpPr>
                    <wps:spPr>
                      <a:xfrm>
                        <a:off x="0" y="0"/>
                        <a:ext cx="3533775" cy="31750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48C8BB2D" w14:textId="77777777" w:rsidR="009F2E24" w:rsidRPr="00AF6FA8" w:rsidRDefault="000D1588" w:rsidP="00AF6FA8">
                          <w:pPr>
                            <w:jc w:val="center"/>
                            <w:rPr>
                              <w:rFonts w:cs="Arial"/>
                              <w:sz w:val="18"/>
                              <w:szCs w:val="18"/>
                            </w:rPr>
                          </w:pPr>
                          <w:r w:rsidRPr="00AF6FA8">
                            <w:rPr>
                              <w:rFonts w:cs="Arial"/>
                              <w:kern w:val="24"/>
                              <w:sz w:val="18"/>
                              <w:szCs w:val="18"/>
                            </w:rPr>
                            <w:t>© 2005–2021 UiPath Academy. All rights reserved.</w:t>
                          </w:r>
                        </w:p>
                      </w:txbxContent>
                    </wps:txbx>
                    <wps:bodyPr vert="horz" wrap="square" lIns="72000" tIns="45720" rIns="91440" bIns="45720" rtlCol="0" anchor="ctr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w14:anchorId="36646343" id="_x0000_s1042" style="position:absolute;margin-left:114.1pt;margin-top:756.15pt;width:278.25pt;height:25pt;z-index:25166336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" filled="f" stroked="f">
              <o:lock v:ext="edit" grouping="t"/>
              <v:textbox style="mso-fit-shape-to-text:t" inset="2mm">
                <w:txbxContent>
                  <w:p w14:paraId="48C8BB2D" w14:textId="77777777" w:rsidR="009F2E24" w:rsidRPr="00AF6FA8" w:rsidRDefault="000D1588" w:rsidP="00AF6FA8">
                    <w:pPr>
                      <w:jc w:val="center"/>
                      <w:rPr>
                        <w:rFonts w:cs="Arial"/>
                        <w:sz w:val="18"/>
                        <w:szCs w:val="18"/>
                      </w:rPr>
                    </w:pPr>
                    <w:r w:rsidRPr="00AF6FA8">
                      <w:rPr>
                        <w:rFonts w:cs="Arial"/>
                        <w:kern w:val="24"/>
                        <w:sz w:val="18"/>
                        <w:szCs w:val="18"/>
                      </w:rPr>
                      <w:t>© 2005–2021 UiPath Academy. All rights reserved.</w:t>
                    </w:r>
                  </w:p>
                </w:txbxContent>
              </v:textbox>
              <w10:wrap anchorx="margin" anchory="page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0E69C3" w14:textId="77777777" w:rsidR="00920004" w:rsidRDefault="009200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269CC0" w14:textId="77777777" w:rsidR="00D519E0" w:rsidRDefault="00D519E0">
      <w:r>
        <w:separator/>
      </w:r>
    </w:p>
  </w:footnote>
  <w:footnote w:type="continuationSeparator" w:id="0">
    <w:p w14:paraId="79C05861" w14:textId="77777777" w:rsidR="00D519E0" w:rsidRDefault="00D519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B1F57" w14:textId="77777777" w:rsidR="00920004" w:rsidRDefault="009200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2D5261" w14:textId="540412DA" w:rsidR="009F2E24" w:rsidRDefault="00AF6FA8">
    <w:pPr>
      <w:pStyle w:val="Header"/>
      <w:rPr>
        <w:lang w:val="en-IN"/>
      </w:rPr>
    </w:pPr>
    <w:r w:rsidRPr="00AF6FA8">
      <w:rPr>
        <w:noProof/>
      </w:rPr>
      <mc:AlternateContent>
        <mc:Choice Requires="wpg">
          <w:drawing>
            <wp:anchor distT="0" distB="0" distL="114300" distR="114300" simplePos="0" relativeHeight="251669504" behindDoc="0" locked="0" layoutInCell="1" allowOverlap="1" wp14:anchorId="56991D97" wp14:editId="577C3303">
              <wp:simplePos x="0" y="0"/>
              <wp:positionH relativeFrom="column">
                <wp:posOffset>2059940</wp:posOffset>
              </wp:positionH>
              <wp:positionV relativeFrom="paragraph">
                <wp:posOffset>-358140</wp:posOffset>
              </wp:positionV>
              <wp:extent cx="4971452" cy="1035843"/>
              <wp:effectExtent l="0" t="0" r="635" b="0"/>
              <wp:wrapNone/>
              <wp:docPr id="43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971452" cy="1035843"/>
                        <a:chOff x="0" y="0"/>
                        <a:chExt cx="4971452" cy="1035843"/>
                      </a:xfrm>
                    </wpg:grpSpPr>
                    <pic:pic xmlns:pic="http://schemas.openxmlformats.org/drawingml/2006/picture">
                      <pic:nvPicPr>
                        <pic:cNvPr id="44" name="Picture 44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rcRect/>
                        <a:stretch/>
                      </pic:blipFill>
                      <pic:spPr>
                        <a:xfrm>
                          <a:off x="3360553" y="349030"/>
                          <a:ext cx="1419617" cy="325698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5" name="Text Box 45"/>
                      <wps:cNvSpPr txBox="1">
                        <a:spLocks/>
                      </wps:cNvSpPr>
                      <wps:spPr>
                        <a:xfrm rot="16200000">
                          <a:off x="2357590" y="515572"/>
                          <a:ext cx="520273" cy="520269"/>
                        </a:xfrm>
                        <a:custGeom>
                          <a:avLst/>
                          <a:gdLst>
                            <a:gd name="connsiteX0" fmla="*/ 265718 w 531436"/>
                            <a:gd name="connsiteY0" fmla="*/ 0 h 531432"/>
                            <a:gd name="connsiteX1" fmla="*/ 531436 w 531436"/>
                            <a:gd name="connsiteY1" fmla="*/ 265716 h 531432"/>
                            <a:gd name="connsiteX2" fmla="*/ 265718 w 531436"/>
                            <a:gd name="connsiteY2" fmla="*/ 531432 h 531432"/>
                            <a:gd name="connsiteX3" fmla="*/ 0 w 531436"/>
                            <a:gd name="connsiteY3" fmla="*/ 265716 h 531432"/>
                            <a:gd name="connsiteX4" fmla="*/ 265718 w 531436"/>
                            <a:gd name="connsiteY4" fmla="*/ 0 h 53143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31436" h="531432">
                              <a:moveTo>
                                <a:pt x="265718" y="0"/>
                              </a:moveTo>
                              <a:cubicBezTo>
                                <a:pt x="412470" y="0"/>
                                <a:pt x="531436" y="118965"/>
                                <a:pt x="531436" y="265716"/>
                              </a:cubicBezTo>
                              <a:cubicBezTo>
                                <a:pt x="531436" y="412467"/>
                                <a:pt x="412470" y="531432"/>
                                <a:pt x="265718" y="531432"/>
                              </a:cubicBezTo>
                              <a:cubicBezTo>
                                <a:pt x="118966" y="531432"/>
                                <a:pt x="0" y="412467"/>
                                <a:pt x="0" y="265716"/>
                              </a:cubicBezTo>
                              <a:cubicBezTo>
                                <a:pt x="0" y="118965"/>
                                <a:pt x="118966" y="0"/>
                                <a:pt x="26571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</wps:spPr>
                      <wps:txbx>
                        <w:txbxContent>
                          <w:p w14:paraId="1F586ED0" w14:textId="77777777" w:rsidR="00AF6FA8" w:rsidRDefault="00AF6FA8" w:rsidP="00AF6FA8">
                            <w:pPr>
                              <w:rPr>
                                <w:rFonts w:hAnsi="Calibri"/>
                                <w:color w:val="7F7F7F" w:themeColor="text1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hAnsi="Calibri"/>
                                <w:color w:val="7F7F7F" w:themeColor="text1"/>
                                <w:kern w:val="24"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  <wps:wsp>
                      <wps:cNvPr id="46" name="TextBox 5"/>
                      <wps:cNvSpPr txBox="1">
                        <a:spLocks/>
                      </wps:cNvSpPr>
                      <wps:spPr>
                        <a:xfrm>
                          <a:off x="50142" y="0"/>
                          <a:ext cx="2010727" cy="783591"/>
                        </a:xfrm>
                        <a:custGeom>
                          <a:avLst/>
                          <a:gdLst>
                            <a:gd name="connsiteX0" fmla="*/ 0 w 2010727"/>
                            <a:gd name="connsiteY0" fmla="*/ 0 h 783591"/>
                            <a:gd name="connsiteX1" fmla="*/ 554656 w 2010727"/>
                            <a:gd name="connsiteY1" fmla="*/ 0 h 783591"/>
                            <a:gd name="connsiteX2" fmla="*/ 572969 w 2010727"/>
                            <a:gd name="connsiteY2" fmla="*/ 33738 h 783591"/>
                            <a:gd name="connsiteX3" fmla="*/ 1005363 w 2010727"/>
                            <a:gd name="connsiteY3" fmla="*/ 263640 h 783591"/>
                            <a:gd name="connsiteX4" fmla="*/ 1437757 w 2010727"/>
                            <a:gd name="connsiteY4" fmla="*/ 33738 h 783591"/>
                            <a:gd name="connsiteX5" fmla="*/ 1456070 w 2010727"/>
                            <a:gd name="connsiteY5" fmla="*/ 0 h 783591"/>
                            <a:gd name="connsiteX6" fmla="*/ 2010727 w 2010727"/>
                            <a:gd name="connsiteY6" fmla="*/ 0 h 783591"/>
                            <a:gd name="connsiteX7" fmla="*/ 1964925 w 2010727"/>
                            <a:gd name="connsiteY7" fmla="*/ 147550 h 783591"/>
                            <a:gd name="connsiteX8" fmla="*/ 1005363 w 2010727"/>
                            <a:gd name="connsiteY8" fmla="*/ 783591 h 783591"/>
                            <a:gd name="connsiteX9" fmla="*/ 45802 w 2010727"/>
                            <a:gd name="connsiteY9" fmla="*/ 147550 h 7835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2010727" h="783591">
                              <a:moveTo>
                                <a:pt x="0" y="0"/>
                              </a:moveTo>
                              <a:lnTo>
                                <a:pt x="554656" y="0"/>
                              </a:lnTo>
                              <a:lnTo>
                                <a:pt x="572969" y="33738"/>
                              </a:lnTo>
                              <a:cubicBezTo>
                                <a:pt x="666677" y="172444"/>
                                <a:pt x="825370" y="263640"/>
                                <a:pt x="1005363" y="263640"/>
                              </a:cubicBezTo>
                              <a:cubicBezTo>
                                <a:pt x="1185356" y="263640"/>
                                <a:pt x="1344049" y="172444"/>
                                <a:pt x="1437757" y="33738"/>
                              </a:cubicBezTo>
                              <a:lnTo>
                                <a:pt x="1456070" y="0"/>
                              </a:lnTo>
                              <a:lnTo>
                                <a:pt x="2010727" y="0"/>
                              </a:lnTo>
                              <a:lnTo>
                                <a:pt x="1964925" y="147550"/>
                              </a:lnTo>
                              <a:cubicBezTo>
                                <a:pt x="1806831" y="521325"/>
                                <a:pt x="1436725" y="783591"/>
                                <a:pt x="1005363" y="783591"/>
                              </a:cubicBezTo>
                              <a:cubicBezTo>
                                <a:pt x="574001" y="783591"/>
                                <a:pt x="203895" y="521325"/>
                                <a:pt x="45802" y="14755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</wps:spPr>
                      <wps:txbx>
                        <w:txbxContent>
                          <w:p w14:paraId="1E9FDD5C" w14:textId="77777777" w:rsidR="00AF6FA8" w:rsidRPr="0079612D" w:rsidRDefault="00AF6FA8" w:rsidP="00AF6FA8">
                            <w:pPr>
                              <w:rPr>
                                <w:rFonts w:hAnsi="Calibri"/>
                                <w:color w:val="E3E3E3"/>
                                <w:kern w:val="24"/>
                                <w:sz w:val="36"/>
                                <w:szCs w:val="36"/>
                              </w:rPr>
                            </w:pPr>
                            <w:r w:rsidRPr="0079612D">
                              <w:rPr>
                                <w:rFonts w:hAnsi="Calibri"/>
                                <w:color w:val="E3E3E3"/>
                                <w:kern w:val="24"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  <wpg:grpSp>
                      <wpg:cNvPr id="47" name="Group 47"/>
                      <wpg:cNvGrpSpPr/>
                      <wpg:grpSpPr>
                        <a:xfrm>
                          <a:off x="0" y="244608"/>
                          <a:ext cx="4971452" cy="549346"/>
                          <a:chOff x="0" y="244608"/>
                          <a:chExt cx="4971452" cy="549346"/>
                        </a:xfrm>
                      </wpg:grpSpPr>
                      <wps:wsp>
                        <wps:cNvPr id="48" name="Freeform: Shape 48"/>
                        <wps:cNvSpPr/>
                        <wps:spPr>
                          <a:xfrm rot="5400000">
                            <a:off x="4031803" y="-145696"/>
                            <a:ext cx="549346" cy="1329953"/>
                          </a:xfrm>
                          <a:custGeom>
                            <a:avLst/>
                            <a:gdLst>
                              <a:gd name="connsiteX0" fmla="*/ 520400 w 549346"/>
                              <a:gd name="connsiteY0" fmla="*/ 28951 h 1329953"/>
                              <a:gd name="connsiteX1" fmla="*/ 520400 w 549346"/>
                              <a:gd name="connsiteY1" fmla="*/ 7 h 1329953"/>
                              <a:gd name="connsiteX2" fmla="*/ 549346 w 549346"/>
                              <a:gd name="connsiteY2" fmla="*/ 7 h 1329953"/>
                              <a:gd name="connsiteX3" fmla="*/ 549346 w 549346"/>
                              <a:gd name="connsiteY3" fmla="*/ 28951 h 1329953"/>
                              <a:gd name="connsiteX4" fmla="*/ 520400 w 549346"/>
                              <a:gd name="connsiteY4" fmla="*/ 289151 h 1329953"/>
                              <a:gd name="connsiteX5" fmla="*/ 520400 w 549346"/>
                              <a:gd name="connsiteY5" fmla="*/ 260207 h 1329953"/>
                              <a:gd name="connsiteX6" fmla="*/ 549346 w 549346"/>
                              <a:gd name="connsiteY6" fmla="*/ 260207 h 1329953"/>
                              <a:gd name="connsiteX7" fmla="*/ 549346 w 549346"/>
                              <a:gd name="connsiteY7" fmla="*/ 289151 h 1329953"/>
                              <a:gd name="connsiteX8" fmla="*/ 520400 w 549346"/>
                              <a:gd name="connsiteY8" fmla="*/ 549351 h 1329953"/>
                              <a:gd name="connsiteX9" fmla="*/ 520400 w 549346"/>
                              <a:gd name="connsiteY9" fmla="*/ 520407 h 1329953"/>
                              <a:gd name="connsiteX10" fmla="*/ 549346 w 549346"/>
                              <a:gd name="connsiteY10" fmla="*/ 520407 h 1329953"/>
                              <a:gd name="connsiteX11" fmla="*/ 549346 w 549346"/>
                              <a:gd name="connsiteY11" fmla="*/ 549351 h 1329953"/>
                              <a:gd name="connsiteX12" fmla="*/ 520400 w 549346"/>
                              <a:gd name="connsiteY12" fmla="*/ 809555 h 1329953"/>
                              <a:gd name="connsiteX13" fmla="*/ 520400 w 549346"/>
                              <a:gd name="connsiteY13" fmla="*/ 780609 h 1329953"/>
                              <a:gd name="connsiteX14" fmla="*/ 549346 w 549346"/>
                              <a:gd name="connsiteY14" fmla="*/ 780609 h 1329953"/>
                              <a:gd name="connsiteX15" fmla="*/ 549346 w 549346"/>
                              <a:gd name="connsiteY15" fmla="*/ 809555 h 1329953"/>
                              <a:gd name="connsiteX16" fmla="*/ 520400 w 549346"/>
                              <a:gd name="connsiteY16" fmla="*/ 1069753 h 1329953"/>
                              <a:gd name="connsiteX17" fmla="*/ 520400 w 549346"/>
                              <a:gd name="connsiteY17" fmla="*/ 1040809 h 1329953"/>
                              <a:gd name="connsiteX18" fmla="*/ 549346 w 549346"/>
                              <a:gd name="connsiteY18" fmla="*/ 1040809 h 1329953"/>
                              <a:gd name="connsiteX19" fmla="*/ 549346 w 549346"/>
                              <a:gd name="connsiteY19" fmla="*/ 1069753 h 1329953"/>
                              <a:gd name="connsiteX20" fmla="*/ 520400 w 549346"/>
                              <a:gd name="connsiteY20" fmla="*/ 1329953 h 1329953"/>
                              <a:gd name="connsiteX21" fmla="*/ 520400 w 549346"/>
                              <a:gd name="connsiteY21" fmla="*/ 1301009 h 1329953"/>
                              <a:gd name="connsiteX22" fmla="*/ 549346 w 549346"/>
                              <a:gd name="connsiteY22" fmla="*/ 1301009 h 1329953"/>
                              <a:gd name="connsiteX23" fmla="*/ 549346 w 549346"/>
                              <a:gd name="connsiteY23" fmla="*/ 1329953 h 1329953"/>
                              <a:gd name="connsiteX24" fmla="*/ 260201 w 549346"/>
                              <a:gd name="connsiteY24" fmla="*/ 28949 h 1329953"/>
                              <a:gd name="connsiteX25" fmla="*/ 260201 w 549346"/>
                              <a:gd name="connsiteY25" fmla="*/ 3 h 1329953"/>
                              <a:gd name="connsiteX26" fmla="*/ 289145 w 549346"/>
                              <a:gd name="connsiteY26" fmla="*/ 3 h 1329953"/>
                              <a:gd name="connsiteX27" fmla="*/ 289145 w 549346"/>
                              <a:gd name="connsiteY27" fmla="*/ 28949 h 1329953"/>
                              <a:gd name="connsiteX28" fmla="*/ 0 w 549346"/>
                              <a:gd name="connsiteY28" fmla="*/ 28947 h 1329953"/>
                              <a:gd name="connsiteX29" fmla="*/ 0 w 549346"/>
                              <a:gd name="connsiteY29" fmla="*/ 0 h 1329953"/>
                              <a:gd name="connsiteX30" fmla="*/ 28944 w 549346"/>
                              <a:gd name="connsiteY30" fmla="*/ 0 h 1329953"/>
                              <a:gd name="connsiteX31" fmla="*/ 28944 w 549346"/>
                              <a:gd name="connsiteY31" fmla="*/ 28947 h 1329953"/>
                              <a:gd name="connsiteX32" fmla="*/ 0 w 549346"/>
                              <a:gd name="connsiteY32" fmla="*/ 289147 h 1329953"/>
                              <a:gd name="connsiteX33" fmla="*/ 0 w 549346"/>
                              <a:gd name="connsiteY33" fmla="*/ 260203 h 1329953"/>
                              <a:gd name="connsiteX34" fmla="*/ 28944 w 549346"/>
                              <a:gd name="connsiteY34" fmla="*/ 260203 h 1329953"/>
                              <a:gd name="connsiteX35" fmla="*/ 28944 w 549346"/>
                              <a:gd name="connsiteY35" fmla="*/ 289147 h 1329953"/>
                              <a:gd name="connsiteX36" fmla="*/ 0 w 549346"/>
                              <a:gd name="connsiteY36" fmla="*/ 549347 h 1329953"/>
                              <a:gd name="connsiteX37" fmla="*/ 0 w 549346"/>
                              <a:gd name="connsiteY37" fmla="*/ 520403 h 1329953"/>
                              <a:gd name="connsiteX38" fmla="*/ 28944 w 549346"/>
                              <a:gd name="connsiteY38" fmla="*/ 520403 h 1329953"/>
                              <a:gd name="connsiteX39" fmla="*/ 28944 w 549346"/>
                              <a:gd name="connsiteY39" fmla="*/ 549347 h 1329953"/>
                              <a:gd name="connsiteX40" fmla="*/ 0 w 549346"/>
                              <a:gd name="connsiteY40" fmla="*/ 809549 h 1329953"/>
                              <a:gd name="connsiteX41" fmla="*/ 0 w 549346"/>
                              <a:gd name="connsiteY41" fmla="*/ 780603 h 1329953"/>
                              <a:gd name="connsiteX42" fmla="*/ 28944 w 549346"/>
                              <a:gd name="connsiteY42" fmla="*/ 780603 h 1329953"/>
                              <a:gd name="connsiteX43" fmla="*/ 28944 w 549346"/>
                              <a:gd name="connsiteY43" fmla="*/ 809549 h 1329953"/>
                              <a:gd name="connsiteX44" fmla="*/ 0 w 549346"/>
                              <a:gd name="connsiteY44" fmla="*/ 1069747 h 1329953"/>
                              <a:gd name="connsiteX45" fmla="*/ 0 w 549346"/>
                              <a:gd name="connsiteY45" fmla="*/ 1040803 h 1329953"/>
                              <a:gd name="connsiteX46" fmla="*/ 28944 w 549346"/>
                              <a:gd name="connsiteY46" fmla="*/ 1040803 h 1329953"/>
                              <a:gd name="connsiteX47" fmla="*/ 28944 w 549346"/>
                              <a:gd name="connsiteY47" fmla="*/ 1069747 h 1329953"/>
                              <a:gd name="connsiteX48" fmla="*/ 0 w 549346"/>
                              <a:gd name="connsiteY48" fmla="*/ 1329947 h 1329953"/>
                              <a:gd name="connsiteX49" fmla="*/ 0 w 549346"/>
                              <a:gd name="connsiteY49" fmla="*/ 1301003 h 1329953"/>
                              <a:gd name="connsiteX50" fmla="*/ 28944 w 549346"/>
                              <a:gd name="connsiteY50" fmla="*/ 1301003 h 1329953"/>
                              <a:gd name="connsiteX51" fmla="*/ 28944 w 549346"/>
                              <a:gd name="connsiteY51" fmla="*/ 1329947 h 132995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</a:cxnLst>
                            <a:rect l="l" t="t" r="r" b="b"/>
                            <a:pathLst>
                              <a:path w="549346" h="1329953">
                                <a:moveTo>
                                  <a:pt x="520400" y="28951"/>
                                </a:moveTo>
                                <a:lnTo>
                                  <a:pt x="520400" y="7"/>
                                </a:lnTo>
                                <a:lnTo>
                                  <a:pt x="549346" y="7"/>
                                </a:lnTo>
                                <a:lnTo>
                                  <a:pt x="549346" y="28951"/>
                                </a:lnTo>
                                <a:close/>
                                <a:moveTo>
                                  <a:pt x="520400" y="289151"/>
                                </a:moveTo>
                                <a:lnTo>
                                  <a:pt x="520400" y="260207"/>
                                </a:lnTo>
                                <a:lnTo>
                                  <a:pt x="549346" y="260207"/>
                                </a:lnTo>
                                <a:lnTo>
                                  <a:pt x="549346" y="289151"/>
                                </a:lnTo>
                                <a:close/>
                                <a:moveTo>
                                  <a:pt x="520400" y="549351"/>
                                </a:moveTo>
                                <a:lnTo>
                                  <a:pt x="520400" y="520407"/>
                                </a:lnTo>
                                <a:lnTo>
                                  <a:pt x="549346" y="520407"/>
                                </a:lnTo>
                                <a:lnTo>
                                  <a:pt x="549346" y="549351"/>
                                </a:lnTo>
                                <a:close/>
                                <a:moveTo>
                                  <a:pt x="520400" y="809555"/>
                                </a:moveTo>
                                <a:lnTo>
                                  <a:pt x="520400" y="780609"/>
                                </a:lnTo>
                                <a:lnTo>
                                  <a:pt x="549346" y="780609"/>
                                </a:lnTo>
                                <a:lnTo>
                                  <a:pt x="549346" y="809555"/>
                                </a:lnTo>
                                <a:close/>
                                <a:moveTo>
                                  <a:pt x="520400" y="1069753"/>
                                </a:moveTo>
                                <a:lnTo>
                                  <a:pt x="520400" y="1040809"/>
                                </a:lnTo>
                                <a:lnTo>
                                  <a:pt x="549346" y="1040809"/>
                                </a:lnTo>
                                <a:lnTo>
                                  <a:pt x="549346" y="1069753"/>
                                </a:lnTo>
                                <a:close/>
                                <a:moveTo>
                                  <a:pt x="520400" y="1329953"/>
                                </a:moveTo>
                                <a:lnTo>
                                  <a:pt x="520400" y="1301009"/>
                                </a:lnTo>
                                <a:lnTo>
                                  <a:pt x="549346" y="1301009"/>
                                </a:lnTo>
                                <a:lnTo>
                                  <a:pt x="549346" y="1329953"/>
                                </a:lnTo>
                                <a:close/>
                                <a:moveTo>
                                  <a:pt x="260201" y="28949"/>
                                </a:moveTo>
                                <a:lnTo>
                                  <a:pt x="260201" y="3"/>
                                </a:lnTo>
                                <a:lnTo>
                                  <a:pt x="289145" y="3"/>
                                </a:lnTo>
                                <a:lnTo>
                                  <a:pt x="289145" y="28949"/>
                                </a:lnTo>
                                <a:close/>
                                <a:moveTo>
                                  <a:pt x="0" y="28947"/>
                                </a:moveTo>
                                <a:lnTo>
                                  <a:pt x="0" y="0"/>
                                </a:lnTo>
                                <a:lnTo>
                                  <a:pt x="28944" y="0"/>
                                </a:lnTo>
                                <a:lnTo>
                                  <a:pt x="28944" y="28947"/>
                                </a:lnTo>
                                <a:close/>
                                <a:moveTo>
                                  <a:pt x="0" y="289147"/>
                                </a:moveTo>
                                <a:lnTo>
                                  <a:pt x="0" y="260203"/>
                                </a:lnTo>
                                <a:lnTo>
                                  <a:pt x="28944" y="260203"/>
                                </a:lnTo>
                                <a:lnTo>
                                  <a:pt x="28944" y="289147"/>
                                </a:lnTo>
                                <a:close/>
                                <a:moveTo>
                                  <a:pt x="0" y="549347"/>
                                </a:moveTo>
                                <a:lnTo>
                                  <a:pt x="0" y="520403"/>
                                </a:lnTo>
                                <a:lnTo>
                                  <a:pt x="28944" y="520403"/>
                                </a:lnTo>
                                <a:lnTo>
                                  <a:pt x="28944" y="549347"/>
                                </a:lnTo>
                                <a:close/>
                                <a:moveTo>
                                  <a:pt x="0" y="809549"/>
                                </a:moveTo>
                                <a:lnTo>
                                  <a:pt x="0" y="780603"/>
                                </a:lnTo>
                                <a:lnTo>
                                  <a:pt x="28944" y="780603"/>
                                </a:lnTo>
                                <a:lnTo>
                                  <a:pt x="28944" y="809549"/>
                                </a:lnTo>
                                <a:close/>
                                <a:moveTo>
                                  <a:pt x="0" y="1069747"/>
                                </a:moveTo>
                                <a:lnTo>
                                  <a:pt x="0" y="1040803"/>
                                </a:lnTo>
                                <a:lnTo>
                                  <a:pt x="28944" y="1040803"/>
                                </a:lnTo>
                                <a:lnTo>
                                  <a:pt x="28944" y="1069747"/>
                                </a:lnTo>
                                <a:close/>
                                <a:moveTo>
                                  <a:pt x="0" y="1329947"/>
                                </a:moveTo>
                                <a:lnTo>
                                  <a:pt x="0" y="1301003"/>
                                </a:lnTo>
                                <a:lnTo>
                                  <a:pt x="28944" y="1301003"/>
                                </a:lnTo>
                                <a:lnTo>
                                  <a:pt x="28944" y="13299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tx2">
                              <a:alpha val="20000"/>
                            </a:schemeClr>
                          </a:solidFill>
                          <a:ln w="10294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49" name="Freeform: Shape 49"/>
                        <wps:cNvSpPr/>
                        <wps:spPr>
                          <a:xfrm rot="5400000">
                            <a:off x="390303" y="-145695"/>
                            <a:ext cx="549346" cy="1329951"/>
                          </a:xfrm>
                          <a:custGeom>
                            <a:avLst/>
                            <a:gdLst>
                              <a:gd name="connsiteX0" fmla="*/ 520400 w 549346"/>
                              <a:gd name="connsiteY0" fmla="*/ 28950 h 1329951"/>
                              <a:gd name="connsiteX1" fmla="*/ 520400 w 549346"/>
                              <a:gd name="connsiteY1" fmla="*/ 5 h 1329951"/>
                              <a:gd name="connsiteX2" fmla="*/ 549346 w 549346"/>
                              <a:gd name="connsiteY2" fmla="*/ 5 h 1329951"/>
                              <a:gd name="connsiteX3" fmla="*/ 549346 w 549346"/>
                              <a:gd name="connsiteY3" fmla="*/ 28950 h 1329951"/>
                              <a:gd name="connsiteX4" fmla="*/ 520400 w 549346"/>
                              <a:gd name="connsiteY4" fmla="*/ 289149 h 1329951"/>
                              <a:gd name="connsiteX5" fmla="*/ 520400 w 549346"/>
                              <a:gd name="connsiteY5" fmla="*/ 260205 h 1329951"/>
                              <a:gd name="connsiteX6" fmla="*/ 549346 w 549346"/>
                              <a:gd name="connsiteY6" fmla="*/ 260205 h 1329951"/>
                              <a:gd name="connsiteX7" fmla="*/ 549346 w 549346"/>
                              <a:gd name="connsiteY7" fmla="*/ 289149 h 1329951"/>
                              <a:gd name="connsiteX8" fmla="*/ 520400 w 549346"/>
                              <a:gd name="connsiteY8" fmla="*/ 549350 h 1329951"/>
                              <a:gd name="connsiteX9" fmla="*/ 520400 w 549346"/>
                              <a:gd name="connsiteY9" fmla="*/ 520405 h 1329951"/>
                              <a:gd name="connsiteX10" fmla="*/ 549346 w 549346"/>
                              <a:gd name="connsiteY10" fmla="*/ 520405 h 1329951"/>
                              <a:gd name="connsiteX11" fmla="*/ 549346 w 549346"/>
                              <a:gd name="connsiteY11" fmla="*/ 549350 h 1329951"/>
                              <a:gd name="connsiteX12" fmla="*/ 520400 w 549346"/>
                              <a:gd name="connsiteY12" fmla="*/ 809553 h 1329951"/>
                              <a:gd name="connsiteX13" fmla="*/ 520400 w 549346"/>
                              <a:gd name="connsiteY13" fmla="*/ 780608 h 1329951"/>
                              <a:gd name="connsiteX14" fmla="*/ 549346 w 549346"/>
                              <a:gd name="connsiteY14" fmla="*/ 780608 h 1329951"/>
                              <a:gd name="connsiteX15" fmla="*/ 549346 w 549346"/>
                              <a:gd name="connsiteY15" fmla="*/ 809553 h 1329951"/>
                              <a:gd name="connsiteX16" fmla="*/ 520400 w 549346"/>
                              <a:gd name="connsiteY16" fmla="*/ 1069751 h 1329951"/>
                              <a:gd name="connsiteX17" fmla="*/ 520400 w 549346"/>
                              <a:gd name="connsiteY17" fmla="*/ 1040807 h 1329951"/>
                              <a:gd name="connsiteX18" fmla="*/ 549346 w 549346"/>
                              <a:gd name="connsiteY18" fmla="*/ 1040807 h 1329951"/>
                              <a:gd name="connsiteX19" fmla="*/ 549346 w 549346"/>
                              <a:gd name="connsiteY19" fmla="*/ 1069751 h 1329951"/>
                              <a:gd name="connsiteX20" fmla="*/ 520400 w 549346"/>
                              <a:gd name="connsiteY20" fmla="*/ 1329951 h 1329951"/>
                              <a:gd name="connsiteX21" fmla="*/ 520400 w 549346"/>
                              <a:gd name="connsiteY21" fmla="*/ 1301007 h 1329951"/>
                              <a:gd name="connsiteX22" fmla="*/ 549346 w 549346"/>
                              <a:gd name="connsiteY22" fmla="*/ 1301007 h 1329951"/>
                              <a:gd name="connsiteX23" fmla="*/ 549346 w 549346"/>
                              <a:gd name="connsiteY23" fmla="*/ 1329951 h 1329951"/>
                              <a:gd name="connsiteX24" fmla="*/ 260201 w 549346"/>
                              <a:gd name="connsiteY24" fmla="*/ 28947 h 1329951"/>
                              <a:gd name="connsiteX25" fmla="*/ 260201 w 549346"/>
                              <a:gd name="connsiteY25" fmla="*/ 2 h 1329951"/>
                              <a:gd name="connsiteX26" fmla="*/ 289145 w 549346"/>
                              <a:gd name="connsiteY26" fmla="*/ 2 h 1329951"/>
                              <a:gd name="connsiteX27" fmla="*/ 289145 w 549346"/>
                              <a:gd name="connsiteY27" fmla="*/ 28947 h 1329951"/>
                              <a:gd name="connsiteX28" fmla="*/ 260201 w 549346"/>
                              <a:gd name="connsiteY28" fmla="*/ 289147 h 1329951"/>
                              <a:gd name="connsiteX29" fmla="*/ 260201 w 549346"/>
                              <a:gd name="connsiteY29" fmla="*/ 260203 h 1329951"/>
                              <a:gd name="connsiteX30" fmla="*/ 289145 w 549346"/>
                              <a:gd name="connsiteY30" fmla="*/ 260203 h 1329951"/>
                              <a:gd name="connsiteX31" fmla="*/ 289145 w 549346"/>
                              <a:gd name="connsiteY31" fmla="*/ 289147 h 1329951"/>
                              <a:gd name="connsiteX32" fmla="*/ 260201 w 549346"/>
                              <a:gd name="connsiteY32" fmla="*/ 549348 h 1329951"/>
                              <a:gd name="connsiteX33" fmla="*/ 260201 w 549346"/>
                              <a:gd name="connsiteY33" fmla="*/ 520403 h 1329951"/>
                              <a:gd name="connsiteX34" fmla="*/ 289145 w 549346"/>
                              <a:gd name="connsiteY34" fmla="*/ 520403 h 1329951"/>
                              <a:gd name="connsiteX35" fmla="*/ 289145 w 549346"/>
                              <a:gd name="connsiteY35" fmla="*/ 549348 h 1329951"/>
                              <a:gd name="connsiteX36" fmla="*/ 260201 w 549346"/>
                              <a:gd name="connsiteY36" fmla="*/ 809551 h 1329951"/>
                              <a:gd name="connsiteX37" fmla="*/ 260201 w 549346"/>
                              <a:gd name="connsiteY37" fmla="*/ 780605 h 1329951"/>
                              <a:gd name="connsiteX38" fmla="*/ 289145 w 549346"/>
                              <a:gd name="connsiteY38" fmla="*/ 780605 h 1329951"/>
                              <a:gd name="connsiteX39" fmla="*/ 289145 w 549346"/>
                              <a:gd name="connsiteY39" fmla="*/ 809551 h 1329951"/>
                              <a:gd name="connsiteX40" fmla="*/ 260201 w 549346"/>
                              <a:gd name="connsiteY40" fmla="*/ 1069748 h 1329951"/>
                              <a:gd name="connsiteX41" fmla="*/ 260201 w 549346"/>
                              <a:gd name="connsiteY41" fmla="*/ 1040804 h 1329951"/>
                              <a:gd name="connsiteX42" fmla="*/ 289145 w 549346"/>
                              <a:gd name="connsiteY42" fmla="*/ 1040804 h 1329951"/>
                              <a:gd name="connsiteX43" fmla="*/ 289145 w 549346"/>
                              <a:gd name="connsiteY43" fmla="*/ 1069748 h 1329951"/>
                              <a:gd name="connsiteX44" fmla="*/ 260201 w 549346"/>
                              <a:gd name="connsiteY44" fmla="*/ 1329948 h 1329951"/>
                              <a:gd name="connsiteX45" fmla="*/ 260201 w 549346"/>
                              <a:gd name="connsiteY45" fmla="*/ 1301004 h 1329951"/>
                              <a:gd name="connsiteX46" fmla="*/ 289145 w 549346"/>
                              <a:gd name="connsiteY46" fmla="*/ 1301004 h 1329951"/>
                              <a:gd name="connsiteX47" fmla="*/ 289145 w 549346"/>
                              <a:gd name="connsiteY47" fmla="*/ 1329948 h 1329951"/>
                              <a:gd name="connsiteX48" fmla="*/ 0 w 549346"/>
                              <a:gd name="connsiteY48" fmla="*/ 28945 h 1329951"/>
                              <a:gd name="connsiteX49" fmla="*/ 0 w 549346"/>
                              <a:gd name="connsiteY49" fmla="*/ 0 h 1329951"/>
                              <a:gd name="connsiteX50" fmla="*/ 28944 w 549346"/>
                              <a:gd name="connsiteY50" fmla="*/ 0 h 1329951"/>
                              <a:gd name="connsiteX51" fmla="*/ 28944 w 549346"/>
                              <a:gd name="connsiteY51" fmla="*/ 28945 h 1329951"/>
                              <a:gd name="connsiteX52" fmla="*/ 0 w 549346"/>
                              <a:gd name="connsiteY52" fmla="*/ 289145 h 1329951"/>
                              <a:gd name="connsiteX53" fmla="*/ 0 w 549346"/>
                              <a:gd name="connsiteY53" fmla="*/ 260201 h 1329951"/>
                              <a:gd name="connsiteX54" fmla="*/ 28944 w 549346"/>
                              <a:gd name="connsiteY54" fmla="*/ 260201 h 1329951"/>
                              <a:gd name="connsiteX55" fmla="*/ 28944 w 549346"/>
                              <a:gd name="connsiteY55" fmla="*/ 289145 h 1329951"/>
                              <a:gd name="connsiteX56" fmla="*/ 0 w 549346"/>
                              <a:gd name="connsiteY56" fmla="*/ 549346 h 1329951"/>
                              <a:gd name="connsiteX57" fmla="*/ 0 w 549346"/>
                              <a:gd name="connsiteY57" fmla="*/ 520401 h 1329951"/>
                              <a:gd name="connsiteX58" fmla="*/ 28944 w 549346"/>
                              <a:gd name="connsiteY58" fmla="*/ 520401 h 1329951"/>
                              <a:gd name="connsiteX59" fmla="*/ 28944 w 549346"/>
                              <a:gd name="connsiteY59" fmla="*/ 549346 h 1329951"/>
                              <a:gd name="connsiteX60" fmla="*/ 0 w 549346"/>
                              <a:gd name="connsiteY60" fmla="*/ 809547 h 1329951"/>
                              <a:gd name="connsiteX61" fmla="*/ 0 w 549346"/>
                              <a:gd name="connsiteY61" fmla="*/ 780602 h 1329951"/>
                              <a:gd name="connsiteX62" fmla="*/ 28944 w 549346"/>
                              <a:gd name="connsiteY62" fmla="*/ 780602 h 1329951"/>
                              <a:gd name="connsiteX63" fmla="*/ 28944 w 549346"/>
                              <a:gd name="connsiteY63" fmla="*/ 809547 h 1329951"/>
                              <a:gd name="connsiteX64" fmla="*/ 0 w 549346"/>
                              <a:gd name="connsiteY64" fmla="*/ 1069746 h 1329951"/>
                              <a:gd name="connsiteX65" fmla="*/ 0 w 549346"/>
                              <a:gd name="connsiteY65" fmla="*/ 1040802 h 1329951"/>
                              <a:gd name="connsiteX66" fmla="*/ 28944 w 549346"/>
                              <a:gd name="connsiteY66" fmla="*/ 1040802 h 1329951"/>
                              <a:gd name="connsiteX67" fmla="*/ 28944 w 549346"/>
                              <a:gd name="connsiteY67" fmla="*/ 1069746 h 1329951"/>
                              <a:gd name="connsiteX68" fmla="*/ 0 w 549346"/>
                              <a:gd name="connsiteY68" fmla="*/ 1329946 h 1329951"/>
                              <a:gd name="connsiteX69" fmla="*/ 0 w 549346"/>
                              <a:gd name="connsiteY69" fmla="*/ 1301002 h 1329951"/>
                              <a:gd name="connsiteX70" fmla="*/ 28944 w 549346"/>
                              <a:gd name="connsiteY70" fmla="*/ 1301002 h 1329951"/>
                              <a:gd name="connsiteX71" fmla="*/ 28944 w 549346"/>
                              <a:gd name="connsiteY71" fmla="*/ 1329946 h 132995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</a:cxnLst>
                            <a:rect l="l" t="t" r="r" b="b"/>
                            <a:pathLst>
                              <a:path w="549346" h="1329951">
                                <a:moveTo>
                                  <a:pt x="520400" y="28950"/>
                                </a:moveTo>
                                <a:lnTo>
                                  <a:pt x="520400" y="5"/>
                                </a:lnTo>
                                <a:lnTo>
                                  <a:pt x="549346" y="5"/>
                                </a:lnTo>
                                <a:lnTo>
                                  <a:pt x="549346" y="28950"/>
                                </a:lnTo>
                                <a:close/>
                                <a:moveTo>
                                  <a:pt x="520400" y="289149"/>
                                </a:moveTo>
                                <a:lnTo>
                                  <a:pt x="520400" y="260205"/>
                                </a:lnTo>
                                <a:lnTo>
                                  <a:pt x="549346" y="260205"/>
                                </a:lnTo>
                                <a:lnTo>
                                  <a:pt x="549346" y="289149"/>
                                </a:lnTo>
                                <a:close/>
                                <a:moveTo>
                                  <a:pt x="520400" y="549350"/>
                                </a:moveTo>
                                <a:lnTo>
                                  <a:pt x="520400" y="520405"/>
                                </a:lnTo>
                                <a:lnTo>
                                  <a:pt x="549346" y="520405"/>
                                </a:lnTo>
                                <a:lnTo>
                                  <a:pt x="549346" y="549350"/>
                                </a:lnTo>
                                <a:close/>
                                <a:moveTo>
                                  <a:pt x="520400" y="809553"/>
                                </a:moveTo>
                                <a:lnTo>
                                  <a:pt x="520400" y="780608"/>
                                </a:lnTo>
                                <a:lnTo>
                                  <a:pt x="549346" y="780608"/>
                                </a:lnTo>
                                <a:lnTo>
                                  <a:pt x="549346" y="809553"/>
                                </a:lnTo>
                                <a:close/>
                                <a:moveTo>
                                  <a:pt x="520400" y="1069751"/>
                                </a:moveTo>
                                <a:lnTo>
                                  <a:pt x="520400" y="1040807"/>
                                </a:lnTo>
                                <a:lnTo>
                                  <a:pt x="549346" y="1040807"/>
                                </a:lnTo>
                                <a:lnTo>
                                  <a:pt x="549346" y="1069751"/>
                                </a:lnTo>
                                <a:close/>
                                <a:moveTo>
                                  <a:pt x="520400" y="1329951"/>
                                </a:moveTo>
                                <a:lnTo>
                                  <a:pt x="520400" y="1301007"/>
                                </a:lnTo>
                                <a:lnTo>
                                  <a:pt x="549346" y="1301007"/>
                                </a:lnTo>
                                <a:lnTo>
                                  <a:pt x="549346" y="1329951"/>
                                </a:lnTo>
                                <a:close/>
                                <a:moveTo>
                                  <a:pt x="260201" y="28947"/>
                                </a:moveTo>
                                <a:lnTo>
                                  <a:pt x="260201" y="2"/>
                                </a:lnTo>
                                <a:lnTo>
                                  <a:pt x="289145" y="2"/>
                                </a:lnTo>
                                <a:lnTo>
                                  <a:pt x="289145" y="28947"/>
                                </a:lnTo>
                                <a:close/>
                                <a:moveTo>
                                  <a:pt x="260201" y="289147"/>
                                </a:moveTo>
                                <a:lnTo>
                                  <a:pt x="260201" y="260203"/>
                                </a:lnTo>
                                <a:lnTo>
                                  <a:pt x="289145" y="260203"/>
                                </a:lnTo>
                                <a:lnTo>
                                  <a:pt x="289145" y="289147"/>
                                </a:lnTo>
                                <a:close/>
                                <a:moveTo>
                                  <a:pt x="260201" y="549348"/>
                                </a:moveTo>
                                <a:lnTo>
                                  <a:pt x="260201" y="520403"/>
                                </a:lnTo>
                                <a:lnTo>
                                  <a:pt x="289145" y="520403"/>
                                </a:lnTo>
                                <a:lnTo>
                                  <a:pt x="289145" y="549348"/>
                                </a:lnTo>
                                <a:close/>
                                <a:moveTo>
                                  <a:pt x="260201" y="809551"/>
                                </a:moveTo>
                                <a:lnTo>
                                  <a:pt x="260201" y="780605"/>
                                </a:lnTo>
                                <a:lnTo>
                                  <a:pt x="289145" y="780605"/>
                                </a:lnTo>
                                <a:lnTo>
                                  <a:pt x="289145" y="809551"/>
                                </a:lnTo>
                                <a:close/>
                                <a:moveTo>
                                  <a:pt x="260201" y="1069748"/>
                                </a:moveTo>
                                <a:lnTo>
                                  <a:pt x="260201" y="1040804"/>
                                </a:lnTo>
                                <a:lnTo>
                                  <a:pt x="289145" y="1040804"/>
                                </a:lnTo>
                                <a:lnTo>
                                  <a:pt x="289145" y="1069748"/>
                                </a:lnTo>
                                <a:close/>
                                <a:moveTo>
                                  <a:pt x="260201" y="1329948"/>
                                </a:moveTo>
                                <a:lnTo>
                                  <a:pt x="260201" y="1301004"/>
                                </a:lnTo>
                                <a:lnTo>
                                  <a:pt x="289145" y="1301004"/>
                                </a:lnTo>
                                <a:lnTo>
                                  <a:pt x="289145" y="1329948"/>
                                </a:lnTo>
                                <a:close/>
                                <a:moveTo>
                                  <a:pt x="0" y="28945"/>
                                </a:moveTo>
                                <a:lnTo>
                                  <a:pt x="0" y="0"/>
                                </a:lnTo>
                                <a:lnTo>
                                  <a:pt x="28944" y="0"/>
                                </a:lnTo>
                                <a:lnTo>
                                  <a:pt x="28944" y="28945"/>
                                </a:lnTo>
                                <a:close/>
                                <a:moveTo>
                                  <a:pt x="0" y="289145"/>
                                </a:moveTo>
                                <a:lnTo>
                                  <a:pt x="0" y="260201"/>
                                </a:lnTo>
                                <a:lnTo>
                                  <a:pt x="28944" y="260201"/>
                                </a:lnTo>
                                <a:lnTo>
                                  <a:pt x="28944" y="289145"/>
                                </a:lnTo>
                                <a:close/>
                                <a:moveTo>
                                  <a:pt x="0" y="549346"/>
                                </a:moveTo>
                                <a:lnTo>
                                  <a:pt x="0" y="520401"/>
                                </a:lnTo>
                                <a:lnTo>
                                  <a:pt x="28944" y="520401"/>
                                </a:lnTo>
                                <a:lnTo>
                                  <a:pt x="28944" y="549346"/>
                                </a:lnTo>
                                <a:close/>
                                <a:moveTo>
                                  <a:pt x="0" y="809547"/>
                                </a:moveTo>
                                <a:lnTo>
                                  <a:pt x="0" y="780602"/>
                                </a:lnTo>
                                <a:lnTo>
                                  <a:pt x="28944" y="780602"/>
                                </a:lnTo>
                                <a:lnTo>
                                  <a:pt x="28944" y="809547"/>
                                </a:lnTo>
                                <a:close/>
                                <a:moveTo>
                                  <a:pt x="0" y="1069746"/>
                                </a:moveTo>
                                <a:lnTo>
                                  <a:pt x="0" y="1040802"/>
                                </a:lnTo>
                                <a:lnTo>
                                  <a:pt x="28944" y="1040802"/>
                                </a:lnTo>
                                <a:lnTo>
                                  <a:pt x="28944" y="1069746"/>
                                </a:lnTo>
                                <a:close/>
                                <a:moveTo>
                                  <a:pt x="0" y="1329946"/>
                                </a:moveTo>
                                <a:lnTo>
                                  <a:pt x="0" y="1301002"/>
                                </a:lnTo>
                                <a:lnTo>
                                  <a:pt x="28944" y="1301002"/>
                                </a:lnTo>
                                <a:lnTo>
                                  <a:pt x="28944" y="132994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tx2">
                              <a:alpha val="20000"/>
                            </a:schemeClr>
                          </a:solidFill>
                          <a:ln w="10294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50" name="Freeform: Shape 50"/>
                        <wps:cNvSpPr/>
                        <wps:spPr>
                          <a:xfrm rot="5400000">
                            <a:off x="1951069" y="-145695"/>
                            <a:ext cx="549346" cy="1329951"/>
                          </a:xfrm>
                          <a:custGeom>
                            <a:avLst/>
                            <a:gdLst>
                              <a:gd name="connsiteX0" fmla="*/ 520400 w 549346"/>
                              <a:gd name="connsiteY0" fmla="*/ 28950 h 1329951"/>
                              <a:gd name="connsiteX1" fmla="*/ 520400 w 549346"/>
                              <a:gd name="connsiteY1" fmla="*/ 5 h 1329951"/>
                              <a:gd name="connsiteX2" fmla="*/ 549346 w 549346"/>
                              <a:gd name="connsiteY2" fmla="*/ 5 h 1329951"/>
                              <a:gd name="connsiteX3" fmla="*/ 549346 w 549346"/>
                              <a:gd name="connsiteY3" fmla="*/ 28950 h 1329951"/>
                              <a:gd name="connsiteX4" fmla="*/ 520400 w 549346"/>
                              <a:gd name="connsiteY4" fmla="*/ 289149 h 1329951"/>
                              <a:gd name="connsiteX5" fmla="*/ 520400 w 549346"/>
                              <a:gd name="connsiteY5" fmla="*/ 260205 h 1329951"/>
                              <a:gd name="connsiteX6" fmla="*/ 549346 w 549346"/>
                              <a:gd name="connsiteY6" fmla="*/ 260205 h 1329951"/>
                              <a:gd name="connsiteX7" fmla="*/ 549346 w 549346"/>
                              <a:gd name="connsiteY7" fmla="*/ 289149 h 1329951"/>
                              <a:gd name="connsiteX8" fmla="*/ 520400 w 549346"/>
                              <a:gd name="connsiteY8" fmla="*/ 549350 h 1329951"/>
                              <a:gd name="connsiteX9" fmla="*/ 520400 w 549346"/>
                              <a:gd name="connsiteY9" fmla="*/ 520405 h 1329951"/>
                              <a:gd name="connsiteX10" fmla="*/ 549346 w 549346"/>
                              <a:gd name="connsiteY10" fmla="*/ 520405 h 1329951"/>
                              <a:gd name="connsiteX11" fmla="*/ 549346 w 549346"/>
                              <a:gd name="connsiteY11" fmla="*/ 549350 h 1329951"/>
                              <a:gd name="connsiteX12" fmla="*/ 520400 w 549346"/>
                              <a:gd name="connsiteY12" fmla="*/ 809553 h 1329951"/>
                              <a:gd name="connsiteX13" fmla="*/ 520400 w 549346"/>
                              <a:gd name="connsiteY13" fmla="*/ 780608 h 1329951"/>
                              <a:gd name="connsiteX14" fmla="*/ 549346 w 549346"/>
                              <a:gd name="connsiteY14" fmla="*/ 780608 h 1329951"/>
                              <a:gd name="connsiteX15" fmla="*/ 549346 w 549346"/>
                              <a:gd name="connsiteY15" fmla="*/ 809553 h 1329951"/>
                              <a:gd name="connsiteX16" fmla="*/ 520400 w 549346"/>
                              <a:gd name="connsiteY16" fmla="*/ 1069751 h 1329951"/>
                              <a:gd name="connsiteX17" fmla="*/ 520400 w 549346"/>
                              <a:gd name="connsiteY17" fmla="*/ 1040807 h 1329951"/>
                              <a:gd name="connsiteX18" fmla="*/ 549346 w 549346"/>
                              <a:gd name="connsiteY18" fmla="*/ 1040807 h 1329951"/>
                              <a:gd name="connsiteX19" fmla="*/ 549346 w 549346"/>
                              <a:gd name="connsiteY19" fmla="*/ 1069751 h 1329951"/>
                              <a:gd name="connsiteX20" fmla="*/ 520400 w 549346"/>
                              <a:gd name="connsiteY20" fmla="*/ 1329951 h 1329951"/>
                              <a:gd name="connsiteX21" fmla="*/ 520400 w 549346"/>
                              <a:gd name="connsiteY21" fmla="*/ 1301007 h 1329951"/>
                              <a:gd name="connsiteX22" fmla="*/ 549346 w 549346"/>
                              <a:gd name="connsiteY22" fmla="*/ 1301007 h 1329951"/>
                              <a:gd name="connsiteX23" fmla="*/ 549346 w 549346"/>
                              <a:gd name="connsiteY23" fmla="*/ 1329951 h 1329951"/>
                              <a:gd name="connsiteX24" fmla="*/ 260201 w 549346"/>
                              <a:gd name="connsiteY24" fmla="*/ 28947 h 1329951"/>
                              <a:gd name="connsiteX25" fmla="*/ 260201 w 549346"/>
                              <a:gd name="connsiteY25" fmla="*/ 2 h 1329951"/>
                              <a:gd name="connsiteX26" fmla="*/ 289145 w 549346"/>
                              <a:gd name="connsiteY26" fmla="*/ 2 h 1329951"/>
                              <a:gd name="connsiteX27" fmla="*/ 289145 w 549346"/>
                              <a:gd name="connsiteY27" fmla="*/ 28947 h 1329951"/>
                              <a:gd name="connsiteX28" fmla="*/ 260201 w 549346"/>
                              <a:gd name="connsiteY28" fmla="*/ 289147 h 1329951"/>
                              <a:gd name="connsiteX29" fmla="*/ 260201 w 549346"/>
                              <a:gd name="connsiteY29" fmla="*/ 260203 h 1329951"/>
                              <a:gd name="connsiteX30" fmla="*/ 289145 w 549346"/>
                              <a:gd name="connsiteY30" fmla="*/ 260203 h 1329951"/>
                              <a:gd name="connsiteX31" fmla="*/ 289145 w 549346"/>
                              <a:gd name="connsiteY31" fmla="*/ 289147 h 1329951"/>
                              <a:gd name="connsiteX32" fmla="*/ 260201 w 549346"/>
                              <a:gd name="connsiteY32" fmla="*/ 549348 h 1329951"/>
                              <a:gd name="connsiteX33" fmla="*/ 260201 w 549346"/>
                              <a:gd name="connsiteY33" fmla="*/ 520403 h 1329951"/>
                              <a:gd name="connsiteX34" fmla="*/ 289145 w 549346"/>
                              <a:gd name="connsiteY34" fmla="*/ 520403 h 1329951"/>
                              <a:gd name="connsiteX35" fmla="*/ 289145 w 549346"/>
                              <a:gd name="connsiteY35" fmla="*/ 549348 h 1329951"/>
                              <a:gd name="connsiteX36" fmla="*/ 260201 w 549346"/>
                              <a:gd name="connsiteY36" fmla="*/ 809551 h 1329951"/>
                              <a:gd name="connsiteX37" fmla="*/ 260201 w 549346"/>
                              <a:gd name="connsiteY37" fmla="*/ 780605 h 1329951"/>
                              <a:gd name="connsiteX38" fmla="*/ 289145 w 549346"/>
                              <a:gd name="connsiteY38" fmla="*/ 780605 h 1329951"/>
                              <a:gd name="connsiteX39" fmla="*/ 289145 w 549346"/>
                              <a:gd name="connsiteY39" fmla="*/ 809551 h 1329951"/>
                              <a:gd name="connsiteX40" fmla="*/ 260201 w 549346"/>
                              <a:gd name="connsiteY40" fmla="*/ 1069748 h 1329951"/>
                              <a:gd name="connsiteX41" fmla="*/ 260201 w 549346"/>
                              <a:gd name="connsiteY41" fmla="*/ 1040804 h 1329951"/>
                              <a:gd name="connsiteX42" fmla="*/ 289145 w 549346"/>
                              <a:gd name="connsiteY42" fmla="*/ 1040804 h 1329951"/>
                              <a:gd name="connsiteX43" fmla="*/ 289145 w 549346"/>
                              <a:gd name="connsiteY43" fmla="*/ 1069748 h 1329951"/>
                              <a:gd name="connsiteX44" fmla="*/ 260201 w 549346"/>
                              <a:gd name="connsiteY44" fmla="*/ 1329948 h 1329951"/>
                              <a:gd name="connsiteX45" fmla="*/ 260201 w 549346"/>
                              <a:gd name="connsiteY45" fmla="*/ 1301004 h 1329951"/>
                              <a:gd name="connsiteX46" fmla="*/ 289145 w 549346"/>
                              <a:gd name="connsiteY46" fmla="*/ 1301004 h 1329951"/>
                              <a:gd name="connsiteX47" fmla="*/ 289145 w 549346"/>
                              <a:gd name="connsiteY47" fmla="*/ 1329948 h 1329951"/>
                              <a:gd name="connsiteX48" fmla="*/ 0 w 549346"/>
                              <a:gd name="connsiteY48" fmla="*/ 28945 h 1329951"/>
                              <a:gd name="connsiteX49" fmla="*/ 0 w 549346"/>
                              <a:gd name="connsiteY49" fmla="*/ 0 h 1329951"/>
                              <a:gd name="connsiteX50" fmla="*/ 28944 w 549346"/>
                              <a:gd name="connsiteY50" fmla="*/ 0 h 1329951"/>
                              <a:gd name="connsiteX51" fmla="*/ 28944 w 549346"/>
                              <a:gd name="connsiteY51" fmla="*/ 28945 h 1329951"/>
                              <a:gd name="connsiteX52" fmla="*/ 0 w 549346"/>
                              <a:gd name="connsiteY52" fmla="*/ 289145 h 1329951"/>
                              <a:gd name="connsiteX53" fmla="*/ 0 w 549346"/>
                              <a:gd name="connsiteY53" fmla="*/ 260201 h 1329951"/>
                              <a:gd name="connsiteX54" fmla="*/ 28944 w 549346"/>
                              <a:gd name="connsiteY54" fmla="*/ 260201 h 1329951"/>
                              <a:gd name="connsiteX55" fmla="*/ 28944 w 549346"/>
                              <a:gd name="connsiteY55" fmla="*/ 289145 h 1329951"/>
                              <a:gd name="connsiteX56" fmla="*/ 0 w 549346"/>
                              <a:gd name="connsiteY56" fmla="*/ 549346 h 1329951"/>
                              <a:gd name="connsiteX57" fmla="*/ 0 w 549346"/>
                              <a:gd name="connsiteY57" fmla="*/ 520401 h 1329951"/>
                              <a:gd name="connsiteX58" fmla="*/ 28944 w 549346"/>
                              <a:gd name="connsiteY58" fmla="*/ 520401 h 1329951"/>
                              <a:gd name="connsiteX59" fmla="*/ 28944 w 549346"/>
                              <a:gd name="connsiteY59" fmla="*/ 549346 h 1329951"/>
                              <a:gd name="connsiteX60" fmla="*/ 0 w 549346"/>
                              <a:gd name="connsiteY60" fmla="*/ 809547 h 1329951"/>
                              <a:gd name="connsiteX61" fmla="*/ 0 w 549346"/>
                              <a:gd name="connsiteY61" fmla="*/ 780602 h 1329951"/>
                              <a:gd name="connsiteX62" fmla="*/ 28944 w 549346"/>
                              <a:gd name="connsiteY62" fmla="*/ 780602 h 1329951"/>
                              <a:gd name="connsiteX63" fmla="*/ 28944 w 549346"/>
                              <a:gd name="connsiteY63" fmla="*/ 809547 h 1329951"/>
                              <a:gd name="connsiteX64" fmla="*/ 0 w 549346"/>
                              <a:gd name="connsiteY64" fmla="*/ 1069746 h 1329951"/>
                              <a:gd name="connsiteX65" fmla="*/ 0 w 549346"/>
                              <a:gd name="connsiteY65" fmla="*/ 1040802 h 1329951"/>
                              <a:gd name="connsiteX66" fmla="*/ 28944 w 549346"/>
                              <a:gd name="connsiteY66" fmla="*/ 1040802 h 1329951"/>
                              <a:gd name="connsiteX67" fmla="*/ 28944 w 549346"/>
                              <a:gd name="connsiteY67" fmla="*/ 1069746 h 1329951"/>
                              <a:gd name="connsiteX68" fmla="*/ 0 w 549346"/>
                              <a:gd name="connsiteY68" fmla="*/ 1329946 h 1329951"/>
                              <a:gd name="connsiteX69" fmla="*/ 0 w 549346"/>
                              <a:gd name="connsiteY69" fmla="*/ 1301002 h 1329951"/>
                              <a:gd name="connsiteX70" fmla="*/ 28944 w 549346"/>
                              <a:gd name="connsiteY70" fmla="*/ 1301002 h 1329951"/>
                              <a:gd name="connsiteX71" fmla="*/ 28944 w 549346"/>
                              <a:gd name="connsiteY71" fmla="*/ 1329946 h 132995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</a:cxnLst>
                            <a:rect l="l" t="t" r="r" b="b"/>
                            <a:pathLst>
                              <a:path w="549346" h="1329951">
                                <a:moveTo>
                                  <a:pt x="520400" y="28950"/>
                                </a:moveTo>
                                <a:lnTo>
                                  <a:pt x="520400" y="5"/>
                                </a:lnTo>
                                <a:lnTo>
                                  <a:pt x="549346" y="5"/>
                                </a:lnTo>
                                <a:lnTo>
                                  <a:pt x="549346" y="28950"/>
                                </a:lnTo>
                                <a:close/>
                                <a:moveTo>
                                  <a:pt x="520400" y="289149"/>
                                </a:moveTo>
                                <a:lnTo>
                                  <a:pt x="520400" y="260205"/>
                                </a:lnTo>
                                <a:lnTo>
                                  <a:pt x="549346" y="260205"/>
                                </a:lnTo>
                                <a:lnTo>
                                  <a:pt x="549346" y="289149"/>
                                </a:lnTo>
                                <a:close/>
                                <a:moveTo>
                                  <a:pt x="520400" y="549350"/>
                                </a:moveTo>
                                <a:lnTo>
                                  <a:pt x="520400" y="520405"/>
                                </a:lnTo>
                                <a:lnTo>
                                  <a:pt x="549346" y="520405"/>
                                </a:lnTo>
                                <a:lnTo>
                                  <a:pt x="549346" y="549350"/>
                                </a:lnTo>
                                <a:close/>
                                <a:moveTo>
                                  <a:pt x="520400" y="809553"/>
                                </a:moveTo>
                                <a:lnTo>
                                  <a:pt x="520400" y="780608"/>
                                </a:lnTo>
                                <a:lnTo>
                                  <a:pt x="549346" y="780608"/>
                                </a:lnTo>
                                <a:lnTo>
                                  <a:pt x="549346" y="809553"/>
                                </a:lnTo>
                                <a:close/>
                                <a:moveTo>
                                  <a:pt x="520400" y="1069751"/>
                                </a:moveTo>
                                <a:lnTo>
                                  <a:pt x="520400" y="1040807"/>
                                </a:lnTo>
                                <a:lnTo>
                                  <a:pt x="549346" y="1040807"/>
                                </a:lnTo>
                                <a:lnTo>
                                  <a:pt x="549346" y="1069751"/>
                                </a:lnTo>
                                <a:close/>
                                <a:moveTo>
                                  <a:pt x="520400" y="1329951"/>
                                </a:moveTo>
                                <a:lnTo>
                                  <a:pt x="520400" y="1301007"/>
                                </a:lnTo>
                                <a:lnTo>
                                  <a:pt x="549346" y="1301007"/>
                                </a:lnTo>
                                <a:lnTo>
                                  <a:pt x="549346" y="1329951"/>
                                </a:lnTo>
                                <a:close/>
                                <a:moveTo>
                                  <a:pt x="260201" y="28947"/>
                                </a:moveTo>
                                <a:lnTo>
                                  <a:pt x="260201" y="2"/>
                                </a:lnTo>
                                <a:lnTo>
                                  <a:pt x="289145" y="2"/>
                                </a:lnTo>
                                <a:lnTo>
                                  <a:pt x="289145" y="28947"/>
                                </a:lnTo>
                                <a:close/>
                                <a:moveTo>
                                  <a:pt x="260201" y="289147"/>
                                </a:moveTo>
                                <a:lnTo>
                                  <a:pt x="260201" y="260203"/>
                                </a:lnTo>
                                <a:lnTo>
                                  <a:pt x="289145" y="260203"/>
                                </a:lnTo>
                                <a:lnTo>
                                  <a:pt x="289145" y="289147"/>
                                </a:lnTo>
                                <a:close/>
                                <a:moveTo>
                                  <a:pt x="260201" y="549348"/>
                                </a:moveTo>
                                <a:lnTo>
                                  <a:pt x="260201" y="520403"/>
                                </a:lnTo>
                                <a:lnTo>
                                  <a:pt x="289145" y="520403"/>
                                </a:lnTo>
                                <a:lnTo>
                                  <a:pt x="289145" y="549348"/>
                                </a:lnTo>
                                <a:close/>
                                <a:moveTo>
                                  <a:pt x="260201" y="809551"/>
                                </a:moveTo>
                                <a:lnTo>
                                  <a:pt x="260201" y="780605"/>
                                </a:lnTo>
                                <a:lnTo>
                                  <a:pt x="289145" y="780605"/>
                                </a:lnTo>
                                <a:lnTo>
                                  <a:pt x="289145" y="809551"/>
                                </a:lnTo>
                                <a:close/>
                                <a:moveTo>
                                  <a:pt x="260201" y="1069748"/>
                                </a:moveTo>
                                <a:lnTo>
                                  <a:pt x="260201" y="1040804"/>
                                </a:lnTo>
                                <a:lnTo>
                                  <a:pt x="289145" y="1040804"/>
                                </a:lnTo>
                                <a:lnTo>
                                  <a:pt x="289145" y="1069748"/>
                                </a:lnTo>
                                <a:close/>
                                <a:moveTo>
                                  <a:pt x="260201" y="1329948"/>
                                </a:moveTo>
                                <a:lnTo>
                                  <a:pt x="260201" y="1301004"/>
                                </a:lnTo>
                                <a:lnTo>
                                  <a:pt x="289145" y="1301004"/>
                                </a:lnTo>
                                <a:lnTo>
                                  <a:pt x="289145" y="1329948"/>
                                </a:lnTo>
                                <a:close/>
                                <a:moveTo>
                                  <a:pt x="0" y="28945"/>
                                </a:moveTo>
                                <a:lnTo>
                                  <a:pt x="0" y="0"/>
                                </a:lnTo>
                                <a:lnTo>
                                  <a:pt x="28944" y="0"/>
                                </a:lnTo>
                                <a:lnTo>
                                  <a:pt x="28944" y="28945"/>
                                </a:lnTo>
                                <a:close/>
                                <a:moveTo>
                                  <a:pt x="0" y="289145"/>
                                </a:moveTo>
                                <a:lnTo>
                                  <a:pt x="0" y="260201"/>
                                </a:lnTo>
                                <a:lnTo>
                                  <a:pt x="28944" y="260201"/>
                                </a:lnTo>
                                <a:lnTo>
                                  <a:pt x="28944" y="289145"/>
                                </a:lnTo>
                                <a:close/>
                                <a:moveTo>
                                  <a:pt x="0" y="549346"/>
                                </a:moveTo>
                                <a:lnTo>
                                  <a:pt x="0" y="520401"/>
                                </a:lnTo>
                                <a:lnTo>
                                  <a:pt x="28944" y="520401"/>
                                </a:lnTo>
                                <a:lnTo>
                                  <a:pt x="28944" y="549346"/>
                                </a:lnTo>
                                <a:close/>
                                <a:moveTo>
                                  <a:pt x="0" y="809547"/>
                                </a:moveTo>
                                <a:lnTo>
                                  <a:pt x="0" y="780602"/>
                                </a:lnTo>
                                <a:lnTo>
                                  <a:pt x="28944" y="780602"/>
                                </a:lnTo>
                                <a:lnTo>
                                  <a:pt x="28944" y="809547"/>
                                </a:lnTo>
                                <a:close/>
                                <a:moveTo>
                                  <a:pt x="0" y="1069746"/>
                                </a:moveTo>
                                <a:lnTo>
                                  <a:pt x="0" y="1040802"/>
                                </a:lnTo>
                                <a:lnTo>
                                  <a:pt x="28944" y="1040802"/>
                                </a:lnTo>
                                <a:lnTo>
                                  <a:pt x="28944" y="1069746"/>
                                </a:lnTo>
                                <a:close/>
                                <a:moveTo>
                                  <a:pt x="0" y="1329946"/>
                                </a:moveTo>
                                <a:lnTo>
                                  <a:pt x="0" y="1301002"/>
                                </a:lnTo>
                                <a:lnTo>
                                  <a:pt x="28944" y="1301002"/>
                                </a:lnTo>
                                <a:lnTo>
                                  <a:pt x="28944" y="132994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tx2">
                              <a:alpha val="20000"/>
                            </a:schemeClr>
                          </a:solidFill>
                          <a:ln w="10294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51" name="Freeform: Shape 51"/>
                        <wps:cNvSpPr/>
                        <wps:spPr>
                          <a:xfrm rot="5400000">
                            <a:off x="2991436" y="374704"/>
                            <a:ext cx="549346" cy="289153"/>
                          </a:xfrm>
                          <a:custGeom>
                            <a:avLst/>
                            <a:gdLst>
                              <a:gd name="connsiteX0" fmla="*/ 520400 w 549346"/>
                              <a:gd name="connsiteY0" fmla="*/ 28953 h 289153"/>
                              <a:gd name="connsiteX1" fmla="*/ 520400 w 549346"/>
                              <a:gd name="connsiteY1" fmla="*/ 9 h 289153"/>
                              <a:gd name="connsiteX2" fmla="*/ 549346 w 549346"/>
                              <a:gd name="connsiteY2" fmla="*/ 9 h 289153"/>
                              <a:gd name="connsiteX3" fmla="*/ 549346 w 549346"/>
                              <a:gd name="connsiteY3" fmla="*/ 28953 h 289153"/>
                              <a:gd name="connsiteX4" fmla="*/ 520400 w 549346"/>
                              <a:gd name="connsiteY4" fmla="*/ 289153 h 289153"/>
                              <a:gd name="connsiteX5" fmla="*/ 520400 w 549346"/>
                              <a:gd name="connsiteY5" fmla="*/ 260209 h 289153"/>
                              <a:gd name="connsiteX6" fmla="*/ 549346 w 549346"/>
                              <a:gd name="connsiteY6" fmla="*/ 260209 h 289153"/>
                              <a:gd name="connsiteX7" fmla="*/ 549346 w 549346"/>
                              <a:gd name="connsiteY7" fmla="*/ 289153 h 289153"/>
                              <a:gd name="connsiteX8" fmla="*/ 260201 w 549346"/>
                              <a:gd name="connsiteY8" fmla="*/ 289151 h 289153"/>
                              <a:gd name="connsiteX9" fmla="*/ 260201 w 549346"/>
                              <a:gd name="connsiteY9" fmla="*/ 260207 h 289153"/>
                              <a:gd name="connsiteX10" fmla="*/ 289145 w 549346"/>
                              <a:gd name="connsiteY10" fmla="*/ 260207 h 289153"/>
                              <a:gd name="connsiteX11" fmla="*/ 289145 w 549346"/>
                              <a:gd name="connsiteY11" fmla="*/ 289151 h 289153"/>
                              <a:gd name="connsiteX12" fmla="*/ 0 w 549346"/>
                              <a:gd name="connsiteY12" fmla="*/ 28949 h 289153"/>
                              <a:gd name="connsiteX13" fmla="*/ 0 w 549346"/>
                              <a:gd name="connsiteY13" fmla="*/ 0 h 289153"/>
                              <a:gd name="connsiteX14" fmla="*/ 28944 w 549346"/>
                              <a:gd name="connsiteY14" fmla="*/ 0 h 289153"/>
                              <a:gd name="connsiteX15" fmla="*/ 28944 w 549346"/>
                              <a:gd name="connsiteY15" fmla="*/ 28949 h 289153"/>
                              <a:gd name="connsiteX16" fmla="*/ 0 w 549346"/>
                              <a:gd name="connsiteY16" fmla="*/ 289149 h 289153"/>
                              <a:gd name="connsiteX17" fmla="*/ 0 w 549346"/>
                              <a:gd name="connsiteY17" fmla="*/ 260205 h 289153"/>
                              <a:gd name="connsiteX18" fmla="*/ 28944 w 549346"/>
                              <a:gd name="connsiteY18" fmla="*/ 260205 h 289153"/>
                              <a:gd name="connsiteX19" fmla="*/ 28944 w 549346"/>
                              <a:gd name="connsiteY19" fmla="*/ 289149 h 28915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</a:cxnLst>
                            <a:rect l="l" t="t" r="r" b="b"/>
                            <a:pathLst>
                              <a:path w="549346" h="289153">
                                <a:moveTo>
                                  <a:pt x="520400" y="28953"/>
                                </a:moveTo>
                                <a:lnTo>
                                  <a:pt x="520400" y="9"/>
                                </a:lnTo>
                                <a:lnTo>
                                  <a:pt x="549346" y="9"/>
                                </a:lnTo>
                                <a:lnTo>
                                  <a:pt x="549346" y="28953"/>
                                </a:lnTo>
                                <a:close/>
                                <a:moveTo>
                                  <a:pt x="520400" y="289153"/>
                                </a:moveTo>
                                <a:lnTo>
                                  <a:pt x="520400" y="260209"/>
                                </a:lnTo>
                                <a:lnTo>
                                  <a:pt x="549346" y="260209"/>
                                </a:lnTo>
                                <a:lnTo>
                                  <a:pt x="549346" y="289153"/>
                                </a:lnTo>
                                <a:close/>
                                <a:moveTo>
                                  <a:pt x="260201" y="289151"/>
                                </a:moveTo>
                                <a:lnTo>
                                  <a:pt x="260201" y="260207"/>
                                </a:lnTo>
                                <a:lnTo>
                                  <a:pt x="289145" y="260207"/>
                                </a:lnTo>
                                <a:lnTo>
                                  <a:pt x="289145" y="289151"/>
                                </a:lnTo>
                                <a:close/>
                                <a:moveTo>
                                  <a:pt x="0" y="28949"/>
                                </a:moveTo>
                                <a:lnTo>
                                  <a:pt x="0" y="0"/>
                                </a:lnTo>
                                <a:lnTo>
                                  <a:pt x="28944" y="0"/>
                                </a:lnTo>
                                <a:lnTo>
                                  <a:pt x="28944" y="28949"/>
                                </a:lnTo>
                                <a:close/>
                                <a:moveTo>
                                  <a:pt x="0" y="289149"/>
                                </a:moveTo>
                                <a:lnTo>
                                  <a:pt x="0" y="260205"/>
                                </a:lnTo>
                                <a:lnTo>
                                  <a:pt x="28944" y="260205"/>
                                </a:lnTo>
                                <a:lnTo>
                                  <a:pt x="28944" y="2891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tx2">
                              <a:alpha val="20000"/>
                            </a:schemeClr>
                          </a:solidFill>
                          <a:ln w="10294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56991D97" id="Group 2" o:spid="_x0000_s1033" style="position:absolute;margin-left:162.2pt;margin-top:-28.2pt;width:391.45pt;height:81.55pt;z-index:251669504" coordsize="49714,103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4" o:spid="_x0000_s1034" type="#_x0000_t75" style="position:absolute;left:33605;top:3490;width:14196;height:32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">
                <v:imagedata r:id="rId2" o:title=""/>
              </v:shape>
              <v:shape id="Text Box 45" o:spid="_x0000_s1035" style="position:absolute;left:23575;top:5155;width:5203;height:5203;rotation:-90;visibility:visible;mso-wrap-style:square;v-text-anchor:top" coordsize="531436,53143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" adj="-11796480,,5400" path="m265718,c412470,,531436,118965,531436,265716v,146751,-118966,265716,-265718,265716c118966,531432,,412467,,265716,,118965,118966,,265718,xe" fillcolor="#d8d8d8 [2732]" stroked="f">
                <v:stroke joinstyle="miter"/>
                <v:formulas/>
                <v:path arrowok="t" o:connecttype="custom" o:connectlocs="260137,0;520273,260135;260137,520269;0,260135;260137,0" o:connectangles="0,0,0,0,0" textboxrect="0,0,531436,531432"/>
                <v:textbox>
                  <w:txbxContent>
                    <w:p w14:paraId="1F586ED0" w14:textId="77777777" w:rsidR="00AF6FA8" w:rsidRDefault="00AF6FA8" w:rsidP="00AF6FA8">
                      <w:pPr>
                        <w:rPr>
                          <w:rFonts w:hAnsi="Calibri"/>
                          <w:color w:val="7F7F7F" w:themeColor="text1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hAnsi="Calibri"/>
                          <w:color w:val="7F7F7F" w:themeColor="text1"/>
                          <w:kern w:val="24"/>
                          <w:sz w:val="36"/>
                          <w:szCs w:val="36"/>
                        </w:rPr>
                        <w:t xml:space="preserve"> </w:t>
                      </w:r>
                    </w:p>
                  </w:txbxContent>
                </v:textbox>
              </v:shape>
              <v:shape id="TextBox 5" o:spid="_x0000_s1036" style="position:absolute;left:501;width:20107;height:7835;visibility:visible;mso-wrap-style:square;v-text-anchor:top" coordsize="2010727,78359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" adj="-11796480,,5400" path="m,l554656,r18313,33738c666677,172444,825370,263640,1005363,263640v179993,,338686,-91196,432394,-229902l1456070,r554657,l1964925,147550c1806831,521325,1436725,783591,1005363,783591,574001,783591,203895,521325,45802,147550l,xe" fillcolor="#d8d8d8 [2732]" stroked="f">
                <v:stroke joinstyle="miter"/>
                <v:formulas/>
                <v:path arrowok="t" o:connecttype="custom" o:connectlocs="0,0;554656,0;572969,33738;1005363,263640;1437757,33738;1456070,0;2010727,0;1964925,147550;1005363,783591;45802,147550" o:connectangles="0,0,0,0,0,0,0,0,0,0" textboxrect="0,0,2010727,783591"/>
                <v:textbox>
                  <w:txbxContent>
                    <w:p w14:paraId="1E9FDD5C" w14:textId="77777777" w:rsidR="00AF6FA8" w:rsidRPr="0079612D" w:rsidRDefault="00AF6FA8" w:rsidP="00AF6FA8">
                      <w:pPr>
                        <w:rPr>
                          <w:rFonts w:hAnsi="Calibri"/>
                          <w:color w:val="E3E3E3"/>
                          <w:kern w:val="24"/>
                          <w:sz w:val="36"/>
                          <w:szCs w:val="36"/>
                        </w:rPr>
                      </w:pPr>
                      <w:r w:rsidRPr="0079612D">
                        <w:rPr>
                          <w:rFonts w:hAnsi="Calibri"/>
                          <w:color w:val="E3E3E3"/>
                          <w:kern w:val="24"/>
                          <w:sz w:val="36"/>
                          <w:szCs w:val="36"/>
                        </w:rPr>
                        <w:t xml:space="preserve"> </w:t>
                      </w:r>
                    </w:p>
                  </w:txbxContent>
                </v:textbox>
              </v:shape>
              <v:group id="Group 47" o:spid="_x0000_s1037" style="position:absolute;top:2446;width:49714;height:5493" coordorigin=",2446" coordsize="49714,54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3Vz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vA2h98v4QfI1Q8AAAD//wMAUEsBAi0AFAAGAAgAAAAhANvh9svuAAAAhQEAABMAAAAAAAAA&#10;AAAAAAAAAAAAAFtDb250ZW50X1R5cGVzXS54bWxQSwECLQAUAAYACAAAACEAWvQsW78AAAAVAQAA&#10;CwAAAAAAAAAAAAAAAAAfAQAAX3JlbHMvLnJlbHNQSwECLQAUAAYACAAAACEAcWd1c8YAAADbAAAA&#10;DwAAAAAAAAAAAAAAAAAHAgAAZHJzL2Rvd25yZXYueG1sUEsFBgAAAAADAAMAtwAAAPoCAAAAAA==&#10;">
                <v:shape id="Freeform: Shape 48" o:spid="_x0000_s1038" style="position:absolute;left:40317;top:-1457;width:5493;height:13300;rotation:90;visibility:visible;mso-wrap-style:square;v-text-anchor:middle" coordsize="549346,13299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" path="m520400,28951r,-28944l549346,7r,28944l520400,28951xm520400,289151r,-28944l549346,260207r,28944l520400,289151xm520400,549351r,-28944l549346,520407r,28944l520400,549351xm520400,809555r,-28946l549346,780609r,28946l520400,809555xm520400,1069753r,-28944l549346,1040809r,28944l520400,1069753xm520400,1329953r,-28944l549346,1301009r,28944l520400,1329953xm260201,28949r,-28946l289145,3r,28946l260201,28949xm,28947l,,28944,r,28947l,28947xm,289147l,260203r28944,l28944,289147,,289147xm,549347l,520403r28944,l28944,549347,,549347xm,809549l,780603r28944,l28944,809549,,809549xm,1069747r,-28944l28944,1040803r,28944l,1069747xm,1329947r,-28944l28944,1301003r,28944l,1329947xe" fillcolor="#5f5f5f [3215]" stroked="f" strokeweight=".28594mm">
                  <v:fill opacity="13107f"/>
                  <v:stroke joinstyle="miter"/>
                  <v:path arrowok="t" o:connecttype="custom" o:connectlocs="520400,28951;520400,7;549346,7;549346,28951;520400,289151;520400,260207;549346,260207;549346,289151;520400,549351;520400,520407;549346,520407;549346,549351;520400,809555;520400,780609;549346,780609;549346,809555;520400,1069753;520400,1040809;549346,1040809;549346,1069753;520400,1329953;520400,1301009;549346,1301009;549346,1329953;260201,28949;260201,3;289145,3;289145,28949;0,28947;0,0;28944,0;28944,28947;0,289147;0,260203;28944,260203;28944,289147;0,549347;0,520403;28944,520403;28944,549347;0,809549;0,780603;28944,780603;28944,809549;0,1069747;0,1040803;28944,1040803;28944,1069747;0,1329947;0,1301003;28944,1301003;28944,1329947" o:connectangles="0,0,0,0,0,0,0,0,0,0,0,0,0,0,0,0,0,0,0,0,0,0,0,0,0,0,0,0,0,0,0,0,0,0,0,0,0,0,0,0,0,0,0,0,0,0,0,0,0,0,0,0"/>
                </v:shape>
                <v:shape id="Freeform: Shape 49" o:spid="_x0000_s1039" style="position:absolute;left:3903;top:-1457;width:5493;height:13299;rotation:90;visibility:visible;mso-wrap-style:square;v-text-anchor:middle" coordsize="549346,13299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" path="m520400,28950r,-28945l549346,5r,28945l520400,28950xm520400,289149r,-28944l549346,260205r,28944l520400,289149xm520400,549350r,-28945l549346,520405r,28945l520400,549350xm520400,809553r,-28945l549346,780608r,28945l520400,809553xm520400,1069751r,-28944l549346,1040807r,28944l520400,1069751xm520400,1329951r,-28944l549346,1301007r,28944l520400,1329951xm260201,28947r,-28945l289145,2r,28945l260201,28947xm260201,289147r,-28944l289145,260203r,28944l260201,289147xm260201,549348r,-28945l289145,520403r,28945l260201,549348xm260201,809551r,-28946l289145,780605r,28946l260201,809551xm260201,1069748r,-28944l289145,1040804r,28944l260201,1069748xm260201,1329948r,-28944l289145,1301004r,28944l260201,1329948xm,28945l,,28944,r,28945l,28945xm,289145l,260201r28944,l28944,289145,,289145xm,549346l,520401r28944,l28944,549346,,549346xm,809547l,780602r28944,l28944,809547,,809547xm,1069746r,-28944l28944,1040802r,28944l,1069746xm,1329946r,-28944l28944,1301002r,28944l,1329946xe" fillcolor="#5f5f5f [3215]" stroked="f" strokeweight=".28594mm">
                  <v:fill opacity="13107f"/>
                  <v:stroke joinstyle="miter"/>
                  <v:path arrowok="t" o:connecttype="custom" o:connectlocs="520400,28950;520400,5;549346,5;549346,28950;520400,289149;520400,260205;549346,260205;549346,289149;520400,549350;520400,520405;549346,520405;549346,549350;520400,809553;520400,780608;549346,780608;549346,809553;520400,1069751;520400,1040807;549346,1040807;549346,1069751;520400,1329951;520400,1301007;549346,1301007;549346,1329951;260201,28947;260201,2;289145,2;289145,28947;260201,289147;260201,260203;289145,260203;289145,289147;260201,549348;260201,520403;289145,520403;289145,549348;260201,809551;260201,780605;289145,780605;289145,809551;260201,1069748;260201,1040804;289145,1040804;289145,1069748;260201,1329948;260201,1301004;289145,1301004;289145,1329948;0,28945;0,0;28944,0;28944,28945;0,289145;0,260201;28944,260201;28944,289145;0,549346;0,520401;28944,520401;28944,549346;0,809547;0,780602;28944,780602;28944,809547;0,1069746;0,1040802;28944,1040802;28944,1069746;0,1329946;0,1301002;28944,1301002;28944,1329946" o:connectangles="0,0,0,0,0,0,0,0,0,0,0,0,0,0,0,0,0,0,0,0,0,0,0,0,0,0,0,0,0,0,0,0,0,0,0,0,0,0,0,0,0,0,0,0,0,0,0,0,0,0,0,0,0,0,0,0,0,0,0,0,0,0,0,0,0,0,0,0,0,0,0,0"/>
                </v:shape>
                <v:shape id="Freeform: Shape 50" o:spid="_x0000_s1040" style="position:absolute;left:19510;top:-1457;width:5493;height:13300;rotation:90;visibility:visible;mso-wrap-style:square;v-text-anchor:middle" coordsize="549346,13299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" path="m520400,28950r,-28945l549346,5r,28945l520400,28950xm520400,289149r,-28944l549346,260205r,28944l520400,289149xm520400,549350r,-28945l549346,520405r,28945l520400,549350xm520400,809553r,-28945l549346,780608r,28945l520400,809553xm520400,1069751r,-28944l549346,1040807r,28944l520400,1069751xm520400,1329951r,-28944l549346,1301007r,28944l520400,1329951xm260201,28947r,-28945l289145,2r,28945l260201,28947xm260201,289147r,-28944l289145,260203r,28944l260201,289147xm260201,549348r,-28945l289145,520403r,28945l260201,549348xm260201,809551r,-28946l289145,780605r,28946l260201,809551xm260201,1069748r,-28944l289145,1040804r,28944l260201,1069748xm260201,1329948r,-28944l289145,1301004r,28944l260201,1329948xm,28945l,,28944,r,28945l,28945xm,289145l,260201r28944,l28944,289145,,289145xm,549346l,520401r28944,l28944,549346,,549346xm,809547l,780602r28944,l28944,809547,,809547xm,1069746r,-28944l28944,1040802r,28944l,1069746xm,1329946r,-28944l28944,1301002r,28944l,1329946xe" fillcolor="#5f5f5f [3215]" stroked="f" strokeweight=".28594mm">
                  <v:fill opacity="13107f"/>
                  <v:stroke joinstyle="miter"/>
                  <v:path arrowok="t" o:connecttype="custom" o:connectlocs="520400,28950;520400,5;549346,5;549346,28950;520400,289149;520400,260205;549346,260205;549346,289149;520400,549350;520400,520405;549346,520405;549346,549350;520400,809553;520400,780608;549346,780608;549346,809553;520400,1069751;520400,1040807;549346,1040807;549346,1069751;520400,1329951;520400,1301007;549346,1301007;549346,1329951;260201,28947;260201,2;289145,2;289145,28947;260201,289147;260201,260203;289145,260203;289145,289147;260201,549348;260201,520403;289145,520403;289145,549348;260201,809551;260201,780605;289145,780605;289145,809551;260201,1069748;260201,1040804;289145,1040804;289145,1069748;260201,1329948;260201,1301004;289145,1301004;289145,1329948;0,28945;0,0;28944,0;28944,28945;0,289145;0,260201;28944,260201;28944,289145;0,549346;0,520401;28944,520401;28944,549346;0,809547;0,780602;28944,780602;28944,809547;0,1069746;0,1040802;28944,1040802;28944,1069746;0,1329946;0,1301002;28944,1301002;28944,1329946" o:connectangles="0,0,0,0,0,0,0,0,0,0,0,0,0,0,0,0,0,0,0,0,0,0,0,0,0,0,0,0,0,0,0,0,0,0,0,0,0,0,0,0,0,0,0,0,0,0,0,0,0,0,0,0,0,0,0,0,0,0,0,0,0,0,0,0,0,0,0,0,0,0,0,0"/>
                </v:shape>
                <v:shape id="Freeform: Shape 51" o:spid="_x0000_s1041" style="position:absolute;left:29914;top:3747;width:5493;height:2891;rotation:90;visibility:visible;mso-wrap-style:square;v-text-anchor:middle" coordsize="549346,289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" path="m520400,28953r,-28944l549346,9r,28944l520400,28953xm520400,289153r,-28944l549346,260209r,28944l520400,289153xm260201,289151r,-28944l289145,260207r,28944l260201,289151xm,28949l,,28944,r,28949l,28949xm,289149l,260205r28944,l28944,289149,,289149xe" fillcolor="#5f5f5f [3215]" stroked="f" strokeweight=".28594mm">
                  <v:fill opacity="13107f"/>
                  <v:stroke joinstyle="miter"/>
                  <v:path arrowok="t" o:connecttype="custom" o:connectlocs="520400,28953;520400,9;549346,9;549346,28953;520400,289153;520400,260209;549346,260209;549346,289153;260201,289151;260201,260207;289145,260207;289145,289151;0,28949;0,0;28944,0;28944,28949;0,289149;0,260205;28944,260205;28944,289149" o:connectangles="0,0,0,0,0,0,0,0,0,0,0,0,0,0,0,0,0,0,0,0"/>
                </v:shape>
              </v:group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04B7DB" w14:textId="4EC89EF4" w:rsidR="0082772B" w:rsidRDefault="003E5138" w:rsidP="0082772B">
    <w:pPr>
      <w:pStyle w:val="Header"/>
      <w:ind w:left="-1080"/>
    </w:pPr>
    <w:r w:rsidRPr="00AF6FA8">
      <w:rPr>
        <w:noProof/>
      </w:rPr>
      <mc:AlternateContent>
        <mc:Choice Requires="wpg">
          <w:drawing>
            <wp:anchor distT="0" distB="0" distL="114300" distR="114300" simplePos="0" relativeHeight="251671552" behindDoc="0" locked="0" layoutInCell="1" allowOverlap="1" wp14:anchorId="0186CC23" wp14:editId="5BB53C09">
              <wp:simplePos x="0" y="0"/>
              <wp:positionH relativeFrom="column">
                <wp:posOffset>2006600</wp:posOffset>
              </wp:positionH>
              <wp:positionV relativeFrom="paragraph">
                <wp:posOffset>-348827</wp:posOffset>
              </wp:positionV>
              <wp:extent cx="4971452" cy="1095112"/>
              <wp:effectExtent l="0" t="0" r="635" b="0"/>
              <wp:wrapNone/>
              <wp:docPr id="261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971452" cy="1095112"/>
                        <a:chOff x="0" y="-59269"/>
                        <a:chExt cx="4971452" cy="1095112"/>
                      </a:xfrm>
                    </wpg:grpSpPr>
                    <pic:pic xmlns:pic="http://schemas.openxmlformats.org/drawingml/2006/picture">
                      <pic:nvPicPr>
                        <pic:cNvPr id="262" name="Picture 262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rcRect/>
                        <a:stretch/>
                      </pic:blipFill>
                      <pic:spPr>
                        <a:xfrm>
                          <a:off x="3360553" y="349030"/>
                          <a:ext cx="1419617" cy="325698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63" name="Text Box 263"/>
                      <wps:cNvSpPr txBox="1">
                        <a:spLocks/>
                      </wps:cNvSpPr>
                      <wps:spPr>
                        <a:xfrm rot="16200000">
                          <a:off x="2357590" y="515572"/>
                          <a:ext cx="520273" cy="520269"/>
                        </a:xfrm>
                        <a:custGeom>
                          <a:avLst/>
                          <a:gdLst>
                            <a:gd name="connsiteX0" fmla="*/ 265718 w 531436"/>
                            <a:gd name="connsiteY0" fmla="*/ 0 h 531432"/>
                            <a:gd name="connsiteX1" fmla="*/ 531436 w 531436"/>
                            <a:gd name="connsiteY1" fmla="*/ 265716 h 531432"/>
                            <a:gd name="connsiteX2" fmla="*/ 265718 w 531436"/>
                            <a:gd name="connsiteY2" fmla="*/ 531432 h 531432"/>
                            <a:gd name="connsiteX3" fmla="*/ 0 w 531436"/>
                            <a:gd name="connsiteY3" fmla="*/ 265716 h 531432"/>
                            <a:gd name="connsiteX4" fmla="*/ 265718 w 531436"/>
                            <a:gd name="connsiteY4" fmla="*/ 0 h 53143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531436" h="531432">
                              <a:moveTo>
                                <a:pt x="265718" y="0"/>
                              </a:moveTo>
                              <a:cubicBezTo>
                                <a:pt x="412470" y="0"/>
                                <a:pt x="531436" y="118965"/>
                                <a:pt x="531436" y="265716"/>
                              </a:cubicBezTo>
                              <a:cubicBezTo>
                                <a:pt x="531436" y="412467"/>
                                <a:pt x="412470" y="531432"/>
                                <a:pt x="265718" y="531432"/>
                              </a:cubicBezTo>
                              <a:cubicBezTo>
                                <a:pt x="118966" y="531432"/>
                                <a:pt x="0" y="412467"/>
                                <a:pt x="0" y="265716"/>
                              </a:cubicBezTo>
                              <a:cubicBezTo>
                                <a:pt x="0" y="118965"/>
                                <a:pt x="118966" y="0"/>
                                <a:pt x="26571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E3E3E3"/>
                        </a:solidFill>
                      </wps:spPr>
                      <wps:txbx>
                        <w:txbxContent>
                          <w:p w14:paraId="4BC79541" w14:textId="77777777" w:rsidR="003E5138" w:rsidRDefault="003E5138" w:rsidP="003E5138">
                            <w:pPr>
                              <w:rPr>
                                <w:rFonts w:hAnsi="Calibri"/>
                                <w:color w:val="7F7F7F" w:themeColor="text1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hAnsi="Calibri"/>
                                <w:color w:val="7F7F7F" w:themeColor="text1"/>
                                <w:kern w:val="24"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  <wps:wsp>
                      <wps:cNvPr id="264" name="TextBox 5"/>
                      <wps:cNvSpPr txBox="1">
                        <a:spLocks/>
                      </wps:cNvSpPr>
                      <wps:spPr>
                        <a:xfrm>
                          <a:off x="50142" y="-59269"/>
                          <a:ext cx="2010727" cy="783591"/>
                        </a:xfrm>
                        <a:custGeom>
                          <a:avLst/>
                          <a:gdLst>
                            <a:gd name="connsiteX0" fmla="*/ 0 w 2010727"/>
                            <a:gd name="connsiteY0" fmla="*/ 0 h 783591"/>
                            <a:gd name="connsiteX1" fmla="*/ 554656 w 2010727"/>
                            <a:gd name="connsiteY1" fmla="*/ 0 h 783591"/>
                            <a:gd name="connsiteX2" fmla="*/ 572969 w 2010727"/>
                            <a:gd name="connsiteY2" fmla="*/ 33738 h 783591"/>
                            <a:gd name="connsiteX3" fmla="*/ 1005363 w 2010727"/>
                            <a:gd name="connsiteY3" fmla="*/ 263640 h 783591"/>
                            <a:gd name="connsiteX4" fmla="*/ 1437757 w 2010727"/>
                            <a:gd name="connsiteY4" fmla="*/ 33738 h 783591"/>
                            <a:gd name="connsiteX5" fmla="*/ 1456070 w 2010727"/>
                            <a:gd name="connsiteY5" fmla="*/ 0 h 783591"/>
                            <a:gd name="connsiteX6" fmla="*/ 2010727 w 2010727"/>
                            <a:gd name="connsiteY6" fmla="*/ 0 h 783591"/>
                            <a:gd name="connsiteX7" fmla="*/ 1964925 w 2010727"/>
                            <a:gd name="connsiteY7" fmla="*/ 147550 h 783591"/>
                            <a:gd name="connsiteX8" fmla="*/ 1005363 w 2010727"/>
                            <a:gd name="connsiteY8" fmla="*/ 783591 h 783591"/>
                            <a:gd name="connsiteX9" fmla="*/ 45802 w 2010727"/>
                            <a:gd name="connsiteY9" fmla="*/ 147550 h 78359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2010727" h="783591">
                              <a:moveTo>
                                <a:pt x="0" y="0"/>
                              </a:moveTo>
                              <a:lnTo>
                                <a:pt x="554656" y="0"/>
                              </a:lnTo>
                              <a:lnTo>
                                <a:pt x="572969" y="33738"/>
                              </a:lnTo>
                              <a:cubicBezTo>
                                <a:pt x="666677" y="172444"/>
                                <a:pt x="825370" y="263640"/>
                                <a:pt x="1005363" y="263640"/>
                              </a:cubicBezTo>
                              <a:cubicBezTo>
                                <a:pt x="1185356" y="263640"/>
                                <a:pt x="1344049" y="172444"/>
                                <a:pt x="1437757" y="33738"/>
                              </a:cubicBezTo>
                              <a:lnTo>
                                <a:pt x="1456070" y="0"/>
                              </a:lnTo>
                              <a:lnTo>
                                <a:pt x="2010727" y="0"/>
                              </a:lnTo>
                              <a:lnTo>
                                <a:pt x="1964925" y="147550"/>
                              </a:lnTo>
                              <a:cubicBezTo>
                                <a:pt x="1806831" y="521325"/>
                                <a:pt x="1436725" y="783591"/>
                                <a:pt x="1005363" y="783591"/>
                              </a:cubicBezTo>
                              <a:cubicBezTo>
                                <a:pt x="574001" y="783591"/>
                                <a:pt x="203895" y="521325"/>
                                <a:pt x="45802" y="14755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E3E3E3"/>
                        </a:solidFill>
                      </wps:spPr>
                      <wps:txbx>
                        <w:txbxContent>
                          <w:p w14:paraId="42B5AD5D" w14:textId="77777777" w:rsidR="003E5138" w:rsidRDefault="003E5138" w:rsidP="003E5138">
                            <w:pPr>
                              <w:rPr>
                                <w:rFonts w:hAnsi="Calibri"/>
                                <w:color w:val="7F7F7F" w:themeColor="text1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hAnsi="Calibri"/>
                                <w:color w:val="7F7F7F" w:themeColor="text1"/>
                                <w:kern w:val="24"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  <wpg:grpSp>
                      <wpg:cNvPr id="265" name="Group 265"/>
                      <wpg:cNvGrpSpPr/>
                      <wpg:grpSpPr>
                        <a:xfrm>
                          <a:off x="0" y="244608"/>
                          <a:ext cx="4971452" cy="549346"/>
                          <a:chOff x="0" y="244608"/>
                          <a:chExt cx="4971452" cy="549346"/>
                        </a:xfrm>
                      </wpg:grpSpPr>
                      <wps:wsp>
                        <wps:cNvPr id="266" name="Freeform: Shape 266"/>
                        <wps:cNvSpPr/>
                        <wps:spPr>
                          <a:xfrm rot="5400000">
                            <a:off x="4031803" y="-145696"/>
                            <a:ext cx="549346" cy="1329953"/>
                          </a:xfrm>
                          <a:custGeom>
                            <a:avLst/>
                            <a:gdLst>
                              <a:gd name="connsiteX0" fmla="*/ 520400 w 549346"/>
                              <a:gd name="connsiteY0" fmla="*/ 28951 h 1329953"/>
                              <a:gd name="connsiteX1" fmla="*/ 520400 w 549346"/>
                              <a:gd name="connsiteY1" fmla="*/ 7 h 1329953"/>
                              <a:gd name="connsiteX2" fmla="*/ 549346 w 549346"/>
                              <a:gd name="connsiteY2" fmla="*/ 7 h 1329953"/>
                              <a:gd name="connsiteX3" fmla="*/ 549346 w 549346"/>
                              <a:gd name="connsiteY3" fmla="*/ 28951 h 1329953"/>
                              <a:gd name="connsiteX4" fmla="*/ 520400 w 549346"/>
                              <a:gd name="connsiteY4" fmla="*/ 289151 h 1329953"/>
                              <a:gd name="connsiteX5" fmla="*/ 520400 w 549346"/>
                              <a:gd name="connsiteY5" fmla="*/ 260207 h 1329953"/>
                              <a:gd name="connsiteX6" fmla="*/ 549346 w 549346"/>
                              <a:gd name="connsiteY6" fmla="*/ 260207 h 1329953"/>
                              <a:gd name="connsiteX7" fmla="*/ 549346 w 549346"/>
                              <a:gd name="connsiteY7" fmla="*/ 289151 h 1329953"/>
                              <a:gd name="connsiteX8" fmla="*/ 520400 w 549346"/>
                              <a:gd name="connsiteY8" fmla="*/ 549351 h 1329953"/>
                              <a:gd name="connsiteX9" fmla="*/ 520400 w 549346"/>
                              <a:gd name="connsiteY9" fmla="*/ 520407 h 1329953"/>
                              <a:gd name="connsiteX10" fmla="*/ 549346 w 549346"/>
                              <a:gd name="connsiteY10" fmla="*/ 520407 h 1329953"/>
                              <a:gd name="connsiteX11" fmla="*/ 549346 w 549346"/>
                              <a:gd name="connsiteY11" fmla="*/ 549351 h 1329953"/>
                              <a:gd name="connsiteX12" fmla="*/ 520400 w 549346"/>
                              <a:gd name="connsiteY12" fmla="*/ 809555 h 1329953"/>
                              <a:gd name="connsiteX13" fmla="*/ 520400 w 549346"/>
                              <a:gd name="connsiteY13" fmla="*/ 780609 h 1329953"/>
                              <a:gd name="connsiteX14" fmla="*/ 549346 w 549346"/>
                              <a:gd name="connsiteY14" fmla="*/ 780609 h 1329953"/>
                              <a:gd name="connsiteX15" fmla="*/ 549346 w 549346"/>
                              <a:gd name="connsiteY15" fmla="*/ 809555 h 1329953"/>
                              <a:gd name="connsiteX16" fmla="*/ 520400 w 549346"/>
                              <a:gd name="connsiteY16" fmla="*/ 1069753 h 1329953"/>
                              <a:gd name="connsiteX17" fmla="*/ 520400 w 549346"/>
                              <a:gd name="connsiteY17" fmla="*/ 1040809 h 1329953"/>
                              <a:gd name="connsiteX18" fmla="*/ 549346 w 549346"/>
                              <a:gd name="connsiteY18" fmla="*/ 1040809 h 1329953"/>
                              <a:gd name="connsiteX19" fmla="*/ 549346 w 549346"/>
                              <a:gd name="connsiteY19" fmla="*/ 1069753 h 1329953"/>
                              <a:gd name="connsiteX20" fmla="*/ 520400 w 549346"/>
                              <a:gd name="connsiteY20" fmla="*/ 1329953 h 1329953"/>
                              <a:gd name="connsiteX21" fmla="*/ 520400 w 549346"/>
                              <a:gd name="connsiteY21" fmla="*/ 1301009 h 1329953"/>
                              <a:gd name="connsiteX22" fmla="*/ 549346 w 549346"/>
                              <a:gd name="connsiteY22" fmla="*/ 1301009 h 1329953"/>
                              <a:gd name="connsiteX23" fmla="*/ 549346 w 549346"/>
                              <a:gd name="connsiteY23" fmla="*/ 1329953 h 1329953"/>
                              <a:gd name="connsiteX24" fmla="*/ 260201 w 549346"/>
                              <a:gd name="connsiteY24" fmla="*/ 28949 h 1329953"/>
                              <a:gd name="connsiteX25" fmla="*/ 260201 w 549346"/>
                              <a:gd name="connsiteY25" fmla="*/ 3 h 1329953"/>
                              <a:gd name="connsiteX26" fmla="*/ 289145 w 549346"/>
                              <a:gd name="connsiteY26" fmla="*/ 3 h 1329953"/>
                              <a:gd name="connsiteX27" fmla="*/ 289145 w 549346"/>
                              <a:gd name="connsiteY27" fmla="*/ 28949 h 1329953"/>
                              <a:gd name="connsiteX28" fmla="*/ 0 w 549346"/>
                              <a:gd name="connsiteY28" fmla="*/ 28947 h 1329953"/>
                              <a:gd name="connsiteX29" fmla="*/ 0 w 549346"/>
                              <a:gd name="connsiteY29" fmla="*/ 0 h 1329953"/>
                              <a:gd name="connsiteX30" fmla="*/ 28944 w 549346"/>
                              <a:gd name="connsiteY30" fmla="*/ 0 h 1329953"/>
                              <a:gd name="connsiteX31" fmla="*/ 28944 w 549346"/>
                              <a:gd name="connsiteY31" fmla="*/ 28947 h 1329953"/>
                              <a:gd name="connsiteX32" fmla="*/ 0 w 549346"/>
                              <a:gd name="connsiteY32" fmla="*/ 289147 h 1329953"/>
                              <a:gd name="connsiteX33" fmla="*/ 0 w 549346"/>
                              <a:gd name="connsiteY33" fmla="*/ 260203 h 1329953"/>
                              <a:gd name="connsiteX34" fmla="*/ 28944 w 549346"/>
                              <a:gd name="connsiteY34" fmla="*/ 260203 h 1329953"/>
                              <a:gd name="connsiteX35" fmla="*/ 28944 w 549346"/>
                              <a:gd name="connsiteY35" fmla="*/ 289147 h 1329953"/>
                              <a:gd name="connsiteX36" fmla="*/ 0 w 549346"/>
                              <a:gd name="connsiteY36" fmla="*/ 549347 h 1329953"/>
                              <a:gd name="connsiteX37" fmla="*/ 0 w 549346"/>
                              <a:gd name="connsiteY37" fmla="*/ 520403 h 1329953"/>
                              <a:gd name="connsiteX38" fmla="*/ 28944 w 549346"/>
                              <a:gd name="connsiteY38" fmla="*/ 520403 h 1329953"/>
                              <a:gd name="connsiteX39" fmla="*/ 28944 w 549346"/>
                              <a:gd name="connsiteY39" fmla="*/ 549347 h 1329953"/>
                              <a:gd name="connsiteX40" fmla="*/ 0 w 549346"/>
                              <a:gd name="connsiteY40" fmla="*/ 809549 h 1329953"/>
                              <a:gd name="connsiteX41" fmla="*/ 0 w 549346"/>
                              <a:gd name="connsiteY41" fmla="*/ 780603 h 1329953"/>
                              <a:gd name="connsiteX42" fmla="*/ 28944 w 549346"/>
                              <a:gd name="connsiteY42" fmla="*/ 780603 h 1329953"/>
                              <a:gd name="connsiteX43" fmla="*/ 28944 w 549346"/>
                              <a:gd name="connsiteY43" fmla="*/ 809549 h 1329953"/>
                              <a:gd name="connsiteX44" fmla="*/ 0 w 549346"/>
                              <a:gd name="connsiteY44" fmla="*/ 1069747 h 1329953"/>
                              <a:gd name="connsiteX45" fmla="*/ 0 w 549346"/>
                              <a:gd name="connsiteY45" fmla="*/ 1040803 h 1329953"/>
                              <a:gd name="connsiteX46" fmla="*/ 28944 w 549346"/>
                              <a:gd name="connsiteY46" fmla="*/ 1040803 h 1329953"/>
                              <a:gd name="connsiteX47" fmla="*/ 28944 w 549346"/>
                              <a:gd name="connsiteY47" fmla="*/ 1069747 h 1329953"/>
                              <a:gd name="connsiteX48" fmla="*/ 0 w 549346"/>
                              <a:gd name="connsiteY48" fmla="*/ 1329947 h 1329953"/>
                              <a:gd name="connsiteX49" fmla="*/ 0 w 549346"/>
                              <a:gd name="connsiteY49" fmla="*/ 1301003 h 1329953"/>
                              <a:gd name="connsiteX50" fmla="*/ 28944 w 549346"/>
                              <a:gd name="connsiteY50" fmla="*/ 1301003 h 1329953"/>
                              <a:gd name="connsiteX51" fmla="*/ 28944 w 549346"/>
                              <a:gd name="connsiteY51" fmla="*/ 1329947 h 132995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</a:cxnLst>
                            <a:rect l="l" t="t" r="r" b="b"/>
                            <a:pathLst>
                              <a:path w="549346" h="1329953">
                                <a:moveTo>
                                  <a:pt x="520400" y="28951"/>
                                </a:moveTo>
                                <a:lnTo>
                                  <a:pt x="520400" y="7"/>
                                </a:lnTo>
                                <a:lnTo>
                                  <a:pt x="549346" y="7"/>
                                </a:lnTo>
                                <a:lnTo>
                                  <a:pt x="549346" y="28951"/>
                                </a:lnTo>
                                <a:close/>
                                <a:moveTo>
                                  <a:pt x="520400" y="289151"/>
                                </a:moveTo>
                                <a:lnTo>
                                  <a:pt x="520400" y="260207"/>
                                </a:lnTo>
                                <a:lnTo>
                                  <a:pt x="549346" y="260207"/>
                                </a:lnTo>
                                <a:lnTo>
                                  <a:pt x="549346" y="289151"/>
                                </a:lnTo>
                                <a:close/>
                                <a:moveTo>
                                  <a:pt x="520400" y="549351"/>
                                </a:moveTo>
                                <a:lnTo>
                                  <a:pt x="520400" y="520407"/>
                                </a:lnTo>
                                <a:lnTo>
                                  <a:pt x="549346" y="520407"/>
                                </a:lnTo>
                                <a:lnTo>
                                  <a:pt x="549346" y="549351"/>
                                </a:lnTo>
                                <a:close/>
                                <a:moveTo>
                                  <a:pt x="520400" y="809555"/>
                                </a:moveTo>
                                <a:lnTo>
                                  <a:pt x="520400" y="780609"/>
                                </a:lnTo>
                                <a:lnTo>
                                  <a:pt x="549346" y="780609"/>
                                </a:lnTo>
                                <a:lnTo>
                                  <a:pt x="549346" y="809555"/>
                                </a:lnTo>
                                <a:close/>
                                <a:moveTo>
                                  <a:pt x="520400" y="1069753"/>
                                </a:moveTo>
                                <a:lnTo>
                                  <a:pt x="520400" y="1040809"/>
                                </a:lnTo>
                                <a:lnTo>
                                  <a:pt x="549346" y="1040809"/>
                                </a:lnTo>
                                <a:lnTo>
                                  <a:pt x="549346" y="1069753"/>
                                </a:lnTo>
                                <a:close/>
                                <a:moveTo>
                                  <a:pt x="520400" y="1329953"/>
                                </a:moveTo>
                                <a:lnTo>
                                  <a:pt x="520400" y="1301009"/>
                                </a:lnTo>
                                <a:lnTo>
                                  <a:pt x="549346" y="1301009"/>
                                </a:lnTo>
                                <a:lnTo>
                                  <a:pt x="549346" y="1329953"/>
                                </a:lnTo>
                                <a:close/>
                                <a:moveTo>
                                  <a:pt x="260201" y="28949"/>
                                </a:moveTo>
                                <a:lnTo>
                                  <a:pt x="260201" y="3"/>
                                </a:lnTo>
                                <a:lnTo>
                                  <a:pt x="289145" y="3"/>
                                </a:lnTo>
                                <a:lnTo>
                                  <a:pt x="289145" y="28949"/>
                                </a:lnTo>
                                <a:close/>
                                <a:moveTo>
                                  <a:pt x="0" y="28947"/>
                                </a:moveTo>
                                <a:lnTo>
                                  <a:pt x="0" y="0"/>
                                </a:lnTo>
                                <a:lnTo>
                                  <a:pt x="28944" y="0"/>
                                </a:lnTo>
                                <a:lnTo>
                                  <a:pt x="28944" y="28947"/>
                                </a:lnTo>
                                <a:close/>
                                <a:moveTo>
                                  <a:pt x="0" y="289147"/>
                                </a:moveTo>
                                <a:lnTo>
                                  <a:pt x="0" y="260203"/>
                                </a:lnTo>
                                <a:lnTo>
                                  <a:pt x="28944" y="260203"/>
                                </a:lnTo>
                                <a:lnTo>
                                  <a:pt x="28944" y="289147"/>
                                </a:lnTo>
                                <a:close/>
                                <a:moveTo>
                                  <a:pt x="0" y="549347"/>
                                </a:moveTo>
                                <a:lnTo>
                                  <a:pt x="0" y="520403"/>
                                </a:lnTo>
                                <a:lnTo>
                                  <a:pt x="28944" y="520403"/>
                                </a:lnTo>
                                <a:lnTo>
                                  <a:pt x="28944" y="549347"/>
                                </a:lnTo>
                                <a:close/>
                                <a:moveTo>
                                  <a:pt x="0" y="809549"/>
                                </a:moveTo>
                                <a:lnTo>
                                  <a:pt x="0" y="780603"/>
                                </a:lnTo>
                                <a:lnTo>
                                  <a:pt x="28944" y="780603"/>
                                </a:lnTo>
                                <a:lnTo>
                                  <a:pt x="28944" y="809549"/>
                                </a:lnTo>
                                <a:close/>
                                <a:moveTo>
                                  <a:pt x="0" y="1069747"/>
                                </a:moveTo>
                                <a:lnTo>
                                  <a:pt x="0" y="1040803"/>
                                </a:lnTo>
                                <a:lnTo>
                                  <a:pt x="28944" y="1040803"/>
                                </a:lnTo>
                                <a:lnTo>
                                  <a:pt x="28944" y="1069747"/>
                                </a:lnTo>
                                <a:close/>
                                <a:moveTo>
                                  <a:pt x="0" y="1329947"/>
                                </a:moveTo>
                                <a:lnTo>
                                  <a:pt x="0" y="1301003"/>
                                </a:lnTo>
                                <a:lnTo>
                                  <a:pt x="28944" y="1301003"/>
                                </a:lnTo>
                                <a:lnTo>
                                  <a:pt x="28944" y="13299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tx2">
                              <a:alpha val="20000"/>
                            </a:schemeClr>
                          </a:solidFill>
                          <a:ln w="10294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267" name="Freeform: Shape 267"/>
                        <wps:cNvSpPr/>
                        <wps:spPr>
                          <a:xfrm rot="5400000">
                            <a:off x="390303" y="-145695"/>
                            <a:ext cx="549346" cy="1329951"/>
                          </a:xfrm>
                          <a:custGeom>
                            <a:avLst/>
                            <a:gdLst>
                              <a:gd name="connsiteX0" fmla="*/ 520400 w 549346"/>
                              <a:gd name="connsiteY0" fmla="*/ 28950 h 1329951"/>
                              <a:gd name="connsiteX1" fmla="*/ 520400 w 549346"/>
                              <a:gd name="connsiteY1" fmla="*/ 5 h 1329951"/>
                              <a:gd name="connsiteX2" fmla="*/ 549346 w 549346"/>
                              <a:gd name="connsiteY2" fmla="*/ 5 h 1329951"/>
                              <a:gd name="connsiteX3" fmla="*/ 549346 w 549346"/>
                              <a:gd name="connsiteY3" fmla="*/ 28950 h 1329951"/>
                              <a:gd name="connsiteX4" fmla="*/ 520400 w 549346"/>
                              <a:gd name="connsiteY4" fmla="*/ 289149 h 1329951"/>
                              <a:gd name="connsiteX5" fmla="*/ 520400 w 549346"/>
                              <a:gd name="connsiteY5" fmla="*/ 260205 h 1329951"/>
                              <a:gd name="connsiteX6" fmla="*/ 549346 w 549346"/>
                              <a:gd name="connsiteY6" fmla="*/ 260205 h 1329951"/>
                              <a:gd name="connsiteX7" fmla="*/ 549346 w 549346"/>
                              <a:gd name="connsiteY7" fmla="*/ 289149 h 1329951"/>
                              <a:gd name="connsiteX8" fmla="*/ 520400 w 549346"/>
                              <a:gd name="connsiteY8" fmla="*/ 549350 h 1329951"/>
                              <a:gd name="connsiteX9" fmla="*/ 520400 w 549346"/>
                              <a:gd name="connsiteY9" fmla="*/ 520405 h 1329951"/>
                              <a:gd name="connsiteX10" fmla="*/ 549346 w 549346"/>
                              <a:gd name="connsiteY10" fmla="*/ 520405 h 1329951"/>
                              <a:gd name="connsiteX11" fmla="*/ 549346 w 549346"/>
                              <a:gd name="connsiteY11" fmla="*/ 549350 h 1329951"/>
                              <a:gd name="connsiteX12" fmla="*/ 520400 w 549346"/>
                              <a:gd name="connsiteY12" fmla="*/ 809553 h 1329951"/>
                              <a:gd name="connsiteX13" fmla="*/ 520400 w 549346"/>
                              <a:gd name="connsiteY13" fmla="*/ 780608 h 1329951"/>
                              <a:gd name="connsiteX14" fmla="*/ 549346 w 549346"/>
                              <a:gd name="connsiteY14" fmla="*/ 780608 h 1329951"/>
                              <a:gd name="connsiteX15" fmla="*/ 549346 w 549346"/>
                              <a:gd name="connsiteY15" fmla="*/ 809553 h 1329951"/>
                              <a:gd name="connsiteX16" fmla="*/ 520400 w 549346"/>
                              <a:gd name="connsiteY16" fmla="*/ 1069751 h 1329951"/>
                              <a:gd name="connsiteX17" fmla="*/ 520400 w 549346"/>
                              <a:gd name="connsiteY17" fmla="*/ 1040807 h 1329951"/>
                              <a:gd name="connsiteX18" fmla="*/ 549346 w 549346"/>
                              <a:gd name="connsiteY18" fmla="*/ 1040807 h 1329951"/>
                              <a:gd name="connsiteX19" fmla="*/ 549346 w 549346"/>
                              <a:gd name="connsiteY19" fmla="*/ 1069751 h 1329951"/>
                              <a:gd name="connsiteX20" fmla="*/ 520400 w 549346"/>
                              <a:gd name="connsiteY20" fmla="*/ 1329951 h 1329951"/>
                              <a:gd name="connsiteX21" fmla="*/ 520400 w 549346"/>
                              <a:gd name="connsiteY21" fmla="*/ 1301007 h 1329951"/>
                              <a:gd name="connsiteX22" fmla="*/ 549346 w 549346"/>
                              <a:gd name="connsiteY22" fmla="*/ 1301007 h 1329951"/>
                              <a:gd name="connsiteX23" fmla="*/ 549346 w 549346"/>
                              <a:gd name="connsiteY23" fmla="*/ 1329951 h 1329951"/>
                              <a:gd name="connsiteX24" fmla="*/ 260201 w 549346"/>
                              <a:gd name="connsiteY24" fmla="*/ 28947 h 1329951"/>
                              <a:gd name="connsiteX25" fmla="*/ 260201 w 549346"/>
                              <a:gd name="connsiteY25" fmla="*/ 2 h 1329951"/>
                              <a:gd name="connsiteX26" fmla="*/ 289145 w 549346"/>
                              <a:gd name="connsiteY26" fmla="*/ 2 h 1329951"/>
                              <a:gd name="connsiteX27" fmla="*/ 289145 w 549346"/>
                              <a:gd name="connsiteY27" fmla="*/ 28947 h 1329951"/>
                              <a:gd name="connsiteX28" fmla="*/ 260201 w 549346"/>
                              <a:gd name="connsiteY28" fmla="*/ 289147 h 1329951"/>
                              <a:gd name="connsiteX29" fmla="*/ 260201 w 549346"/>
                              <a:gd name="connsiteY29" fmla="*/ 260203 h 1329951"/>
                              <a:gd name="connsiteX30" fmla="*/ 289145 w 549346"/>
                              <a:gd name="connsiteY30" fmla="*/ 260203 h 1329951"/>
                              <a:gd name="connsiteX31" fmla="*/ 289145 w 549346"/>
                              <a:gd name="connsiteY31" fmla="*/ 289147 h 1329951"/>
                              <a:gd name="connsiteX32" fmla="*/ 260201 w 549346"/>
                              <a:gd name="connsiteY32" fmla="*/ 549348 h 1329951"/>
                              <a:gd name="connsiteX33" fmla="*/ 260201 w 549346"/>
                              <a:gd name="connsiteY33" fmla="*/ 520403 h 1329951"/>
                              <a:gd name="connsiteX34" fmla="*/ 289145 w 549346"/>
                              <a:gd name="connsiteY34" fmla="*/ 520403 h 1329951"/>
                              <a:gd name="connsiteX35" fmla="*/ 289145 w 549346"/>
                              <a:gd name="connsiteY35" fmla="*/ 549348 h 1329951"/>
                              <a:gd name="connsiteX36" fmla="*/ 260201 w 549346"/>
                              <a:gd name="connsiteY36" fmla="*/ 809551 h 1329951"/>
                              <a:gd name="connsiteX37" fmla="*/ 260201 w 549346"/>
                              <a:gd name="connsiteY37" fmla="*/ 780605 h 1329951"/>
                              <a:gd name="connsiteX38" fmla="*/ 289145 w 549346"/>
                              <a:gd name="connsiteY38" fmla="*/ 780605 h 1329951"/>
                              <a:gd name="connsiteX39" fmla="*/ 289145 w 549346"/>
                              <a:gd name="connsiteY39" fmla="*/ 809551 h 1329951"/>
                              <a:gd name="connsiteX40" fmla="*/ 260201 w 549346"/>
                              <a:gd name="connsiteY40" fmla="*/ 1069748 h 1329951"/>
                              <a:gd name="connsiteX41" fmla="*/ 260201 w 549346"/>
                              <a:gd name="connsiteY41" fmla="*/ 1040804 h 1329951"/>
                              <a:gd name="connsiteX42" fmla="*/ 289145 w 549346"/>
                              <a:gd name="connsiteY42" fmla="*/ 1040804 h 1329951"/>
                              <a:gd name="connsiteX43" fmla="*/ 289145 w 549346"/>
                              <a:gd name="connsiteY43" fmla="*/ 1069748 h 1329951"/>
                              <a:gd name="connsiteX44" fmla="*/ 260201 w 549346"/>
                              <a:gd name="connsiteY44" fmla="*/ 1329948 h 1329951"/>
                              <a:gd name="connsiteX45" fmla="*/ 260201 w 549346"/>
                              <a:gd name="connsiteY45" fmla="*/ 1301004 h 1329951"/>
                              <a:gd name="connsiteX46" fmla="*/ 289145 w 549346"/>
                              <a:gd name="connsiteY46" fmla="*/ 1301004 h 1329951"/>
                              <a:gd name="connsiteX47" fmla="*/ 289145 w 549346"/>
                              <a:gd name="connsiteY47" fmla="*/ 1329948 h 1329951"/>
                              <a:gd name="connsiteX48" fmla="*/ 0 w 549346"/>
                              <a:gd name="connsiteY48" fmla="*/ 28945 h 1329951"/>
                              <a:gd name="connsiteX49" fmla="*/ 0 w 549346"/>
                              <a:gd name="connsiteY49" fmla="*/ 0 h 1329951"/>
                              <a:gd name="connsiteX50" fmla="*/ 28944 w 549346"/>
                              <a:gd name="connsiteY50" fmla="*/ 0 h 1329951"/>
                              <a:gd name="connsiteX51" fmla="*/ 28944 w 549346"/>
                              <a:gd name="connsiteY51" fmla="*/ 28945 h 1329951"/>
                              <a:gd name="connsiteX52" fmla="*/ 0 w 549346"/>
                              <a:gd name="connsiteY52" fmla="*/ 289145 h 1329951"/>
                              <a:gd name="connsiteX53" fmla="*/ 0 w 549346"/>
                              <a:gd name="connsiteY53" fmla="*/ 260201 h 1329951"/>
                              <a:gd name="connsiteX54" fmla="*/ 28944 w 549346"/>
                              <a:gd name="connsiteY54" fmla="*/ 260201 h 1329951"/>
                              <a:gd name="connsiteX55" fmla="*/ 28944 w 549346"/>
                              <a:gd name="connsiteY55" fmla="*/ 289145 h 1329951"/>
                              <a:gd name="connsiteX56" fmla="*/ 0 w 549346"/>
                              <a:gd name="connsiteY56" fmla="*/ 549346 h 1329951"/>
                              <a:gd name="connsiteX57" fmla="*/ 0 w 549346"/>
                              <a:gd name="connsiteY57" fmla="*/ 520401 h 1329951"/>
                              <a:gd name="connsiteX58" fmla="*/ 28944 w 549346"/>
                              <a:gd name="connsiteY58" fmla="*/ 520401 h 1329951"/>
                              <a:gd name="connsiteX59" fmla="*/ 28944 w 549346"/>
                              <a:gd name="connsiteY59" fmla="*/ 549346 h 1329951"/>
                              <a:gd name="connsiteX60" fmla="*/ 0 w 549346"/>
                              <a:gd name="connsiteY60" fmla="*/ 809547 h 1329951"/>
                              <a:gd name="connsiteX61" fmla="*/ 0 w 549346"/>
                              <a:gd name="connsiteY61" fmla="*/ 780602 h 1329951"/>
                              <a:gd name="connsiteX62" fmla="*/ 28944 w 549346"/>
                              <a:gd name="connsiteY62" fmla="*/ 780602 h 1329951"/>
                              <a:gd name="connsiteX63" fmla="*/ 28944 w 549346"/>
                              <a:gd name="connsiteY63" fmla="*/ 809547 h 1329951"/>
                              <a:gd name="connsiteX64" fmla="*/ 0 w 549346"/>
                              <a:gd name="connsiteY64" fmla="*/ 1069746 h 1329951"/>
                              <a:gd name="connsiteX65" fmla="*/ 0 w 549346"/>
                              <a:gd name="connsiteY65" fmla="*/ 1040802 h 1329951"/>
                              <a:gd name="connsiteX66" fmla="*/ 28944 w 549346"/>
                              <a:gd name="connsiteY66" fmla="*/ 1040802 h 1329951"/>
                              <a:gd name="connsiteX67" fmla="*/ 28944 w 549346"/>
                              <a:gd name="connsiteY67" fmla="*/ 1069746 h 1329951"/>
                              <a:gd name="connsiteX68" fmla="*/ 0 w 549346"/>
                              <a:gd name="connsiteY68" fmla="*/ 1329946 h 1329951"/>
                              <a:gd name="connsiteX69" fmla="*/ 0 w 549346"/>
                              <a:gd name="connsiteY69" fmla="*/ 1301002 h 1329951"/>
                              <a:gd name="connsiteX70" fmla="*/ 28944 w 549346"/>
                              <a:gd name="connsiteY70" fmla="*/ 1301002 h 1329951"/>
                              <a:gd name="connsiteX71" fmla="*/ 28944 w 549346"/>
                              <a:gd name="connsiteY71" fmla="*/ 1329946 h 132995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</a:cxnLst>
                            <a:rect l="l" t="t" r="r" b="b"/>
                            <a:pathLst>
                              <a:path w="549346" h="1329951">
                                <a:moveTo>
                                  <a:pt x="520400" y="28950"/>
                                </a:moveTo>
                                <a:lnTo>
                                  <a:pt x="520400" y="5"/>
                                </a:lnTo>
                                <a:lnTo>
                                  <a:pt x="549346" y="5"/>
                                </a:lnTo>
                                <a:lnTo>
                                  <a:pt x="549346" y="28950"/>
                                </a:lnTo>
                                <a:close/>
                                <a:moveTo>
                                  <a:pt x="520400" y="289149"/>
                                </a:moveTo>
                                <a:lnTo>
                                  <a:pt x="520400" y="260205"/>
                                </a:lnTo>
                                <a:lnTo>
                                  <a:pt x="549346" y="260205"/>
                                </a:lnTo>
                                <a:lnTo>
                                  <a:pt x="549346" y="289149"/>
                                </a:lnTo>
                                <a:close/>
                                <a:moveTo>
                                  <a:pt x="520400" y="549350"/>
                                </a:moveTo>
                                <a:lnTo>
                                  <a:pt x="520400" y="520405"/>
                                </a:lnTo>
                                <a:lnTo>
                                  <a:pt x="549346" y="520405"/>
                                </a:lnTo>
                                <a:lnTo>
                                  <a:pt x="549346" y="549350"/>
                                </a:lnTo>
                                <a:close/>
                                <a:moveTo>
                                  <a:pt x="520400" y="809553"/>
                                </a:moveTo>
                                <a:lnTo>
                                  <a:pt x="520400" y="780608"/>
                                </a:lnTo>
                                <a:lnTo>
                                  <a:pt x="549346" y="780608"/>
                                </a:lnTo>
                                <a:lnTo>
                                  <a:pt x="549346" y="809553"/>
                                </a:lnTo>
                                <a:close/>
                                <a:moveTo>
                                  <a:pt x="520400" y="1069751"/>
                                </a:moveTo>
                                <a:lnTo>
                                  <a:pt x="520400" y="1040807"/>
                                </a:lnTo>
                                <a:lnTo>
                                  <a:pt x="549346" y="1040807"/>
                                </a:lnTo>
                                <a:lnTo>
                                  <a:pt x="549346" y="1069751"/>
                                </a:lnTo>
                                <a:close/>
                                <a:moveTo>
                                  <a:pt x="520400" y="1329951"/>
                                </a:moveTo>
                                <a:lnTo>
                                  <a:pt x="520400" y="1301007"/>
                                </a:lnTo>
                                <a:lnTo>
                                  <a:pt x="549346" y="1301007"/>
                                </a:lnTo>
                                <a:lnTo>
                                  <a:pt x="549346" y="1329951"/>
                                </a:lnTo>
                                <a:close/>
                                <a:moveTo>
                                  <a:pt x="260201" y="28947"/>
                                </a:moveTo>
                                <a:lnTo>
                                  <a:pt x="260201" y="2"/>
                                </a:lnTo>
                                <a:lnTo>
                                  <a:pt x="289145" y="2"/>
                                </a:lnTo>
                                <a:lnTo>
                                  <a:pt x="289145" y="28947"/>
                                </a:lnTo>
                                <a:close/>
                                <a:moveTo>
                                  <a:pt x="260201" y="289147"/>
                                </a:moveTo>
                                <a:lnTo>
                                  <a:pt x="260201" y="260203"/>
                                </a:lnTo>
                                <a:lnTo>
                                  <a:pt x="289145" y="260203"/>
                                </a:lnTo>
                                <a:lnTo>
                                  <a:pt x="289145" y="289147"/>
                                </a:lnTo>
                                <a:close/>
                                <a:moveTo>
                                  <a:pt x="260201" y="549348"/>
                                </a:moveTo>
                                <a:lnTo>
                                  <a:pt x="260201" y="520403"/>
                                </a:lnTo>
                                <a:lnTo>
                                  <a:pt x="289145" y="520403"/>
                                </a:lnTo>
                                <a:lnTo>
                                  <a:pt x="289145" y="549348"/>
                                </a:lnTo>
                                <a:close/>
                                <a:moveTo>
                                  <a:pt x="260201" y="809551"/>
                                </a:moveTo>
                                <a:lnTo>
                                  <a:pt x="260201" y="780605"/>
                                </a:lnTo>
                                <a:lnTo>
                                  <a:pt x="289145" y="780605"/>
                                </a:lnTo>
                                <a:lnTo>
                                  <a:pt x="289145" y="809551"/>
                                </a:lnTo>
                                <a:close/>
                                <a:moveTo>
                                  <a:pt x="260201" y="1069748"/>
                                </a:moveTo>
                                <a:lnTo>
                                  <a:pt x="260201" y="1040804"/>
                                </a:lnTo>
                                <a:lnTo>
                                  <a:pt x="289145" y="1040804"/>
                                </a:lnTo>
                                <a:lnTo>
                                  <a:pt x="289145" y="1069748"/>
                                </a:lnTo>
                                <a:close/>
                                <a:moveTo>
                                  <a:pt x="260201" y="1329948"/>
                                </a:moveTo>
                                <a:lnTo>
                                  <a:pt x="260201" y="1301004"/>
                                </a:lnTo>
                                <a:lnTo>
                                  <a:pt x="289145" y="1301004"/>
                                </a:lnTo>
                                <a:lnTo>
                                  <a:pt x="289145" y="1329948"/>
                                </a:lnTo>
                                <a:close/>
                                <a:moveTo>
                                  <a:pt x="0" y="28945"/>
                                </a:moveTo>
                                <a:lnTo>
                                  <a:pt x="0" y="0"/>
                                </a:lnTo>
                                <a:lnTo>
                                  <a:pt x="28944" y="0"/>
                                </a:lnTo>
                                <a:lnTo>
                                  <a:pt x="28944" y="28945"/>
                                </a:lnTo>
                                <a:close/>
                                <a:moveTo>
                                  <a:pt x="0" y="289145"/>
                                </a:moveTo>
                                <a:lnTo>
                                  <a:pt x="0" y="260201"/>
                                </a:lnTo>
                                <a:lnTo>
                                  <a:pt x="28944" y="260201"/>
                                </a:lnTo>
                                <a:lnTo>
                                  <a:pt x="28944" y="289145"/>
                                </a:lnTo>
                                <a:close/>
                                <a:moveTo>
                                  <a:pt x="0" y="549346"/>
                                </a:moveTo>
                                <a:lnTo>
                                  <a:pt x="0" y="520401"/>
                                </a:lnTo>
                                <a:lnTo>
                                  <a:pt x="28944" y="520401"/>
                                </a:lnTo>
                                <a:lnTo>
                                  <a:pt x="28944" y="549346"/>
                                </a:lnTo>
                                <a:close/>
                                <a:moveTo>
                                  <a:pt x="0" y="809547"/>
                                </a:moveTo>
                                <a:lnTo>
                                  <a:pt x="0" y="780602"/>
                                </a:lnTo>
                                <a:lnTo>
                                  <a:pt x="28944" y="780602"/>
                                </a:lnTo>
                                <a:lnTo>
                                  <a:pt x="28944" y="809547"/>
                                </a:lnTo>
                                <a:close/>
                                <a:moveTo>
                                  <a:pt x="0" y="1069746"/>
                                </a:moveTo>
                                <a:lnTo>
                                  <a:pt x="0" y="1040802"/>
                                </a:lnTo>
                                <a:lnTo>
                                  <a:pt x="28944" y="1040802"/>
                                </a:lnTo>
                                <a:lnTo>
                                  <a:pt x="28944" y="1069746"/>
                                </a:lnTo>
                                <a:close/>
                                <a:moveTo>
                                  <a:pt x="0" y="1329946"/>
                                </a:moveTo>
                                <a:lnTo>
                                  <a:pt x="0" y="1301002"/>
                                </a:lnTo>
                                <a:lnTo>
                                  <a:pt x="28944" y="1301002"/>
                                </a:lnTo>
                                <a:lnTo>
                                  <a:pt x="28944" y="132994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tx2">
                              <a:alpha val="20000"/>
                            </a:schemeClr>
                          </a:solidFill>
                          <a:ln w="10294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268" name="Freeform: Shape 268"/>
                        <wps:cNvSpPr/>
                        <wps:spPr>
                          <a:xfrm rot="5400000">
                            <a:off x="1951069" y="-145695"/>
                            <a:ext cx="549346" cy="1329951"/>
                          </a:xfrm>
                          <a:custGeom>
                            <a:avLst/>
                            <a:gdLst>
                              <a:gd name="connsiteX0" fmla="*/ 520400 w 549346"/>
                              <a:gd name="connsiteY0" fmla="*/ 28950 h 1329951"/>
                              <a:gd name="connsiteX1" fmla="*/ 520400 w 549346"/>
                              <a:gd name="connsiteY1" fmla="*/ 5 h 1329951"/>
                              <a:gd name="connsiteX2" fmla="*/ 549346 w 549346"/>
                              <a:gd name="connsiteY2" fmla="*/ 5 h 1329951"/>
                              <a:gd name="connsiteX3" fmla="*/ 549346 w 549346"/>
                              <a:gd name="connsiteY3" fmla="*/ 28950 h 1329951"/>
                              <a:gd name="connsiteX4" fmla="*/ 520400 w 549346"/>
                              <a:gd name="connsiteY4" fmla="*/ 289149 h 1329951"/>
                              <a:gd name="connsiteX5" fmla="*/ 520400 w 549346"/>
                              <a:gd name="connsiteY5" fmla="*/ 260205 h 1329951"/>
                              <a:gd name="connsiteX6" fmla="*/ 549346 w 549346"/>
                              <a:gd name="connsiteY6" fmla="*/ 260205 h 1329951"/>
                              <a:gd name="connsiteX7" fmla="*/ 549346 w 549346"/>
                              <a:gd name="connsiteY7" fmla="*/ 289149 h 1329951"/>
                              <a:gd name="connsiteX8" fmla="*/ 520400 w 549346"/>
                              <a:gd name="connsiteY8" fmla="*/ 549350 h 1329951"/>
                              <a:gd name="connsiteX9" fmla="*/ 520400 w 549346"/>
                              <a:gd name="connsiteY9" fmla="*/ 520405 h 1329951"/>
                              <a:gd name="connsiteX10" fmla="*/ 549346 w 549346"/>
                              <a:gd name="connsiteY10" fmla="*/ 520405 h 1329951"/>
                              <a:gd name="connsiteX11" fmla="*/ 549346 w 549346"/>
                              <a:gd name="connsiteY11" fmla="*/ 549350 h 1329951"/>
                              <a:gd name="connsiteX12" fmla="*/ 520400 w 549346"/>
                              <a:gd name="connsiteY12" fmla="*/ 809553 h 1329951"/>
                              <a:gd name="connsiteX13" fmla="*/ 520400 w 549346"/>
                              <a:gd name="connsiteY13" fmla="*/ 780608 h 1329951"/>
                              <a:gd name="connsiteX14" fmla="*/ 549346 w 549346"/>
                              <a:gd name="connsiteY14" fmla="*/ 780608 h 1329951"/>
                              <a:gd name="connsiteX15" fmla="*/ 549346 w 549346"/>
                              <a:gd name="connsiteY15" fmla="*/ 809553 h 1329951"/>
                              <a:gd name="connsiteX16" fmla="*/ 520400 w 549346"/>
                              <a:gd name="connsiteY16" fmla="*/ 1069751 h 1329951"/>
                              <a:gd name="connsiteX17" fmla="*/ 520400 w 549346"/>
                              <a:gd name="connsiteY17" fmla="*/ 1040807 h 1329951"/>
                              <a:gd name="connsiteX18" fmla="*/ 549346 w 549346"/>
                              <a:gd name="connsiteY18" fmla="*/ 1040807 h 1329951"/>
                              <a:gd name="connsiteX19" fmla="*/ 549346 w 549346"/>
                              <a:gd name="connsiteY19" fmla="*/ 1069751 h 1329951"/>
                              <a:gd name="connsiteX20" fmla="*/ 520400 w 549346"/>
                              <a:gd name="connsiteY20" fmla="*/ 1329951 h 1329951"/>
                              <a:gd name="connsiteX21" fmla="*/ 520400 w 549346"/>
                              <a:gd name="connsiteY21" fmla="*/ 1301007 h 1329951"/>
                              <a:gd name="connsiteX22" fmla="*/ 549346 w 549346"/>
                              <a:gd name="connsiteY22" fmla="*/ 1301007 h 1329951"/>
                              <a:gd name="connsiteX23" fmla="*/ 549346 w 549346"/>
                              <a:gd name="connsiteY23" fmla="*/ 1329951 h 1329951"/>
                              <a:gd name="connsiteX24" fmla="*/ 260201 w 549346"/>
                              <a:gd name="connsiteY24" fmla="*/ 28947 h 1329951"/>
                              <a:gd name="connsiteX25" fmla="*/ 260201 w 549346"/>
                              <a:gd name="connsiteY25" fmla="*/ 2 h 1329951"/>
                              <a:gd name="connsiteX26" fmla="*/ 289145 w 549346"/>
                              <a:gd name="connsiteY26" fmla="*/ 2 h 1329951"/>
                              <a:gd name="connsiteX27" fmla="*/ 289145 w 549346"/>
                              <a:gd name="connsiteY27" fmla="*/ 28947 h 1329951"/>
                              <a:gd name="connsiteX28" fmla="*/ 260201 w 549346"/>
                              <a:gd name="connsiteY28" fmla="*/ 289147 h 1329951"/>
                              <a:gd name="connsiteX29" fmla="*/ 260201 w 549346"/>
                              <a:gd name="connsiteY29" fmla="*/ 260203 h 1329951"/>
                              <a:gd name="connsiteX30" fmla="*/ 289145 w 549346"/>
                              <a:gd name="connsiteY30" fmla="*/ 260203 h 1329951"/>
                              <a:gd name="connsiteX31" fmla="*/ 289145 w 549346"/>
                              <a:gd name="connsiteY31" fmla="*/ 289147 h 1329951"/>
                              <a:gd name="connsiteX32" fmla="*/ 260201 w 549346"/>
                              <a:gd name="connsiteY32" fmla="*/ 549348 h 1329951"/>
                              <a:gd name="connsiteX33" fmla="*/ 260201 w 549346"/>
                              <a:gd name="connsiteY33" fmla="*/ 520403 h 1329951"/>
                              <a:gd name="connsiteX34" fmla="*/ 289145 w 549346"/>
                              <a:gd name="connsiteY34" fmla="*/ 520403 h 1329951"/>
                              <a:gd name="connsiteX35" fmla="*/ 289145 w 549346"/>
                              <a:gd name="connsiteY35" fmla="*/ 549348 h 1329951"/>
                              <a:gd name="connsiteX36" fmla="*/ 260201 w 549346"/>
                              <a:gd name="connsiteY36" fmla="*/ 809551 h 1329951"/>
                              <a:gd name="connsiteX37" fmla="*/ 260201 w 549346"/>
                              <a:gd name="connsiteY37" fmla="*/ 780605 h 1329951"/>
                              <a:gd name="connsiteX38" fmla="*/ 289145 w 549346"/>
                              <a:gd name="connsiteY38" fmla="*/ 780605 h 1329951"/>
                              <a:gd name="connsiteX39" fmla="*/ 289145 w 549346"/>
                              <a:gd name="connsiteY39" fmla="*/ 809551 h 1329951"/>
                              <a:gd name="connsiteX40" fmla="*/ 260201 w 549346"/>
                              <a:gd name="connsiteY40" fmla="*/ 1069748 h 1329951"/>
                              <a:gd name="connsiteX41" fmla="*/ 260201 w 549346"/>
                              <a:gd name="connsiteY41" fmla="*/ 1040804 h 1329951"/>
                              <a:gd name="connsiteX42" fmla="*/ 289145 w 549346"/>
                              <a:gd name="connsiteY42" fmla="*/ 1040804 h 1329951"/>
                              <a:gd name="connsiteX43" fmla="*/ 289145 w 549346"/>
                              <a:gd name="connsiteY43" fmla="*/ 1069748 h 1329951"/>
                              <a:gd name="connsiteX44" fmla="*/ 260201 w 549346"/>
                              <a:gd name="connsiteY44" fmla="*/ 1329948 h 1329951"/>
                              <a:gd name="connsiteX45" fmla="*/ 260201 w 549346"/>
                              <a:gd name="connsiteY45" fmla="*/ 1301004 h 1329951"/>
                              <a:gd name="connsiteX46" fmla="*/ 289145 w 549346"/>
                              <a:gd name="connsiteY46" fmla="*/ 1301004 h 1329951"/>
                              <a:gd name="connsiteX47" fmla="*/ 289145 w 549346"/>
                              <a:gd name="connsiteY47" fmla="*/ 1329948 h 1329951"/>
                              <a:gd name="connsiteX48" fmla="*/ 0 w 549346"/>
                              <a:gd name="connsiteY48" fmla="*/ 28945 h 1329951"/>
                              <a:gd name="connsiteX49" fmla="*/ 0 w 549346"/>
                              <a:gd name="connsiteY49" fmla="*/ 0 h 1329951"/>
                              <a:gd name="connsiteX50" fmla="*/ 28944 w 549346"/>
                              <a:gd name="connsiteY50" fmla="*/ 0 h 1329951"/>
                              <a:gd name="connsiteX51" fmla="*/ 28944 w 549346"/>
                              <a:gd name="connsiteY51" fmla="*/ 28945 h 1329951"/>
                              <a:gd name="connsiteX52" fmla="*/ 0 w 549346"/>
                              <a:gd name="connsiteY52" fmla="*/ 289145 h 1329951"/>
                              <a:gd name="connsiteX53" fmla="*/ 0 w 549346"/>
                              <a:gd name="connsiteY53" fmla="*/ 260201 h 1329951"/>
                              <a:gd name="connsiteX54" fmla="*/ 28944 w 549346"/>
                              <a:gd name="connsiteY54" fmla="*/ 260201 h 1329951"/>
                              <a:gd name="connsiteX55" fmla="*/ 28944 w 549346"/>
                              <a:gd name="connsiteY55" fmla="*/ 289145 h 1329951"/>
                              <a:gd name="connsiteX56" fmla="*/ 0 w 549346"/>
                              <a:gd name="connsiteY56" fmla="*/ 549346 h 1329951"/>
                              <a:gd name="connsiteX57" fmla="*/ 0 w 549346"/>
                              <a:gd name="connsiteY57" fmla="*/ 520401 h 1329951"/>
                              <a:gd name="connsiteX58" fmla="*/ 28944 w 549346"/>
                              <a:gd name="connsiteY58" fmla="*/ 520401 h 1329951"/>
                              <a:gd name="connsiteX59" fmla="*/ 28944 w 549346"/>
                              <a:gd name="connsiteY59" fmla="*/ 549346 h 1329951"/>
                              <a:gd name="connsiteX60" fmla="*/ 0 w 549346"/>
                              <a:gd name="connsiteY60" fmla="*/ 809547 h 1329951"/>
                              <a:gd name="connsiteX61" fmla="*/ 0 w 549346"/>
                              <a:gd name="connsiteY61" fmla="*/ 780602 h 1329951"/>
                              <a:gd name="connsiteX62" fmla="*/ 28944 w 549346"/>
                              <a:gd name="connsiteY62" fmla="*/ 780602 h 1329951"/>
                              <a:gd name="connsiteX63" fmla="*/ 28944 w 549346"/>
                              <a:gd name="connsiteY63" fmla="*/ 809547 h 1329951"/>
                              <a:gd name="connsiteX64" fmla="*/ 0 w 549346"/>
                              <a:gd name="connsiteY64" fmla="*/ 1069746 h 1329951"/>
                              <a:gd name="connsiteX65" fmla="*/ 0 w 549346"/>
                              <a:gd name="connsiteY65" fmla="*/ 1040802 h 1329951"/>
                              <a:gd name="connsiteX66" fmla="*/ 28944 w 549346"/>
                              <a:gd name="connsiteY66" fmla="*/ 1040802 h 1329951"/>
                              <a:gd name="connsiteX67" fmla="*/ 28944 w 549346"/>
                              <a:gd name="connsiteY67" fmla="*/ 1069746 h 1329951"/>
                              <a:gd name="connsiteX68" fmla="*/ 0 w 549346"/>
                              <a:gd name="connsiteY68" fmla="*/ 1329946 h 1329951"/>
                              <a:gd name="connsiteX69" fmla="*/ 0 w 549346"/>
                              <a:gd name="connsiteY69" fmla="*/ 1301002 h 1329951"/>
                              <a:gd name="connsiteX70" fmla="*/ 28944 w 549346"/>
                              <a:gd name="connsiteY70" fmla="*/ 1301002 h 1329951"/>
                              <a:gd name="connsiteX71" fmla="*/ 28944 w 549346"/>
                              <a:gd name="connsiteY71" fmla="*/ 1329946 h 132995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</a:cxnLst>
                            <a:rect l="l" t="t" r="r" b="b"/>
                            <a:pathLst>
                              <a:path w="549346" h="1329951">
                                <a:moveTo>
                                  <a:pt x="520400" y="28950"/>
                                </a:moveTo>
                                <a:lnTo>
                                  <a:pt x="520400" y="5"/>
                                </a:lnTo>
                                <a:lnTo>
                                  <a:pt x="549346" y="5"/>
                                </a:lnTo>
                                <a:lnTo>
                                  <a:pt x="549346" y="28950"/>
                                </a:lnTo>
                                <a:close/>
                                <a:moveTo>
                                  <a:pt x="520400" y="289149"/>
                                </a:moveTo>
                                <a:lnTo>
                                  <a:pt x="520400" y="260205"/>
                                </a:lnTo>
                                <a:lnTo>
                                  <a:pt x="549346" y="260205"/>
                                </a:lnTo>
                                <a:lnTo>
                                  <a:pt x="549346" y="289149"/>
                                </a:lnTo>
                                <a:close/>
                                <a:moveTo>
                                  <a:pt x="520400" y="549350"/>
                                </a:moveTo>
                                <a:lnTo>
                                  <a:pt x="520400" y="520405"/>
                                </a:lnTo>
                                <a:lnTo>
                                  <a:pt x="549346" y="520405"/>
                                </a:lnTo>
                                <a:lnTo>
                                  <a:pt x="549346" y="549350"/>
                                </a:lnTo>
                                <a:close/>
                                <a:moveTo>
                                  <a:pt x="520400" y="809553"/>
                                </a:moveTo>
                                <a:lnTo>
                                  <a:pt x="520400" y="780608"/>
                                </a:lnTo>
                                <a:lnTo>
                                  <a:pt x="549346" y="780608"/>
                                </a:lnTo>
                                <a:lnTo>
                                  <a:pt x="549346" y="809553"/>
                                </a:lnTo>
                                <a:close/>
                                <a:moveTo>
                                  <a:pt x="520400" y="1069751"/>
                                </a:moveTo>
                                <a:lnTo>
                                  <a:pt x="520400" y="1040807"/>
                                </a:lnTo>
                                <a:lnTo>
                                  <a:pt x="549346" y="1040807"/>
                                </a:lnTo>
                                <a:lnTo>
                                  <a:pt x="549346" y="1069751"/>
                                </a:lnTo>
                                <a:close/>
                                <a:moveTo>
                                  <a:pt x="520400" y="1329951"/>
                                </a:moveTo>
                                <a:lnTo>
                                  <a:pt x="520400" y="1301007"/>
                                </a:lnTo>
                                <a:lnTo>
                                  <a:pt x="549346" y="1301007"/>
                                </a:lnTo>
                                <a:lnTo>
                                  <a:pt x="549346" y="1329951"/>
                                </a:lnTo>
                                <a:close/>
                                <a:moveTo>
                                  <a:pt x="260201" y="28947"/>
                                </a:moveTo>
                                <a:lnTo>
                                  <a:pt x="260201" y="2"/>
                                </a:lnTo>
                                <a:lnTo>
                                  <a:pt x="289145" y="2"/>
                                </a:lnTo>
                                <a:lnTo>
                                  <a:pt x="289145" y="28947"/>
                                </a:lnTo>
                                <a:close/>
                                <a:moveTo>
                                  <a:pt x="260201" y="289147"/>
                                </a:moveTo>
                                <a:lnTo>
                                  <a:pt x="260201" y="260203"/>
                                </a:lnTo>
                                <a:lnTo>
                                  <a:pt x="289145" y="260203"/>
                                </a:lnTo>
                                <a:lnTo>
                                  <a:pt x="289145" y="289147"/>
                                </a:lnTo>
                                <a:close/>
                                <a:moveTo>
                                  <a:pt x="260201" y="549348"/>
                                </a:moveTo>
                                <a:lnTo>
                                  <a:pt x="260201" y="520403"/>
                                </a:lnTo>
                                <a:lnTo>
                                  <a:pt x="289145" y="520403"/>
                                </a:lnTo>
                                <a:lnTo>
                                  <a:pt x="289145" y="549348"/>
                                </a:lnTo>
                                <a:close/>
                                <a:moveTo>
                                  <a:pt x="260201" y="809551"/>
                                </a:moveTo>
                                <a:lnTo>
                                  <a:pt x="260201" y="780605"/>
                                </a:lnTo>
                                <a:lnTo>
                                  <a:pt x="289145" y="780605"/>
                                </a:lnTo>
                                <a:lnTo>
                                  <a:pt x="289145" y="809551"/>
                                </a:lnTo>
                                <a:close/>
                                <a:moveTo>
                                  <a:pt x="260201" y="1069748"/>
                                </a:moveTo>
                                <a:lnTo>
                                  <a:pt x="260201" y="1040804"/>
                                </a:lnTo>
                                <a:lnTo>
                                  <a:pt x="289145" y="1040804"/>
                                </a:lnTo>
                                <a:lnTo>
                                  <a:pt x="289145" y="1069748"/>
                                </a:lnTo>
                                <a:close/>
                                <a:moveTo>
                                  <a:pt x="260201" y="1329948"/>
                                </a:moveTo>
                                <a:lnTo>
                                  <a:pt x="260201" y="1301004"/>
                                </a:lnTo>
                                <a:lnTo>
                                  <a:pt x="289145" y="1301004"/>
                                </a:lnTo>
                                <a:lnTo>
                                  <a:pt x="289145" y="1329948"/>
                                </a:lnTo>
                                <a:close/>
                                <a:moveTo>
                                  <a:pt x="0" y="28945"/>
                                </a:moveTo>
                                <a:lnTo>
                                  <a:pt x="0" y="0"/>
                                </a:lnTo>
                                <a:lnTo>
                                  <a:pt x="28944" y="0"/>
                                </a:lnTo>
                                <a:lnTo>
                                  <a:pt x="28944" y="28945"/>
                                </a:lnTo>
                                <a:close/>
                                <a:moveTo>
                                  <a:pt x="0" y="289145"/>
                                </a:moveTo>
                                <a:lnTo>
                                  <a:pt x="0" y="260201"/>
                                </a:lnTo>
                                <a:lnTo>
                                  <a:pt x="28944" y="260201"/>
                                </a:lnTo>
                                <a:lnTo>
                                  <a:pt x="28944" y="289145"/>
                                </a:lnTo>
                                <a:close/>
                                <a:moveTo>
                                  <a:pt x="0" y="549346"/>
                                </a:moveTo>
                                <a:lnTo>
                                  <a:pt x="0" y="520401"/>
                                </a:lnTo>
                                <a:lnTo>
                                  <a:pt x="28944" y="520401"/>
                                </a:lnTo>
                                <a:lnTo>
                                  <a:pt x="28944" y="549346"/>
                                </a:lnTo>
                                <a:close/>
                                <a:moveTo>
                                  <a:pt x="0" y="809547"/>
                                </a:moveTo>
                                <a:lnTo>
                                  <a:pt x="0" y="780602"/>
                                </a:lnTo>
                                <a:lnTo>
                                  <a:pt x="28944" y="780602"/>
                                </a:lnTo>
                                <a:lnTo>
                                  <a:pt x="28944" y="809547"/>
                                </a:lnTo>
                                <a:close/>
                                <a:moveTo>
                                  <a:pt x="0" y="1069746"/>
                                </a:moveTo>
                                <a:lnTo>
                                  <a:pt x="0" y="1040802"/>
                                </a:lnTo>
                                <a:lnTo>
                                  <a:pt x="28944" y="1040802"/>
                                </a:lnTo>
                                <a:lnTo>
                                  <a:pt x="28944" y="1069746"/>
                                </a:lnTo>
                                <a:close/>
                                <a:moveTo>
                                  <a:pt x="0" y="1329946"/>
                                </a:moveTo>
                                <a:lnTo>
                                  <a:pt x="0" y="1301002"/>
                                </a:lnTo>
                                <a:lnTo>
                                  <a:pt x="28944" y="1301002"/>
                                </a:lnTo>
                                <a:lnTo>
                                  <a:pt x="28944" y="132994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tx2">
                              <a:alpha val="20000"/>
                            </a:schemeClr>
                          </a:solidFill>
                          <a:ln w="10294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  <wps:wsp>
                        <wps:cNvPr id="269" name="Freeform: Shape 269"/>
                        <wps:cNvSpPr/>
                        <wps:spPr>
                          <a:xfrm rot="5400000">
                            <a:off x="2991436" y="374704"/>
                            <a:ext cx="549346" cy="289153"/>
                          </a:xfrm>
                          <a:custGeom>
                            <a:avLst/>
                            <a:gdLst>
                              <a:gd name="connsiteX0" fmla="*/ 520400 w 549346"/>
                              <a:gd name="connsiteY0" fmla="*/ 28953 h 289153"/>
                              <a:gd name="connsiteX1" fmla="*/ 520400 w 549346"/>
                              <a:gd name="connsiteY1" fmla="*/ 9 h 289153"/>
                              <a:gd name="connsiteX2" fmla="*/ 549346 w 549346"/>
                              <a:gd name="connsiteY2" fmla="*/ 9 h 289153"/>
                              <a:gd name="connsiteX3" fmla="*/ 549346 w 549346"/>
                              <a:gd name="connsiteY3" fmla="*/ 28953 h 289153"/>
                              <a:gd name="connsiteX4" fmla="*/ 520400 w 549346"/>
                              <a:gd name="connsiteY4" fmla="*/ 289153 h 289153"/>
                              <a:gd name="connsiteX5" fmla="*/ 520400 w 549346"/>
                              <a:gd name="connsiteY5" fmla="*/ 260209 h 289153"/>
                              <a:gd name="connsiteX6" fmla="*/ 549346 w 549346"/>
                              <a:gd name="connsiteY6" fmla="*/ 260209 h 289153"/>
                              <a:gd name="connsiteX7" fmla="*/ 549346 w 549346"/>
                              <a:gd name="connsiteY7" fmla="*/ 289153 h 289153"/>
                              <a:gd name="connsiteX8" fmla="*/ 260201 w 549346"/>
                              <a:gd name="connsiteY8" fmla="*/ 289151 h 289153"/>
                              <a:gd name="connsiteX9" fmla="*/ 260201 w 549346"/>
                              <a:gd name="connsiteY9" fmla="*/ 260207 h 289153"/>
                              <a:gd name="connsiteX10" fmla="*/ 289145 w 549346"/>
                              <a:gd name="connsiteY10" fmla="*/ 260207 h 289153"/>
                              <a:gd name="connsiteX11" fmla="*/ 289145 w 549346"/>
                              <a:gd name="connsiteY11" fmla="*/ 289151 h 289153"/>
                              <a:gd name="connsiteX12" fmla="*/ 0 w 549346"/>
                              <a:gd name="connsiteY12" fmla="*/ 28949 h 289153"/>
                              <a:gd name="connsiteX13" fmla="*/ 0 w 549346"/>
                              <a:gd name="connsiteY13" fmla="*/ 0 h 289153"/>
                              <a:gd name="connsiteX14" fmla="*/ 28944 w 549346"/>
                              <a:gd name="connsiteY14" fmla="*/ 0 h 289153"/>
                              <a:gd name="connsiteX15" fmla="*/ 28944 w 549346"/>
                              <a:gd name="connsiteY15" fmla="*/ 28949 h 289153"/>
                              <a:gd name="connsiteX16" fmla="*/ 0 w 549346"/>
                              <a:gd name="connsiteY16" fmla="*/ 289149 h 289153"/>
                              <a:gd name="connsiteX17" fmla="*/ 0 w 549346"/>
                              <a:gd name="connsiteY17" fmla="*/ 260205 h 289153"/>
                              <a:gd name="connsiteX18" fmla="*/ 28944 w 549346"/>
                              <a:gd name="connsiteY18" fmla="*/ 260205 h 289153"/>
                              <a:gd name="connsiteX19" fmla="*/ 28944 w 549346"/>
                              <a:gd name="connsiteY19" fmla="*/ 289149 h 28915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</a:cxnLst>
                            <a:rect l="l" t="t" r="r" b="b"/>
                            <a:pathLst>
                              <a:path w="549346" h="289153">
                                <a:moveTo>
                                  <a:pt x="520400" y="28953"/>
                                </a:moveTo>
                                <a:lnTo>
                                  <a:pt x="520400" y="9"/>
                                </a:lnTo>
                                <a:lnTo>
                                  <a:pt x="549346" y="9"/>
                                </a:lnTo>
                                <a:lnTo>
                                  <a:pt x="549346" y="28953"/>
                                </a:lnTo>
                                <a:close/>
                                <a:moveTo>
                                  <a:pt x="520400" y="289153"/>
                                </a:moveTo>
                                <a:lnTo>
                                  <a:pt x="520400" y="260209"/>
                                </a:lnTo>
                                <a:lnTo>
                                  <a:pt x="549346" y="260209"/>
                                </a:lnTo>
                                <a:lnTo>
                                  <a:pt x="549346" y="289153"/>
                                </a:lnTo>
                                <a:close/>
                                <a:moveTo>
                                  <a:pt x="260201" y="289151"/>
                                </a:moveTo>
                                <a:lnTo>
                                  <a:pt x="260201" y="260207"/>
                                </a:lnTo>
                                <a:lnTo>
                                  <a:pt x="289145" y="260207"/>
                                </a:lnTo>
                                <a:lnTo>
                                  <a:pt x="289145" y="289151"/>
                                </a:lnTo>
                                <a:close/>
                                <a:moveTo>
                                  <a:pt x="0" y="28949"/>
                                </a:moveTo>
                                <a:lnTo>
                                  <a:pt x="0" y="0"/>
                                </a:lnTo>
                                <a:lnTo>
                                  <a:pt x="28944" y="0"/>
                                </a:lnTo>
                                <a:lnTo>
                                  <a:pt x="28944" y="28949"/>
                                </a:lnTo>
                                <a:close/>
                                <a:moveTo>
                                  <a:pt x="0" y="289149"/>
                                </a:moveTo>
                                <a:lnTo>
                                  <a:pt x="0" y="260205"/>
                                </a:lnTo>
                                <a:lnTo>
                                  <a:pt x="28944" y="260205"/>
                                </a:lnTo>
                                <a:lnTo>
                                  <a:pt x="28944" y="2891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tx2">
                              <a:alpha val="20000"/>
                            </a:schemeClr>
                          </a:solidFill>
                          <a:ln w="10294" cap="flat">
                            <a:noFill/>
                            <a:prstDash val="solid"/>
                            <a:miter/>
                          </a:ln>
                        </wps:spPr>
                        <wps:bodyPr wrap="square" rtlCol="0" anchor="ctr">
                          <a:noAutofit/>
                        </wps:bodyPr>
                      </wps:wsp>
                    </wpg:grp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186CC23" id="_x0000_s1043" style="position:absolute;left:0;text-align:left;margin-left:158pt;margin-top:-27.45pt;width:391.45pt;height:86.25pt;z-index:251671552;mso-height-relative:margin" coordorigin=",-592" coordsize="49714,1095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62" o:spid="_x0000_s1044" type="#_x0000_t75" style="position:absolute;left:33605;top:3490;width:14196;height:32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">
                <v:imagedata r:id="rId2" o:title=""/>
              </v:shape>
              <v:shape id="Text Box 263" o:spid="_x0000_s1045" style="position:absolute;left:23575;top:5155;width:5203;height:5203;rotation:-90;visibility:visible;mso-wrap-style:square;v-text-anchor:top" coordsize="531436,53143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" adj="-11796480,,5400" path="m265718,c412470,,531436,118965,531436,265716v,146751,-118966,265716,-265718,265716c118966,531432,,412467,,265716,,118965,118966,,265718,xe" fillcolor="#e3e3e3" stroked="f">
                <v:stroke joinstyle="miter"/>
                <v:formulas/>
                <v:path arrowok="t" o:connecttype="custom" o:connectlocs="260137,0;520273,260135;260137,520269;0,260135;260137,0" o:connectangles="0,0,0,0,0" textboxrect="0,0,531436,531432"/>
                <v:textbox>
                  <w:txbxContent>
                    <w:p w14:paraId="4BC79541" w14:textId="77777777" w:rsidR="003E5138" w:rsidRDefault="003E5138" w:rsidP="003E5138">
                      <w:pPr>
                        <w:rPr>
                          <w:rFonts w:hAnsi="Calibri"/>
                          <w:color w:val="7F7F7F" w:themeColor="text1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hAnsi="Calibri"/>
                          <w:color w:val="7F7F7F" w:themeColor="text1"/>
                          <w:kern w:val="24"/>
                          <w:sz w:val="36"/>
                          <w:szCs w:val="36"/>
                        </w:rPr>
                        <w:t xml:space="preserve"> </w:t>
                      </w:r>
                    </w:p>
                  </w:txbxContent>
                </v:textbox>
              </v:shape>
              <v:shape id="TextBox 5" o:spid="_x0000_s1046" style="position:absolute;left:501;top:-592;width:20107;height:7835;visibility:visible;mso-wrap-style:square;v-text-anchor:top" coordsize="2010727,78359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" adj="-11796480,,5400" path="m,l554656,r18313,33738c666677,172444,825370,263640,1005363,263640v179993,,338686,-91196,432394,-229902l1456070,r554657,l1964925,147550c1806831,521325,1436725,783591,1005363,783591,574001,783591,203895,521325,45802,147550l,xe" fillcolor="#e3e3e3" stroked="f">
                <v:stroke joinstyle="miter"/>
                <v:formulas/>
                <v:path arrowok="t" o:connecttype="custom" o:connectlocs="0,0;554656,0;572969,33738;1005363,263640;1437757,33738;1456070,0;2010727,0;1964925,147550;1005363,783591;45802,147550" o:connectangles="0,0,0,0,0,0,0,0,0,0" textboxrect="0,0,2010727,783591"/>
                <v:textbox>
                  <w:txbxContent>
                    <w:p w14:paraId="42B5AD5D" w14:textId="77777777" w:rsidR="003E5138" w:rsidRDefault="003E5138" w:rsidP="003E5138">
                      <w:pPr>
                        <w:rPr>
                          <w:rFonts w:hAnsi="Calibri"/>
                          <w:color w:val="7F7F7F" w:themeColor="text1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hAnsi="Calibri"/>
                          <w:color w:val="7F7F7F" w:themeColor="text1"/>
                          <w:kern w:val="24"/>
                          <w:sz w:val="36"/>
                          <w:szCs w:val="36"/>
                        </w:rPr>
                        <w:t xml:space="preserve"> </w:t>
                      </w:r>
                    </w:p>
                  </w:txbxContent>
                </v:textbox>
              </v:shape>
              <v:group id="Group 265" o:spid="_x0000_s1047" style="position:absolute;top:2446;width:49714;height:5493" coordorigin=",2446" coordsize="49714,54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">
                <v:shape id="Freeform: Shape 266" o:spid="_x0000_s1048" style="position:absolute;left:40317;top:-1457;width:5493;height:13300;rotation:90;visibility:visible;mso-wrap-style:square;v-text-anchor:middle" coordsize="549346,13299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" path="m520400,28951r,-28944l549346,7r,28944l520400,28951xm520400,289151r,-28944l549346,260207r,28944l520400,289151xm520400,549351r,-28944l549346,520407r,28944l520400,549351xm520400,809555r,-28946l549346,780609r,28946l520400,809555xm520400,1069753r,-28944l549346,1040809r,28944l520400,1069753xm520400,1329953r,-28944l549346,1301009r,28944l520400,1329953xm260201,28949r,-28946l289145,3r,28946l260201,28949xm,28947l,,28944,r,28947l,28947xm,289147l,260203r28944,l28944,289147,,289147xm,549347l,520403r28944,l28944,549347,,549347xm,809549l,780603r28944,l28944,809549,,809549xm,1069747r,-28944l28944,1040803r,28944l,1069747xm,1329947r,-28944l28944,1301003r,28944l,1329947xe" fillcolor="#5f5f5f [3215]" stroked="f" strokeweight=".28594mm">
                  <v:fill opacity="13107f"/>
                  <v:stroke joinstyle="miter"/>
                  <v:path arrowok="t" o:connecttype="custom" o:connectlocs="520400,28951;520400,7;549346,7;549346,28951;520400,289151;520400,260207;549346,260207;549346,289151;520400,549351;520400,520407;549346,520407;549346,549351;520400,809555;520400,780609;549346,780609;549346,809555;520400,1069753;520400,1040809;549346,1040809;549346,1069753;520400,1329953;520400,1301009;549346,1301009;549346,1329953;260201,28949;260201,3;289145,3;289145,28949;0,28947;0,0;28944,0;28944,28947;0,289147;0,260203;28944,260203;28944,289147;0,549347;0,520403;28944,520403;28944,549347;0,809549;0,780603;28944,780603;28944,809549;0,1069747;0,1040803;28944,1040803;28944,1069747;0,1329947;0,1301003;28944,1301003;28944,1329947" o:connectangles="0,0,0,0,0,0,0,0,0,0,0,0,0,0,0,0,0,0,0,0,0,0,0,0,0,0,0,0,0,0,0,0,0,0,0,0,0,0,0,0,0,0,0,0,0,0,0,0,0,0,0,0"/>
                </v:shape>
                <v:shape id="Freeform: Shape 267" o:spid="_x0000_s1049" style="position:absolute;left:3903;top:-1457;width:5493;height:13299;rotation:90;visibility:visible;mso-wrap-style:square;v-text-anchor:middle" coordsize="549346,13299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" path="m520400,28950r,-28945l549346,5r,28945l520400,28950xm520400,289149r,-28944l549346,260205r,28944l520400,289149xm520400,549350r,-28945l549346,520405r,28945l520400,549350xm520400,809553r,-28945l549346,780608r,28945l520400,809553xm520400,1069751r,-28944l549346,1040807r,28944l520400,1069751xm520400,1329951r,-28944l549346,1301007r,28944l520400,1329951xm260201,28947r,-28945l289145,2r,28945l260201,28947xm260201,289147r,-28944l289145,260203r,28944l260201,289147xm260201,549348r,-28945l289145,520403r,28945l260201,549348xm260201,809551r,-28946l289145,780605r,28946l260201,809551xm260201,1069748r,-28944l289145,1040804r,28944l260201,1069748xm260201,1329948r,-28944l289145,1301004r,28944l260201,1329948xm,28945l,,28944,r,28945l,28945xm,289145l,260201r28944,l28944,289145,,289145xm,549346l,520401r28944,l28944,549346,,549346xm,809547l,780602r28944,l28944,809547,,809547xm,1069746r,-28944l28944,1040802r,28944l,1069746xm,1329946r,-28944l28944,1301002r,28944l,1329946xe" fillcolor="#5f5f5f [3215]" stroked="f" strokeweight=".28594mm">
                  <v:fill opacity="13107f"/>
                  <v:stroke joinstyle="miter"/>
                  <v:path arrowok="t" o:connecttype="custom" o:connectlocs="520400,28950;520400,5;549346,5;549346,28950;520400,289149;520400,260205;549346,260205;549346,289149;520400,549350;520400,520405;549346,520405;549346,549350;520400,809553;520400,780608;549346,780608;549346,809553;520400,1069751;520400,1040807;549346,1040807;549346,1069751;520400,1329951;520400,1301007;549346,1301007;549346,1329951;260201,28947;260201,2;289145,2;289145,28947;260201,289147;260201,260203;289145,260203;289145,289147;260201,549348;260201,520403;289145,520403;289145,549348;260201,809551;260201,780605;289145,780605;289145,809551;260201,1069748;260201,1040804;289145,1040804;289145,1069748;260201,1329948;260201,1301004;289145,1301004;289145,1329948;0,28945;0,0;28944,0;28944,28945;0,289145;0,260201;28944,260201;28944,289145;0,549346;0,520401;28944,520401;28944,549346;0,809547;0,780602;28944,780602;28944,809547;0,1069746;0,1040802;28944,1040802;28944,1069746;0,1329946;0,1301002;28944,1301002;28944,1329946" o:connectangles="0,0,0,0,0,0,0,0,0,0,0,0,0,0,0,0,0,0,0,0,0,0,0,0,0,0,0,0,0,0,0,0,0,0,0,0,0,0,0,0,0,0,0,0,0,0,0,0,0,0,0,0,0,0,0,0,0,0,0,0,0,0,0,0,0,0,0,0,0,0,0,0"/>
                </v:shape>
                <v:shape id="Freeform: Shape 268" o:spid="_x0000_s1050" style="position:absolute;left:19510;top:-1457;width:5493;height:13300;rotation:90;visibility:visible;mso-wrap-style:square;v-text-anchor:middle" coordsize="549346,13299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" path="m520400,28950r,-28945l549346,5r,28945l520400,28950xm520400,289149r,-28944l549346,260205r,28944l520400,289149xm520400,549350r,-28945l549346,520405r,28945l520400,549350xm520400,809553r,-28945l549346,780608r,28945l520400,809553xm520400,1069751r,-28944l549346,1040807r,28944l520400,1069751xm520400,1329951r,-28944l549346,1301007r,28944l520400,1329951xm260201,28947r,-28945l289145,2r,28945l260201,28947xm260201,289147r,-28944l289145,260203r,28944l260201,289147xm260201,549348r,-28945l289145,520403r,28945l260201,549348xm260201,809551r,-28946l289145,780605r,28946l260201,809551xm260201,1069748r,-28944l289145,1040804r,28944l260201,1069748xm260201,1329948r,-28944l289145,1301004r,28944l260201,1329948xm,28945l,,28944,r,28945l,28945xm,289145l,260201r28944,l28944,289145,,289145xm,549346l,520401r28944,l28944,549346,,549346xm,809547l,780602r28944,l28944,809547,,809547xm,1069746r,-28944l28944,1040802r,28944l,1069746xm,1329946r,-28944l28944,1301002r,28944l,1329946xe" fillcolor="#5f5f5f [3215]" stroked="f" strokeweight=".28594mm">
                  <v:fill opacity="13107f"/>
                  <v:stroke joinstyle="miter"/>
                  <v:path arrowok="t" o:connecttype="custom" o:connectlocs="520400,28950;520400,5;549346,5;549346,28950;520400,289149;520400,260205;549346,260205;549346,289149;520400,549350;520400,520405;549346,520405;549346,549350;520400,809553;520400,780608;549346,780608;549346,809553;520400,1069751;520400,1040807;549346,1040807;549346,1069751;520400,1329951;520400,1301007;549346,1301007;549346,1329951;260201,28947;260201,2;289145,2;289145,28947;260201,289147;260201,260203;289145,260203;289145,289147;260201,549348;260201,520403;289145,520403;289145,549348;260201,809551;260201,780605;289145,780605;289145,809551;260201,1069748;260201,1040804;289145,1040804;289145,1069748;260201,1329948;260201,1301004;289145,1301004;289145,1329948;0,28945;0,0;28944,0;28944,28945;0,289145;0,260201;28944,260201;28944,289145;0,549346;0,520401;28944,520401;28944,549346;0,809547;0,780602;28944,780602;28944,809547;0,1069746;0,1040802;28944,1040802;28944,1069746;0,1329946;0,1301002;28944,1301002;28944,1329946" o:connectangles="0,0,0,0,0,0,0,0,0,0,0,0,0,0,0,0,0,0,0,0,0,0,0,0,0,0,0,0,0,0,0,0,0,0,0,0,0,0,0,0,0,0,0,0,0,0,0,0,0,0,0,0,0,0,0,0,0,0,0,0,0,0,0,0,0,0,0,0,0,0,0,0"/>
                </v:shape>
                <v:shape id="Freeform: Shape 269" o:spid="_x0000_s1051" style="position:absolute;left:29914;top:3747;width:5493;height:2891;rotation:90;visibility:visible;mso-wrap-style:square;v-text-anchor:middle" coordsize="549346,289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" path="m520400,28953r,-28944l549346,9r,28944l520400,28953xm520400,289153r,-28944l549346,260209r,28944l520400,289153xm260201,289151r,-28944l289145,260207r,28944l260201,289151xm,28949l,,28944,r,28949l,28949xm,289149l,260205r28944,l28944,289149,,289149xe" fillcolor="#5f5f5f [3215]" stroked="f" strokeweight=".28594mm">
                  <v:fill opacity="13107f"/>
                  <v:stroke joinstyle="miter"/>
                  <v:path arrowok="t" o:connecttype="custom" o:connectlocs="520400,28953;520400,9;549346,9;549346,28953;520400,289153;520400,260209;549346,260209;549346,289153;260201,289151;260201,260207;289145,260207;289145,289151;0,28949;0,0;28944,0;28944,28949;0,289149;0,260205;28944,260205;28944,289149" o:connectangles="0,0,0,0,0,0,0,0,0,0,0,0,0,0,0,0,0,0,0,0"/>
                </v:shape>
              </v:group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3A0696"/>
    <w:multiLevelType w:val="multilevel"/>
    <w:tmpl w:val="4009001F"/>
    <w:name w:val="UiPath Numbered List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F641D0B"/>
    <w:multiLevelType w:val="hybridMultilevel"/>
    <w:tmpl w:val="8FBCA194"/>
    <w:lvl w:ilvl="0" w:tplc="8BDE689E">
      <w:start w:val="1"/>
      <w:numFmt w:val="decimal"/>
      <w:pStyle w:val="Table1"/>
      <w:lvlText w:val="%1."/>
      <w:lvlJc w:val="left"/>
      <w:pPr>
        <w:ind w:left="360" w:hanging="360"/>
      </w:pPr>
      <w:rPr>
        <w:rFonts w:hint="default"/>
        <w:b w:val="0"/>
        <w:bCs w:val="0"/>
        <w:color w:val="FA4616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6BB3C08"/>
    <w:multiLevelType w:val="hybridMultilevel"/>
    <w:tmpl w:val="C1A6A3B6"/>
    <w:lvl w:ilvl="0" w:tplc="0058AE94">
      <w:start w:val="1"/>
      <w:numFmt w:val="bullet"/>
      <w:pStyle w:val="Style1"/>
      <w:lvlText w:val=""/>
      <w:lvlJc w:val="left"/>
      <w:pPr>
        <w:ind w:left="720" w:hanging="360"/>
      </w:pPr>
      <w:rPr>
        <w:rFonts w:ascii="Wingdings" w:hAnsi="Wingdings" w:hint="default"/>
        <w:color w:val="E74C2D" w:themeColor="accent4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6E1595"/>
    <w:multiLevelType w:val="multilevel"/>
    <w:tmpl w:val="A12A4206"/>
    <w:name w:val="H2S2S2"/>
    <w:lvl w:ilvl="0">
      <w:start w:val="1"/>
      <w:numFmt w:val="decimal"/>
      <w:isLgl/>
      <w:lvlText w:val="%1"/>
      <w:lvlJc w:val="left"/>
      <w:pPr>
        <w:ind w:left="4119" w:hanging="432"/>
      </w:pPr>
      <w:rPr>
        <w:rFonts w:hint="default"/>
      </w:rPr>
    </w:lvl>
    <w:lvl w:ilvl="1">
      <w:start w:val="1"/>
      <w:numFmt w:val="decimal"/>
      <w:lvlRestart w:val="0"/>
      <w:suff w:val="space"/>
      <w:lvlText w:val="%1.%2"/>
      <w:lvlJc w:val="left"/>
      <w:pPr>
        <w:ind w:left="-32767" w:firstLine="327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33B86130"/>
    <w:multiLevelType w:val="hybridMultilevel"/>
    <w:tmpl w:val="AA8646C8"/>
    <w:lvl w:ilvl="0" w:tplc="CC7C470A">
      <w:start w:val="1"/>
      <w:numFmt w:val="bullet"/>
      <w:pStyle w:val="Bullet"/>
      <w:lvlText w:val=""/>
      <w:lvlJc w:val="left"/>
      <w:pPr>
        <w:ind w:left="-698" w:hanging="360"/>
      </w:pPr>
      <w:rPr>
        <w:rFonts w:ascii="Wingdings" w:hAnsi="Wingdings" w:hint="default"/>
        <w:color w:val="FA4616"/>
      </w:rPr>
    </w:lvl>
    <w:lvl w:ilvl="1" w:tplc="40090003" w:tentative="1">
      <w:start w:val="1"/>
      <w:numFmt w:val="bullet"/>
      <w:lvlText w:val="o"/>
      <w:lvlJc w:val="left"/>
      <w:pPr>
        <w:ind w:left="2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74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146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18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290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362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434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062" w:hanging="360"/>
      </w:pPr>
      <w:rPr>
        <w:rFonts w:ascii="Wingdings" w:hAnsi="Wingdings" w:hint="default"/>
      </w:rPr>
    </w:lvl>
  </w:abstractNum>
  <w:abstractNum w:abstractNumId="5" w15:restartNumberingAfterBreak="0">
    <w:nsid w:val="3DF23B9F"/>
    <w:multiLevelType w:val="hybridMultilevel"/>
    <w:tmpl w:val="0F847D9A"/>
    <w:lvl w:ilvl="0" w:tplc="B9C2C33C">
      <w:start w:val="1"/>
      <w:numFmt w:val="bullet"/>
      <w:pStyle w:val="BulletedPoints"/>
      <w:lvlText w:val=""/>
      <w:lvlJc w:val="left"/>
      <w:pPr>
        <w:ind w:left="1080" w:hanging="360"/>
      </w:pPr>
      <w:rPr>
        <w:rFonts w:ascii="Symbol" w:hAnsi="Symbol" w:hint="default"/>
        <w:color w:val="E74C2D" w:themeColor="accent4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F5119FD"/>
    <w:multiLevelType w:val="multilevel"/>
    <w:tmpl w:val="9BAA3238"/>
    <w:name w:val="H2M2"/>
    <w:lvl w:ilvl="0">
      <w:start w:val="1"/>
      <w:numFmt w:val="decimal"/>
      <w:pStyle w:val="Heading1"/>
      <w:suff w:val="space"/>
      <w:lvlText w:val="Module %1:"/>
      <w:lvlJc w:val="left"/>
      <w:pPr>
        <w:ind w:left="0" w:firstLine="0"/>
      </w:pPr>
      <w:rPr>
        <w:rFonts w:ascii="Arial" w:hAnsi="Arial" w:cs="Arial" w:hint="default"/>
        <w:b/>
        <w:bCs/>
        <w:color w:val="auto"/>
        <w:sz w:val="48"/>
        <w:szCs w:val="48"/>
      </w:rPr>
    </w:lvl>
    <w:lvl w:ilvl="1">
      <w:start w:val="1"/>
      <w:numFmt w:val="decimal"/>
      <w:lvlRestart w:val="0"/>
      <w:pStyle w:val="Heading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abstractNum w:abstractNumId="7" w15:restartNumberingAfterBreak="0">
    <w:nsid w:val="549636B0"/>
    <w:multiLevelType w:val="hybridMultilevel"/>
    <w:tmpl w:val="5406F26C"/>
    <w:name w:val="H1S12"/>
    <w:lvl w:ilvl="0" w:tplc="B55635E8">
      <w:start w:val="1"/>
      <w:numFmt w:val="decimal"/>
      <w:lvlText w:val="%1."/>
      <w:lvlJc w:val="left"/>
      <w:pPr>
        <w:ind w:left="363" w:hanging="360"/>
      </w:pPr>
      <w:rPr>
        <w:rFonts w:hint="default"/>
        <w:color w:val="FA4616"/>
      </w:rPr>
    </w:lvl>
    <w:lvl w:ilvl="1" w:tplc="40090019" w:tentative="1">
      <w:start w:val="1"/>
      <w:numFmt w:val="lowerLetter"/>
      <w:lvlText w:val="%2."/>
      <w:lvlJc w:val="left"/>
      <w:pPr>
        <w:ind w:left="1083" w:hanging="360"/>
      </w:pPr>
    </w:lvl>
    <w:lvl w:ilvl="2" w:tplc="4009001B" w:tentative="1">
      <w:start w:val="1"/>
      <w:numFmt w:val="lowerRoman"/>
      <w:lvlText w:val="%3."/>
      <w:lvlJc w:val="right"/>
      <w:pPr>
        <w:ind w:left="1803" w:hanging="180"/>
      </w:pPr>
    </w:lvl>
    <w:lvl w:ilvl="3" w:tplc="4009000F" w:tentative="1">
      <w:start w:val="1"/>
      <w:numFmt w:val="decimal"/>
      <w:lvlText w:val="%4."/>
      <w:lvlJc w:val="left"/>
      <w:pPr>
        <w:ind w:left="2523" w:hanging="360"/>
      </w:pPr>
    </w:lvl>
    <w:lvl w:ilvl="4" w:tplc="40090019" w:tentative="1">
      <w:start w:val="1"/>
      <w:numFmt w:val="lowerLetter"/>
      <w:lvlText w:val="%5."/>
      <w:lvlJc w:val="left"/>
      <w:pPr>
        <w:ind w:left="3243" w:hanging="360"/>
      </w:pPr>
    </w:lvl>
    <w:lvl w:ilvl="5" w:tplc="4009001B" w:tentative="1">
      <w:start w:val="1"/>
      <w:numFmt w:val="lowerRoman"/>
      <w:lvlText w:val="%6."/>
      <w:lvlJc w:val="right"/>
      <w:pPr>
        <w:ind w:left="3963" w:hanging="180"/>
      </w:pPr>
    </w:lvl>
    <w:lvl w:ilvl="6" w:tplc="4009000F" w:tentative="1">
      <w:start w:val="1"/>
      <w:numFmt w:val="decimal"/>
      <w:lvlText w:val="%7."/>
      <w:lvlJc w:val="left"/>
      <w:pPr>
        <w:ind w:left="4683" w:hanging="360"/>
      </w:pPr>
    </w:lvl>
    <w:lvl w:ilvl="7" w:tplc="40090019" w:tentative="1">
      <w:start w:val="1"/>
      <w:numFmt w:val="lowerLetter"/>
      <w:lvlText w:val="%8."/>
      <w:lvlJc w:val="left"/>
      <w:pPr>
        <w:ind w:left="5403" w:hanging="360"/>
      </w:pPr>
    </w:lvl>
    <w:lvl w:ilvl="8" w:tplc="4009001B" w:tentative="1">
      <w:start w:val="1"/>
      <w:numFmt w:val="lowerRoman"/>
      <w:lvlText w:val="%9."/>
      <w:lvlJc w:val="right"/>
      <w:pPr>
        <w:ind w:left="6123" w:hanging="180"/>
      </w:pPr>
    </w:lvl>
  </w:abstractNum>
  <w:abstractNum w:abstractNumId="8" w15:restartNumberingAfterBreak="0">
    <w:nsid w:val="6EFD4025"/>
    <w:multiLevelType w:val="multilevel"/>
    <w:tmpl w:val="5B8EC7BA"/>
    <w:name w:val="H2S2"/>
    <w:lvl w:ilvl="0">
      <w:start w:val="1"/>
      <w:numFmt w:val="decimal"/>
      <w:isLgl/>
      <w:lvlText w:val="%1"/>
      <w:lvlJc w:val="left"/>
      <w:pPr>
        <w:ind w:left="4119" w:hanging="432"/>
      </w:pPr>
      <w:rPr>
        <w:rFonts w:hint="default"/>
      </w:rPr>
    </w:lvl>
    <w:lvl w:ilvl="1">
      <w:start w:val="1"/>
      <w:numFmt w:val="decimal"/>
      <w:lvlRestart w:val="0"/>
      <w:isLgl/>
      <w:suff w:val="space"/>
      <w:lvlText w:val="1.%2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79812C7B"/>
    <w:multiLevelType w:val="multilevel"/>
    <w:tmpl w:val="6CE4F676"/>
    <w:name w:val="H2L1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Restart w:val="0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277956961">
    <w:abstractNumId w:val="2"/>
  </w:num>
  <w:num w:numId="2" w16cid:durableId="1067798957">
    <w:abstractNumId w:val="5"/>
  </w:num>
  <w:num w:numId="3" w16cid:durableId="382100524">
    <w:abstractNumId w:val="4"/>
  </w:num>
  <w:num w:numId="4" w16cid:durableId="1680162001">
    <w:abstractNumId w:val="3"/>
  </w:num>
  <w:num w:numId="5" w16cid:durableId="600139730">
    <w:abstractNumId w:val="6"/>
  </w:num>
  <w:num w:numId="6" w16cid:durableId="467090533">
    <w:abstractNumId w:val="6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580666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382431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647247910">
    <w:abstractNumId w:val="1"/>
  </w:num>
  <w:num w:numId="10" w16cid:durableId="784933324">
    <w:abstractNumId w:val="1"/>
    <w:lvlOverride w:ilvl="0">
      <w:startOverride w:val="1"/>
    </w:lvlOverride>
  </w:num>
  <w:num w:numId="11" w16cid:durableId="1165121100">
    <w:abstractNumId w:val="1"/>
    <w:lvlOverride w:ilvl="0">
      <w:startOverride w:val="1"/>
    </w:lvlOverride>
  </w:num>
  <w:num w:numId="12" w16cid:durableId="1658609304">
    <w:abstractNumId w:val="1"/>
    <w:lvlOverride w:ilvl="0">
      <w:startOverride w:val="1"/>
    </w:lvlOverride>
  </w:num>
  <w:num w:numId="13" w16cid:durableId="1868448796">
    <w:abstractNumId w:val="1"/>
    <w:lvlOverride w:ilvl="0">
      <w:startOverride w:val="1"/>
    </w:lvlOverride>
  </w:num>
  <w:num w:numId="14" w16cid:durableId="1897889356">
    <w:abstractNumId w:val="1"/>
    <w:lvlOverride w:ilvl="0">
      <w:startOverride w:val="1"/>
    </w:lvlOverride>
  </w:num>
  <w:num w:numId="15" w16cid:durableId="2140998578">
    <w:abstractNumId w:val="1"/>
    <w:lvlOverride w:ilvl="0">
      <w:startOverride w:val="1"/>
    </w:lvlOverride>
  </w:num>
  <w:num w:numId="16" w16cid:durableId="2022512608">
    <w:abstractNumId w:val="1"/>
    <w:lvlOverride w:ilvl="0">
      <w:startOverride w:val="1"/>
    </w:lvlOverride>
  </w:num>
  <w:num w:numId="17" w16cid:durableId="1848523848">
    <w:abstractNumId w:val="1"/>
    <w:lvlOverride w:ilvl="0">
      <w:startOverride w:val="1"/>
    </w:lvlOverride>
  </w:num>
  <w:num w:numId="18" w16cid:durableId="119882058">
    <w:abstractNumId w:val="1"/>
    <w:lvlOverride w:ilvl="0">
      <w:startOverride w:val="1"/>
    </w:lvlOverride>
  </w:num>
  <w:num w:numId="19" w16cid:durableId="1145440025">
    <w:abstractNumId w:val="1"/>
    <w:lvlOverride w:ilvl="0">
      <w:startOverride w:val="1"/>
    </w:lvlOverride>
  </w:num>
  <w:num w:numId="20" w16cid:durableId="1724403055">
    <w:abstractNumId w:val="1"/>
    <w:lvlOverride w:ilvl="0">
      <w:startOverride w:val="1"/>
    </w:lvlOverride>
  </w:num>
  <w:num w:numId="21" w16cid:durableId="842865670">
    <w:abstractNumId w:val="1"/>
    <w:lvlOverride w:ilvl="0">
      <w:startOverride w:val="1"/>
    </w:lvlOverride>
  </w:num>
  <w:num w:numId="22" w16cid:durableId="292446682">
    <w:abstractNumId w:val="1"/>
    <w:lvlOverride w:ilvl="0">
      <w:startOverride w:val="1"/>
    </w:lvlOverride>
  </w:num>
  <w:num w:numId="23" w16cid:durableId="1296377649">
    <w:abstractNumId w:val="7"/>
  </w:num>
  <w:num w:numId="24" w16cid:durableId="1966547684">
    <w:abstractNumId w:val="1"/>
    <w:lvlOverride w:ilvl="0">
      <w:startOverride w:val="1"/>
    </w:lvlOverride>
  </w:num>
  <w:num w:numId="25" w16cid:durableId="1334795261">
    <w:abstractNumId w:val="1"/>
    <w:lvlOverride w:ilvl="0">
      <w:startOverride w:val="1"/>
    </w:lvlOverride>
  </w:num>
  <w:num w:numId="26" w16cid:durableId="1418668089">
    <w:abstractNumId w:val="1"/>
    <w:lvlOverride w:ilvl="0">
      <w:startOverride w:val="1"/>
    </w:lvlOverride>
  </w:num>
  <w:num w:numId="27" w16cid:durableId="596443471">
    <w:abstractNumId w:val="1"/>
    <w:lvlOverride w:ilvl="0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wMDIwMjU1MjO2MDZV0lEKTi0uzszPAykwqQUA0/hRRCwAAAA="/>
  </w:docVars>
  <w:rsids>
    <w:rsidRoot w:val="004279E9"/>
    <w:rsid w:val="0000023B"/>
    <w:rsid w:val="000022C8"/>
    <w:rsid w:val="0000682E"/>
    <w:rsid w:val="000128A3"/>
    <w:rsid w:val="000134A9"/>
    <w:rsid w:val="000168A9"/>
    <w:rsid w:val="00016D30"/>
    <w:rsid w:val="000173CF"/>
    <w:rsid w:val="00025A56"/>
    <w:rsid w:val="00030AC6"/>
    <w:rsid w:val="00031EEF"/>
    <w:rsid w:val="0003214E"/>
    <w:rsid w:val="00033C6C"/>
    <w:rsid w:val="000367DC"/>
    <w:rsid w:val="0003739D"/>
    <w:rsid w:val="000419CA"/>
    <w:rsid w:val="00041A2C"/>
    <w:rsid w:val="00044902"/>
    <w:rsid w:val="00044BED"/>
    <w:rsid w:val="0004506A"/>
    <w:rsid w:val="0004521F"/>
    <w:rsid w:val="00045FA5"/>
    <w:rsid w:val="000467EF"/>
    <w:rsid w:val="00050045"/>
    <w:rsid w:val="0005051A"/>
    <w:rsid w:val="00055E6A"/>
    <w:rsid w:val="00057A81"/>
    <w:rsid w:val="0006009F"/>
    <w:rsid w:val="00060315"/>
    <w:rsid w:val="0006275F"/>
    <w:rsid w:val="00074401"/>
    <w:rsid w:val="00077F1A"/>
    <w:rsid w:val="00087FD6"/>
    <w:rsid w:val="00093A6B"/>
    <w:rsid w:val="000964A8"/>
    <w:rsid w:val="000A05EB"/>
    <w:rsid w:val="000A0FF4"/>
    <w:rsid w:val="000A1ED2"/>
    <w:rsid w:val="000A4244"/>
    <w:rsid w:val="000A60B3"/>
    <w:rsid w:val="000B4B44"/>
    <w:rsid w:val="000C040D"/>
    <w:rsid w:val="000D129F"/>
    <w:rsid w:val="000D1588"/>
    <w:rsid w:val="000D2E9F"/>
    <w:rsid w:val="000E15E3"/>
    <w:rsid w:val="000E1CA1"/>
    <w:rsid w:val="000F05D8"/>
    <w:rsid w:val="000F2427"/>
    <w:rsid w:val="000F3DAE"/>
    <w:rsid w:val="0010557B"/>
    <w:rsid w:val="0010628B"/>
    <w:rsid w:val="00113AC4"/>
    <w:rsid w:val="00113FA0"/>
    <w:rsid w:val="00114E8C"/>
    <w:rsid w:val="00121212"/>
    <w:rsid w:val="00122CC3"/>
    <w:rsid w:val="001236DF"/>
    <w:rsid w:val="001237C0"/>
    <w:rsid w:val="00124892"/>
    <w:rsid w:val="00136A30"/>
    <w:rsid w:val="00137981"/>
    <w:rsid w:val="0014072D"/>
    <w:rsid w:val="001422B8"/>
    <w:rsid w:val="00143D5D"/>
    <w:rsid w:val="001568CD"/>
    <w:rsid w:val="00162A14"/>
    <w:rsid w:val="00162E21"/>
    <w:rsid w:val="00163D21"/>
    <w:rsid w:val="00165DD3"/>
    <w:rsid w:val="00165FC0"/>
    <w:rsid w:val="00185FB7"/>
    <w:rsid w:val="00187AAA"/>
    <w:rsid w:val="001936D3"/>
    <w:rsid w:val="0019398E"/>
    <w:rsid w:val="001970FB"/>
    <w:rsid w:val="001A0E52"/>
    <w:rsid w:val="001A1A19"/>
    <w:rsid w:val="001A6FEF"/>
    <w:rsid w:val="001B22E3"/>
    <w:rsid w:val="001B2BEC"/>
    <w:rsid w:val="001B5865"/>
    <w:rsid w:val="001B7DFA"/>
    <w:rsid w:val="001C1DE7"/>
    <w:rsid w:val="001C42E3"/>
    <w:rsid w:val="001C45A5"/>
    <w:rsid w:val="001C614B"/>
    <w:rsid w:val="001D25B7"/>
    <w:rsid w:val="001D43BE"/>
    <w:rsid w:val="001D6EB5"/>
    <w:rsid w:val="001E00A4"/>
    <w:rsid w:val="001E1223"/>
    <w:rsid w:val="001E2CF7"/>
    <w:rsid w:val="001F28C1"/>
    <w:rsid w:val="001F3BD1"/>
    <w:rsid w:val="00204DB8"/>
    <w:rsid w:val="00207D0F"/>
    <w:rsid w:val="002166B1"/>
    <w:rsid w:val="002172DC"/>
    <w:rsid w:val="00220400"/>
    <w:rsid w:val="0022091C"/>
    <w:rsid w:val="00223FA3"/>
    <w:rsid w:val="002326C0"/>
    <w:rsid w:val="002343F8"/>
    <w:rsid w:val="0023701A"/>
    <w:rsid w:val="00244B80"/>
    <w:rsid w:val="00250CD0"/>
    <w:rsid w:val="00252E76"/>
    <w:rsid w:val="00253FEF"/>
    <w:rsid w:val="002577C4"/>
    <w:rsid w:val="00257F13"/>
    <w:rsid w:val="00263116"/>
    <w:rsid w:val="002647E3"/>
    <w:rsid w:val="00266E1A"/>
    <w:rsid w:val="00272D18"/>
    <w:rsid w:val="002824AE"/>
    <w:rsid w:val="00282D5E"/>
    <w:rsid w:val="00285A4B"/>
    <w:rsid w:val="0028677E"/>
    <w:rsid w:val="00294C23"/>
    <w:rsid w:val="002956E0"/>
    <w:rsid w:val="0029743F"/>
    <w:rsid w:val="002A0F09"/>
    <w:rsid w:val="002A0F26"/>
    <w:rsid w:val="002A1033"/>
    <w:rsid w:val="002A33D2"/>
    <w:rsid w:val="002A3A67"/>
    <w:rsid w:val="002A3D85"/>
    <w:rsid w:val="002B6952"/>
    <w:rsid w:val="002B6DCD"/>
    <w:rsid w:val="002C0336"/>
    <w:rsid w:val="002C7922"/>
    <w:rsid w:val="002D0A9A"/>
    <w:rsid w:val="002D4921"/>
    <w:rsid w:val="002D5422"/>
    <w:rsid w:val="002D6FFF"/>
    <w:rsid w:val="002E3FF3"/>
    <w:rsid w:val="002F4A81"/>
    <w:rsid w:val="002F7D57"/>
    <w:rsid w:val="0030181F"/>
    <w:rsid w:val="00302951"/>
    <w:rsid w:val="0030392A"/>
    <w:rsid w:val="00310301"/>
    <w:rsid w:val="00314625"/>
    <w:rsid w:val="00316D2A"/>
    <w:rsid w:val="003223F7"/>
    <w:rsid w:val="003257C6"/>
    <w:rsid w:val="00325DB5"/>
    <w:rsid w:val="00327651"/>
    <w:rsid w:val="00343A92"/>
    <w:rsid w:val="00343DF2"/>
    <w:rsid w:val="003468D9"/>
    <w:rsid w:val="0036113D"/>
    <w:rsid w:val="0036409B"/>
    <w:rsid w:val="003705B0"/>
    <w:rsid w:val="00376468"/>
    <w:rsid w:val="00380B81"/>
    <w:rsid w:val="003825AB"/>
    <w:rsid w:val="00382F55"/>
    <w:rsid w:val="003A2255"/>
    <w:rsid w:val="003A2C21"/>
    <w:rsid w:val="003A3AA0"/>
    <w:rsid w:val="003A65FA"/>
    <w:rsid w:val="003A6FD3"/>
    <w:rsid w:val="003B123B"/>
    <w:rsid w:val="003C10FB"/>
    <w:rsid w:val="003C33C1"/>
    <w:rsid w:val="003C496E"/>
    <w:rsid w:val="003D22B1"/>
    <w:rsid w:val="003D6BA5"/>
    <w:rsid w:val="003E11A0"/>
    <w:rsid w:val="003E5138"/>
    <w:rsid w:val="003F679F"/>
    <w:rsid w:val="004052BD"/>
    <w:rsid w:val="004053DB"/>
    <w:rsid w:val="00410889"/>
    <w:rsid w:val="0041148B"/>
    <w:rsid w:val="004279E9"/>
    <w:rsid w:val="00431FCC"/>
    <w:rsid w:val="00434429"/>
    <w:rsid w:val="004406D0"/>
    <w:rsid w:val="00444B83"/>
    <w:rsid w:val="00447BF8"/>
    <w:rsid w:val="004504AB"/>
    <w:rsid w:val="00451099"/>
    <w:rsid w:val="004561C3"/>
    <w:rsid w:val="00456E50"/>
    <w:rsid w:val="00457D0D"/>
    <w:rsid w:val="00460723"/>
    <w:rsid w:val="0046310E"/>
    <w:rsid w:val="004660DC"/>
    <w:rsid w:val="00466544"/>
    <w:rsid w:val="00473342"/>
    <w:rsid w:val="00473F86"/>
    <w:rsid w:val="00480E72"/>
    <w:rsid w:val="00483F8B"/>
    <w:rsid w:val="00485E70"/>
    <w:rsid w:val="00493312"/>
    <w:rsid w:val="0049369C"/>
    <w:rsid w:val="004938E3"/>
    <w:rsid w:val="00497E4D"/>
    <w:rsid w:val="004B013F"/>
    <w:rsid w:val="004B039D"/>
    <w:rsid w:val="004B10F2"/>
    <w:rsid w:val="004B493C"/>
    <w:rsid w:val="004C2B47"/>
    <w:rsid w:val="004C342A"/>
    <w:rsid w:val="004C66D1"/>
    <w:rsid w:val="004D0B67"/>
    <w:rsid w:val="004D48A3"/>
    <w:rsid w:val="004D5F00"/>
    <w:rsid w:val="004E3946"/>
    <w:rsid w:val="004E4D60"/>
    <w:rsid w:val="004F2398"/>
    <w:rsid w:val="004F4B47"/>
    <w:rsid w:val="004F7978"/>
    <w:rsid w:val="005014EC"/>
    <w:rsid w:val="00502D1A"/>
    <w:rsid w:val="00505100"/>
    <w:rsid w:val="005059C4"/>
    <w:rsid w:val="00511602"/>
    <w:rsid w:val="00516720"/>
    <w:rsid w:val="00517747"/>
    <w:rsid w:val="0052364E"/>
    <w:rsid w:val="00523913"/>
    <w:rsid w:val="0052485F"/>
    <w:rsid w:val="00524E06"/>
    <w:rsid w:val="005256DC"/>
    <w:rsid w:val="00526143"/>
    <w:rsid w:val="00531C10"/>
    <w:rsid w:val="00532F07"/>
    <w:rsid w:val="00533D1F"/>
    <w:rsid w:val="005351B0"/>
    <w:rsid w:val="005407F7"/>
    <w:rsid w:val="00544CE6"/>
    <w:rsid w:val="00544E2E"/>
    <w:rsid w:val="00544EEC"/>
    <w:rsid w:val="0054588C"/>
    <w:rsid w:val="00547B50"/>
    <w:rsid w:val="00550683"/>
    <w:rsid w:val="0055364D"/>
    <w:rsid w:val="005610C4"/>
    <w:rsid w:val="00564E33"/>
    <w:rsid w:val="00571C45"/>
    <w:rsid w:val="005769DE"/>
    <w:rsid w:val="00577E67"/>
    <w:rsid w:val="0059337F"/>
    <w:rsid w:val="0059373D"/>
    <w:rsid w:val="00597BD5"/>
    <w:rsid w:val="005B231F"/>
    <w:rsid w:val="005B3CAC"/>
    <w:rsid w:val="005B43CE"/>
    <w:rsid w:val="005B485C"/>
    <w:rsid w:val="005B4A35"/>
    <w:rsid w:val="005B4A3B"/>
    <w:rsid w:val="005C3298"/>
    <w:rsid w:val="005C3851"/>
    <w:rsid w:val="005C5A9E"/>
    <w:rsid w:val="005C704C"/>
    <w:rsid w:val="005D3183"/>
    <w:rsid w:val="005E12AE"/>
    <w:rsid w:val="005E631D"/>
    <w:rsid w:val="005E674E"/>
    <w:rsid w:val="005E7947"/>
    <w:rsid w:val="005F213D"/>
    <w:rsid w:val="005F5541"/>
    <w:rsid w:val="0060092A"/>
    <w:rsid w:val="00605769"/>
    <w:rsid w:val="00605DB4"/>
    <w:rsid w:val="006144C7"/>
    <w:rsid w:val="0062003B"/>
    <w:rsid w:val="0062044F"/>
    <w:rsid w:val="00625933"/>
    <w:rsid w:val="0063270C"/>
    <w:rsid w:val="0063645E"/>
    <w:rsid w:val="0064152F"/>
    <w:rsid w:val="006473DD"/>
    <w:rsid w:val="00650D8C"/>
    <w:rsid w:val="00651119"/>
    <w:rsid w:val="00651774"/>
    <w:rsid w:val="0065572F"/>
    <w:rsid w:val="0066343C"/>
    <w:rsid w:val="00663C8F"/>
    <w:rsid w:val="0066698E"/>
    <w:rsid w:val="0067037D"/>
    <w:rsid w:val="00671219"/>
    <w:rsid w:val="00671467"/>
    <w:rsid w:val="006848A9"/>
    <w:rsid w:val="00684B69"/>
    <w:rsid w:val="0068632D"/>
    <w:rsid w:val="00691562"/>
    <w:rsid w:val="006938A0"/>
    <w:rsid w:val="006A4F4D"/>
    <w:rsid w:val="006B1C2C"/>
    <w:rsid w:val="006D0924"/>
    <w:rsid w:val="006D4F7B"/>
    <w:rsid w:val="006D58C0"/>
    <w:rsid w:val="006E6CC2"/>
    <w:rsid w:val="006F056D"/>
    <w:rsid w:val="006F1AB2"/>
    <w:rsid w:val="006F2AF3"/>
    <w:rsid w:val="006F2F79"/>
    <w:rsid w:val="006F3A96"/>
    <w:rsid w:val="006F3CBF"/>
    <w:rsid w:val="007010A0"/>
    <w:rsid w:val="00701DB1"/>
    <w:rsid w:val="00701EEA"/>
    <w:rsid w:val="007033F3"/>
    <w:rsid w:val="00704C60"/>
    <w:rsid w:val="00707AAB"/>
    <w:rsid w:val="007178E8"/>
    <w:rsid w:val="00726265"/>
    <w:rsid w:val="007368AE"/>
    <w:rsid w:val="00737346"/>
    <w:rsid w:val="0074066C"/>
    <w:rsid w:val="00742FEA"/>
    <w:rsid w:val="00745E37"/>
    <w:rsid w:val="007461D2"/>
    <w:rsid w:val="0074694F"/>
    <w:rsid w:val="00754FC7"/>
    <w:rsid w:val="00755500"/>
    <w:rsid w:val="007748D5"/>
    <w:rsid w:val="00776167"/>
    <w:rsid w:val="007770F6"/>
    <w:rsid w:val="00777448"/>
    <w:rsid w:val="00790BD3"/>
    <w:rsid w:val="0079612D"/>
    <w:rsid w:val="00796E8C"/>
    <w:rsid w:val="007A3540"/>
    <w:rsid w:val="007A6243"/>
    <w:rsid w:val="007A6C59"/>
    <w:rsid w:val="007A73D3"/>
    <w:rsid w:val="007A7908"/>
    <w:rsid w:val="007B3CFE"/>
    <w:rsid w:val="007B5605"/>
    <w:rsid w:val="007C581A"/>
    <w:rsid w:val="007D3088"/>
    <w:rsid w:val="007D3EEA"/>
    <w:rsid w:val="007D494B"/>
    <w:rsid w:val="007E21F3"/>
    <w:rsid w:val="007E24A7"/>
    <w:rsid w:val="007E72B7"/>
    <w:rsid w:val="007F1250"/>
    <w:rsid w:val="007F5732"/>
    <w:rsid w:val="007F5B9C"/>
    <w:rsid w:val="00803F30"/>
    <w:rsid w:val="00807B18"/>
    <w:rsid w:val="00813752"/>
    <w:rsid w:val="008162C2"/>
    <w:rsid w:val="00817EF4"/>
    <w:rsid w:val="0082772B"/>
    <w:rsid w:val="00835612"/>
    <w:rsid w:val="00836317"/>
    <w:rsid w:val="00840152"/>
    <w:rsid w:val="00841557"/>
    <w:rsid w:val="008441F2"/>
    <w:rsid w:val="00857E98"/>
    <w:rsid w:val="00860293"/>
    <w:rsid w:val="00861B48"/>
    <w:rsid w:val="00862F64"/>
    <w:rsid w:val="00863A95"/>
    <w:rsid w:val="00864097"/>
    <w:rsid w:val="0086589E"/>
    <w:rsid w:val="00874167"/>
    <w:rsid w:val="008767AE"/>
    <w:rsid w:val="00880DA5"/>
    <w:rsid w:val="008820EA"/>
    <w:rsid w:val="0088273E"/>
    <w:rsid w:val="0088345F"/>
    <w:rsid w:val="0088491D"/>
    <w:rsid w:val="00885201"/>
    <w:rsid w:val="00891C88"/>
    <w:rsid w:val="008961CB"/>
    <w:rsid w:val="008B5653"/>
    <w:rsid w:val="008B7333"/>
    <w:rsid w:val="008B7C34"/>
    <w:rsid w:val="008C287E"/>
    <w:rsid w:val="008C30D2"/>
    <w:rsid w:val="008C5EDC"/>
    <w:rsid w:val="008C70C8"/>
    <w:rsid w:val="008D0F80"/>
    <w:rsid w:val="008D1C6A"/>
    <w:rsid w:val="008D344C"/>
    <w:rsid w:val="008D5C23"/>
    <w:rsid w:val="008E2453"/>
    <w:rsid w:val="008E4528"/>
    <w:rsid w:val="008E66B6"/>
    <w:rsid w:val="008E7FE4"/>
    <w:rsid w:val="008F018C"/>
    <w:rsid w:val="008F1BD2"/>
    <w:rsid w:val="008F4954"/>
    <w:rsid w:val="008F51C5"/>
    <w:rsid w:val="00906D7A"/>
    <w:rsid w:val="00915929"/>
    <w:rsid w:val="00920004"/>
    <w:rsid w:val="009222BE"/>
    <w:rsid w:val="0092260C"/>
    <w:rsid w:val="00923EC8"/>
    <w:rsid w:val="00926A40"/>
    <w:rsid w:val="00927307"/>
    <w:rsid w:val="009320BA"/>
    <w:rsid w:val="00934B34"/>
    <w:rsid w:val="00936531"/>
    <w:rsid w:val="009435A5"/>
    <w:rsid w:val="009444B7"/>
    <w:rsid w:val="00947BE9"/>
    <w:rsid w:val="00950117"/>
    <w:rsid w:val="00952F47"/>
    <w:rsid w:val="009577C5"/>
    <w:rsid w:val="00966B42"/>
    <w:rsid w:val="00971E93"/>
    <w:rsid w:val="00971F31"/>
    <w:rsid w:val="00982CF4"/>
    <w:rsid w:val="00983D22"/>
    <w:rsid w:val="00992409"/>
    <w:rsid w:val="009925D6"/>
    <w:rsid w:val="009A031A"/>
    <w:rsid w:val="009A43E2"/>
    <w:rsid w:val="009B388C"/>
    <w:rsid w:val="009B48A4"/>
    <w:rsid w:val="009C02BC"/>
    <w:rsid w:val="009C124B"/>
    <w:rsid w:val="009D099F"/>
    <w:rsid w:val="009E0EB5"/>
    <w:rsid w:val="009E15FD"/>
    <w:rsid w:val="009E4207"/>
    <w:rsid w:val="009E7F08"/>
    <w:rsid w:val="009F2E24"/>
    <w:rsid w:val="009F6947"/>
    <w:rsid w:val="00A00B90"/>
    <w:rsid w:val="00A00CE4"/>
    <w:rsid w:val="00A0203C"/>
    <w:rsid w:val="00A0458E"/>
    <w:rsid w:val="00A04BD8"/>
    <w:rsid w:val="00A04F63"/>
    <w:rsid w:val="00A058B1"/>
    <w:rsid w:val="00A07444"/>
    <w:rsid w:val="00A103ED"/>
    <w:rsid w:val="00A12F6C"/>
    <w:rsid w:val="00A13B9C"/>
    <w:rsid w:val="00A13BFD"/>
    <w:rsid w:val="00A14FFF"/>
    <w:rsid w:val="00A1510F"/>
    <w:rsid w:val="00A16D95"/>
    <w:rsid w:val="00A20A77"/>
    <w:rsid w:val="00A2445C"/>
    <w:rsid w:val="00A27174"/>
    <w:rsid w:val="00A33892"/>
    <w:rsid w:val="00A350CE"/>
    <w:rsid w:val="00A36909"/>
    <w:rsid w:val="00A4051D"/>
    <w:rsid w:val="00A41488"/>
    <w:rsid w:val="00A4236C"/>
    <w:rsid w:val="00A42BCA"/>
    <w:rsid w:val="00A45A20"/>
    <w:rsid w:val="00A46E80"/>
    <w:rsid w:val="00A52358"/>
    <w:rsid w:val="00A54462"/>
    <w:rsid w:val="00A61C1B"/>
    <w:rsid w:val="00A70488"/>
    <w:rsid w:val="00A75F72"/>
    <w:rsid w:val="00A76426"/>
    <w:rsid w:val="00A84BBD"/>
    <w:rsid w:val="00A84CDF"/>
    <w:rsid w:val="00A85E64"/>
    <w:rsid w:val="00A86C21"/>
    <w:rsid w:val="00A90F40"/>
    <w:rsid w:val="00A9124E"/>
    <w:rsid w:val="00A92CCD"/>
    <w:rsid w:val="00A97698"/>
    <w:rsid w:val="00AA4947"/>
    <w:rsid w:val="00AC4A01"/>
    <w:rsid w:val="00AC6F88"/>
    <w:rsid w:val="00AD1E5D"/>
    <w:rsid w:val="00AD247D"/>
    <w:rsid w:val="00AE21C4"/>
    <w:rsid w:val="00AE60F4"/>
    <w:rsid w:val="00AE63E3"/>
    <w:rsid w:val="00AE78F1"/>
    <w:rsid w:val="00AF02B9"/>
    <w:rsid w:val="00AF3519"/>
    <w:rsid w:val="00AF6DFC"/>
    <w:rsid w:val="00AF6FA8"/>
    <w:rsid w:val="00B0176E"/>
    <w:rsid w:val="00B02F8A"/>
    <w:rsid w:val="00B13E27"/>
    <w:rsid w:val="00B2442F"/>
    <w:rsid w:val="00B267F4"/>
    <w:rsid w:val="00B26DDC"/>
    <w:rsid w:val="00B3248F"/>
    <w:rsid w:val="00B35AAF"/>
    <w:rsid w:val="00B35E8A"/>
    <w:rsid w:val="00B405CB"/>
    <w:rsid w:val="00B43FD7"/>
    <w:rsid w:val="00B50048"/>
    <w:rsid w:val="00B50592"/>
    <w:rsid w:val="00B55492"/>
    <w:rsid w:val="00B65E01"/>
    <w:rsid w:val="00B66DCC"/>
    <w:rsid w:val="00B67393"/>
    <w:rsid w:val="00B70ED8"/>
    <w:rsid w:val="00B736D1"/>
    <w:rsid w:val="00B7544D"/>
    <w:rsid w:val="00B77029"/>
    <w:rsid w:val="00B83C08"/>
    <w:rsid w:val="00B83C16"/>
    <w:rsid w:val="00B861D2"/>
    <w:rsid w:val="00B90B53"/>
    <w:rsid w:val="00B922E6"/>
    <w:rsid w:val="00B92B8E"/>
    <w:rsid w:val="00B94B94"/>
    <w:rsid w:val="00B95016"/>
    <w:rsid w:val="00B950EE"/>
    <w:rsid w:val="00BA2A3C"/>
    <w:rsid w:val="00BA4BD9"/>
    <w:rsid w:val="00BA4F01"/>
    <w:rsid w:val="00BB3559"/>
    <w:rsid w:val="00BB46B8"/>
    <w:rsid w:val="00BC09EF"/>
    <w:rsid w:val="00BC4B34"/>
    <w:rsid w:val="00BC57FD"/>
    <w:rsid w:val="00BC6ECB"/>
    <w:rsid w:val="00BD73B7"/>
    <w:rsid w:val="00BE0EE3"/>
    <w:rsid w:val="00BE1B3B"/>
    <w:rsid w:val="00BE3B92"/>
    <w:rsid w:val="00BE5F67"/>
    <w:rsid w:val="00BE6807"/>
    <w:rsid w:val="00BF47E9"/>
    <w:rsid w:val="00C01D17"/>
    <w:rsid w:val="00C01DDF"/>
    <w:rsid w:val="00C05320"/>
    <w:rsid w:val="00C06E5B"/>
    <w:rsid w:val="00C0718D"/>
    <w:rsid w:val="00C07C71"/>
    <w:rsid w:val="00C1186F"/>
    <w:rsid w:val="00C17CA1"/>
    <w:rsid w:val="00C22D3F"/>
    <w:rsid w:val="00C2337C"/>
    <w:rsid w:val="00C25094"/>
    <w:rsid w:val="00C2635D"/>
    <w:rsid w:val="00C26B36"/>
    <w:rsid w:val="00C310EF"/>
    <w:rsid w:val="00C378CB"/>
    <w:rsid w:val="00C528D6"/>
    <w:rsid w:val="00C53BD4"/>
    <w:rsid w:val="00C56A27"/>
    <w:rsid w:val="00C658CB"/>
    <w:rsid w:val="00C66106"/>
    <w:rsid w:val="00C66722"/>
    <w:rsid w:val="00C66F6F"/>
    <w:rsid w:val="00C70F4C"/>
    <w:rsid w:val="00C759B9"/>
    <w:rsid w:val="00C76C65"/>
    <w:rsid w:val="00C82FAA"/>
    <w:rsid w:val="00C8528A"/>
    <w:rsid w:val="00CA4A39"/>
    <w:rsid w:val="00CB32BF"/>
    <w:rsid w:val="00CC0057"/>
    <w:rsid w:val="00CD06E3"/>
    <w:rsid w:val="00CD1342"/>
    <w:rsid w:val="00CD45C6"/>
    <w:rsid w:val="00CE543E"/>
    <w:rsid w:val="00CE67E8"/>
    <w:rsid w:val="00CE6BC4"/>
    <w:rsid w:val="00CE7618"/>
    <w:rsid w:val="00CF53DC"/>
    <w:rsid w:val="00D026A7"/>
    <w:rsid w:val="00D04B6E"/>
    <w:rsid w:val="00D1052B"/>
    <w:rsid w:val="00D11923"/>
    <w:rsid w:val="00D124F7"/>
    <w:rsid w:val="00D14A82"/>
    <w:rsid w:val="00D200EC"/>
    <w:rsid w:val="00D223E0"/>
    <w:rsid w:val="00D23277"/>
    <w:rsid w:val="00D26C71"/>
    <w:rsid w:val="00D27D6B"/>
    <w:rsid w:val="00D30241"/>
    <w:rsid w:val="00D408EF"/>
    <w:rsid w:val="00D4215E"/>
    <w:rsid w:val="00D44A86"/>
    <w:rsid w:val="00D451D9"/>
    <w:rsid w:val="00D519E0"/>
    <w:rsid w:val="00D51AE1"/>
    <w:rsid w:val="00D5375B"/>
    <w:rsid w:val="00D558B6"/>
    <w:rsid w:val="00D57361"/>
    <w:rsid w:val="00D5789E"/>
    <w:rsid w:val="00D62553"/>
    <w:rsid w:val="00D659CA"/>
    <w:rsid w:val="00D674B9"/>
    <w:rsid w:val="00D72A6E"/>
    <w:rsid w:val="00D7481C"/>
    <w:rsid w:val="00D778F4"/>
    <w:rsid w:val="00D80699"/>
    <w:rsid w:val="00DA2A61"/>
    <w:rsid w:val="00DA5283"/>
    <w:rsid w:val="00DA6F4C"/>
    <w:rsid w:val="00DB091E"/>
    <w:rsid w:val="00DB46F0"/>
    <w:rsid w:val="00DB6F1E"/>
    <w:rsid w:val="00DC6526"/>
    <w:rsid w:val="00DC653C"/>
    <w:rsid w:val="00DC732F"/>
    <w:rsid w:val="00DD0D53"/>
    <w:rsid w:val="00DD261C"/>
    <w:rsid w:val="00DD4C35"/>
    <w:rsid w:val="00DD6883"/>
    <w:rsid w:val="00DE0539"/>
    <w:rsid w:val="00DF6737"/>
    <w:rsid w:val="00E059FE"/>
    <w:rsid w:val="00E06B5E"/>
    <w:rsid w:val="00E06FF1"/>
    <w:rsid w:val="00E108BE"/>
    <w:rsid w:val="00E15CF0"/>
    <w:rsid w:val="00E22808"/>
    <w:rsid w:val="00E24ACC"/>
    <w:rsid w:val="00E2517F"/>
    <w:rsid w:val="00E2533B"/>
    <w:rsid w:val="00E26CD8"/>
    <w:rsid w:val="00E26F37"/>
    <w:rsid w:val="00E4188C"/>
    <w:rsid w:val="00E45925"/>
    <w:rsid w:val="00E5329E"/>
    <w:rsid w:val="00E56139"/>
    <w:rsid w:val="00E6680C"/>
    <w:rsid w:val="00E67716"/>
    <w:rsid w:val="00E70AD6"/>
    <w:rsid w:val="00E73BD8"/>
    <w:rsid w:val="00E758E7"/>
    <w:rsid w:val="00E854AA"/>
    <w:rsid w:val="00E94CD6"/>
    <w:rsid w:val="00EA0053"/>
    <w:rsid w:val="00EA1D9E"/>
    <w:rsid w:val="00EA433F"/>
    <w:rsid w:val="00EA61A8"/>
    <w:rsid w:val="00EB441A"/>
    <w:rsid w:val="00EC3D47"/>
    <w:rsid w:val="00EC3F0F"/>
    <w:rsid w:val="00EC5F83"/>
    <w:rsid w:val="00EC60B5"/>
    <w:rsid w:val="00EE1B84"/>
    <w:rsid w:val="00EE29AA"/>
    <w:rsid w:val="00EE3C08"/>
    <w:rsid w:val="00EF208D"/>
    <w:rsid w:val="00F03E2B"/>
    <w:rsid w:val="00F10A38"/>
    <w:rsid w:val="00F1103A"/>
    <w:rsid w:val="00F12A91"/>
    <w:rsid w:val="00F2020B"/>
    <w:rsid w:val="00F27754"/>
    <w:rsid w:val="00F3363E"/>
    <w:rsid w:val="00F35C58"/>
    <w:rsid w:val="00F37E30"/>
    <w:rsid w:val="00F46F21"/>
    <w:rsid w:val="00F605E0"/>
    <w:rsid w:val="00F60DAC"/>
    <w:rsid w:val="00F720A6"/>
    <w:rsid w:val="00F804DE"/>
    <w:rsid w:val="00F83229"/>
    <w:rsid w:val="00F8479C"/>
    <w:rsid w:val="00F905C5"/>
    <w:rsid w:val="00F935DF"/>
    <w:rsid w:val="00F97A8A"/>
    <w:rsid w:val="00FA12DB"/>
    <w:rsid w:val="00FB17E7"/>
    <w:rsid w:val="00FB44A7"/>
    <w:rsid w:val="00FB7269"/>
    <w:rsid w:val="00FB77F8"/>
    <w:rsid w:val="00FC218C"/>
    <w:rsid w:val="00FC3BD8"/>
    <w:rsid w:val="00FC69DC"/>
    <w:rsid w:val="00FD2CB6"/>
    <w:rsid w:val="00FD2CC3"/>
    <w:rsid w:val="00FD40F7"/>
    <w:rsid w:val="00FD61AD"/>
    <w:rsid w:val="00FD6DEB"/>
    <w:rsid w:val="00FE0B8F"/>
    <w:rsid w:val="00FE12BD"/>
    <w:rsid w:val="00FE5CF1"/>
    <w:rsid w:val="00FF2941"/>
    <w:rsid w:val="00FF5FC7"/>
    <w:rsid w:val="00FF6AE1"/>
    <w:rsid w:val="0E225356"/>
    <w:rsid w:val="24E32036"/>
    <w:rsid w:val="26715F25"/>
    <w:rsid w:val="328E61D9"/>
    <w:rsid w:val="37F350FE"/>
    <w:rsid w:val="3B19618A"/>
    <w:rsid w:val="42F92D0B"/>
    <w:rsid w:val="4B2A42C0"/>
    <w:rsid w:val="4D120C70"/>
    <w:rsid w:val="4FC95695"/>
    <w:rsid w:val="53A4243D"/>
    <w:rsid w:val="594C1E82"/>
    <w:rsid w:val="5A8A4C91"/>
    <w:rsid w:val="5B8A1DAA"/>
    <w:rsid w:val="60A95F4C"/>
    <w:rsid w:val="60B22EA3"/>
    <w:rsid w:val="61F8734D"/>
    <w:rsid w:val="718334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FE762C9"/>
  <w15:docId w15:val="{672DA6B1-C9C6-4BFE-9CC0-EF8CE583BF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 w:qFormat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59B9"/>
    <w:pPr>
      <w:spacing w:before="120"/>
    </w:pPr>
    <w:rPr>
      <w:rFonts w:ascii="Arial" w:hAnsi="Arial"/>
      <w:sz w:val="24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5933"/>
    <w:pPr>
      <w:keepNext/>
      <w:keepLines/>
      <w:numPr>
        <w:numId w:val="5"/>
      </w:numPr>
      <w:spacing w:before="240"/>
      <w:outlineLvl w:val="0"/>
    </w:pPr>
    <w:rPr>
      <w:rFonts w:eastAsiaTheme="majorEastAsia" w:cstheme="majorBidi"/>
      <w:b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5933"/>
    <w:pPr>
      <w:keepNext/>
      <w:keepLines/>
      <w:numPr>
        <w:ilvl w:val="1"/>
        <w:numId w:val="5"/>
      </w:numPr>
      <w:spacing w:before="40"/>
      <w:outlineLvl w:val="1"/>
    </w:pPr>
    <w:rPr>
      <w:rFonts w:eastAsiaTheme="majorEastAsia" w:cstheme="majorBidi"/>
      <w:b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numPr>
        <w:ilvl w:val="2"/>
        <w:numId w:val="4"/>
      </w:numPr>
      <w:spacing w:before="40"/>
      <w:outlineLvl w:val="2"/>
    </w:pPr>
    <w:rPr>
      <w:rFonts w:asciiTheme="majorHAnsi" w:eastAsiaTheme="majorEastAsia" w:hAnsiTheme="majorHAnsi" w:cstheme="majorBidi"/>
      <w:color w:val="113859" w:themeColor="accent1" w:themeShade="8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numPr>
        <w:ilvl w:val="3"/>
        <w:numId w:val="4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1A548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31FCC"/>
    <w:pPr>
      <w:keepNext/>
      <w:keepLines/>
      <w:numPr>
        <w:ilvl w:val="4"/>
        <w:numId w:val="4"/>
      </w:numPr>
      <w:spacing w:before="40"/>
      <w:outlineLvl w:val="4"/>
    </w:pPr>
    <w:rPr>
      <w:rFonts w:asciiTheme="majorHAnsi" w:eastAsiaTheme="majorEastAsia" w:hAnsiTheme="majorHAnsi" w:cstheme="majorBidi"/>
      <w:color w:val="1A548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31FCC"/>
    <w:pPr>
      <w:keepNext/>
      <w:keepLines/>
      <w:numPr>
        <w:ilvl w:val="5"/>
        <w:numId w:val="4"/>
      </w:numPr>
      <w:spacing w:before="40"/>
      <w:outlineLvl w:val="5"/>
    </w:pPr>
    <w:rPr>
      <w:rFonts w:asciiTheme="majorHAnsi" w:eastAsiaTheme="majorEastAsia" w:hAnsiTheme="majorHAnsi" w:cstheme="majorBidi"/>
      <w:color w:val="11385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31FCC"/>
    <w:pPr>
      <w:keepNext/>
      <w:keepLines/>
      <w:numPr>
        <w:ilvl w:val="6"/>
        <w:numId w:val="4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1385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31FCC"/>
    <w:pPr>
      <w:keepNext/>
      <w:keepLines/>
      <w:numPr>
        <w:ilvl w:val="7"/>
        <w:numId w:val="4"/>
      </w:numPr>
      <w:spacing w:before="40"/>
      <w:outlineLvl w:val="7"/>
    </w:pPr>
    <w:rPr>
      <w:rFonts w:asciiTheme="majorHAnsi" w:eastAsiaTheme="majorEastAsia" w:hAnsiTheme="majorHAnsi" w:cstheme="majorBidi"/>
      <w:color w:val="929292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31FCC"/>
    <w:pPr>
      <w:keepNext/>
      <w:keepLines/>
      <w:numPr>
        <w:ilvl w:val="8"/>
        <w:numId w:val="4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929292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</w:pPr>
  </w:style>
  <w:style w:type="character" w:styleId="Hyperlink">
    <w:name w:val="Hyperlink"/>
    <w:basedOn w:val="DefaultParagraphFont"/>
    <w:uiPriority w:val="99"/>
    <w:unhideWhenUsed/>
    <w:qFormat/>
    <w:rPr>
      <w:color w:val="E74C2D" w:themeColor="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qFormat/>
  </w:style>
  <w:style w:type="paragraph" w:styleId="NormalWeb">
    <w:name w:val="Normal (Web)"/>
    <w:basedOn w:val="Normal"/>
    <w:uiPriority w:val="99"/>
    <w:semiHidden/>
    <w:unhideWhenUsed/>
    <w:qFormat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jc w:val="both"/>
    </w:pPr>
    <w:rPr>
      <w:rFonts w:eastAsiaTheme="minorEastAsia"/>
      <w:color w:val="0070C0"/>
      <w:spacing w:val="15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  <w:jc w:val="center"/>
    </w:pPr>
    <w:rPr>
      <w:rFonts w:asciiTheme="majorHAnsi" w:eastAsiaTheme="majorEastAsia" w:hAnsiTheme="majorHAnsi" w:cstheme="majorBidi"/>
      <w:b/>
      <w:color w:val="0070C0"/>
      <w:spacing w:val="-10"/>
      <w:kern w:val="28"/>
      <w:sz w:val="56"/>
      <w:szCs w:val="56"/>
    </w:rPr>
  </w:style>
  <w:style w:type="paragraph" w:styleId="TOC1">
    <w:name w:val="toc 1"/>
    <w:basedOn w:val="Normal"/>
    <w:next w:val="Normal"/>
    <w:uiPriority w:val="39"/>
    <w:unhideWhenUsed/>
    <w:qFormat/>
    <w:pPr>
      <w:spacing w:after="100"/>
    </w:pPr>
  </w:style>
  <w:style w:type="paragraph" w:styleId="TOC2">
    <w:name w:val="toc 2"/>
    <w:basedOn w:val="Normal"/>
    <w:next w:val="Normal"/>
    <w:uiPriority w:val="39"/>
    <w:unhideWhenUsed/>
    <w:qFormat/>
    <w:pPr>
      <w:spacing w:after="100"/>
      <w:ind w:left="220"/>
      <w:jc w:val="both"/>
    </w:pPr>
    <w:rPr>
      <w:color w:val="BEBEBE" w:themeColor="text1" w:themeTint="80"/>
    </w:rPr>
  </w:style>
  <w:style w:type="paragraph" w:styleId="TOC3">
    <w:name w:val="toc 3"/>
    <w:basedOn w:val="Normal"/>
    <w:next w:val="Normal"/>
    <w:uiPriority w:val="39"/>
    <w:unhideWhenUsed/>
    <w:pPr>
      <w:spacing w:after="100"/>
      <w:ind w:left="440"/>
      <w:jc w:val="both"/>
    </w:pPr>
    <w:rPr>
      <w:color w:val="BEBEBE" w:themeColor="text1" w:themeTint="80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Roboto" w:hAnsi="Roboto" w:cs="Roboto"/>
      <w:color w:val="000000"/>
      <w:sz w:val="24"/>
      <w:szCs w:val="2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625933"/>
    <w:rPr>
      <w:rFonts w:ascii="Arial" w:eastAsiaTheme="majorEastAsia" w:hAnsi="Arial" w:cstheme="majorBidi"/>
      <w:b/>
      <w:sz w:val="48"/>
      <w:szCs w:val="32"/>
      <w:lang w:val="en-US" w:eastAsia="en-US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outlineLvl w:val="9"/>
    </w:pPr>
  </w:style>
  <w:style w:type="character" w:customStyle="1" w:styleId="TitleChar">
    <w:name w:val="Title Char"/>
    <w:basedOn w:val="DefaultParagraphFont"/>
    <w:link w:val="Title"/>
    <w:uiPriority w:val="10"/>
    <w:qFormat/>
    <w:rPr>
      <w:rFonts w:asciiTheme="majorHAnsi" w:eastAsiaTheme="majorEastAsia" w:hAnsiTheme="majorHAnsi" w:cstheme="majorBidi"/>
      <w:b/>
      <w:color w:val="0070C0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qFormat/>
    <w:rPr>
      <w:rFonts w:eastAsiaTheme="minorEastAsia"/>
      <w:color w:val="0070C0"/>
      <w:spacing w:val="15"/>
    </w:rPr>
  </w:style>
  <w:style w:type="table" w:customStyle="1" w:styleId="GridTable7Colorful-Accent31">
    <w:name w:val="Grid Table 7 Colorful - Accent 31"/>
    <w:basedOn w:val="TableNormal"/>
    <w:uiPriority w:val="52"/>
    <w:qFormat/>
    <w:rPr>
      <w:color w:val="2372B2" w:themeColor="accent1"/>
    </w:rPr>
    <w:tblPr>
      <w:tblBorders>
        <w:top w:val="single" w:sz="4" w:space="0" w:color="3A58C3" w:themeColor="accent3" w:themeTint="99"/>
        <w:left w:val="single" w:sz="4" w:space="0" w:color="3A58C3" w:themeColor="accent3" w:themeTint="99"/>
        <w:bottom w:val="single" w:sz="4" w:space="0" w:color="3A58C3" w:themeColor="accent3" w:themeTint="99"/>
        <w:right w:val="single" w:sz="4" w:space="0" w:color="3A58C3" w:themeColor="accent3" w:themeTint="99"/>
        <w:insideH w:val="single" w:sz="4" w:space="0" w:color="3A58C3" w:themeColor="accent3" w:themeTint="99"/>
        <w:insideV w:val="single" w:sz="4" w:space="0" w:color="3A58C3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CC7EB" w:themeFill="accent3" w:themeFillTint="33"/>
      </w:tcPr>
    </w:tblStylePr>
    <w:tblStylePr w:type="band1Horz">
      <w:tblPr/>
      <w:tcPr>
        <w:shd w:val="clear" w:color="auto" w:fill="BCC7EB" w:themeFill="accent3" w:themeFillTint="33"/>
      </w:tcPr>
    </w:tblStylePr>
    <w:tblStylePr w:type="neCell">
      <w:tblPr/>
      <w:tcPr>
        <w:tcBorders>
          <w:bottom w:val="single" w:sz="4" w:space="0" w:color="3A58C3" w:themeColor="accent3" w:themeTint="99"/>
        </w:tcBorders>
      </w:tcPr>
    </w:tblStylePr>
    <w:tblStylePr w:type="nwCell">
      <w:tblPr/>
      <w:tcPr>
        <w:tcBorders>
          <w:bottom w:val="single" w:sz="4" w:space="0" w:color="3A58C3" w:themeColor="accent3" w:themeTint="99"/>
        </w:tcBorders>
      </w:tcPr>
    </w:tblStylePr>
    <w:tblStylePr w:type="seCell">
      <w:tblPr/>
      <w:tcPr>
        <w:tcBorders>
          <w:top w:val="single" w:sz="4" w:space="0" w:color="3A58C3" w:themeColor="accent3" w:themeTint="99"/>
        </w:tcBorders>
      </w:tcPr>
    </w:tblStylePr>
    <w:tblStylePr w:type="swCell">
      <w:tblPr/>
      <w:tcPr>
        <w:tcBorders>
          <w:top w:val="single" w:sz="4" w:space="0" w:color="3A58C3" w:themeColor="accent3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qFormat/>
    <w:tblPr>
      <w:tblBorders>
        <w:top w:val="single" w:sz="4" w:space="0" w:color="69ABE1" w:themeColor="accent1" w:themeTint="99"/>
        <w:left w:val="single" w:sz="4" w:space="0" w:color="69ABE1" w:themeColor="accent1" w:themeTint="99"/>
        <w:bottom w:val="single" w:sz="4" w:space="0" w:color="69ABE1" w:themeColor="accent1" w:themeTint="99"/>
        <w:right w:val="single" w:sz="4" w:space="0" w:color="69ABE1" w:themeColor="accent1" w:themeTint="99"/>
        <w:insideH w:val="single" w:sz="4" w:space="0" w:color="69ABE1" w:themeColor="accent1" w:themeTint="99"/>
        <w:insideV w:val="single" w:sz="4" w:space="0" w:color="69ABE1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DE3F5" w:themeFill="accent1" w:themeFillTint="33"/>
      </w:tcPr>
    </w:tblStylePr>
    <w:tblStylePr w:type="band1Horz">
      <w:tblPr/>
      <w:tcPr>
        <w:shd w:val="clear" w:color="auto" w:fill="CDE3F5" w:themeFill="accent1" w:themeFillTint="33"/>
      </w:tcPr>
    </w:tblStylePr>
    <w:tblStylePr w:type="neCell">
      <w:tblPr/>
      <w:tcPr>
        <w:tcBorders>
          <w:bottom w:val="single" w:sz="4" w:space="0" w:color="69ABE1" w:themeColor="accent1" w:themeTint="99"/>
        </w:tcBorders>
      </w:tcPr>
    </w:tblStylePr>
    <w:tblStylePr w:type="nwCell">
      <w:tblPr/>
      <w:tcPr>
        <w:tcBorders>
          <w:bottom w:val="single" w:sz="4" w:space="0" w:color="69ABE1" w:themeColor="accent1" w:themeTint="99"/>
        </w:tcBorders>
      </w:tcPr>
    </w:tblStylePr>
    <w:tblStylePr w:type="seCell">
      <w:tblPr/>
      <w:tcPr>
        <w:tcBorders>
          <w:top w:val="single" w:sz="4" w:space="0" w:color="69ABE1" w:themeColor="accent1" w:themeTint="99"/>
        </w:tcBorders>
      </w:tcPr>
    </w:tblStylePr>
    <w:tblStylePr w:type="swCell">
      <w:tblPr/>
      <w:tcPr>
        <w:tcBorders>
          <w:top w:val="single" w:sz="4" w:space="0" w:color="69ABE1" w:themeColor="accent1" w:themeTint="99"/>
        </w:tcBorders>
      </w:tcPr>
    </w:tblStylePr>
  </w:style>
  <w:style w:type="table" w:customStyle="1" w:styleId="GridTable31">
    <w:name w:val="Grid Table 31"/>
    <w:basedOn w:val="TableNormal"/>
    <w:uiPriority w:val="48"/>
    <w:qFormat/>
    <w:tblPr>
      <w:tblBorders>
        <w:top w:val="single" w:sz="4" w:space="0" w:color="2372B2" w:themeColor="accent1"/>
        <w:left w:val="single" w:sz="4" w:space="0" w:color="2372B2" w:themeColor="accent1"/>
        <w:bottom w:val="single" w:sz="4" w:space="0" w:color="2372B2" w:themeColor="accent1"/>
        <w:right w:val="single" w:sz="4" w:space="0" w:color="2372B2" w:themeColor="accent1"/>
        <w:insideH w:val="single" w:sz="4" w:space="0" w:color="2372B2" w:themeColor="accent1"/>
        <w:insideV w:val="single" w:sz="4" w:space="0" w:color="2372B2" w:themeColor="accent1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text1" w:themeFillTint="33"/>
      </w:tcPr>
    </w:tblStylePr>
    <w:tblStylePr w:type="band1Horz">
      <w:tblPr/>
      <w:tcPr>
        <w:shd w:val="clear" w:color="auto" w:fill="E5E5E5" w:themeFill="text1" w:themeFillTint="33"/>
      </w:tcPr>
    </w:tblStylePr>
    <w:tblStylePr w:type="neCell">
      <w:tblPr/>
      <w:tcPr>
        <w:tcBorders>
          <w:bottom w:val="single" w:sz="4" w:space="0" w:color="B2B2B2" w:themeColor="text1" w:themeTint="99"/>
        </w:tcBorders>
      </w:tcPr>
    </w:tblStylePr>
    <w:tblStylePr w:type="nwCell">
      <w:tblPr/>
      <w:tcPr>
        <w:tcBorders>
          <w:bottom w:val="single" w:sz="4" w:space="0" w:color="B2B2B2" w:themeColor="text1" w:themeTint="99"/>
        </w:tcBorders>
      </w:tcPr>
    </w:tblStylePr>
    <w:tblStylePr w:type="seCell">
      <w:tblPr/>
      <w:tcPr>
        <w:tcBorders>
          <w:top w:val="single" w:sz="4" w:space="0" w:color="B2B2B2" w:themeColor="text1" w:themeTint="99"/>
        </w:tcBorders>
      </w:tcPr>
    </w:tblStylePr>
    <w:tblStylePr w:type="swCell">
      <w:tblPr/>
      <w:tcPr>
        <w:tcBorders>
          <w:top w:val="single" w:sz="4" w:space="0" w:color="B2B2B2" w:themeColor="text1" w:themeTint="99"/>
        </w:tcBorders>
      </w:tcPr>
    </w:tblStylePr>
  </w:style>
  <w:style w:type="table" w:customStyle="1" w:styleId="GridTable7Colorful1">
    <w:name w:val="Grid Table 7 Colorful1"/>
    <w:basedOn w:val="TableNormal"/>
    <w:uiPriority w:val="52"/>
    <w:rPr>
      <w:color w:val="7F7F7F" w:themeColor="text1"/>
    </w:rPr>
    <w:tblPr>
      <w:tblBorders>
        <w:top w:val="single" w:sz="4" w:space="0" w:color="B2B2B2" w:themeColor="text1" w:themeTint="99"/>
        <w:left w:val="single" w:sz="4" w:space="0" w:color="B2B2B2" w:themeColor="text1" w:themeTint="99"/>
        <w:bottom w:val="single" w:sz="4" w:space="0" w:color="B2B2B2" w:themeColor="text1" w:themeTint="99"/>
        <w:right w:val="single" w:sz="4" w:space="0" w:color="B2B2B2" w:themeColor="text1" w:themeTint="99"/>
        <w:insideH w:val="single" w:sz="4" w:space="0" w:color="B2B2B2" w:themeColor="text1" w:themeTint="99"/>
        <w:insideV w:val="single" w:sz="4" w:space="0" w:color="B2B2B2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text1" w:themeFillTint="33"/>
      </w:tcPr>
    </w:tblStylePr>
    <w:tblStylePr w:type="band1Horz">
      <w:tblPr/>
      <w:tcPr>
        <w:shd w:val="clear" w:color="auto" w:fill="E5E5E5" w:themeFill="text1" w:themeFillTint="33"/>
      </w:tcPr>
    </w:tblStylePr>
    <w:tblStylePr w:type="neCell">
      <w:tblPr/>
      <w:tcPr>
        <w:tcBorders>
          <w:bottom w:val="single" w:sz="4" w:space="0" w:color="B2B2B2" w:themeColor="text1" w:themeTint="99"/>
        </w:tcBorders>
      </w:tcPr>
    </w:tblStylePr>
    <w:tblStylePr w:type="nwCell">
      <w:tblPr/>
      <w:tcPr>
        <w:tcBorders>
          <w:bottom w:val="single" w:sz="4" w:space="0" w:color="B2B2B2" w:themeColor="text1" w:themeTint="99"/>
        </w:tcBorders>
      </w:tcPr>
    </w:tblStylePr>
    <w:tblStylePr w:type="seCell">
      <w:tblPr/>
      <w:tcPr>
        <w:tcBorders>
          <w:top w:val="single" w:sz="4" w:space="0" w:color="B2B2B2" w:themeColor="text1" w:themeTint="99"/>
        </w:tcBorders>
      </w:tcPr>
    </w:tblStylePr>
    <w:tblStylePr w:type="swCell">
      <w:tblPr/>
      <w:tcPr>
        <w:tcBorders>
          <w:top w:val="single" w:sz="4" w:space="0" w:color="B2B2B2" w:themeColor="text1" w:themeTint="99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qFormat/>
    <w:rsid w:val="00625933"/>
    <w:rPr>
      <w:rFonts w:ascii="Arial" w:eastAsiaTheme="majorEastAsia" w:hAnsi="Arial" w:cstheme="majorBidi"/>
      <w:b/>
      <w:sz w:val="36"/>
      <w:szCs w:val="26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Theme="majorHAnsi" w:eastAsiaTheme="majorEastAsia" w:hAnsiTheme="majorHAnsi" w:cstheme="majorBidi"/>
      <w:color w:val="113859" w:themeColor="accent1" w:themeShade="80"/>
      <w:sz w:val="24"/>
      <w:szCs w:val="24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Pr>
      <w:rFonts w:asciiTheme="majorHAnsi" w:eastAsiaTheme="majorEastAsia" w:hAnsiTheme="majorHAnsi" w:cstheme="majorBidi"/>
      <w:i/>
      <w:iCs/>
      <w:color w:val="1A5485" w:themeColor="accent1" w:themeShade="BF"/>
      <w:sz w:val="24"/>
      <w:szCs w:val="22"/>
      <w:lang w:val="en-US" w:eastAsia="en-US"/>
    </w:rPr>
  </w:style>
  <w:style w:type="paragraph" w:customStyle="1" w:styleId="Tableheading">
    <w:name w:val="Table heading"/>
    <w:basedOn w:val="Normal"/>
    <w:link w:val="TableheadingChar"/>
    <w:qFormat/>
    <w:pPr>
      <w:keepNext/>
      <w:framePr w:wrap="auto" w:vAnchor="text" w:hAnchor="margin" w:y="1"/>
      <w:spacing w:before="240" w:line="360" w:lineRule="auto"/>
      <w:jc w:val="both"/>
    </w:pPr>
    <w:rPr>
      <w:rFonts w:ascii="Ubuntu" w:hAnsi="Ubuntu"/>
      <w:b/>
      <w:color w:val="FFFFFF" w:themeColor="background1"/>
      <w:szCs w:val="24"/>
    </w:rPr>
  </w:style>
  <w:style w:type="paragraph" w:customStyle="1" w:styleId="TableText">
    <w:name w:val="Table Text"/>
    <w:basedOn w:val="Normal"/>
    <w:link w:val="TableTextChar"/>
    <w:qFormat/>
    <w:pPr>
      <w:keepNext/>
      <w:spacing w:before="240" w:line="360" w:lineRule="auto"/>
      <w:jc w:val="both"/>
    </w:pPr>
    <w:rPr>
      <w:rFonts w:ascii="Ubuntu" w:hAnsi="Ubuntu"/>
      <w:color w:val="797979"/>
    </w:rPr>
  </w:style>
  <w:style w:type="character" w:customStyle="1" w:styleId="TableheadingChar">
    <w:name w:val="Table heading Char"/>
    <w:basedOn w:val="DefaultParagraphFont"/>
    <w:link w:val="Tableheading"/>
    <w:qFormat/>
    <w:rPr>
      <w:rFonts w:ascii="Ubuntu" w:hAnsi="Ubuntu"/>
      <w:b/>
      <w:color w:val="FFFFFF" w:themeColor="background1"/>
      <w:sz w:val="24"/>
      <w:szCs w:val="24"/>
    </w:rPr>
  </w:style>
  <w:style w:type="character" w:customStyle="1" w:styleId="TableTextChar">
    <w:name w:val="Table Text Char"/>
    <w:basedOn w:val="DefaultParagraphFont"/>
    <w:link w:val="TableText"/>
    <w:rPr>
      <w:rFonts w:ascii="Ubuntu" w:hAnsi="Ubuntu"/>
      <w:color w:val="797979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  <w:jc w:val="both"/>
    </w:pPr>
    <w:rPr>
      <w:color w:val="BEBEBE" w:themeColor="text1" w:themeTint="8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sz w:val="18"/>
      <w:szCs w:val="18"/>
    </w:rPr>
  </w:style>
  <w:style w:type="table" w:customStyle="1" w:styleId="ListTable3-Accent11">
    <w:name w:val="List Table 3 - Accent 11"/>
    <w:basedOn w:val="TableNormal"/>
    <w:uiPriority w:val="48"/>
    <w:qFormat/>
    <w:tblPr>
      <w:tblBorders>
        <w:top w:val="single" w:sz="4" w:space="0" w:color="2372B2" w:themeColor="accent1"/>
        <w:left w:val="single" w:sz="4" w:space="0" w:color="2372B2" w:themeColor="accent1"/>
        <w:bottom w:val="single" w:sz="4" w:space="0" w:color="2372B2" w:themeColor="accent1"/>
        <w:right w:val="single" w:sz="4" w:space="0" w:color="2372B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372B2" w:themeFill="accent1"/>
      </w:tcPr>
    </w:tblStylePr>
    <w:tblStylePr w:type="lastRow">
      <w:rPr>
        <w:b/>
        <w:bCs/>
      </w:rPr>
      <w:tblPr/>
      <w:tcPr>
        <w:tcBorders>
          <w:top w:val="double" w:sz="4" w:space="0" w:color="2372B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372B2" w:themeColor="accent1"/>
          <w:right w:val="single" w:sz="4" w:space="0" w:color="2372B2" w:themeColor="accent1"/>
        </w:tcBorders>
      </w:tcPr>
    </w:tblStylePr>
    <w:tblStylePr w:type="band1Horz">
      <w:tblPr/>
      <w:tcPr>
        <w:tcBorders>
          <w:top w:val="single" w:sz="4" w:space="0" w:color="2372B2" w:themeColor="accent1"/>
          <w:bottom w:val="single" w:sz="4" w:space="0" w:color="2372B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372B2" w:themeColor="accent1"/>
          <w:left w:val="nil"/>
        </w:tcBorders>
      </w:tcPr>
    </w:tblStylePr>
    <w:tblStylePr w:type="swCell">
      <w:tblPr/>
      <w:tcPr>
        <w:tcBorders>
          <w:top w:val="double" w:sz="4" w:space="0" w:color="2372B2" w:themeColor="accent1"/>
          <w:right w:val="nil"/>
        </w:tcBorders>
      </w:tcPr>
    </w:tblStylePr>
  </w:style>
  <w:style w:type="table" w:customStyle="1" w:styleId="GridTable4-Accent11">
    <w:name w:val="Grid Table 4 - Accent 11"/>
    <w:basedOn w:val="TableNormal"/>
    <w:uiPriority w:val="49"/>
    <w:qFormat/>
    <w:tblPr>
      <w:tblBorders>
        <w:top w:val="single" w:sz="4" w:space="0" w:color="69ABE1" w:themeColor="accent1" w:themeTint="99"/>
        <w:left w:val="single" w:sz="4" w:space="0" w:color="69ABE1" w:themeColor="accent1" w:themeTint="99"/>
        <w:bottom w:val="single" w:sz="4" w:space="0" w:color="69ABE1" w:themeColor="accent1" w:themeTint="99"/>
        <w:right w:val="single" w:sz="4" w:space="0" w:color="69ABE1" w:themeColor="accent1" w:themeTint="99"/>
        <w:insideH w:val="single" w:sz="4" w:space="0" w:color="69ABE1" w:themeColor="accent1" w:themeTint="99"/>
        <w:insideV w:val="single" w:sz="4" w:space="0" w:color="69AB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372B2" w:themeColor="accent1"/>
          <w:left w:val="single" w:sz="4" w:space="0" w:color="2372B2" w:themeColor="accent1"/>
          <w:bottom w:val="single" w:sz="4" w:space="0" w:color="2372B2" w:themeColor="accent1"/>
          <w:right w:val="single" w:sz="4" w:space="0" w:color="2372B2" w:themeColor="accent1"/>
          <w:insideH w:val="nil"/>
          <w:insideV w:val="nil"/>
        </w:tcBorders>
        <w:shd w:val="clear" w:color="auto" w:fill="2372B2" w:themeFill="accent1"/>
      </w:tcPr>
    </w:tblStylePr>
    <w:tblStylePr w:type="lastRow">
      <w:rPr>
        <w:b/>
        <w:bCs/>
      </w:rPr>
      <w:tblPr/>
      <w:tcPr>
        <w:tcBorders>
          <w:top w:val="double" w:sz="4" w:space="0" w:color="2372B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E3F5" w:themeFill="accent1" w:themeFillTint="33"/>
      </w:tcPr>
    </w:tblStylePr>
    <w:tblStylePr w:type="band1Horz">
      <w:tblPr/>
      <w:tcPr>
        <w:shd w:val="clear" w:color="auto" w:fill="CDE3F5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AF6FA8"/>
    <w:rPr>
      <w:color w:val="808080"/>
    </w:rPr>
  </w:style>
  <w:style w:type="paragraph" w:styleId="TOCHeading">
    <w:name w:val="TOC Heading"/>
    <w:basedOn w:val="Heading1"/>
    <w:next w:val="Normal"/>
    <w:uiPriority w:val="39"/>
    <w:unhideWhenUsed/>
    <w:qFormat/>
    <w:rsid w:val="001C1DE7"/>
    <w:pPr>
      <w:outlineLvl w:val="9"/>
    </w:pPr>
  </w:style>
  <w:style w:type="paragraph" w:customStyle="1" w:styleId="Style1">
    <w:name w:val="Style1"/>
    <w:basedOn w:val="ListParagraph"/>
    <w:link w:val="Style1Char"/>
    <w:qFormat/>
    <w:rsid w:val="006F1AB2"/>
    <w:pPr>
      <w:numPr>
        <w:numId w:val="1"/>
      </w:numPr>
    </w:pPr>
    <w:rPr>
      <w:color w:val="AEAEAE" w:themeColor="accent6" w:themeTint="80"/>
    </w:rPr>
  </w:style>
  <w:style w:type="paragraph" w:customStyle="1" w:styleId="BulletedStyle">
    <w:name w:val="Bulleted Style"/>
    <w:basedOn w:val="Style1"/>
    <w:link w:val="BulletedStyleChar"/>
    <w:qFormat/>
    <w:rsid w:val="006F1AB2"/>
  </w:style>
  <w:style w:type="character" w:customStyle="1" w:styleId="ListParagraphChar">
    <w:name w:val="List Paragraph Char"/>
    <w:basedOn w:val="DefaultParagraphFont"/>
    <w:link w:val="ListParagraph"/>
    <w:uiPriority w:val="34"/>
    <w:rsid w:val="006F1AB2"/>
    <w:rPr>
      <w:color w:val="BEBEBE" w:themeColor="text1" w:themeTint="80"/>
      <w:sz w:val="22"/>
      <w:szCs w:val="22"/>
      <w:lang w:val="en-US" w:eastAsia="en-US"/>
    </w:rPr>
  </w:style>
  <w:style w:type="character" w:customStyle="1" w:styleId="Style1Char">
    <w:name w:val="Style1 Char"/>
    <w:basedOn w:val="ListParagraphChar"/>
    <w:link w:val="Style1"/>
    <w:rsid w:val="006F1AB2"/>
    <w:rPr>
      <w:rFonts w:ascii="Arial" w:hAnsi="Arial"/>
      <w:color w:val="AEAEAE" w:themeColor="accent6" w:themeTint="80"/>
      <w:sz w:val="24"/>
      <w:szCs w:val="22"/>
      <w:lang w:val="en-US" w:eastAsia="en-US"/>
    </w:rPr>
  </w:style>
  <w:style w:type="paragraph" w:customStyle="1" w:styleId="BulletedPoints">
    <w:name w:val="Bulleted Points"/>
    <w:basedOn w:val="Normal"/>
    <w:link w:val="BulletedPointsChar"/>
    <w:qFormat/>
    <w:rsid w:val="006F1AB2"/>
    <w:pPr>
      <w:numPr>
        <w:numId w:val="2"/>
      </w:numPr>
    </w:pPr>
  </w:style>
  <w:style w:type="character" w:customStyle="1" w:styleId="BulletedStyleChar">
    <w:name w:val="Bulleted Style Char"/>
    <w:basedOn w:val="Style1Char"/>
    <w:link w:val="BulletedStyle"/>
    <w:rsid w:val="006F1AB2"/>
    <w:rPr>
      <w:rFonts w:ascii="Arial" w:hAnsi="Arial"/>
      <w:color w:val="AEAEAE" w:themeColor="accent6" w:themeTint="80"/>
      <w:sz w:val="24"/>
      <w:szCs w:val="22"/>
      <w:lang w:val="en-US" w:eastAsia="en-US"/>
    </w:rPr>
  </w:style>
  <w:style w:type="paragraph" w:customStyle="1" w:styleId="Heading">
    <w:name w:val="Heading"/>
    <w:basedOn w:val="Title"/>
    <w:link w:val="HeadingChar"/>
    <w:qFormat/>
    <w:rsid w:val="00983D22"/>
    <w:pPr>
      <w:jc w:val="left"/>
    </w:pPr>
    <w:rPr>
      <w:rFonts w:ascii="Arial" w:hAnsi="Arial" w:cs="Arial"/>
      <w:color w:val="auto"/>
      <w:sz w:val="48"/>
      <w:szCs w:val="48"/>
    </w:rPr>
  </w:style>
  <w:style w:type="character" w:customStyle="1" w:styleId="BulletedPointsChar">
    <w:name w:val="Bulleted Points Char"/>
    <w:basedOn w:val="DefaultParagraphFont"/>
    <w:link w:val="BulletedPoints"/>
    <w:rsid w:val="006F1AB2"/>
    <w:rPr>
      <w:rFonts w:ascii="Arial" w:hAnsi="Arial"/>
      <w:sz w:val="24"/>
      <w:szCs w:val="22"/>
      <w:lang w:val="en-US" w:eastAsia="en-US"/>
    </w:rPr>
  </w:style>
  <w:style w:type="character" w:customStyle="1" w:styleId="HeadingChar">
    <w:name w:val="Heading Char"/>
    <w:basedOn w:val="TitleChar"/>
    <w:link w:val="Heading"/>
    <w:rsid w:val="00983D22"/>
    <w:rPr>
      <w:rFonts w:ascii="Arial" w:eastAsiaTheme="majorEastAsia" w:hAnsi="Arial" w:cs="Arial"/>
      <w:b/>
      <w:color w:val="0070C0"/>
      <w:spacing w:val="-10"/>
      <w:kern w:val="28"/>
      <w:sz w:val="48"/>
      <w:szCs w:val="48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E68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680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6807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68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6807"/>
    <w:rPr>
      <w:b/>
      <w:bCs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E12B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E12BD"/>
    <w:rPr>
      <w:color w:val="EB6C53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31FCC"/>
    <w:rPr>
      <w:rFonts w:asciiTheme="majorHAnsi" w:eastAsiaTheme="majorEastAsia" w:hAnsiTheme="majorHAnsi" w:cstheme="majorBidi"/>
      <w:color w:val="1A5485" w:themeColor="accent1" w:themeShade="BF"/>
      <w:sz w:val="24"/>
      <w:szCs w:val="22"/>
      <w:lang w:val="en-US"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31FCC"/>
    <w:rPr>
      <w:rFonts w:asciiTheme="majorHAnsi" w:eastAsiaTheme="majorEastAsia" w:hAnsiTheme="majorHAnsi" w:cstheme="majorBidi"/>
      <w:color w:val="113858" w:themeColor="accent1" w:themeShade="7F"/>
      <w:sz w:val="24"/>
      <w:szCs w:val="22"/>
      <w:lang w:val="en-US"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31FCC"/>
    <w:rPr>
      <w:rFonts w:asciiTheme="majorHAnsi" w:eastAsiaTheme="majorEastAsia" w:hAnsiTheme="majorHAnsi" w:cstheme="majorBidi"/>
      <w:i/>
      <w:iCs/>
      <w:color w:val="113858" w:themeColor="accent1" w:themeShade="7F"/>
      <w:sz w:val="24"/>
      <w:szCs w:val="22"/>
      <w:lang w:val="en-US"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31FCC"/>
    <w:rPr>
      <w:rFonts w:asciiTheme="majorHAnsi" w:eastAsiaTheme="majorEastAsia" w:hAnsiTheme="majorHAnsi" w:cstheme="majorBidi"/>
      <w:color w:val="929292" w:themeColor="text1" w:themeTint="D8"/>
      <w:sz w:val="21"/>
      <w:szCs w:val="21"/>
      <w:lang w:val="en-US"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31FCC"/>
    <w:rPr>
      <w:rFonts w:asciiTheme="majorHAnsi" w:eastAsiaTheme="majorEastAsia" w:hAnsiTheme="majorHAnsi" w:cstheme="majorBidi"/>
      <w:i/>
      <w:iCs/>
      <w:color w:val="929292" w:themeColor="text1" w:themeTint="D8"/>
      <w:sz w:val="21"/>
      <w:szCs w:val="21"/>
      <w:lang w:val="en-US" w:eastAsia="en-US"/>
    </w:rPr>
  </w:style>
  <w:style w:type="table" w:customStyle="1" w:styleId="MediumGrid2-Accent31">
    <w:name w:val="Medium Grid 2 - Accent 31"/>
    <w:basedOn w:val="TableNormal"/>
    <w:next w:val="MediumGrid2-Accent3"/>
    <w:uiPriority w:val="68"/>
    <w:rsid w:val="00263116"/>
    <w:rPr>
      <w:rFonts w:ascii="Calibri Light" w:eastAsia="Yu Gothic Light" w:hAnsi="Calibri Light" w:cs="Times New Roman"/>
      <w:color w:val="000000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A5A5A5"/>
        <w:left w:val="single" w:sz="8" w:space="0" w:color="A5A5A5"/>
        <w:bottom w:val="single" w:sz="8" w:space="0" w:color="A5A5A5"/>
        <w:right w:val="single" w:sz="8" w:space="0" w:color="A5A5A5"/>
        <w:insideH w:val="single" w:sz="8" w:space="0" w:color="A5A5A5"/>
        <w:insideV w:val="single" w:sz="8" w:space="0" w:color="A5A5A5"/>
      </w:tblBorders>
    </w:tblPr>
    <w:tcPr>
      <w:shd w:val="clear" w:color="auto" w:fill="E8E8E8"/>
    </w:tcPr>
    <w:tblStylePr w:type="firstRow">
      <w:rPr>
        <w:b/>
        <w:bCs/>
        <w:color w:val="000000"/>
      </w:rPr>
      <w:tblPr/>
      <w:tcPr>
        <w:shd w:val="clear" w:color="auto" w:fill="F6F6F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/>
      </w:tcPr>
    </w:tblStylePr>
    <w:tblStylePr w:type="band1Vert">
      <w:tblPr/>
      <w:tcPr>
        <w:shd w:val="clear" w:color="auto" w:fill="D2D2D2"/>
      </w:tcPr>
    </w:tblStylePr>
    <w:tblStylePr w:type="band1Horz">
      <w:tblPr/>
      <w:tcPr>
        <w:tcBorders>
          <w:insideH w:val="single" w:sz="6" w:space="0" w:color="A5A5A5"/>
          <w:insideV w:val="single" w:sz="6" w:space="0" w:color="A5A5A5"/>
        </w:tcBorders>
        <w:shd w:val="clear" w:color="auto" w:fill="D2D2D2"/>
      </w:tcPr>
    </w:tblStylePr>
    <w:tblStylePr w:type="nwCell">
      <w:tblPr/>
      <w:tcPr>
        <w:shd w:val="clear" w:color="auto" w:fill="FFFFFF"/>
      </w:tcPr>
    </w:tblStylePr>
  </w:style>
  <w:style w:type="table" w:styleId="MediumGrid2-Accent3">
    <w:name w:val="Medium Grid 2 Accent 3"/>
    <w:basedOn w:val="TableNormal"/>
    <w:uiPriority w:val="68"/>
    <w:unhideWhenUsed/>
    <w:rsid w:val="00263116"/>
    <w:rPr>
      <w:rFonts w:asciiTheme="majorHAnsi" w:eastAsiaTheme="majorEastAsia" w:hAnsiTheme="majorHAnsi" w:cstheme="majorBidi"/>
      <w:color w:val="7F7F7F" w:themeColor="text1"/>
    </w:rPr>
    <w:tblPr>
      <w:tblStyleRowBandSize w:val="1"/>
      <w:tblStyleColBandSize w:val="1"/>
      <w:tblBorders>
        <w:top w:val="single" w:sz="8" w:space="0" w:color="131D40" w:themeColor="accent3"/>
        <w:left w:val="single" w:sz="8" w:space="0" w:color="131D40" w:themeColor="accent3"/>
        <w:bottom w:val="single" w:sz="8" w:space="0" w:color="131D40" w:themeColor="accent3"/>
        <w:right w:val="single" w:sz="8" w:space="0" w:color="131D40" w:themeColor="accent3"/>
        <w:insideH w:val="single" w:sz="8" w:space="0" w:color="131D40" w:themeColor="accent3"/>
        <w:insideV w:val="single" w:sz="8" w:space="0" w:color="131D40" w:themeColor="accent3"/>
      </w:tblBorders>
    </w:tblPr>
    <w:tcPr>
      <w:shd w:val="clear" w:color="auto" w:fill="ADBAE6" w:themeFill="accent3" w:themeFillTint="3F"/>
    </w:tcPr>
    <w:tblStylePr w:type="firstRow">
      <w:rPr>
        <w:b/>
        <w:bCs/>
        <w:color w:val="7F7F7F" w:themeColor="text1"/>
      </w:rPr>
      <w:tblPr/>
      <w:tcPr>
        <w:shd w:val="clear" w:color="auto" w:fill="DEE3F5" w:themeFill="accent3" w:themeFillTint="19"/>
      </w:tcPr>
    </w:tblStylePr>
    <w:tblStylePr w:type="lastRow">
      <w:rPr>
        <w:b/>
        <w:bCs/>
        <w:color w:val="7F7F7F" w:themeColor="text1"/>
      </w:rPr>
      <w:tblPr/>
      <w:tcPr>
        <w:tcBorders>
          <w:top w:val="single" w:sz="12" w:space="0" w:color="7F7F7F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7F7F7F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7F7F7F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C7EB" w:themeFill="accent3" w:themeFillTint="33"/>
      </w:tcPr>
    </w:tblStylePr>
    <w:tblStylePr w:type="band1Vert">
      <w:tblPr/>
      <w:tcPr>
        <w:shd w:val="clear" w:color="auto" w:fill="5B74CE" w:themeFill="accent3" w:themeFillTint="7F"/>
      </w:tcPr>
    </w:tblStylePr>
    <w:tblStylePr w:type="band1Horz">
      <w:tblPr/>
      <w:tcPr>
        <w:tcBorders>
          <w:insideH w:val="single" w:sz="6" w:space="0" w:color="131D40" w:themeColor="accent3"/>
          <w:insideV w:val="single" w:sz="6" w:space="0" w:color="131D40" w:themeColor="accent3"/>
        </w:tcBorders>
        <w:shd w:val="clear" w:color="auto" w:fill="5B74C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GridTable3-Accent5">
    <w:name w:val="Grid Table 3 Accent 5"/>
    <w:basedOn w:val="TableNormal"/>
    <w:uiPriority w:val="48"/>
    <w:rsid w:val="00263116"/>
    <w:tblPr>
      <w:tblStyleRowBandSize w:val="1"/>
      <w:tblStyleColBandSize w:val="1"/>
      <w:tblBorders>
        <w:top w:val="single" w:sz="4" w:space="0" w:color="F3A697" w:themeColor="accent5" w:themeTint="99"/>
        <w:left w:val="single" w:sz="4" w:space="0" w:color="F3A697" w:themeColor="accent5" w:themeTint="99"/>
        <w:bottom w:val="single" w:sz="4" w:space="0" w:color="F3A697" w:themeColor="accent5" w:themeTint="99"/>
        <w:right w:val="single" w:sz="4" w:space="0" w:color="F3A697" w:themeColor="accent5" w:themeTint="99"/>
        <w:insideH w:val="single" w:sz="4" w:space="0" w:color="F3A697" w:themeColor="accent5" w:themeTint="99"/>
        <w:insideV w:val="single" w:sz="4" w:space="0" w:color="F3A697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1DC" w:themeFill="accent5" w:themeFillTint="33"/>
      </w:tcPr>
    </w:tblStylePr>
    <w:tblStylePr w:type="band1Horz">
      <w:tblPr/>
      <w:tcPr>
        <w:shd w:val="clear" w:color="auto" w:fill="FBE1DC" w:themeFill="accent5" w:themeFillTint="33"/>
      </w:tcPr>
    </w:tblStylePr>
    <w:tblStylePr w:type="neCell">
      <w:tblPr/>
      <w:tcPr>
        <w:tcBorders>
          <w:bottom w:val="single" w:sz="4" w:space="0" w:color="F3A697" w:themeColor="accent5" w:themeTint="99"/>
        </w:tcBorders>
      </w:tcPr>
    </w:tblStylePr>
    <w:tblStylePr w:type="nwCell">
      <w:tblPr/>
      <w:tcPr>
        <w:tcBorders>
          <w:bottom w:val="single" w:sz="4" w:space="0" w:color="F3A697" w:themeColor="accent5" w:themeTint="99"/>
        </w:tcBorders>
      </w:tcPr>
    </w:tblStylePr>
    <w:tblStylePr w:type="seCell">
      <w:tblPr/>
      <w:tcPr>
        <w:tcBorders>
          <w:top w:val="single" w:sz="4" w:space="0" w:color="F3A697" w:themeColor="accent5" w:themeTint="99"/>
        </w:tcBorders>
      </w:tcPr>
    </w:tblStylePr>
    <w:tblStylePr w:type="swCell">
      <w:tblPr/>
      <w:tcPr>
        <w:tcBorders>
          <w:top w:val="single" w:sz="4" w:space="0" w:color="F3A697" w:themeColor="accent5" w:themeTint="99"/>
        </w:tcBorders>
      </w:tcPr>
    </w:tblStylePr>
  </w:style>
  <w:style w:type="table" w:styleId="GridTable5Dark-Accent4">
    <w:name w:val="Grid Table 5 Dark Accent 4"/>
    <w:basedOn w:val="TableNormal"/>
    <w:uiPriority w:val="50"/>
    <w:rsid w:val="0026311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DAD4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74C2D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74C2D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74C2D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74C2D" w:themeFill="accent4"/>
      </w:tcPr>
    </w:tblStylePr>
    <w:tblStylePr w:type="band1Vert">
      <w:tblPr/>
      <w:tcPr>
        <w:shd w:val="clear" w:color="auto" w:fill="F5B7AA" w:themeFill="accent4" w:themeFillTint="66"/>
      </w:tcPr>
    </w:tblStylePr>
    <w:tblStylePr w:type="band1Horz">
      <w:tblPr/>
      <w:tcPr>
        <w:shd w:val="clear" w:color="auto" w:fill="F5B7AA" w:themeFill="accent4" w:themeFillTint="66"/>
      </w:tcPr>
    </w:tblStylePr>
  </w:style>
  <w:style w:type="table" w:styleId="GridTable5Dark">
    <w:name w:val="Grid Table 5 Dark"/>
    <w:basedOn w:val="TableNormal"/>
    <w:uiPriority w:val="50"/>
    <w:rsid w:val="0026311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5E5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F7F7F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F7F7F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F7F7F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F7F7F" w:themeFill="text1"/>
      </w:tcPr>
    </w:tblStylePr>
    <w:tblStylePr w:type="band1Vert">
      <w:tblPr/>
      <w:tcPr>
        <w:shd w:val="clear" w:color="auto" w:fill="CBCBCB" w:themeFill="text1" w:themeFillTint="66"/>
      </w:tcPr>
    </w:tblStylePr>
    <w:tblStylePr w:type="band1Horz">
      <w:tblPr/>
      <w:tcPr>
        <w:shd w:val="clear" w:color="auto" w:fill="CBCBCB" w:themeFill="text1" w:themeFillTint="66"/>
      </w:tcPr>
    </w:tblStylePr>
  </w:style>
  <w:style w:type="table" w:customStyle="1" w:styleId="MediumGrid2-Accent32">
    <w:name w:val="Medium Grid 2 - Accent 32"/>
    <w:basedOn w:val="TableNormal"/>
    <w:next w:val="MediumGrid2-Accent3"/>
    <w:uiPriority w:val="68"/>
    <w:rsid w:val="00263116"/>
    <w:rPr>
      <w:rFonts w:ascii="Calibri Light" w:eastAsia="Yu Gothic Light" w:hAnsi="Calibri Light" w:cs="Times New Roman"/>
      <w:color w:val="000000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A5A5A5"/>
        <w:left w:val="single" w:sz="8" w:space="0" w:color="A5A5A5"/>
        <w:bottom w:val="single" w:sz="8" w:space="0" w:color="A5A5A5"/>
        <w:right w:val="single" w:sz="8" w:space="0" w:color="A5A5A5"/>
        <w:insideH w:val="single" w:sz="8" w:space="0" w:color="A5A5A5"/>
        <w:insideV w:val="single" w:sz="8" w:space="0" w:color="A5A5A5"/>
      </w:tblBorders>
    </w:tblPr>
    <w:tcPr>
      <w:shd w:val="clear" w:color="auto" w:fill="E8E8E8"/>
    </w:tcPr>
    <w:tblStylePr w:type="firstRow">
      <w:rPr>
        <w:b/>
        <w:bCs/>
        <w:color w:val="000000"/>
      </w:rPr>
      <w:tblPr/>
      <w:tcPr>
        <w:shd w:val="clear" w:color="auto" w:fill="F6F6F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/>
      </w:tcPr>
    </w:tblStylePr>
    <w:tblStylePr w:type="band1Vert">
      <w:tblPr/>
      <w:tcPr>
        <w:shd w:val="clear" w:color="auto" w:fill="D2D2D2"/>
      </w:tcPr>
    </w:tblStylePr>
    <w:tblStylePr w:type="band1Horz">
      <w:tblPr/>
      <w:tcPr>
        <w:tcBorders>
          <w:insideH w:val="single" w:sz="6" w:space="0" w:color="A5A5A5"/>
          <w:insideV w:val="single" w:sz="6" w:space="0" w:color="A5A5A5"/>
        </w:tcBorders>
        <w:shd w:val="clear" w:color="auto" w:fill="D2D2D2"/>
      </w:tcPr>
    </w:tblStylePr>
    <w:tblStylePr w:type="nwCell">
      <w:tblPr/>
      <w:tcPr>
        <w:shd w:val="clear" w:color="auto" w:fill="FFFFFF"/>
      </w:tcPr>
    </w:tblStylePr>
  </w:style>
  <w:style w:type="paragraph" w:customStyle="1" w:styleId="Bullet">
    <w:name w:val="Bullet"/>
    <w:basedOn w:val="BulletedPoints"/>
    <w:link w:val="BulletChar"/>
    <w:qFormat/>
    <w:rsid w:val="003A65FA"/>
    <w:pPr>
      <w:numPr>
        <w:numId w:val="3"/>
      </w:numPr>
      <w:spacing w:before="240"/>
      <w:ind w:left="426" w:hanging="426"/>
      <w:jc w:val="both"/>
    </w:pPr>
    <w:rPr>
      <w:rFonts w:cs="Arial"/>
    </w:rPr>
  </w:style>
  <w:style w:type="paragraph" w:customStyle="1" w:styleId="Table1">
    <w:name w:val="Table 1"/>
    <w:basedOn w:val="Bullet"/>
    <w:link w:val="Table1Char"/>
    <w:qFormat/>
    <w:rsid w:val="002A3A67"/>
    <w:pPr>
      <w:numPr>
        <w:numId w:val="9"/>
      </w:numPr>
      <w:spacing w:before="120" w:after="240"/>
      <w:jc w:val="left"/>
    </w:pPr>
  </w:style>
  <w:style w:type="character" w:customStyle="1" w:styleId="BulletChar">
    <w:name w:val="Bullet Char"/>
    <w:basedOn w:val="BulletedPointsChar"/>
    <w:link w:val="Bullet"/>
    <w:rsid w:val="003A65FA"/>
    <w:rPr>
      <w:rFonts w:ascii="Arial" w:hAnsi="Arial" w:cs="Arial"/>
      <w:sz w:val="24"/>
      <w:szCs w:val="22"/>
      <w:lang w:val="en-US" w:eastAsia="en-US"/>
    </w:rPr>
  </w:style>
  <w:style w:type="paragraph" w:customStyle="1" w:styleId="Text">
    <w:name w:val="Text"/>
    <w:basedOn w:val="BulletedPoints"/>
    <w:link w:val="TextChar"/>
    <w:qFormat/>
    <w:rsid w:val="00671467"/>
    <w:pPr>
      <w:numPr>
        <w:numId w:val="0"/>
      </w:numPr>
      <w:jc w:val="both"/>
    </w:pPr>
    <w:rPr>
      <w:rFonts w:cs="Arial"/>
    </w:rPr>
  </w:style>
  <w:style w:type="character" w:customStyle="1" w:styleId="Table1Char">
    <w:name w:val="Table 1 Char"/>
    <w:basedOn w:val="BulletChar"/>
    <w:link w:val="Table1"/>
    <w:rsid w:val="002A3A67"/>
    <w:rPr>
      <w:rFonts w:ascii="Arial" w:hAnsi="Arial" w:cs="Arial"/>
      <w:sz w:val="24"/>
      <w:szCs w:val="22"/>
      <w:lang w:val="en-US" w:eastAsia="en-US"/>
    </w:rPr>
  </w:style>
  <w:style w:type="paragraph" w:customStyle="1" w:styleId="Table2">
    <w:name w:val="Table 2"/>
    <w:basedOn w:val="Normal"/>
    <w:link w:val="Table2Char"/>
    <w:qFormat/>
    <w:rsid w:val="00934B34"/>
    <w:pPr>
      <w:spacing w:after="240"/>
    </w:pPr>
    <w:rPr>
      <w:rFonts w:eastAsia="Yu Gothic Light" w:cs="Arial"/>
    </w:rPr>
  </w:style>
  <w:style w:type="character" w:customStyle="1" w:styleId="TextChar">
    <w:name w:val="Text Char"/>
    <w:basedOn w:val="BulletedPointsChar"/>
    <w:link w:val="Text"/>
    <w:rsid w:val="00671467"/>
    <w:rPr>
      <w:rFonts w:ascii="Arial" w:hAnsi="Arial" w:cs="Arial"/>
      <w:sz w:val="24"/>
      <w:szCs w:val="22"/>
      <w:lang w:val="en-US" w:eastAsia="en-US"/>
    </w:rPr>
  </w:style>
  <w:style w:type="paragraph" w:customStyle="1" w:styleId="Number">
    <w:name w:val="Number"/>
    <w:basedOn w:val="Table1"/>
    <w:link w:val="NumberChar"/>
    <w:qFormat/>
    <w:rsid w:val="008E2453"/>
    <w:pPr>
      <w:spacing w:before="240" w:after="120"/>
      <w:jc w:val="both"/>
    </w:pPr>
    <w:rPr>
      <w:lang w:val="da-DK"/>
    </w:rPr>
  </w:style>
  <w:style w:type="character" w:customStyle="1" w:styleId="Table2Char">
    <w:name w:val="Table 2 Char"/>
    <w:basedOn w:val="DefaultParagraphFont"/>
    <w:link w:val="Table2"/>
    <w:rsid w:val="00934B34"/>
    <w:rPr>
      <w:rFonts w:ascii="Arial" w:eastAsia="Yu Gothic Light" w:hAnsi="Arial" w:cs="Arial"/>
      <w:sz w:val="24"/>
      <w:szCs w:val="22"/>
      <w:lang w:val="en-US" w:eastAsia="en-US"/>
    </w:rPr>
  </w:style>
  <w:style w:type="paragraph" w:customStyle="1" w:styleId="Table3">
    <w:name w:val="Table 3"/>
    <w:basedOn w:val="Normal"/>
    <w:link w:val="Table3Char"/>
    <w:qFormat/>
    <w:rsid w:val="00456E50"/>
    <w:pPr>
      <w:spacing w:after="240"/>
    </w:pPr>
    <w:rPr>
      <w:rFonts w:eastAsia="Yu Gothic Light" w:cs="Arial"/>
      <w:bCs/>
      <w:szCs w:val="24"/>
    </w:rPr>
  </w:style>
  <w:style w:type="character" w:customStyle="1" w:styleId="NumberChar">
    <w:name w:val="Number Char"/>
    <w:basedOn w:val="Table1Char"/>
    <w:link w:val="Number"/>
    <w:rsid w:val="008E2453"/>
    <w:rPr>
      <w:rFonts w:ascii="Arial" w:hAnsi="Arial" w:cs="Arial"/>
      <w:sz w:val="24"/>
      <w:szCs w:val="22"/>
      <w:lang w:val="da-DK" w:eastAsia="en-US"/>
    </w:rPr>
  </w:style>
  <w:style w:type="paragraph" w:customStyle="1" w:styleId="TableHead">
    <w:name w:val="Table Head"/>
    <w:basedOn w:val="Table3"/>
    <w:link w:val="TableHeadChar"/>
    <w:qFormat/>
    <w:rsid w:val="00B922E6"/>
    <w:pPr>
      <w:jc w:val="center"/>
    </w:pPr>
    <w:rPr>
      <w:b/>
      <w:bCs w:val="0"/>
    </w:rPr>
  </w:style>
  <w:style w:type="character" w:customStyle="1" w:styleId="Table3Char">
    <w:name w:val="Table 3 Char"/>
    <w:basedOn w:val="DefaultParagraphFont"/>
    <w:link w:val="Table3"/>
    <w:rsid w:val="00456E50"/>
    <w:rPr>
      <w:rFonts w:ascii="Arial" w:eastAsia="Yu Gothic Light" w:hAnsi="Arial" w:cs="Arial"/>
      <w:bCs/>
      <w:sz w:val="24"/>
      <w:szCs w:val="24"/>
      <w:lang w:val="en-US" w:eastAsia="en-US"/>
    </w:rPr>
  </w:style>
  <w:style w:type="paragraph" w:customStyle="1" w:styleId="SubHead">
    <w:name w:val="Sub Head"/>
    <w:basedOn w:val="Text"/>
    <w:link w:val="SubHeadChar"/>
    <w:qFormat/>
    <w:rsid w:val="00B922E6"/>
    <w:rPr>
      <w:b/>
      <w:bCs/>
    </w:rPr>
  </w:style>
  <w:style w:type="character" w:customStyle="1" w:styleId="TableHeadChar">
    <w:name w:val="Table Head Char"/>
    <w:basedOn w:val="Table3Char"/>
    <w:link w:val="TableHead"/>
    <w:rsid w:val="00B922E6"/>
    <w:rPr>
      <w:rFonts w:ascii="Arial" w:eastAsia="Yu Gothic Light" w:hAnsi="Arial" w:cs="Arial"/>
      <w:b/>
      <w:bCs w:val="0"/>
      <w:sz w:val="24"/>
      <w:szCs w:val="24"/>
      <w:lang w:val="en-US" w:eastAsia="en-US"/>
    </w:rPr>
  </w:style>
  <w:style w:type="character" w:customStyle="1" w:styleId="SubHeadChar">
    <w:name w:val="Sub Head Char"/>
    <w:basedOn w:val="TextChar"/>
    <w:link w:val="SubHead"/>
    <w:rsid w:val="00B922E6"/>
    <w:rPr>
      <w:rFonts w:ascii="Arial" w:hAnsi="Arial" w:cs="Arial"/>
      <w:b/>
      <w:bCs/>
      <w:sz w:val="24"/>
      <w:szCs w:val="22"/>
      <w:lang w:val="en-US" w:eastAsia="en-US"/>
    </w:rPr>
  </w:style>
  <w:style w:type="paragraph" w:customStyle="1" w:styleId="Table">
    <w:name w:val="Table"/>
    <w:basedOn w:val="TableHead"/>
    <w:link w:val="TableChar"/>
    <w:qFormat/>
    <w:rsid w:val="00A00CE4"/>
    <w:pPr>
      <w:ind w:left="357" w:hanging="357"/>
      <w:jc w:val="left"/>
    </w:pPr>
    <w:rPr>
      <w:b w:val="0"/>
    </w:rPr>
  </w:style>
  <w:style w:type="character" w:customStyle="1" w:styleId="TableChar">
    <w:name w:val="Table Char"/>
    <w:basedOn w:val="TableHeadChar"/>
    <w:link w:val="Table"/>
    <w:rsid w:val="00A00CE4"/>
    <w:rPr>
      <w:rFonts w:ascii="Arial" w:eastAsia="Yu Gothic Light" w:hAnsi="Arial" w:cs="Arial"/>
      <w:b w:val="0"/>
      <w:bCs w:val="0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5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1213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898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0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5451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9838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061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59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63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4518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14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668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871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730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68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62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2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7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500163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785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23419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66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5955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338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46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10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79328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61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01852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9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292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1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922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75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508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51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2945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37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61116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2346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45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0426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41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36014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895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104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053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95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3049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191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985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62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9321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68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55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1656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080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332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791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9699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572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01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750534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15501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534777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8411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82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217887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16819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71776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969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UiPath">
      <a:dk1>
        <a:srgbClr val="7F7F7F"/>
      </a:dk1>
      <a:lt1>
        <a:srgbClr val="FFFFFF"/>
      </a:lt1>
      <a:dk2>
        <a:srgbClr val="5F5F5F"/>
      </a:dk2>
      <a:lt2>
        <a:srgbClr val="CEE3ED"/>
      </a:lt2>
      <a:accent1>
        <a:srgbClr val="2372B2"/>
      </a:accent1>
      <a:accent2>
        <a:srgbClr val="5EC1EA"/>
      </a:accent2>
      <a:accent3>
        <a:srgbClr val="131D40"/>
      </a:accent3>
      <a:accent4>
        <a:srgbClr val="E74C2D"/>
      </a:accent4>
      <a:accent5>
        <a:srgbClr val="EB6C53"/>
      </a:accent5>
      <a:accent6>
        <a:srgbClr val="5F5F5F"/>
      </a:accent6>
      <a:hlink>
        <a:srgbClr val="E74C2D"/>
      </a:hlink>
      <a:folHlink>
        <a:srgbClr val="EB6C53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8F1E8B20E04042ABC9C337A23820D4" ma:contentTypeVersion="15" ma:contentTypeDescription="Create a new document." ma:contentTypeScope="" ma:versionID="06b8746293a2dbd9dda347766a425ce0">
  <xsd:schema xmlns:xsd="http://www.w3.org/2001/XMLSchema" xmlns:xs="http://www.w3.org/2001/XMLSchema" xmlns:p="http://schemas.microsoft.com/office/2006/metadata/properties" xmlns:ns2="16665328-d7e2-4489-aca7-b931452f83d3" xmlns:ns3="5f40a1a7-d4e1-40b1-88d5-3dd60c0a0a2e" targetNamespace="http://schemas.microsoft.com/office/2006/metadata/properties" ma:root="true" ma:fieldsID="ce3b95a19c99023e5a55ab13ebc771ac" ns2:_="" ns3:_="">
    <xsd:import namespace="16665328-d7e2-4489-aca7-b931452f83d3"/>
    <xsd:import namespace="5f40a1a7-d4e1-40b1-88d5-3dd60c0a0a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665328-d7e2-4489-aca7-b931452f83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4aa64814-f827-41fa-8057-0fb5da98705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40a1a7-d4e1-40b1-88d5-3dd60c0a0a2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cb2c3e9-b1c7-427d-b9fd-aaf344dabe12}" ma:internalName="TaxCatchAll" ma:showField="CatchAllData" ma:web="5f40a1a7-d4e1-40b1-88d5-3dd60c0a0a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6665328-d7e2-4489-aca7-b931452f83d3">
      <Terms xmlns="http://schemas.microsoft.com/office/infopath/2007/PartnerControls"/>
    </lcf76f155ced4ddcb4097134ff3c332f>
    <TaxCatchAll xmlns="5f40a1a7-d4e1-40b1-88d5-3dd60c0a0a2e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7A8844A-B021-4ED9-88A6-00F05A0C12B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AE3DCC9-E572-4A39-A002-6E6BFA316A01}"/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4.xml><?xml version="1.0" encoding="utf-8"?>
<ds:datastoreItem xmlns:ds="http://schemas.openxmlformats.org/officeDocument/2006/customXml" ds:itemID="{71844A26-21FE-4ABC-94C4-7935D8CC6E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F23AFD20-3FBD-480A-8671-FE580A3EB03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35</Pages>
  <Words>2302</Words>
  <Characters>13125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ctavian Arnaut</dc:creator>
  <cp:lastModifiedBy>Anjana J</cp:lastModifiedBy>
  <cp:revision>75</cp:revision>
  <cp:lastPrinted>2022-06-24T04:34:00Z</cp:lastPrinted>
  <dcterms:created xsi:type="dcterms:W3CDTF">2022-06-28T15:57:00Z</dcterms:created>
  <dcterms:modified xsi:type="dcterms:W3CDTF">2022-07-04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8F1E8B20E04042ABC9C337A23820D4</vt:lpwstr>
  </property>
  <property fmtid="{D5CDD505-2E9C-101B-9397-08002B2CF9AE}" pid="3" name="KSOProductBuildVer">
    <vt:lpwstr>1033-11.2.0.10323</vt:lpwstr>
  </property>
  <property fmtid="{D5CDD505-2E9C-101B-9397-08002B2CF9AE}" pid="4" name="ICV">
    <vt:lpwstr>35E7F669AD7646CE9EE83895D9F371C0</vt:lpwstr>
  </property>
</Properties>
</file>